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F05B4B" w14:textId="77777777" w:rsidR="00195182" w:rsidRPr="00641DF4" w:rsidRDefault="00195182" w:rsidP="00195182">
      <w:pPr>
        <w:jc w:val="center"/>
        <w:rPr>
          <w:b/>
          <w:bCs/>
          <w:sz w:val="36"/>
          <w:szCs w:val="36"/>
          <w:lang w:val="en-US"/>
        </w:rPr>
      </w:pPr>
      <w:r w:rsidRPr="00641DF4">
        <w:rPr>
          <w:b/>
          <w:bCs/>
          <w:sz w:val="36"/>
          <w:szCs w:val="36"/>
          <w:lang w:val="en-US"/>
        </w:rPr>
        <w:t>Bevacizumab for Metastatic Colorectal Cancer with Chromosomal Instability: An Cost-Effectiveness Analysis of a Novel Subtype across the COLOSSUS Partner Countries</w:t>
      </w:r>
    </w:p>
    <w:p w14:paraId="52EB2DCD" w14:textId="77777777" w:rsidR="00195182" w:rsidRPr="00641DF4" w:rsidRDefault="00195182" w:rsidP="00195182">
      <w:pPr>
        <w:jc w:val="both"/>
        <w:rPr>
          <w:sz w:val="18"/>
          <w:szCs w:val="18"/>
          <w:lang w:val="en-US"/>
        </w:rPr>
      </w:pPr>
      <w:r w:rsidRPr="00641DF4">
        <w:rPr>
          <w:sz w:val="18"/>
          <w:szCs w:val="18"/>
          <w:lang w:val="en-US"/>
        </w:rPr>
        <w:t>Jonathan Briody (1) | Kathleen Bennett (1) | Lesley Tilson (2)</w:t>
      </w:r>
    </w:p>
    <w:p w14:paraId="2348FE58" w14:textId="77777777" w:rsidR="00195182" w:rsidRPr="00641DF4" w:rsidRDefault="00195182" w:rsidP="00195182">
      <w:pPr>
        <w:numPr>
          <w:ilvl w:val="0"/>
          <w:numId w:val="1"/>
        </w:numPr>
        <w:jc w:val="both"/>
        <w:rPr>
          <w:sz w:val="18"/>
          <w:szCs w:val="18"/>
          <w:lang w:val="en-US"/>
        </w:rPr>
      </w:pPr>
      <w:r w:rsidRPr="00641DF4">
        <w:rPr>
          <w:sz w:val="18"/>
          <w:szCs w:val="18"/>
          <w:lang w:val="en-US"/>
        </w:rPr>
        <w:t>Data Science Centre, RCSI University of Medicine and Health Sciences, Dublin, Ireland</w:t>
      </w:r>
    </w:p>
    <w:p w14:paraId="42524CE3" w14:textId="77777777" w:rsidR="00195182" w:rsidRPr="00641DF4" w:rsidRDefault="00195182" w:rsidP="00195182">
      <w:pPr>
        <w:numPr>
          <w:ilvl w:val="0"/>
          <w:numId w:val="1"/>
        </w:numPr>
        <w:jc w:val="both"/>
        <w:rPr>
          <w:sz w:val="18"/>
          <w:szCs w:val="18"/>
          <w:lang w:val="en-US"/>
        </w:rPr>
      </w:pPr>
      <w:r w:rsidRPr="00641DF4">
        <w:rPr>
          <w:sz w:val="18"/>
          <w:szCs w:val="18"/>
          <w:lang w:val="en-US"/>
        </w:rPr>
        <w:t>National Centre for Pharmacoeconomics, St James Hospital, Dublin 8, Ireland</w:t>
      </w:r>
    </w:p>
    <w:p w14:paraId="3CA3FF3E" w14:textId="77777777" w:rsidR="001C29CA" w:rsidRDefault="001C29CA" w:rsidP="001C29CA">
      <w:pPr>
        <w:spacing w:before="240" w:after="240"/>
        <w:jc w:val="both"/>
      </w:pPr>
      <w:r>
        <w:rPr>
          <w:b/>
          <w:bCs/>
        </w:rPr>
        <w:t>Background:</w:t>
      </w:r>
      <w:r>
        <w:t xml:space="preserve"> Colorectal cancer is the third most common cancer in Europe. Bevacizumab, a monoclonal antibody that functions as an angiogenesis inhibitor, was approved for the first-line treatment of metastatic colorectal cancer (mCRC) in 2004. However, the addition of Bevacizumab to first-line chemotherapy in mCRC consistently fails to be cost-effective due to modest response in patients. Recently, the ANGIOPREDICT study has identified patients with improved outcomes following Bevacizumab combination therapy. The objective of this study was to compare the cost-effectiveness of adding Bevacizumab to first-line treatment chemotherapy, in comparison to chemotherapy alone, for such patients.</w:t>
      </w:r>
    </w:p>
    <w:p w14:paraId="7A83CDE1" w14:textId="365FA600" w:rsidR="001C29CA" w:rsidRDefault="001C29CA" w:rsidP="001C29CA">
      <w:pPr>
        <w:spacing w:before="240" w:after="240"/>
        <w:jc w:val="both"/>
      </w:pPr>
      <w:r>
        <w:rPr>
          <w:b/>
          <w:bCs/>
        </w:rPr>
        <w:t xml:space="preserve">Materials and Methods: </w:t>
      </w:r>
      <w:r>
        <w:t>We developed a three-state Markov model with fortnightly cycles to estimate the incremental cost-effectiveness ratio (ICER) of Bevacizumab (Avastin) plus FOLFOX (5-FU, leucovorin, and oxaliplatin) versus FOLFOX alone. Progression risks and cause-specific mortality were informed by progression-free survival and overall-survival data from the ANGIOPREDICT s</w:t>
      </w:r>
      <w:r w:rsidR="008166B4">
        <w:t xml:space="preserve">tudy on this newly identified </w:t>
      </w:r>
      <w:r>
        <w:t>type of patient with improved responsiveness to Bevacizumab. Probabilities of adverse events were taken from the literature on Bevacizumab combination therapy. Costs for treatment administration and management of adverse events were derived from surveys of consortium hospitals in the participating countries and previously published studies. Utilities applied to calculate the quality-adjusted life years (QALYs) were obtained from a review of the literature. The perspective was that of a healthcare payer in the countries of the COLOSSUS translational study (Germany, Ireland and Spain), where the cost-effectiveness model was built. To test the robustness of results, parameter values were varied individually to assess the model's sensitivity to individual parameters, and simultaneously, sampling multiple sets of parameter values from a priori–defined probability distributions to represent uncertainty in model parameters.</w:t>
      </w:r>
    </w:p>
    <w:p w14:paraId="2D7E2135" w14:textId="062CAA16" w:rsidR="001C29CA" w:rsidRDefault="001C29CA" w:rsidP="001C29CA">
      <w:pPr>
        <w:spacing w:before="240" w:after="240"/>
        <w:jc w:val="both"/>
      </w:pPr>
      <w:r>
        <w:rPr>
          <w:b/>
          <w:bCs/>
        </w:rPr>
        <w:t>Results:</w:t>
      </w:r>
      <w:r>
        <w:t xml:space="preserve"> In Germany, Ireland and Spain, the addition of Bevacizumab to therapy provided </w:t>
      </w:r>
      <w:r w:rsidR="003F1BE2">
        <w:t xml:space="preserve">0.312 </w:t>
      </w:r>
      <w:r w:rsidR="00D21980">
        <w:t xml:space="preserve">incremental </w:t>
      </w:r>
      <w:r>
        <w:t>QALYS at a</w:t>
      </w:r>
      <w:r w:rsidR="00D21980">
        <w:t>n incremental</w:t>
      </w:r>
      <w:r>
        <w:t xml:space="preserve"> cost of €</w:t>
      </w:r>
      <w:r w:rsidR="003F1BE2" w:rsidRPr="003F1BE2">
        <w:t>73</w:t>
      </w:r>
      <w:r w:rsidR="003F1BE2">
        <w:t>,</w:t>
      </w:r>
      <w:r w:rsidR="003F1BE2" w:rsidRPr="003F1BE2">
        <w:t>333.61</w:t>
      </w:r>
      <w:r>
        <w:t>, €</w:t>
      </w:r>
      <w:r w:rsidR="003F1BE2" w:rsidRPr="003F1BE2">
        <w:t>54</w:t>
      </w:r>
      <w:r w:rsidR="003F1BE2">
        <w:t>,</w:t>
      </w:r>
      <w:r w:rsidR="003F1BE2" w:rsidRPr="003F1BE2">
        <w:t>156.73</w:t>
      </w:r>
      <w:r>
        <w:t>, and €</w:t>
      </w:r>
      <w:r w:rsidR="003F1BE2" w:rsidRPr="003F1BE2">
        <w:t>32</w:t>
      </w:r>
      <w:r w:rsidR="003F1BE2">
        <w:t>,</w:t>
      </w:r>
      <w:r w:rsidR="003F1BE2" w:rsidRPr="003F1BE2">
        <w:t>948.78</w:t>
      </w:r>
      <w:r w:rsidR="003F1BE2">
        <w:t xml:space="preserve"> </w:t>
      </w:r>
      <w:r>
        <w:t>respectively, compared with standard of care (FOLFOX without Bevacizumab). Deterministic results indicate that the highest ICER was in Germany (€</w:t>
      </w:r>
      <w:r w:rsidR="00E15EB5" w:rsidRPr="00E15EB5">
        <w:t>235</w:t>
      </w:r>
      <w:r w:rsidR="00E15EB5">
        <w:t>,</w:t>
      </w:r>
      <w:r w:rsidR="00E15EB5" w:rsidRPr="00E15EB5">
        <w:t>404.5</w:t>
      </w:r>
      <w:r>
        <w:t>/QALY), while the lowest was in Spain (€</w:t>
      </w:r>
      <w:r w:rsidR="00E15EB5" w:rsidRPr="00E15EB5">
        <w:t>105</w:t>
      </w:r>
      <w:r w:rsidR="00E15EB5">
        <w:t>,</w:t>
      </w:r>
      <w:r w:rsidR="00E15EB5" w:rsidRPr="00E15EB5">
        <w:t>767.2</w:t>
      </w:r>
      <w:r>
        <w:t>/QALY). In Ireland, the ICER was €</w:t>
      </w:r>
      <w:r w:rsidR="00E15EB5" w:rsidRPr="00E15EB5">
        <w:t>173</w:t>
      </w:r>
      <w:r w:rsidR="00E15EB5">
        <w:t>,</w:t>
      </w:r>
      <w:r w:rsidR="00E15EB5" w:rsidRPr="00E15EB5">
        <w:t>845.8</w:t>
      </w:r>
      <w:r>
        <w:t xml:space="preserve"> per QALY. Compared to standard of care, the addition of Bevacizumab provided an ICER well above the threshold used to define cost-effectiveness from a European healthcare perspective in every country studied. All univariate and multivariate sensitivity analyses demonstrated that the initial results were robust. Cost-effectiveness acceptability curves from the probabilistic sensitivity analysis showed that adding Bevacizumab to therapy was only cost-effective when willingness to pay thresholds were multiple times larger than currently accepted cut-offs.</w:t>
      </w:r>
    </w:p>
    <w:p w14:paraId="5ACCBA74" w14:textId="77777777" w:rsidR="001C29CA" w:rsidRDefault="001C29CA" w:rsidP="001C29CA">
      <w:pPr>
        <w:spacing w:before="240" w:after="240"/>
        <w:jc w:val="both"/>
      </w:pPr>
      <w:r>
        <w:rPr>
          <w:b/>
          <w:bCs/>
        </w:rPr>
        <w:t>Conclusion:</w:t>
      </w:r>
      <w:r>
        <w:t xml:space="preserve"> Even for recently identified patients with improved outcomes following Bevacizumab combination therapy, adding Bevacizumab to first-line chemotherapy for mCRC invariably is not cost-</w:t>
      </w:r>
      <w:r>
        <w:lastRenderedPageBreak/>
        <w:t>effective. This result remains unchanged across variability in pricing, healthcare costs, willingness to pay thresholds and multiple international payers.</w:t>
      </w:r>
    </w:p>
    <w:p w14:paraId="7B19E9ED" w14:textId="77777777" w:rsidR="001C29CA" w:rsidRDefault="001C29CA" w:rsidP="001C29CA">
      <w:pPr>
        <w:spacing w:before="240" w:after="240"/>
        <w:jc w:val="both"/>
      </w:pPr>
      <w:r>
        <w:rPr>
          <w:b/>
          <w:bCs/>
        </w:rPr>
        <w:t>Keywords:</w:t>
      </w:r>
      <w:r>
        <w:t xml:space="preserve"> Colorectal neoplasms, cost-effectiveness analysis, Quality-adjusted life years, Markov model, mCRC,</w:t>
      </w:r>
    </w:p>
    <w:p w14:paraId="2C30179E" w14:textId="77777777" w:rsidR="001C29CA" w:rsidRDefault="001C29CA" w:rsidP="001C29CA">
      <w:pPr>
        <w:spacing w:before="240" w:after="240"/>
        <w:jc w:val="both"/>
      </w:pPr>
      <w:r>
        <w:rPr>
          <w:b/>
          <w:bCs/>
        </w:rPr>
        <w:t xml:space="preserve">JEL CLASSIFICATION CODES: </w:t>
      </w:r>
      <w:r>
        <w:t>I19, I1, I, I11, I1, I,</w:t>
      </w:r>
    </w:p>
    <w:p w14:paraId="3ED3E7D4" w14:textId="77777777" w:rsidR="001C29CA" w:rsidRDefault="001C29CA" w:rsidP="001C29CA">
      <w:pPr>
        <w:spacing w:before="240" w:after="240"/>
        <w:jc w:val="both"/>
      </w:pPr>
      <w:r>
        <w:rPr>
          <w:b/>
          <w:bCs/>
        </w:rPr>
        <w:t>Correspondence:</w:t>
      </w:r>
    </w:p>
    <w:p w14:paraId="62717FAA" w14:textId="77777777" w:rsidR="001C29CA" w:rsidRDefault="001C29CA" w:rsidP="001C29CA">
      <w:pPr>
        <w:spacing w:before="240" w:after="240"/>
        <w:jc w:val="both"/>
      </w:pPr>
      <w:r>
        <w:t>Jonathan Briody, PhD, RCSI University of Medicine and Health Sciences, Beaux Lane House, Lower Mercer St, Dublin 2, Ireland. Email: jonathanbriody@rcsi.ie</w:t>
      </w:r>
    </w:p>
    <w:p w14:paraId="373B79D2" w14:textId="77777777" w:rsidR="001C29CA" w:rsidRDefault="001C29CA" w:rsidP="001C29CA">
      <w:pPr>
        <w:spacing w:before="240" w:after="240"/>
        <w:jc w:val="both"/>
      </w:pPr>
      <w:r>
        <w:rPr>
          <w:b/>
          <w:bCs/>
        </w:rPr>
        <w:t>Funding Information:</w:t>
      </w:r>
    </w:p>
    <w:p w14:paraId="7FBD37B0" w14:textId="77777777" w:rsidR="001C29CA" w:rsidRPr="00641DF4" w:rsidRDefault="001C29CA" w:rsidP="001C29CA">
      <w:pPr>
        <w:spacing w:before="240" w:after="240"/>
        <w:jc w:val="both"/>
        <w:rPr>
          <w:i/>
        </w:rPr>
      </w:pPr>
      <w:r w:rsidRPr="00641DF4">
        <w:rPr>
          <w:i/>
        </w:rPr>
        <w:t>This project has received funding from the European Union's Horizon 2020 research and innovation programme under grant agreement No 754923. The material presented and views expressed here are the responsibility of the author(s) only. The EU Commission takes no responsibility for any use made of the information set out.</w:t>
      </w:r>
    </w:p>
    <w:p w14:paraId="110C5F1A" w14:textId="77777777" w:rsidR="001C29CA" w:rsidRDefault="001C29CA" w:rsidP="001C29CA">
      <w:pPr>
        <w:spacing w:before="240" w:after="240"/>
        <w:jc w:val="both"/>
      </w:pPr>
      <w:r>
        <w:rPr>
          <w:b/>
          <w:bCs/>
        </w:rPr>
        <w:t>Introduction</w:t>
      </w:r>
    </w:p>
    <w:p w14:paraId="22A93373" w14:textId="77777777" w:rsidR="001C29CA" w:rsidRDefault="001C29CA" w:rsidP="001C29CA">
      <w:pPr>
        <w:spacing w:before="240" w:after="240"/>
        <w:jc w:val="both"/>
      </w:pPr>
      <w:r>
        <w:t>With almost 2 million new cases diagnosed annually, colorectal cancer is the third most commonly diagnosed cancer in men, the second most commonly diagnosed in women [@vabi2021], and the second leading cause of cancer deaths worldwide [@nwaokorie2021]. Following advances in primary and adjuvant treatments, survival time continues to improve in colorectal cancer, with a 5-year survival rate of 64%, however, this is not reflected in metastatic colorectal cancer (mCRC), which has a dramatically lower 5-year survival rate of just 12% [@siegel2019].</w:t>
      </w:r>
    </w:p>
    <w:p w14:paraId="502795CC" w14:textId="77777777" w:rsidR="001C29CA" w:rsidRDefault="001C29CA" w:rsidP="001C29CA">
      <w:pPr>
        <w:spacing w:before="240" w:after="240"/>
        <w:jc w:val="both"/>
      </w:pPr>
      <w:r>
        <w:t>Cancerous cells may be addressed by targeted therapy which directly inhibits cell proliferation, differentiation, and migration. Similarly, the micro-environment of the tumor, including it's local blood vessels and immune cells, may be modified in order to disrupt growth and to improve immune surveillance and response [@tiwari2018]. Numerous targeted therapies for colorectal cancer have successfully come to market in the last two decades. As the first clinically applied angiogenesis inhibitor in any disease, Bevacizumab, may be the most successful of these [@shih2006].</w:t>
      </w:r>
    </w:p>
    <w:p w14:paraId="19AA96D7" w14:textId="77777777" w:rsidR="001C29CA" w:rsidRDefault="001C29CA" w:rsidP="001C29CA">
      <w:pPr>
        <w:spacing w:before="240" w:after="240"/>
        <w:jc w:val="both"/>
      </w:pPr>
      <w:r>
        <w:t>Although widely used as an addition to the chemotherapeutic regimen in the first-line treatment of metastatic colorectal cancer (mCRC), Bevacizumab is typically not considered cost-effective [@kristin2021][@goldstein2015b][@franken2017]. This may correspond to a limited overall benefit of Bevacizumab in the clinic [@potti2010] [@goldstein2015c]. However, there is emerging evidence that for a subtype of mCRC patients, the effect of Bevacizumab is beyond what has previously been seen in mCRC. The ANGIOPREDICT study investigated responsiveness to Bevacizumab per degree of chromosomal instability, identifying a subgroup of mCRC patients with improved outcomes following addition to chemotherapy treatment [@betge2016].</w:t>
      </w:r>
    </w:p>
    <w:p w14:paraId="406986E1" w14:textId="77777777" w:rsidR="001C29CA" w:rsidRDefault="001C29CA" w:rsidP="001C29CA">
      <w:pPr>
        <w:spacing w:before="240" w:after="240"/>
        <w:jc w:val="both"/>
      </w:pPr>
      <w:r>
        <w:t xml:space="preserve">ANGIOPREDICT patients demonstrated significantly improved PFS (HR = 0.68; P = 0.00249; 95% CI 0.53–0.87) and OS (HR = 0.65; P = 0.00227; 95% CI 0.49−0.86) after adding Bevacizumab to treatment compared to chemotherapy alone. Importantly, such improvements were also therapeutically relevant, with a more prolonged median survival compared to chemotherapy alone [@smeets2018]. We hypothesised that such improvements in effectiveness might translate into improvements in the </w:t>
      </w:r>
      <w:r>
        <w:lastRenderedPageBreak/>
        <w:t>cost-effectiveness of Bevacizumab treatment for mCRC patients with chromosomal instability, providing greater support for clinical use [@jamison2006]. Consequently, the objective of the present study was to conduct a health economic analysis of treatment in this emergent group.</w:t>
      </w:r>
    </w:p>
    <w:p w14:paraId="2A82F061" w14:textId="003EDE91" w:rsidR="00195182" w:rsidRPr="001C29CA" w:rsidRDefault="001C29CA" w:rsidP="00195182">
      <w:pPr>
        <w:jc w:val="both"/>
        <w:rPr>
          <w:b/>
        </w:rPr>
      </w:pPr>
      <w:r>
        <w:rPr>
          <w:b/>
        </w:rPr>
        <w:t>METHODS</w:t>
      </w:r>
    </w:p>
    <w:p w14:paraId="59BE64D9" w14:textId="77777777" w:rsidR="001C29CA" w:rsidRDefault="001C29CA" w:rsidP="001C29CA">
      <w:pPr>
        <w:spacing w:before="240" w:after="240"/>
        <w:jc w:val="both"/>
      </w:pPr>
      <w:r>
        <w:rPr>
          <w:b/>
          <w:bCs/>
        </w:rPr>
        <w:t>Model Structure</w:t>
      </w:r>
    </w:p>
    <w:p w14:paraId="782FC553" w14:textId="47426ECF" w:rsidR="001C29CA" w:rsidRDefault="001C29CA" w:rsidP="001C29CA">
      <w:pPr>
        <w:spacing w:before="240" w:after="240"/>
        <w:jc w:val="both"/>
      </w:pPr>
      <w:r>
        <w:t xml:space="preserve">We applied a decision-analytic framework in mCRC developed as part of the COLOSSUS project to model the cost-effectiveness of the addition of Bevacizumab. COLOSSUS is an EU-funded H2020 project </w:t>
      </w:r>
      <w:r w:rsidR="00EC2A9E">
        <w:t>seeking</w:t>
      </w:r>
      <w:r>
        <w:t xml:space="preserve"> to advance cost-effective mCRC care [@dienstmann2020]. Variability in pricing, healthcare costs, willingness to pay thresholds, and multiple international payer perspectives are such that cost-effectiveness results may be expected to differ across countries. The COLOSSUS consortium comprises many of the same partners organisations and countries investigated in the ANGIOPREDICT study, and consequently, we can establish the cost-effectiveness of Bevacizumab in mCRC in the consortium countries of Germany, Ireland and Spain [@avolio2021].</w:t>
      </w:r>
    </w:p>
    <w:p w14:paraId="5BB201F4" w14:textId="4543FCB5" w:rsidR="001C29CA" w:rsidRDefault="001C29CA" w:rsidP="001C29CA">
      <w:pPr>
        <w:spacing w:before="240" w:after="240"/>
        <w:jc w:val="both"/>
      </w:pPr>
      <w:r>
        <w:t>We constructed a Markov model to calculate the lifetime costs and outcomes of each treatment strategy in mCRC. The intention-to-treat (ITT) population we modelled in this study is mCRC patients in Germany, Ireland and Spain from a healthcare payer perspective in these countries. Subsequently, the analysis included direct medical costs. Effectiveness is reflected in quality-adjusted life years (QALYS). Per the countries studied, a discount rate of 4% per annum was applied to cost input and health output parameters []. All model inputs are described in Table 1. The primary outcomes of the model were the total costs, QALYS, and the incremental cost-effectiveness ratio (ICER). Per [@goldstein2017] probability of transitions, adverse events, and quality of life under treatment was assumed to be generalisable; consequently, shared values were applied to all countries under study in the interest of concision.</w:t>
      </w:r>
    </w:p>
    <w:p w14:paraId="5701D0C5" w14:textId="77777777" w:rsidR="001C29CA" w:rsidRDefault="001C29CA" w:rsidP="001C29CA">
      <w:pPr>
        <w:spacing w:before="240" w:after="240"/>
        <w:jc w:val="both"/>
      </w:pPr>
      <w:r>
        <w:t>The Markov model simulated the health state transitions following a diagnosis of metastatic cancer. A cycle length of 14 days was chosen per the time between the administration of chemotherapy doses. A 5-year time horizon was also chosen; this was appropriate to estimate life expectancy in this patient population [Saltz2008]. As per Figure 1, in this model, we established the following health states: (1) first-line treatment prior to progression, (2) second-line treatment following progression, and (3) death. The model was analysed in R software version 4.1.2 (http://www.r-project.org), and conducted on the basis of the Consolidated Health Economic Evaluation Reporting Standards guidelines 2022 [Husereau2022].</w:t>
      </w:r>
    </w:p>
    <w:p w14:paraId="67973A75" w14:textId="4FBF46C5" w:rsidR="001C29CA" w:rsidRDefault="00E15EB5" w:rsidP="00E15EB5">
      <w:pPr>
        <w:jc w:val="center"/>
      </w:pPr>
      <w:r>
        <w:rPr>
          <w:noProof/>
          <w:lang w:eastAsia="en-IE"/>
        </w:rPr>
        <w:drawing>
          <wp:inline distT="0" distB="0" distL="0" distR="0" wp14:anchorId="5CAD47D7" wp14:editId="286ACDC5">
            <wp:extent cx="1849203" cy="1466609"/>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65741" cy="1479726"/>
                    </a:xfrm>
                    <a:prstGeom prst="rect">
                      <a:avLst/>
                    </a:prstGeom>
                    <a:noFill/>
                    <a:ln>
                      <a:noFill/>
                    </a:ln>
                  </pic:spPr>
                </pic:pic>
              </a:graphicData>
            </a:graphic>
          </wp:inline>
        </w:drawing>
      </w:r>
    </w:p>
    <w:p w14:paraId="6632547D" w14:textId="2DD9973C" w:rsidR="001C29CA" w:rsidRDefault="001C29CA" w:rsidP="00195182">
      <w:pPr>
        <w:jc w:val="both"/>
      </w:pPr>
    </w:p>
    <w:p w14:paraId="3A340BF6" w14:textId="6255C03B" w:rsidR="001C29CA" w:rsidRPr="001C29CA" w:rsidRDefault="001C29CA" w:rsidP="001C29CA">
      <w:pPr>
        <w:jc w:val="center"/>
        <w:rPr>
          <w:b/>
        </w:rPr>
      </w:pPr>
      <w:r w:rsidRPr="001C29CA">
        <w:rPr>
          <w:b/>
        </w:rPr>
        <w:t>Figure 1</w:t>
      </w:r>
      <w:r>
        <w:rPr>
          <w:b/>
        </w:rPr>
        <w:t>:</w:t>
      </w:r>
      <w:r w:rsidRPr="001C29CA">
        <w:rPr>
          <w:b/>
        </w:rPr>
        <w:t xml:space="preserve"> </w:t>
      </w:r>
      <w:r w:rsidR="00E15EB5">
        <w:rPr>
          <w:b/>
        </w:rPr>
        <w:t xml:space="preserve">3 State </w:t>
      </w:r>
      <w:r w:rsidRPr="001C29CA">
        <w:rPr>
          <w:b/>
        </w:rPr>
        <w:t>Markov model</w:t>
      </w:r>
    </w:p>
    <w:p w14:paraId="1E151598" w14:textId="77777777" w:rsidR="001C29CA" w:rsidRDefault="001C29CA" w:rsidP="001C29CA">
      <w:pPr>
        <w:spacing w:before="240" w:after="240"/>
        <w:jc w:val="both"/>
      </w:pPr>
      <w:r>
        <w:rPr>
          <w:b/>
          <w:bCs/>
        </w:rPr>
        <w:lastRenderedPageBreak/>
        <w:t>Patients and Treatment Regimens</w:t>
      </w:r>
    </w:p>
    <w:p w14:paraId="29EA370C" w14:textId="77777777" w:rsidR="001C29CA" w:rsidRDefault="001C29CA" w:rsidP="001C29CA">
      <w:pPr>
        <w:spacing w:before="240" w:after="240"/>
        <w:jc w:val="both"/>
      </w:pPr>
      <w:r>
        <w:t>The ANGIOPREDICT consortium retrospectively collected tumour biopsies and clinical data from mCRC patients. Patients with advanced (locally irresectable or metastatic) colorectal cancer who began treatment with chemotherapy and Bevacizumab between July 2004 and April 2012 were included in this study. The inclusion criteria was a histologically proven disease diagnosis and combination chemotherapy with Bevacizumab. Tumour tissue from mCRC patients fulfilling these criteria was gathered from the tissue biobanks of the Royal College of Surgeons in Ireland (RCSI) Beaumont Hospital (n = 29), the University of Heidelberg (UHEI), Germany (n = 107) and the VU University Medical Center (VUMC) in The Netherlands (n = 34). Additionally, DNA was extracted from mCRC tumours collected from the CAIRO3 trial, which treated mCRC patients with chemotherapy alone without Bevacizumab and has been described previously [TOL, 2009]. The gender breakdown between trials was comparable (61% male ANGIOPREDICT, 62% male CAIRO3), as was the age (42% &gt;65 in ANGIOPREDICT, 44% &gt; 65 in CAIRO3) T-classification (64% classified as 3 in ANGIOPREDICT, 69% classified as 3 in CAIRO3) and N-classification (34% as 2 in ANGIOPREDICT, 32% as 2 in CAIRO3).</w:t>
      </w:r>
    </w:p>
    <w:p w14:paraId="194E7E22" w14:textId="756BACA3" w:rsidR="001C29CA" w:rsidRDefault="001C29CA" w:rsidP="001C29CA">
      <w:pPr>
        <w:spacing w:before="240" w:after="240"/>
        <w:jc w:val="both"/>
      </w:pPr>
      <w:r>
        <w:t>Pathologists assessed tissue samples, and clinical data (including grading, staging, treatment follow-up, age and sex) was gathered from patients' records. PFS and OS were chosen as clinical endpoints. PFS was defined as the time from beginning combination therapy with/without Bevacizumab to progressive disease or any cause of mortality. Patients who withdrew from bevacizumab therapy for reasons other than these were censored on withdrawal. OS was defined as the time beginning therapy with/without Bevacizumab to any cause of mortality. Patient data were administratively censored after 60 months. Informed patient consent and institutional review board approval were obtained in each study centre.</w:t>
      </w:r>
      <w:r w:rsidR="00B634EA">
        <w:rPr>
          <w:rStyle w:val="FootnoteReference"/>
        </w:rPr>
        <w:footnoteReference w:id="1"/>
      </w:r>
    </w:p>
    <w:p w14:paraId="7349AFB9" w14:textId="77777777" w:rsidR="001C29CA" w:rsidRDefault="001C29CA" w:rsidP="001C29CA">
      <w:pPr>
        <w:spacing w:before="240" w:after="240"/>
        <w:jc w:val="both"/>
      </w:pPr>
      <w:r>
        <w:t>In total, 185 mCRC patients received Bevacizumab combined with chemotherapy (Angiopredict), and 224 mCRC patients received chemotherapy alone (19 Angiopredict patients, 205 CAIRO phase 3 trial patients (NCT00312000)). Multivariate Cox regression revealed that patients with chromosomal instability exhibited an improved response to Bevacizumab and chemotherapy relative to receiving chemotherapy alone. Bevacizumab significantly improved progression-free survival (HR = 0.68; P = 0.00249; 95% CI 0.53--0.87) and overall survival (HR = 0.65; P = 0.00227; 95% CI 0.49−0.86). The analysis was corrected for various potential confounders, and the relationship between chromosomal instability and response to Bevacizumab remained unchanged [@smeets2018].</w:t>
      </w:r>
    </w:p>
    <w:p w14:paraId="7C2C9AC6" w14:textId="77777777" w:rsidR="001C29CA" w:rsidRDefault="001C29CA" w:rsidP="001C29CA">
      <w:pPr>
        <w:spacing w:before="240" w:after="240"/>
        <w:jc w:val="both"/>
      </w:pPr>
      <w:r>
        <w:t>In the ANGIOPREDICT analysis, patients received a fluoropyrimidine (FP) chemotherapy backbone in combination with either irinotecan (IRI) or oxaliplatin (OX). Consequently, based on standard clinical practice, we considered two lines of treatment with different utilities and costs in each line. The current first-line standard of care for mCRC is FOLFOX, given with or without Bevacizumab. Patients who progress on first-line therapy typically receive second-line treatment with 5-FU, leucovorin, and irinotecan (FOLFIRI) [@tournigand2004]. However, FOLFOX and FOLFIRI can be used interchangeably in the first- and second-line care sequence because phase III trials comparing the two regimens have demonstrated that both provide similar response rates and PFS [Tournigand2004]. Our state-transition model evaluated two different treatment strategies for cost-effectiveness. First-line treatment with FOLFOX and second-line treatment with FOLFIRI, the comparator consisted of the first-</w:t>
      </w:r>
      <w:r>
        <w:lastRenderedPageBreak/>
        <w:t xml:space="preserve">line addition of Bevacizumab to FOLFOX, then FOLFIRI on progression. After initiating the second-line treatment, patients subsequently experienced progression until death [Saltz2008]. </w:t>
      </w:r>
    </w:p>
    <w:p w14:paraId="563A9597" w14:textId="77777777" w:rsidR="001C29CA" w:rsidRDefault="001C29CA" w:rsidP="001C29CA">
      <w:pPr>
        <w:spacing w:before="240" w:after="240"/>
        <w:jc w:val="both"/>
      </w:pPr>
      <w:r>
        <w:rPr>
          <w:b/>
          <w:bCs/>
        </w:rPr>
        <w:t>Progression Risk, Adverse Events and Mortality:</w:t>
      </w:r>
    </w:p>
    <w:p w14:paraId="20899ED8" w14:textId="77777777" w:rsidR="001C29CA" w:rsidRDefault="001C29CA" w:rsidP="001C29CA">
      <w:pPr>
        <w:spacing w:before="240" w:after="240"/>
        <w:jc w:val="both"/>
      </w:pPr>
      <w:r>
        <w:t>We used the data informing the ANGIOPREDICT study to estimate the clinical course for patients treated under standard of care and the hazard ratio results published in this study to estimate outcomes for patients under novel therapy [@smeets2018]. For the purpose of model validation, we replicate the exact PFS and OS curves published in ANGIOPREDICT in our own study (Appendix Figure A1) and demonstrate that the PFS and OS curves generated by the Markov model simulation similarly correspond to those presented in ANGIOPREDICT (Appendix Figure A2).</w:t>
      </w:r>
    </w:p>
    <w:p w14:paraId="5A9F87E7" w14:textId="77777777" w:rsidR="001C29CA" w:rsidRDefault="001C29CA" w:rsidP="001C29CA">
      <w:pPr>
        <w:spacing w:before="240" w:after="240"/>
        <w:jc w:val="both"/>
      </w:pPr>
      <w:r>
        <w:t>Data points were used to fit parametric survival models. To produce estimates of progression and mortality matching those reported in ANGIOPREDICT, parametric models were fit to several distributions. This included exponential, Weibull, Gompertz, generalised gamma log-normal and log-logistic. Statistical analyses demonstrated a good fit was provided for both PFS and OS curves by Weibull models, according to the Akaike information criterion (AIC) and visual inspection of the relative conformity of parametric models to the original Kaplan-Meier survival curves (Table A1 in the appendix, Figure A3 in the appendix). Weibull models have been demonstrated to be more suitable for modelling events occurring in mCRC [@goldstein2014a], and support the application of proportional hazard models [@guan2021]. Hence, the Weibull distribution model was chosen for this analysis, and we estimated the transition probabilities for each cycle based on the fitted Weibull survival models.</w:t>
      </w:r>
    </w:p>
    <w:p w14:paraId="352D950A" w14:textId="77777777" w:rsidR="001C29CA" w:rsidRDefault="001C29CA" w:rsidP="001C29CA">
      <w:pPr>
        <w:spacing w:before="240" w:after="240"/>
        <w:jc w:val="both"/>
      </w:pPr>
      <w:r>
        <w:t xml:space="preserve">For standard of care, the transition from first to second-line treatment in each cycle was calculated from the ANGIOPREDICT PFS data; OS data informed transitions from first-line treatment to death. Calculations were based on the [@wang2020] formulation: 1−exp($λ[t−1]^{γ}$ − $λt^{γ}$), where the current stage in the model is t, and λ and γ are the estimated scale and shape parameters respectively. The transition probability of second-line treatment into death is as informed by [@wen2016]. The hazard ratios published in this study were then applied to adjust transition probabilities given the addition of Bevacizumab to chemotherapy. The frequency of adverse events was as described in the TREE trial of FOLFOX with or without Bevacizumab [@hochster2008]. </w:t>
      </w:r>
    </w:p>
    <w:p w14:paraId="30BB7E98" w14:textId="77777777" w:rsidR="001C29CA" w:rsidRDefault="001C29CA" w:rsidP="001C29CA">
      <w:pPr>
        <w:spacing w:before="240" w:after="240"/>
        <w:jc w:val="both"/>
      </w:pPr>
      <w:r>
        <w:rPr>
          <w:b/>
          <w:bCs/>
        </w:rPr>
        <w:t>Utility Estimates</w:t>
      </w:r>
    </w:p>
    <w:p w14:paraId="23F45E85" w14:textId="6E2C9A1D" w:rsidR="001C29CA" w:rsidRDefault="001C29CA" w:rsidP="001C29CA">
      <w:pPr>
        <w:spacing w:before="240" w:after="240"/>
        <w:jc w:val="both"/>
      </w:pPr>
      <w:r>
        <w:t>To present health outcomes in terms of QALYS, we adjusted survival time by quality of life using a Health-Related Quality of Life (HR-QOL) score on a 0-1 utility scale. The quality of life utilities of a cycle spent in each of the model health states ha</w:t>
      </w:r>
      <w:r w:rsidR="006873A9">
        <w:t>ve</w:t>
      </w:r>
      <w:r>
        <w:t xml:space="preserve"> been estimated to be 0.85 for the first-line health state and 0.65 for the second-line health state in the published literature on mCRC patients [@ramsey2000]. Adverse events (AEs) can reduce patients' utility. Most commonly in mCRC this includes grade 3/4 leukopenia, diarrhoea and </w:t>
      </w:r>
      <w:r w:rsidR="006873A9">
        <w:t>nausea</w:t>
      </w:r>
      <w:r>
        <w:t xml:space="preserve"> [@nebuloni2013]. As weighted by the incidence reported in the literature, duration-adjusted AE disutility was subtracted from the baseline utility to determine the total utility of each health state [@guan2021] [@goldstein2015] [@refaat2014].</w:t>
      </w:r>
      <w:r w:rsidR="00B634EA">
        <w:rPr>
          <w:rStyle w:val="FootnoteReference"/>
        </w:rPr>
        <w:footnoteReference w:id="2"/>
      </w:r>
      <w:r>
        <w:t xml:space="preserve"> The disutility and duration of such events were derived from the literature [@aballéa2007].</w:t>
      </w:r>
      <w:r w:rsidR="00B634EA">
        <w:rPr>
          <w:rStyle w:val="FootnoteReference"/>
        </w:rPr>
        <w:footnoteReference w:id="3"/>
      </w:r>
    </w:p>
    <w:p w14:paraId="70DACADD" w14:textId="77777777" w:rsidR="001C29CA" w:rsidRDefault="001C29CA" w:rsidP="001C29CA">
      <w:pPr>
        <w:spacing w:before="240" w:after="240"/>
        <w:jc w:val="both"/>
      </w:pPr>
      <w:r>
        <w:rPr>
          <w:b/>
          <w:bCs/>
        </w:rPr>
        <w:lastRenderedPageBreak/>
        <w:t>Cost Estimates:</w:t>
      </w:r>
    </w:p>
    <w:p w14:paraId="14A5631E" w14:textId="25ACD323" w:rsidR="001C29CA" w:rsidRDefault="001C29CA" w:rsidP="001C29CA">
      <w:pPr>
        <w:spacing w:before="240" w:after="240"/>
        <w:jc w:val="both"/>
      </w:pPr>
      <w:r>
        <w:t>Country-specific cost data associated with each health state were gathered via a direct survey of consortium hospitals in the countries studied and previously published studies. All cost estimates were in 2022 Euro values, costs derived from the literature were inflation-adjusted as necessary using appropriate consumer price indices for health [Spain Inflation Calculator: World Bank data, 1955-2022 (EUR) https://www.officialdata.org/spain/inflation, Germany Inflation Calculator: World Bank data, 1956-2022 (EUR) https://www.officialdata.org/germany/inflation]</w:t>
      </w:r>
      <w:r w:rsidR="00B634EA">
        <w:rPr>
          <w:rStyle w:val="FootnoteReference"/>
        </w:rPr>
        <w:footnoteReference w:id="4"/>
      </w:r>
      <w:r w:rsidR="00B634EA">
        <w:t xml:space="preserve"> </w:t>
      </w:r>
      <w:r>
        <w:t>From a payer perspective, direct healthcare costs were considered. Costs of both first-line and second-line treatments were included. As informed by previous studies, the primary cost inputs chosen included drug regimen costs, administration costs, and treatment-related adverse event costs per patient, per cycle [@goldstein2017], [@peng2020]. The probability of each AE, and its corresponding duration, were used to calculate the overall effect on costs associated with each treatment. Interventions are considered cost-effective if the ICER is below the thresholds healthcare systems are willing to pay per QALY. The commonly accepted threshold of efficiency is €45,000 per QALY gained in Ireland [O'Mahony2015] and €30,000 per QALY gained in Spain [rivera2017]. There is a lack of formal German thresholds. To contextualise the analysis, a threshold of €78,871 is applied, as suggested by a recent assessment of the monetary value of health in this country [himmler2021].</w:t>
      </w:r>
    </w:p>
    <w:p w14:paraId="2E3D0073" w14:textId="77777777" w:rsidR="001C29CA" w:rsidRDefault="001C29CA" w:rsidP="001C29CA">
      <w:pPr>
        <w:spacing w:before="240" w:after="240"/>
        <w:jc w:val="both"/>
      </w:pPr>
      <w:r>
        <w:rPr>
          <w:b/>
          <w:bCs/>
        </w:rPr>
        <w:t>Sensitivity Analysis:</w:t>
      </w:r>
    </w:p>
    <w:p w14:paraId="7547074D" w14:textId="77777777" w:rsidR="001C29CA" w:rsidRDefault="001C29CA" w:rsidP="001C29CA">
      <w:pPr>
        <w:spacing w:before="240" w:after="240"/>
        <w:jc w:val="both"/>
      </w:pPr>
      <w:r>
        <w:t>A number of analyses were conducted to evaluate the robustness of the model results to variations in parameters or assumptions. We applied deterministic methods (point estimates with an appropriate range) and probabilistic methods (parameterised distributions) to conduct a sensitivity analysis of our results. The baseline values, ranges, and distributions used for model parameters in these analyses are presented in Table 1.</w:t>
      </w:r>
    </w:p>
    <w:p w14:paraId="40F018C6" w14:textId="77777777" w:rsidR="001C29CA" w:rsidRDefault="001C29CA" w:rsidP="001C29CA">
      <w:pPr>
        <w:spacing w:before="240" w:after="240"/>
        <w:jc w:val="both"/>
      </w:pPr>
      <w:r>
        <w:t xml:space="preserve">In the deterministic sensitivity analysis, we evaluated the influence of varying each parameter individually on the cost-effectiveness results. Assumptions for defining the interval estimates for this univariate analysis came from the literature. Wherever possible, these were taken directly from the estimation process, with confidence intervals or standard errors extracted from published sources to generate a plausible range for the probabilities, adverse events, costs and utilities. Where this information was unavailable, model inputs varied 20% above and below base case values, as is standard practice [@goldstein2014a; @goulart2011]. To study the influence of a range of transition risks, the PFS and OS curves $S(t)$ in the model were altered for both treatment strategies via a hazard ratio adjustment $\gamma$, as $[S(t)^{\gamma}]$. Subsequently, transition risks for each cycle were calculated from these adjusted survival curves in the deterministic sensitivity analysis [@goldstein2014a]. The adjustment hazard ratio was 1 +/- 0.2, i.e., the base case varied within plus or minus 20%. </w:t>
      </w:r>
    </w:p>
    <w:p w14:paraId="55F32AE3" w14:textId="27E5E8B3" w:rsidR="001C29CA" w:rsidRDefault="001C29CA" w:rsidP="001C29CA">
      <w:pPr>
        <w:spacing w:before="240" w:after="240"/>
        <w:jc w:val="both"/>
      </w:pPr>
      <w:r>
        <w:t xml:space="preserve">We conducted a probabilistic sensitivity analysis (PSA) to determine the consequences of parameter uncertainty in our model for cost-effectiveness outcomes. Simultaneous samples were drawn from model parameters in Monte Carlo simulations according to their sampling distributions, reflecting any uncertainty in parameter estimates in the evidence. Thus, joint uncertainty was propagated through the model over 10,000 replications, providing a comprehensive assessment of model parameter </w:t>
      </w:r>
      <w:r>
        <w:lastRenderedPageBreak/>
        <w:t>uncertainty. The distribution for parameters was specified in the probabilistic analysis per standard statistical methods. Beta distributions were applied to binomial data; Gamma distributions were applied to right-skewed parameters; the log-normal distribution was applied to hazard ratios; a multivariate normal distribution was applied to the Weibull parametric survival distribution, and the uniform distribution was applied to the discount rate, with all distributions applied directly in the PSA [@briggs2012a</w:t>
      </w:r>
      <w:r w:rsidR="00B634EA">
        <w:t>].</w:t>
      </w:r>
      <w:r w:rsidR="00B634EA">
        <w:rPr>
          <w:rStyle w:val="FootnoteReference"/>
        </w:rPr>
        <w:footnoteReference w:id="5"/>
      </w:r>
    </w:p>
    <w:p w14:paraId="47A9679C" w14:textId="77777777" w:rsidR="00B90876" w:rsidRPr="00B90876" w:rsidRDefault="00B90876" w:rsidP="00B90876">
      <w:pPr>
        <w:jc w:val="center"/>
        <w:rPr>
          <w:i/>
          <w:lang w:val="en-US"/>
        </w:rPr>
      </w:pPr>
      <w:r w:rsidRPr="00B90876">
        <w:rPr>
          <w:i/>
          <w:lang w:val="en-US"/>
        </w:rPr>
        <w:t xml:space="preserve">Table </w:t>
      </w:r>
      <w:r>
        <w:rPr>
          <w:i/>
          <w:lang w:val="en-US"/>
        </w:rPr>
        <w:t>1</w:t>
      </w:r>
      <w:r w:rsidRPr="00B90876">
        <w:rPr>
          <w:i/>
          <w:lang w:val="en-US"/>
        </w:rPr>
        <w:t xml:space="preserve"> Model Parameters Values: Baseline, Ranges and Distributions for Sensitivity Analysis</w:t>
      </w:r>
    </w:p>
    <w:tbl>
      <w:tblPr>
        <w:tblStyle w:val="Table"/>
        <w:tblpPr w:leftFromText="180" w:rightFromText="180" w:vertAnchor="text" w:tblpXSpec="center" w:tblpY="1"/>
        <w:tblOverlap w:val="never"/>
        <w:tblW w:w="11057" w:type="dxa"/>
        <w:jc w:val="center"/>
        <w:tblLayout w:type="fixed"/>
        <w:tblLook w:val="0020" w:firstRow="1" w:lastRow="0" w:firstColumn="0" w:lastColumn="0" w:noHBand="0" w:noVBand="0"/>
      </w:tblPr>
      <w:tblGrid>
        <w:gridCol w:w="1843"/>
        <w:gridCol w:w="1418"/>
        <w:gridCol w:w="1275"/>
        <w:gridCol w:w="1560"/>
        <w:gridCol w:w="1842"/>
        <w:gridCol w:w="3119"/>
      </w:tblGrid>
      <w:tr w:rsidR="00353E79" w14:paraId="6747F829" w14:textId="77777777" w:rsidTr="00C70681">
        <w:trPr>
          <w:cnfStyle w:val="100000000000" w:firstRow="1" w:lastRow="0" w:firstColumn="0" w:lastColumn="0" w:oddVBand="0" w:evenVBand="0" w:oddHBand="0" w:evenHBand="0" w:firstRowFirstColumn="0" w:firstRowLastColumn="0" w:lastRowFirstColumn="0" w:lastRowLastColumn="0"/>
          <w:tblHeader/>
          <w:jc w:val="center"/>
        </w:trPr>
        <w:tc>
          <w:tcPr>
            <w:tcW w:w="1843" w:type="dxa"/>
          </w:tcPr>
          <w:p w14:paraId="3622FE27" w14:textId="77777777" w:rsidR="00B90876" w:rsidRPr="00353E79" w:rsidRDefault="00B90876" w:rsidP="00353E79">
            <w:pPr>
              <w:pStyle w:val="Compact"/>
              <w:jc w:val="center"/>
              <w:rPr>
                <w:b/>
              </w:rPr>
            </w:pPr>
            <w:r w:rsidRPr="00353E79">
              <w:rPr>
                <w:b/>
              </w:rPr>
              <w:t>Parameter</w:t>
            </w:r>
          </w:p>
        </w:tc>
        <w:tc>
          <w:tcPr>
            <w:tcW w:w="1418" w:type="dxa"/>
          </w:tcPr>
          <w:p w14:paraId="777D0019" w14:textId="77777777" w:rsidR="00B90876" w:rsidRPr="00353E79" w:rsidRDefault="00B90876" w:rsidP="00353E79">
            <w:pPr>
              <w:pStyle w:val="Compact"/>
              <w:jc w:val="center"/>
              <w:rPr>
                <w:b/>
              </w:rPr>
            </w:pPr>
            <w:r w:rsidRPr="00353E79">
              <w:rPr>
                <w:b/>
              </w:rPr>
              <w:t>Base Case Value</w:t>
            </w:r>
          </w:p>
        </w:tc>
        <w:tc>
          <w:tcPr>
            <w:tcW w:w="1275" w:type="dxa"/>
          </w:tcPr>
          <w:p w14:paraId="1179A86F" w14:textId="77777777" w:rsidR="00B90876" w:rsidRPr="00353E79" w:rsidRDefault="00B90876" w:rsidP="00353E79">
            <w:pPr>
              <w:pStyle w:val="Compact"/>
              <w:jc w:val="center"/>
              <w:rPr>
                <w:b/>
              </w:rPr>
            </w:pPr>
            <w:r w:rsidRPr="00353E79">
              <w:rPr>
                <w:b/>
              </w:rPr>
              <w:t>Minimum Value</w:t>
            </w:r>
          </w:p>
        </w:tc>
        <w:tc>
          <w:tcPr>
            <w:tcW w:w="1560" w:type="dxa"/>
          </w:tcPr>
          <w:p w14:paraId="033F6CCA" w14:textId="77777777" w:rsidR="00B90876" w:rsidRPr="00353E79" w:rsidRDefault="00B90876" w:rsidP="00353E79">
            <w:pPr>
              <w:pStyle w:val="Compact"/>
              <w:jc w:val="center"/>
              <w:rPr>
                <w:b/>
              </w:rPr>
            </w:pPr>
            <w:r w:rsidRPr="00353E79">
              <w:rPr>
                <w:b/>
              </w:rPr>
              <w:t>Maximum Value</w:t>
            </w:r>
          </w:p>
        </w:tc>
        <w:tc>
          <w:tcPr>
            <w:tcW w:w="1842" w:type="dxa"/>
          </w:tcPr>
          <w:p w14:paraId="1C641682" w14:textId="77777777" w:rsidR="00B90876" w:rsidRDefault="00B90876" w:rsidP="00353E79">
            <w:pPr>
              <w:pStyle w:val="Compact"/>
              <w:jc w:val="center"/>
              <w:rPr>
                <w:b/>
              </w:rPr>
            </w:pPr>
            <w:r w:rsidRPr="00353E79">
              <w:rPr>
                <w:b/>
              </w:rPr>
              <w:t>Source</w:t>
            </w:r>
          </w:p>
          <w:p w14:paraId="333D3948" w14:textId="1DB214E4" w:rsidR="00A52A80" w:rsidRPr="00353E79" w:rsidRDefault="00A52A80" w:rsidP="00A52A80">
            <w:pPr>
              <w:pStyle w:val="Compact"/>
              <w:jc w:val="center"/>
              <w:rPr>
                <w:b/>
              </w:rPr>
            </w:pPr>
          </w:p>
        </w:tc>
        <w:tc>
          <w:tcPr>
            <w:tcW w:w="3119" w:type="dxa"/>
          </w:tcPr>
          <w:p w14:paraId="4ECB45F7" w14:textId="77777777" w:rsidR="00B90876" w:rsidRPr="00353E79" w:rsidRDefault="00B90876" w:rsidP="00353E79">
            <w:pPr>
              <w:pStyle w:val="Compact"/>
              <w:jc w:val="center"/>
              <w:rPr>
                <w:b/>
              </w:rPr>
            </w:pPr>
            <w:r w:rsidRPr="00353E79">
              <w:rPr>
                <w:b/>
              </w:rPr>
              <w:t>Distribution</w:t>
            </w:r>
          </w:p>
        </w:tc>
      </w:tr>
      <w:tr w:rsidR="00353E79" w14:paraId="38520348" w14:textId="77777777" w:rsidTr="00C70681">
        <w:trPr>
          <w:jc w:val="center"/>
        </w:trPr>
        <w:tc>
          <w:tcPr>
            <w:tcW w:w="1843" w:type="dxa"/>
          </w:tcPr>
          <w:p w14:paraId="4F081828" w14:textId="77777777" w:rsidR="00B90876" w:rsidRDefault="00B90876" w:rsidP="00353E79">
            <w:pPr>
              <w:pStyle w:val="Compact"/>
              <w:jc w:val="center"/>
            </w:pPr>
            <w:r>
              <w:rPr>
                <w:b/>
                <w:bCs/>
              </w:rPr>
              <w:t>Cost (Per Cycle)</w:t>
            </w:r>
          </w:p>
        </w:tc>
        <w:tc>
          <w:tcPr>
            <w:tcW w:w="1418" w:type="dxa"/>
          </w:tcPr>
          <w:p w14:paraId="04939984" w14:textId="77777777" w:rsidR="00B90876" w:rsidRDefault="00B90876" w:rsidP="00353E79">
            <w:pPr>
              <w:pStyle w:val="Compact"/>
              <w:jc w:val="center"/>
            </w:pPr>
          </w:p>
        </w:tc>
        <w:tc>
          <w:tcPr>
            <w:tcW w:w="1275" w:type="dxa"/>
          </w:tcPr>
          <w:p w14:paraId="2D750E68" w14:textId="77777777" w:rsidR="00B90876" w:rsidRDefault="00B90876" w:rsidP="00353E79">
            <w:pPr>
              <w:pStyle w:val="Compact"/>
              <w:jc w:val="center"/>
            </w:pPr>
          </w:p>
        </w:tc>
        <w:tc>
          <w:tcPr>
            <w:tcW w:w="1560" w:type="dxa"/>
          </w:tcPr>
          <w:p w14:paraId="7EB6811F" w14:textId="77777777" w:rsidR="00B90876" w:rsidRDefault="00B90876" w:rsidP="00353E79">
            <w:pPr>
              <w:pStyle w:val="Compact"/>
              <w:jc w:val="center"/>
            </w:pPr>
          </w:p>
        </w:tc>
        <w:tc>
          <w:tcPr>
            <w:tcW w:w="1842" w:type="dxa"/>
          </w:tcPr>
          <w:p w14:paraId="3A847E32" w14:textId="00F55602" w:rsidR="00B90876" w:rsidRPr="00A52A80" w:rsidRDefault="00A52A80" w:rsidP="00353E79">
            <w:pPr>
              <w:pStyle w:val="Compact"/>
              <w:jc w:val="center"/>
              <w:rPr>
                <w:i/>
              </w:rPr>
            </w:pPr>
            <w:r w:rsidRPr="00A52A80">
              <w:rPr>
                <w:i/>
              </w:rPr>
              <w:t>Where data is drawn from the literature, the source is described below.</w:t>
            </w:r>
          </w:p>
        </w:tc>
        <w:tc>
          <w:tcPr>
            <w:tcW w:w="3119" w:type="dxa"/>
          </w:tcPr>
          <w:p w14:paraId="07EA086D" w14:textId="77777777" w:rsidR="00B90876" w:rsidRDefault="00B90876" w:rsidP="00353E79">
            <w:pPr>
              <w:pStyle w:val="Compact"/>
              <w:jc w:val="center"/>
            </w:pPr>
          </w:p>
        </w:tc>
      </w:tr>
      <w:tr w:rsidR="00A52A80" w14:paraId="19BB457C" w14:textId="77777777" w:rsidTr="00C70681">
        <w:trPr>
          <w:jc w:val="center"/>
        </w:trPr>
        <w:tc>
          <w:tcPr>
            <w:tcW w:w="1843" w:type="dxa"/>
          </w:tcPr>
          <w:p w14:paraId="3D54B826" w14:textId="5CBD632D" w:rsidR="00A52A80" w:rsidRDefault="00A52A80" w:rsidP="00A52A80">
            <w:pPr>
              <w:pStyle w:val="Compact"/>
              <w:jc w:val="center"/>
            </w:pPr>
            <w:r>
              <w:t>FOLFOX</w:t>
            </w:r>
          </w:p>
        </w:tc>
        <w:tc>
          <w:tcPr>
            <w:tcW w:w="1418" w:type="dxa"/>
          </w:tcPr>
          <w:p w14:paraId="2C1FDAF8" w14:textId="701B8C7D" w:rsidR="00A52A80" w:rsidRDefault="00CE5DA8" w:rsidP="00A52A80">
            <w:pPr>
              <w:pStyle w:val="Compact"/>
              <w:jc w:val="center"/>
              <w:rPr>
                <w:rStyle w:val="VerbatimChar"/>
              </w:rPr>
            </w:pPr>
            <w:r w:rsidRPr="00CE5DA8">
              <w:rPr>
                <w:rStyle w:val="VerbatimChar"/>
                <w:b/>
              </w:rPr>
              <w:t>ESP:</w:t>
            </w:r>
            <w:r w:rsidR="00A52A80">
              <w:rPr>
                <w:rStyle w:val="VerbatimChar"/>
              </w:rPr>
              <w:t xml:space="preserve"> 285.54</w:t>
            </w:r>
          </w:p>
          <w:p w14:paraId="6F0AA8A2" w14:textId="7F477579" w:rsidR="00A52A80" w:rsidRDefault="00CE5DA8" w:rsidP="00A52A80">
            <w:pPr>
              <w:pStyle w:val="Compact"/>
              <w:jc w:val="center"/>
              <w:rPr>
                <w:rStyle w:val="VerbatimChar"/>
              </w:rPr>
            </w:pPr>
            <w:r w:rsidRPr="00CE5DA8">
              <w:rPr>
                <w:rStyle w:val="VerbatimChar"/>
                <w:b/>
              </w:rPr>
              <w:t>DE:</w:t>
            </w:r>
            <w:r w:rsidR="00A52A80">
              <w:rPr>
                <w:rStyle w:val="VerbatimChar"/>
              </w:rPr>
              <w:t xml:space="preserve"> </w:t>
            </w:r>
            <w:r w:rsidR="00A52A80" w:rsidRPr="000A5788">
              <w:rPr>
                <w:rStyle w:val="VerbatimChar"/>
              </w:rPr>
              <w:t>1276.66</w:t>
            </w:r>
          </w:p>
          <w:p w14:paraId="0CE05B80" w14:textId="4D6284F2" w:rsidR="00A52A80" w:rsidRDefault="00CE5DA8" w:rsidP="00A52A80">
            <w:pPr>
              <w:pStyle w:val="Compact"/>
              <w:jc w:val="center"/>
              <w:rPr>
                <w:rStyle w:val="VerbatimChar"/>
              </w:rPr>
            </w:pPr>
            <w:r w:rsidRPr="00CE5DA8">
              <w:rPr>
                <w:rStyle w:val="VerbatimChar"/>
                <w:b/>
              </w:rPr>
              <w:t>IRE:</w:t>
            </w:r>
          </w:p>
          <w:p w14:paraId="76295F38" w14:textId="43B9EA55" w:rsidR="00A52A80" w:rsidRDefault="00A52A80" w:rsidP="00A52A80">
            <w:pPr>
              <w:pStyle w:val="Compact"/>
              <w:jc w:val="center"/>
            </w:pPr>
            <w:r>
              <w:t>307.81</w:t>
            </w:r>
          </w:p>
        </w:tc>
        <w:tc>
          <w:tcPr>
            <w:tcW w:w="1275" w:type="dxa"/>
          </w:tcPr>
          <w:p w14:paraId="645F3668" w14:textId="148BBE66" w:rsidR="00A52A80" w:rsidRDefault="00CE5DA8" w:rsidP="00A52A80">
            <w:pPr>
              <w:pStyle w:val="Compact"/>
              <w:jc w:val="center"/>
              <w:rPr>
                <w:rStyle w:val="VerbatimChar"/>
              </w:rPr>
            </w:pPr>
            <w:r w:rsidRPr="00CE5DA8">
              <w:rPr>
                <w:rStyle w:val="VerbatimChar"/>
                <w:b/>
              </w:rPr>
              <w:t>ESP:</w:t>
            </w:r>
            <w:r w:rsidR="00A52A80">
              <w:rPr>
                <w:rStyle w:val="VerbatimChar"/>
              </w:rPr>
              <w:t xml:space="preserve"> </w:t>
            </w:r>
          </w:p>
          <w:p w14:paraId="45790E20" w14:textId="5D873F8A" w:rsidR="00A52A80" w:rsidRDefault="00A52A80" w:rsidP="00A52A80">
            <w:pPr>
              <w:pStyle w:val="Compact"/>
              <w:jc w:val="center"/>
              <w:rPr>
                <w:rStyle w:val="VerbatimChar"/>
              </w:rPr>
            </w:pPr>
            <w:r>
              <w:rPr>
                <w:rStyle w:val="VerbatimChar"/>
              </w:rPr>
              <w:t>228.432</w:t>
            </w:r>
          </w:p>
          <w:p w14:paraId="33B7321D" w14:textId="0D802960" w:rsidR="00A52A80" w:rsidRDefault="00CE5DA8" w:rsidP="00A52A80">
            <w:pPr>
              <w:pStyle w:val="Compact"/>
              <w:jc w:val="center"/>
              <w:rPr>
                <w:rStyle w:val="VerbatimChar"/>
              </w:rPr>
            </w:pPr>
            <w:r w:rsidRPr="00CE5DA8">
              <w:rPr>
                <w:rStyle w:val="VerbatimChar"/>
                <w:b/>
              </w:rPr>
              <w:t>DE:</w:t>
            </w:r>
            <w:r w:rsidR="00A52A80">
              <w:rPr>
                <w:rStyle w:val="VerbatimChar"/>
              </w:rPr>
              <w:t xml:space="preserve"> </w:t>
            </w:r>
          </w:p>
          <w:p w14:paraId="1E1574D7" w14:textId="32A2E46A" w:rsidR="00A52A80" w:rsidRDefault="00A52A80" w:rsidP="00A52A80">
            <w:pPr>
              <w:pStyle w:val="Compact"/>
              <w:jc w:val="center"/>
              <w:rPr>
                <w:rStyle w:val="VerbatimChar"/>
              </w:rPr>
            </w:pPr>
            <w:r>
              <w:rPr>
                <w:rStyle w:val="VerbatimChar"/>
              </w:rPr>
              <w:t>1021.328</w:t>
            </w:r>
          </w:p>
          <w:p w14:paraId="160A5675" w14:textId="2B4EF575" w:rsidR="00A52A80" w:rsidRDefault="00CE5DA8" w:rsidP="00A52A80">
            <w:pPr>
              <w:pStyle w:val="Compact"/>
              <w:jc w:val="center"/>
              <w:rPr>
                <w:rStyle w:val="VerbatimChar"/>
              </w:rPr>
            </w:pPr>
            <w:r w:rsidRPr="00CE5DA8">
              <w:rPr>
                <w:rStyle w:val="VerbatimChar"/>
                <w:b/>
              </w:rPr>
              <w:t>IRE:</w:t>
            </w:r>
          </w:p>
          <w:p w14:paraId="2C36EA3F" w14:textId="2B19B830" w:rsidR="00A52A80" w:rsidRDefault="00A52A80" w:rsidP="00A52A80">
            <w:pPr>
              <w:pStyle w:val="Compact"/>
              <w:jc w:val="center"/>
            </w:pPr>
            <w:r>
              <w:t>246.248</w:t>
            </w:r>
          </w:p>
        </w:tc>
        <w:tc>
          <w:tcPr>
            <w:tcW w:w="1560" w:type="dxa"/>
          </w:tcPr>
          <w:p w14:paraId="034D737F" w14:textId="2CA61694" w:rsidR="00A52A80" w:rsidRDefault="00CE5DA8" w:rsidP="00A52A80">
            <w:pPr>
              <w:pStyle w:val="Compact"/>
              <w:jc w:val="center"/>
              <w:rPr>
                <w:rStyle w:val="VerbatimChar"/>
              </w:rPr>
            </w:pPr>
            <w:r w:rsidRPr="00CE5DA8">
              <w:rPr>
                <w:rStyle w:val="VerbatimChar"/>
                <w:b/>
              </w:rPr>
              <w:t>ESP:</w:t>
            </w:r>
            <w:r w:rsidR="00A52A80">
              <w:rPr>
                <w:rStyle w:val="VerbatimChar"/>
              </w:rPr>
              <w:t xml:space="preserve"> </w:t>
            </w:r>
          </w:p>
          <w:p w14:paraId="4D5480F7" w14:textId="72E06FF1" w:rsidR="00A52A80" w:rsidRDefault="00A52A80" w:rsidP="00A52A80">
            <w:pPr>
              <w:pStyle w:val="Compact"/>
              <w:jc w:val="center"/>
              <w:rPr>
                <w:rStyle w:val="VerbatimChar"/>
              </w:rPr>
            </w:pPr>
            <w:r>
              <w:rPr>
                <w:rStyle w:val="VerbatimChar"/>
              </w:rPr>
              <w:t>342.648</w:t>
            </w:r>
          </w:p>
          <w:p w14:paraId="3DE4558E" w14:textId="4898F7AD" w:rsidR="00A52A80" w:rsidRDefault="00CE5DA8" w:rsidP="00A52A80">
            <w:pPr>
              <w:pStyle w:val="Compact"/>
              <w:jc w:val="center"/>
              <w:rPr>
                <w:rStyle w:val="VerbatimChar"/>
              </w:rPr>
            </w:pPr>
            <w:r w:rsidRPr="00CE5DA8">
              <w:rPr>
                <w:rStyle w:val="VerbatimChar"/>
                <w:b/>
              </w:rPr>
              <w:t>DE:</w:t>
            </w:r>
            <w:r w:rsidR="00A52A80">
              <w:rPr>
                <w:rStyle w:val="VerbatimChar"/>
              </w:rPr>
              <w:t xml:space="preserve"> </w:t>
            </w:r>
          </w:p>
          <w:p w14:paraId="7BB3008C" w14:textId="287CA17D" w:rsidR="00A52A80" w:rsidRDefault="00A52A80" w:rsidP="00A52A80">
            <w:pPr>
              <w:pStyle w:val="Compact"/>
              <w:jc w:val="center"/>
              <w:rPr>
                <w:rStyle w:val="VerbatimChar"/>
              </w:rPr>
            </w:pPr>
            <w:r w:rsidRPr="00DD5252">
              <w:rPr>
                <w:rStyle w:val="VerbatimChar"/>
              </w:rPr>
              <w:t>1531.99</w:t>
            </w:r>
          </w:p>
          <w:p w14:paraId="1D290481" w14:textId="5180D95C" w:rsidR="00A52A80" w:rsidRDefault="00CE5DA8" w:rsidP="00A52A80">
            <w:pPr>
              <w:pStyle w:val="Compact"/>
              <w:jc w:val="center"/>
              <w:rPr>
                <w:rStyle w:val="VerbatimChar"/>
              </w:rPr>
            </w:pPr>
            <w:r w:rsidRPr="00CE5DA8">
              <w:rPr>
                <w:rStyle w:val="VerbatimChar"/>
                <w:b/>
              </w:rPr>
              <w:t>IRE:</w:t>
            </w:r>
          </w:p>
          <w:p w14:paraId="51C532F3" w14:textId="5A946FE9" w:rsidR="00A52A80" w:rsidRDefault="00A52A80" w:rsidP="00A52A80">
            <w:pPr>
              <w:pStyle w:val="Compact"/>
              <w:jc w:val="center"/>
            </w:pPr>
            <w:r>
              <w:t>369.372</w:t>
            </w:r>
          </w:p>
        </w:tc>
        <w:tc>
          <w:tcPr>
            <w:tcW w:w="1842" w:type="dxa"/>
          </w:tcPr>
          <w:p w14:paraId="154079BC" w14:textId="3C820B8A" w:rsidR="00A52A80" w:rsidRPr="00A52A80" w:rsidRDefault="00CE5DA8" w:rsidP="00A52A80">
            <w:pPr>
              <w:pStyle w:val="Compact"/>
              <w:jc w:val="center"/>
              <w:rPr>
                <w:rFonts w:ascii="Consolas" w:hAnsi="Consolas"/>
                <w:shd w:val="clear" w:color="auto" w:fill="F8F8F8"/>
              </w:rPr>
            </w:pPr>
            <w:r w:rsidRPr="00CE5DA8">
              <w:rPr>
                <w:rStyle w:val="VerbatimChar"/>
                <w:b/>
              </w:rPr>
              <w:t>ESP:</w:t>
            </w:r>
            <w:r w:rsidR="00A52A80">
              <w:rPr>
                <w:rStyle w:val="VerbatimChar"/>
              </w:rPr>
              <w:t xml:space="preserve"> </w:t>
            </w:r>
            <w:r w:rsidR="00A52A80" w:rsidRPr="004A5B3B">
              <w:rPr>
                <w:rStyle w:val="VerbatimChar"/>
              </w:rPr>
              <w:t>[Rivera2007]</w:t>
            </w:r>
          </w:p>
        </w:tc>
        <w:tc>
          <w:tcPr>
            <w:tcW w:w="3119" w:type="dxa"/>
          </w:tcPr>
          <w:p w14:paraId="0DFED593" w14:textId="77777777" w:rsidR="00A52A80" w:rsidRDefault="00A52A80" w:rsidP="00A52A80">
            <w:pPr>
              <w:pStyle w:val="Compact"/>
              <w:jc w:val="center"/>
              <w:rPr>
                <w:rStyle w:val="VerbatimChar"/>
              </w:rPr>
            </w:pPr>
            <w:r>
              <w:rPr>
                <w:rStyle w:val="VerbatimChar"/>
              </w:rPr>
              <w:t>Gamma</w:t>
            </w:r>
          </w:p>
          <w:p w14:paraId="04542B51" w14:textId="27B56660" w:rsidR="00A52A80" w:rsidRDefault="00CE5DA8" w:rsidP="00A52A80">
            <w:pPr>
              <w:pStyle w:val="Compact"/>
              <w:jc w:val="center"/>
              <w:rPr>
                <w:rStyle w:val="VerbatimChar"/>
              </w:rPr>
            </w:pPr>
            <w:r w:rsidRPr="00CE5DA8">
              <w:rPr>
                <w:rStyle w:val="VerbatimChar"/>
                <w:b/>
              </w:rPr>
              <w:t>ESP:</w:t>
            </w:r>
            <w:r w:rsidR="00A52A80">
              <w:rPr>
                <w:rStyle w:val="VerbatimChar"/>
              </w:rPr>
              <w:t xml:space="preserve"> A,B(100, 2.8554)</w:t>
            </w:r>
            <w:r w:rsidR="00A52A80">
              <w:t xml:space="preserve"> </w:t>
            </w:r>
          </w:p>
          <w:p w14:paraId="2C0E7DC5" w14:textId="72973D47" w:rsidR="00A52A80" w:rsidRDefault="00CE5DA8" w:rsidP="00A52A80">
            <w:pPr>
              <w:pStyle w:val="Compact"/>
              <w:jc w:val="center"/>
              <w:rPr>
                <w:rStyle w:val="VerbatimChar"/>
              </w:rPr>
            </w:pPr>
            <w:r w:rsidRPr="00CE5DA8">
              <w:rPr>
                <w:rStyle w:val="VerbatimChar"/>
                <w:b/>
              </w:rPr>
              <w:t>DE:</w:t>
            </w:r>
            <w:r w:rsidR="00A52A80">
              <w:rPr>
                <w:rStyle w:val="VerbatimChar"/>
              </w:rPr>
              <w:t xml:space="preserve"> </w:t>
            </w:r>
            <w:r w:rsidR="00A52A80">
              <w:t xml:space="preserve"> </w:t>
            </w:r>
            <w:r w:rsidR="00A52A80" w:rsidRPr="00EF4E9D">
              <w:rPr>
                <w:rStyle w:val="VerbatimChar"/>
              </w:rPr>
              <w:t>A,B(</w:t>
            </w:r>
            <w:r w:rsidR="00A52A80">
              <w:rPr>
                <w:rStyle w:val="VerbatimChar"/>
              </w:rPr>
              <w:t>100, 12.77</w:t>
            </w:r>
            <w:r w:rsidR="00A52A80" w:rsidRPr="00EF4E9D">
              <w:rPr>
                <w:rStyle w:val="VerbatimChar"/>
              </w:rPr>
              <w:t>)</w:t>
            </w:r>
          </w:p>
          <w:p w14:paraId="42FBC303" w14:textId="5A1FFFB5" w:rsidR="00A52A80" w:rsidRDefault="00CE5DA8" w:rsidP="00A52A80">
            <w:pPr>
              <w:pStyle w:val="Compact"/>
              <w:jc w:val="center"/>
              <w:rPr>
                <w:rStyle w:val="VerbatimChar"/>
              </w:rPr>
            </w:pPr>
            <w:r w:rsidRPr="00CE5DA8">
              <w:rPr>
                <w:rStyle w:val="VerbatimChar"/>
                <w:b/>
              </w:rPr>
              <w:t>IRE:</w:t>
            </w:r>
            <w:r w:rsidR="00A52A80">
              <w:rPr>
                <w:rStyle w:val="VerbatimChar"/>
              </w:rPr>
              <w:t xml:space="preserve"> </w:t>
            </w:r>
            <w:r w:rsidR="00A52A80">
              <w:t xml:space="preserve"> </w:t>
            </w:r>
            <w:r w:rsidR="00A52A80" w:rsidRPr="00EF4E9D">
              <w:rPr>
                <w:rStyle w:val="VerbatimChar"/>
              </w:rPr>
              <w:t>A,B(</w:t>
            </w:r>
            <w:r w:rsidR="00A52A80" w:rsidRPr="00262C70">
              <w:rPr>
                <w:rStyle w:val="VerbatimChar"/>
              </w:rPr>
              <w:t>100, 3.078</w:t>
            </w:r>
            <w:r w:rsidR="00A52A80" w:rsidRPr="00EF4E9D">
              <w:rPr>
                <w:rStyle w:val="VerbatimChar"/>
              </w:rPr>
              <w:t>)</w:t>
            </w:r>
            <w:r w:rsidR="00A52A80">
              <w:rPr>
                <w:rStyle w:val="VerbatimChar"/>
              </w:rPr>
              <w:t xml:space="preserve"> </w:t>
            </w:r>
          </w:p>
          <w:p w14:paraId="658AD286" w14:textId="5281E866" w:rsidR="00A52A80" w:rsidRDefault="00A52A80" w:rsidP="00A52A80">
            <w:pPr>
              <w:pStyle w:val="Compact"/>
              <w:jc w:val="center"/>
            </w:pPr>
          </w:p>
        </w:tc>
      </w:tr>
      <w:tr w:rsidR="00A52A80" w14:paraId="05D4B704" w14:textId="77777777" w:rsidTr="00C70681">
        <w:trPr>
          <w:jc w:val="center"/>
        </w:trPr>
        <w:tc>
          <w:tcPr>
            <w:tcW w:w="1843" w:type="dxa"/>
          </w:tcPr>
          <w:p w14:paraId="4065619D" w14:textId="759CB76E" w:rsidR="00A52A80" w:rsidRDefault="00A52A80" w:rsidP="00A52A80">
            <w:pPr>
              <w:pStyle w:val="Compact"/>
              <w:jc w:val="center"/>
            </w:pPr>
            <w:r>
              <w:t>FOLFIRI</w:t>
            </w:r>
          </w:p>
        </w:tc>
        <w:tc>
          <w:tcPr>
            <w:tcW w:w="1418" w:type="dxa"/>
          </w:tcPr>
          <w:p w14:paraId="18231465" w14:textId="2F9C8397" w:rsidR="00A52A80" w:rsidRDefault="00CE5DA8" w:rsidP="00A52A80">
            <w:pPr>
              <w:pStyle w:val="Compact"/>
              <w:jc w:val="center"/>
              <w:rPr>
                <w:rStyle w:val="VerbatimChar"/>
              </w:rPr>
            </w:pPr>
            <w:r w:rsidRPr="00CE5DA8">
              <w:rPr>
                <w:rStyle w:val="VerbatimChar"/>
                <w:b/>
              </w:rPr>
              <w:t>ESP:</w:t>
            </w:r>
            <w:r w:rsidR="00A52A80">
              <w:rPr>
                <w:rStyle w:val="VerbatimChar"/>
              </w:rPr>
              <w:t xml:space="preserve"> </w:t>
            </w:r>
            <w:r w:rsidR="00A52A80" w:rsidRPr="00C70681">
              <w:rPr>
                <w:rStyle w:val="VerbatimChar"/>
              </w:rPr>
              <w:t>139.58</w:t>
            </w:r>
          </w:p>
          <w:p w14:paraId="6D0E7433" w14:textId="166D3F49" w:rsidR="00A52A80" w:rsidRDefault="00CE5DA8" w:rsidP="00A52A80">
            <w:pPr>
              <w:pStyle w:val="Compact"/>
              <w:jc w:val="center"/>
              <w:rPr>
                <w:rStyle w:val="VerbatimChar"/>
              </w:rPr>
            </w:pPr>
            <w:r w:rsidRPr="00CE5DA8">
              <w:rPr>
                <w:rStyle w:val="VerbatimChar"/>
                <w:b/>
              </w:rPr>
              <w:t>DE:</w:t>
            </w:r>
            <w:r w:rsidR="00A52A80">
              <w:rPr>
                <w:rStyle w:val="VerbatimChar"/>
              </w:rPr>
              <w:t xml:space="preserve"> </w:t>
            </w:r>
            <w:r w:rsidR="00A52A80" w:rsidRPr="00C70681">
              <w:rPr>
                <w:rStyle w:val="VerbatimChar"/>
              </w:rPr>
              <w:cr/>
            </w:r>
            <w:r w:rsidR="00A52A80" w:rsidRPr="000A5788">
              <w:rPr>
                <w:rStyle w:val="VerbatimChar"/>
              </w:rPr>
              <w:t>1309.64</w:t>
            </w:r>
          </w:p>
          <w:p w14:paraId="0DC4EAD0" w14:textId="71148D05" w:rsidR="00A52A80" w:rsidRDefault="00CE5DA8" w:rsidP="00A52A80">
            <w:pPr>
              <w:pStyle w:val="Compact"/>
              <w:jc w:val="center"/>
            </w:pPr>
            <w:r w:rsidRPr="00CE5DA8">
              <w:rPr>
                <w:b/>
              </w:rPr>
              <w:t>IRE:</w:t>
            </w:r>
          </w:p>
          <w:p w14:paraId="0C5EAD63" w14:textId="68BEFC64" w:rsidR="00A52A80" w:rsidRDefault="00A52A80" w:rsidP="00A52A80">
            <w:pPr>
              <w:pStyle w:val="Compact"/>
              <w:jc w:val="center"/>
            </w:pPr>
            <w:r>
              <w:t>326.02</w:t>
            </w:r>
          </w:p>
        </w:tc>
        <w:tc>
          <w:tcPr>
            <w:tcW w:w="1275" w:type="dxa"/>
          </w:tcPr>
          <w:p w14:paraId="02427E1C" w14:textId="636DD19D" w:rsidR="00A52A80" w:rsidRDefault="00CE5DA8" w:rsidP="00A52A80">
            <w:pPr>
              <w:pStyle w:val="Compact"/>
              <w:jc w:val="center"/>
              <w:rPr>
                <w:rStyle w:val="VerbatimChar"/>
              </w:rPr>
            </w:pPr>
            <w:r w:rsidRPr="00CE5DA8">
              <w:rPr>
                <w:rStyle w:val="VerbatimChar"/>
                <w:b/>
              </w:rPr>
              <w:t>ESP:</w:t>
            </w:r>
            <w:r w:rsidR="00A52A80">
              <w:rPr>
                <w:rStyle w:val="VerbatimChar"/>
              </w:rPr>
              <w:t xml:space="preserve"> </w:t>
            </w:r>
          </w:p>
          <w:p w14:paraId="4BEC9B3D" w14:textId="781C6381" w:rsidR="00A52A80" w:rsidRDefault="00A52A80" w:rsidP="00A52A80">
            <w:pPr>
              <w:pStyle w:val="Compact"/>
              <w:jc w:val="center"/>
              <w:rPr>
                <w:rStyle w:val="VerbatimChar"/>
              </w:rPr>
            </w:pPr>
            <w:r>
              <w:rPr>
                <w:rStyle w:val="VerbatimChar"/>
              </w:rPr>
              <w:t>111.664</w:t>
            </w:r>
          </w:p>
          <w:p w14:paraId="4F0C4D4D" w14:textId="3C38B44C" w:rsidR="00A52A80" w:rsidRDefault="00CE5DA8" w:rsidP="00A52A80">
            <w:pPr>
              <w:pStyle w:val="Compact"/>
              <w:jc w:val="center"/>
              <w:rPr>
                <w:rStyle w:val="VerbatimChar"/>
              </w:rPr>
            </w:pPr>
            <w:r w:rsidRPr="00CE5DA8">
              <w:rPr>
                <w:rStyle w:val="VerbatimChar"/>
                <w:b/>
              </w:rPr>
              <w:t>DE:</w:t>
            </w:r>
            <w:r w:rsidR="00A52A80">
              <w:rPr>
                <w:rStyle w:val="VerbatimChar"/>
              </w:rPr>
              <w:t xml:space="preserve"> </w:t>
            </w:r>
          </w:p>
          <w:p w14:paraId="25FE6129" w14:textId="6AD3F18D" w:rsidR="00A52A80" w:rsidRDefault="00A52A80" w:rsidP="00A52A80">
            <w:pPr>
              <w:pStyle w:val="Compact"/>
              <w:jc w:val="center"/>
              <w:rPr>
                <w:rStyle w:val="VerbatimChar"/>
              </w:rPr>
            </w:pPr>
            <w:r>
              <w:rPr>
                <w:rStyle w:val="VerbatimChar"/>
              </w:rPr>
              <w:t>1047.712</w:t>
            </w:r>
          </w:p>
          <w:p w14:paraId="2AE221BC" w14:textId="02AA1FF9" w:rsidR="00A52A80" w:rsidRDefault="00CE5DA8" w:rsidP="00A52A80">
            <w:pPr>
              <w:pStyle w:val="Compact"/>
              <w:jc w:val="center"/>
              <w:rPr>
                <w:rStyle w:val="VerbatimChar"/>
              </w:rPr>
            </w:pPr>
            <w:r w:rsidRPr="00CE5DA8">
              <w:rPr>
                <w:rStyle w:val="VerbatimChar"/>
                <w:b/>
              </w:rPr>
              <w:t>IRE:</w:t>
            </w:r>
          </w:p>
          <w:p w14:paraId="272E7147" w14:textId="3FEB51F8" w:rsidR="00A52A80" w:rsidRDefault="00A52A80" w:rsidP="00A52A80">
            <w:pPr>
              <w:pStyle w:val="Compact"/>
              <w:jc w:val="center"/>
            </w:pPr>
            <w:r>
              <w:t>260.82</w:t>
            </w:r>
          </w:p>
        </w:tc>
        <w:tc>
          <w:tcPr>
            <w:tcW w:w="1560" w:type="dxa"/>
          </w:tcPr>
          <w:p w14:paraId="4B61B76C" w14:textId="75AEE80E" w:rsidR="00A52A80" w:rsidRDefault="00CE5DA8" w:rsidP="00A52A80">
            <w:pPr>
              <w:pStyle w:val="Compact"/>
              <w:jc w:val="center"/>
              <w:rPr>
                <w:rStyle w:val="VerbatimChar"/>
              </w:rPr>
            </w:pPr>
            <w:r w:rsidRPr="00CE5DA8">
              <w:rPr>
                <w:rStyle w:val="VerbatimChar"/>
                <w:b/>
              </w:rPr>
              <w:t>ESP:</w:t>
            </w:r>
            <w:r w:rsidR="00A52A80">
              <w:rPr>
                <w:rStyle w:val="VerbatimChar"/>
              </w:rPr>
              <w:t xml:space="preserve"> </w:t>
            </w:r>
          </w:p>
          <w:p w14:paraId="7EC68FE9" w14:textId="69C3EFBB" w:rsidR="00A52A80" w:rsidRDefault="00A52A80" w:rsidP="00A52A80">
            <w:pPr>
              <w:pStyle w:val="Compact"/>
              <w:jc w:val="center"/>
              <w:rPr>
                <w:rStyle w:val="VerbatimChar"/>
              </w:rPr>
            </w:pPr>
            <w:r>
              <w:rPr>
                <w:rStyle w:val="VerbatimChar"/>
              </w:rPr>
              <w:t>167.496</w:t>
            </w:r>
          </w:p>
          <w:p w14:paraId="228BCA25" w14:textId="7BE25BC7" w:rsidR="00A52A80" w:rsidRDefault="00CE5DA8" w:rsidP="00A52A80">
            <w:pPr>
              <w:pStyle w:val="Compact"/>
              <w:jc w:val="center"/>
              <w:rPr>
                <w:rStyle w:val="VerbatimChar"/>
              </w:rPr>
            </w:pPr>
            <w:r w:rsidRPr="00CE5DA8">
              <w:rPr>
                <w:rStyle w:val="VerbatimChar"/>
                <w:b/>
              </w:rPr>
              <w:t>DE:</w:t>
            </w:r>
            <w:r w:rsidR="00A52A80">
              <w:rPr>
                <w:rStyle w:val="VerbatimChar"/>
              </w:rPr>
              <w:t xml:space="preserve"> </w:t>
            </w:r>
          </w:p>
          <w:p w14:paraId="67D6A184" w14:textId="36DB2712" w:rsidR="00A52A80" w:rsidRDefault="00A52A80" w:rsidP="00A52A80">
            <w:pPr>
              <w:pStyle w:val="Compact"/>
              <w:jc w:val="center"/>
              <w:rPr>
                <w:rStyle w:val="VerbatimChar"/>
              </w:rPr>
            </w:pPr>
            <w:r>
              <w:rPr>
                <w:rStyle w:val="VerbatimChar"/>
              </w:rPr>
              <w:t>1571.568</w:t>
            </w:r>
          </w:p>
          <w:p w14:paraId="2FFF2802" w14:textId="31B5CA91" w:rsidR="00A52A80" w:rsidRDefault="00CE5DA8" w:rsidP="00A52A80">
            <w:pPr>
              <w:pStyle w:val="Compact"/>
              <w:jc w:val="center"/>
              <w:rPr>
                <w:rStyle w:val="VerbatimChar"/>
              </w:rPr>
            </w:pPr>
            <w:r w:rsidRPr="00CE5DA8">
              <w:rPr>
                <w:rStyle w:val="VerbatimChar"/>
                <w:b/>
              </w:rPr>
              <w:t>IRE:</w:t>
            </w:r>
          </w:p>
          <w:p w14:paraId="3BBC811E" w14:textId="1450B940" w:rsidR="00A52A80" w:rsidRDefault="00A52A80" w:rsidP="00A52A80">
            <w:pPr>
              <w:pStyle w:val="Compact"/>
              <w:jc w:val="center"/>
            </w:pPr>
            <w:r>
              <w:t>391.22</w:t>
            </w:r>
          </w:p>
        </w:tc>
        <w:tc>
          <w:tcPr>
            <w:tcW w:w="1842" w:type="dxa"/>
          </w:tcPr>
          <w:p w14:paraId="4484D8A8" w14:textId="4BC6B290" w:rsidR="00A52A80" w:rsidRDefault="00CE5DA8" w:rsidP="00A52A80">
            <w:pPr>
              <w:pStyle w:val="Compact"/>
              <w:jc w:val="center"/>
              <w:rPr>
                <w:rStyle w:val="VerbatimChar"/>
              </w:rPr>
            </w:pPr>
            <w:r w:rsidRPr="00CE5DA8">
              <w:rPr>
                <w:rStyle w:val="VerbatimChar"/>
                <w:b/>
              </w:rPr>
              <w:t>ESP:</w:t>
            </w:r>
            <w:r w:rsidR="00A52A80">
              <w:rPr>
                <w:rStyle w:val="VerbatimChar"/>
              </w:rPr>
              <w:t xml:space="preserve"> </w:t>
            </w:r>
            <w:r w:rsidR="00A52A80" w:rsidRPr="004A5B3B">
              <w:rPr>
                <w:rStyle w:val="VerbatimChar"/>
              </w:rPr>
              <w:t>[Rivera2007]</w:t>
            </w:r>
          </w:p>
          <w:p w14:paraId="49B22AF3" w14:textId="77777777" w:rsidR="00A52A80" w:rsidRDefault="00A52A80" w:rsidP="00A52A80">
            <w:pPr>
              <w:pStyle w:val="Compact"/>
              <w:jc w:val="center"/>
            </w:pPr>
          </w:p>
        </w:tc>
        <w:tc>
          <w:tcPr>
            <w:tcW w:w="3119" w:type="dxa"/>
          </w:tcPr>
          <w:p w14:paraId="5A43E667" w14:textId="77777777" w:rsidR="00A52A80" w:rsidRDefault="00A52A80" w:rsidP="00A52A80">
            <w:pPr>
              <w:pStyle w:val="Compact"/>
              <w:jc w:val="center"/>
              <w:rPr>
                <w:rStyle w:val="VerbatimChar"/>
              </w:rPr>
            </w:pPr>
            <w:r>
              <w:rPr>
                <w:rStyle w:val="VerbatimChar"/>
              </w:rPr>
              <w:t>Gamma</w:t>
            </w:r>
          </w:p>
          <w:p w14:paraId="79EAD707" w14:textId="10D307AA" w:rsidR="00A52A80" w:rsidRDefault="00CE5DA8" w:rsidP="00A52A80">
            <w:pPr>
              <w:pStyle w:val="Compact"/>
              <w:jc w:val="center"/>
              <w:rPr>
                <w:rStyle w:val="VerbatimChar"/>
              </w:rPr>
            </w:pPr>
            <w:r w:rsidRPr="00CE5DA8">
              <w:rPr>
                <w:rStyle w:val="VerbatimChar"/>
                <w:b/>
              </w:rPr>
              <w:t>ESP:</w:t>
            </w:r>
            <w:r w:rsidR="00A52A80">
              <w:rPr>
                <w:rStyle w:val="VerbatimChar"/>
              </w:rPr>
              <w:t xml:space="preserve"> A,B(100, 1.3958)</w:t>
            </w:r>
            <w:r w:rsidR="00A52A80">
              <w:t xml:space="preserve"> </w:t>
            </w:r>
          </w:p>
          <w:p w14:paraId="41483109" w14:textId="18363FC1" w:rsidR="00A52A80" w:rsidRDefault="00CE5DA8" w:rsidP="00A52A80">
            <w:pPr>
              <w:pStyle w:val="Compact"/>
              <w:jc w:val="center"/>
              <w:rPr>
                <w:rStyle w:val="VerbatimChar"/>
              </w:rPr>
            </w:pPr>
            <w:r w:rsidRPr="00CE5DA8">
              <w:rPr>
                <w:rStyle w:val="VerbatimChar"/>
                <w:b/>
              </w:rPr>
              <w:t>DE:</w:t>
            </w:r>
            <w:r w:rsidR="00A52A80">
              <w:rPr>
                <w:rStyle w:val="VerbatimChar"/>
              </w:rPr>
              <w:t xml:space="preserve"> </w:t>
            </w:r>
            <w:r w:rsidR="00A52A80">
              <w:t xml:space="preserve"> </w:t>
            </w:r>
            <w:r w:rsidR="00A52A80" w:rsidRPr="00EF4E9D">
              <w:rPr>
                <w:rStyle w:val="VerbatimChar"/>
              </w:rPr>
              <w:t>A,B(</w:t>
            </w:r>
            <w:r w:rsidR="00A52A80">
              <w:rPr>
                <w:rStyle w:val="VerbatimChar"/>
              </w:rPr>
              <w:t xml:space="preserve">100, </w:t>
            </w:r>
            <w:r w:rsidR="00A52A80">
              <w:t xml:space="preserve"> </w:t>
            </w:r>
            <w:r w:rsidR="00A52A80" w:rsidRPr="006339BD">
              <w:rPr>
                <w:rStyle w:val="VerbatimChar"/>
              </w:rPr>
              <w:t>13.1</w:t>
            </w:r>
            <w:r w:rsidR="00A52A80" w:rsidRPr="00EF4E9D">
              <w:rPr>
                <w:rStyle w:val="VerbatimChar"/>
              </w:rPr>
              <w:t>)</w:t>
            </w:r>
          </w:p>
          <w:p w14:paraId="098E0C1A" w14:textId="61B591EE" w:rsidR="00A52A80" w:rsidRDefault="00CE5DA8" w:rsidP="00A52A80">
            <w:pPr>
              <w:pStyle w:val="Compact"/>
              <w:jc w:val="center"/>
              <w:rPr>
                <w:rStyle w:val="VerbatimChar"/>
              </w:rPr>
            </w:pPr>
            <w:r w:rsidRPr="00CE5DA8">
              <w:rPr>
                <w:rStyle w:val="VerbatimChar"/>
                <w:b/>
              </w:rPr>
              <w:t>IRE:</w:t>
            </w:r>
            <w:r w:rsidR="00A52A80">
              <w:rPr>
                <w:rStyle w:val="VerbatimChar"/>
              </w:rPr>
              <w:t xml:space="preserve"> </w:t>
            </w:r>
            <w:r w:rsidR="00A52A80">
              <w:t xml:space="preserve"> </w:t>
            </w:r>
            <w:r w:rsidR="00A52A80" w:rsidRPr="00EF4E9D">
              <w:rPr>
                <w:rStyle w:val="VerbatimChar"/>
              </w:rPr>
              <w:t>A,B(</w:t>
            </w:r>
            <w:r w:rsidR="00A52A80">
              <w:t xml:space="preserve"> </w:t>
            </w:r>
            <w:r w:rsidR="00A52A80" w:rsidRPr="00BC19B0">
              <w:rPr>
                <w:rStyle w:val="VerbatimChar"/>
              </w:rPr>
              <w:t>100</w:t>
            </w:r>
            <w:r w:rsidR="00A52A80">
              <w:rPr>
                <w:rStyle w:val="VerbatimChar"/>
              </w:rPr>
              <w:t>, 3.26</w:t>
            </w:r>
            <w:r w:rsidR="00A52A80" w:rsidRPr="00EF4E9D">
              <w:rPr>
                <w:rStyle w:val="VerbatimChar"/>
              </w:rPr>
              <w:t>)</w:t>
            </w:r>
          </w:p>
          <w:p w14:paraId="532677F4" w14:textId="4F7518C4" w:rsidR="00A52A80" w:rsidRDefault="00A52A80" w:rsidP="00A52A80">
            <w:pPr>
              <w:pStyle w:val="Compact"/>
              <w:jc w:val="center"/>
            </w:pPr>
          </w:p>
        </w:tc>
      </w:tr>
      <w:tr w:rsidR="00A52A80" w14:paraId="0046C582" w14:textId="77777777" w:rsidTr="00C70681">
        <w:trPr>
          <w:jc w:val="center"/>
        </w:trPr>
        <w:tc>
          <w:tcPr>
            <w:tcW w:w="1843" w:type="dxa"/>
          </w:tcPr>
          <w:p w14:paraId="4C7DD318" w14:textId="7C2260EC" w:rsidR="00A52A80" w:rsidRDefault="00A52A80" w:rsidP="00A52A80">
            <w:pPr>
              <w:pStyle w:val="Compact"/>
              <w:jc w:val="center"/>
            </w:pPr>
            <w:r>
              <w:t>Bevacizumab</w:t>
            </w:r>
          </w:p>
        </w:tc>
        <w:tc>
          <w:tcPr>
            <w:tcW w:w="1418" w:type="dxa"/>
          </w:tcPr>
          <w:p w14:paraId="797B9F8C" w14:textId="5C78133C" w:rsidR="00A52A80" w:rsidRDefault="00CE5DA8" w:rsidP="00A52A80">
            <w:pPr>
              <w:pStyle w:val="Compact"/>
              <w:jc w:val="center"/>
              <w:rPr>
                <w:rStyle w:val="VerbatimChar"/>
              </w:rPr>
            </w:pPr>
            <w:r w:rsidRPr="00CE5DA8">
              <w:rPr>
                <w:rStyle w:val="VerbatimChar"/>
                <w:b/>
              </w:rPr>
              <w:t>ESP:</w:t>
            </w:r>
            <w:r w:rsidR="00A52A80">
              <w:rPr>
                <w:rStyle w:val="VerbatimChar"/>
              </w:rPr>
              <w:t xml:space="preserve"> </w:t>
            </w:r>
            <w:r w:rsidR="00A52A80" w:rsidRPr="00C70681">
              <w:rPr>
                <w:rStyle w:val="VerbatimChar"/>
              </w:rPr>
              <w:t>1325.87</w:t>
            </w:r>
          </w:p>
          <w:p w14:paraId="6CE28487" w14:textId="37A044E6" w:rsidR="00A52A80" w:rsidRDefault="00CE5DA8" w:rsidP="00A52A80">
            <w:pPr>
              <w:pStyle w:val="Compact"/>
              <w:jc w:val="center"/>
              <w:rPr>
                <w:rStyle w:val="VerbatimChar"/>
              </w:rPr>
            </w:pPr>
            <w:r w:rsidRPr="00CE5DA8">
              <w:rPr>
                <w:rStyle w:val="VerbatimChar"/>
                <w:b/>
              </w:rPr>
              <w:t>DE:</w:t>
            </w:r>
            <w:r w:rsidR="00A52A80">
              <w:rPr>
                <w:rStyle w:val="VerbatimChar"/>
              </w:rPr>
              <w:t xml:space="preserve"> </w:t>
            </w:r>
            <w:r w:rsidR="00A52A80" w:rsidRPr="000A5788">
              <w:rPr>
                <w:rStyle w:val="VerbatimChar"/>
              </w:rPr>
              <w:t>2952.24</w:t>
            </w:r>
          </w:p>
          <w:p w14:paraId="6D12DD02" w14:textId="74647278" w:rsidR="00A52A80" w:rsidRDefault="00CE5DA8" w:rsidP="00A52A80">
            <w:pPr>
              <w:pStyle w:val="Compact"/>
              <w:jc w:val="center"/>
              <w:rPr>
                <w:rStyle w:val="VerbatimChar"/>
              </w:rPr>
            </w:pPr>
            <w:r w:rsidRPr="00CE5DA8">
              <w:rPr>
                <w:rStyle w:val="VerbatimChar"/>
                <w:b/>
              </w:rPr>
              <w:t>IRE:</w:t>
            </w:r>
            <w:r w:rsidR="00A52A80">
              <w:rPr>
                <w:rStyle w:val="VerbatimChar"/>
              </w:rPr>
              <w:t xml:space="preserve"> </w:t>
            </w:r>
          </w:p>
          <w:p w14:paraId="121813DE" w14:textId="3F877B8D" w:rsidR="00A52A80" w:rsidRDefault="00A52A80" w:rsidP="00A52A80">
            <w:pPr>
              <w:pStyle w:val="Compact"/>
              <w:jc w:val="center"/>
            </w:pPr>
            <w:r>
              <w:t>2580.38</w:t>
            </w:r>
          </w:p>
        </w:tc>
        <w:tc>
          <w:tcPr>
            <w:tcW w:w="1275" w:type="dxa"/>
          </w:tcPr>
          <w:p w14:paraId="4B2979D0" w14:textId="21B03253" w:rsidR="00A52A80" w:rsidRDefault="00CE5DA8" w:rsidP="00A52A80">
            <w:pPr>
              <w:pStyle w:val="Compact"/>
              <w:jc w:val="center"/>
              <w:rPr>
                <w:rStyle w:val="VerbatimChar"/>
              </w:rPr>
            </w:pPr>
            <w:r w:rsidRPr="00CE5DA8">
              <w:rPr>
                <w:rStyle w:val="VerbatimChar"/>
                <w:b/>
              </w:rPr>
              <w:t>ESP:</w:t>
            </w:r>
            <w:r w:rsidR="00A52A80">
              <w:rPr>
                <w:rStyle w:val="VerbatimChar"/>
              </w:rPr>
              <w:t xml:space="preserve"> </w:t>
            </w:r>
          </w:p>
          <w:p w14:paraId="1132F682" w14:textId="74BA7C35" w:rsidR="00A52A80" w:rsidRDefault="00A52A80" w:rsidP="00A52A80">
            <w:pPr>
              <w:pStyle w:val="Compact"/>
              <w:jc w:val="center"/>
              <w:rPr>
                <w:rStyle w:val="VerbatimChar"/>
              </w:rPr>
            </w:pPr>
            <w:r>
              <w:rPr>
                <w:rStyle w:val="VerbatimChar"/>
              </w:rPr>
              <w:t>1060.696</w:t>
            </w:r>
          </w:p>
          <w:p w14:paraId="6B2799D0" w14:textId="3A5C1C62" w:rsidR="00A52A80" w:rsidRDefault="00CE5DA8" w:rsidP="00A52A80">
            <w:pPr>
              <w:pStyle w:val="Compact"/>
              <w:jc w:val="center"/>
              <w:rPr>
                <w:rStyle w:val="VerbatimChar"/>
              </w:rPr>
            </w:pPr>
            <w:r w:rsidRPr="00CE5DA8">
              <w:rPr>
                <w:rStyle w:val="VerbatimChar"/>
                <w:b/>
              </w:rPr>
              <w:t>DE:</w:t>
            </w:r>
            <w:r w:rsidR="00A52A80">
              <w:rPr>
                <w:rStyle w:val="VerbatimChar"/>
              </w:rPr>
              <w:t xml:space="preserve"> </w:t>
            </w:r>
          </w:p>
          <w:p w14:paraId="6944B06E" w14:textId="372B054C" w:rsidR="00A52A80" w:rsidRDefault="00A52A80" w:rsidP="00A52A80">
            <w:pPr>
              <w:pStyle w:val="Compact"/>
              <w:jc w:val="center"/>
              <w:rPr>
                <w:rStyle w:val="VerbatimChar"/>
              </w:rPr>
            </w:pPr>
            <w:r>
              <w:rPr>
                <w:rStyle w:val="VerbatimChar"/>
              </w:rPr>
              <w:t>2361.792</w:t>
            </w:r>
          </w:p>
          <w:p w14:paraId="0B314D25" w14:textId="09132E3D" w:rsidR="00A52A80" w:rsidRDefault="00CE5DA8" w:rsidP="00A52A80">
            <w:pPr>
              <w:pStyle w:val="Compact"/>
              <w:jc w:val="center"/>
              <w:rPr>
                <w:rStyle w:val="VerbatimChar"/>
              </w:rPr>
            </w:pPr>
            <w:r w:rsidRPr="00CE5DA8">
              <w:rPr>
                <w:rStyle w:val="VerbatimChar"/>
                <w:b/>
              </w:rPr>
              <w:t>IRE:</w:t>
            </w:r>
          </w:p>
          <w:p w14:paraId="40BEDE73" w14:textId="22C06410" w:rsidR="00A52A80" w:rsidRDefault="00A52A80" w:rsidP="00A52A80">
            <w:pPr>
              <w:pStyle w:val="Compact"/>
              <w:jc w:val="center"/>
            </w:pPr>
            <w:r>
              <w:t>2064.30</w:t>
            </w:r>
          </w:p>
        </w:tc>
        <w:tc>
          <w:tcPr>
            <w:tcW w:w="1560" w:type="dxa"/>
          </w:tcPr>
          <w:p w14:paraId="4BF43D1E" w14:textId="04A5CC12" w:rsidR="00A52A80" w:rsidRDefault="00CE5DA8" w:rsidP="00A52A80">
            <w:pPr>
              <w:pStyle w:val="Compact"/>
              <w:jc w:val="center"/>
              <w:rPr>
                <w:rStyle w:val="VerbatimChar"/>
              </w:rPr>
            </w:pPr>
            <w:r w:rsidRPr="00CE5DA8">
              <w:rPr>
                <w:rStyle w:val="VerbatimChar"/>
                <w:b/>
              </w:rPr>
              <w:t>ESP:</w:t>
            </w:r>
            <w:r w:rsidR="00A52A80">
              <w:rPr>
                <w:rStyle w:val="VerbatimChar"/>
              </w:rPr>
              <w:t xml:space="preserve"> </w:t>
            </w:r>
          </w:p>
          <w:p w14:paraId="73D9748C" w14:textId="248A2E9F" w:rsidR="00A52A80" w:rsidRDefault="00A52A80" w:rsidP="00A52A80">
            <w:pPr>
              <w:pStyle w:val="Compact"/>
              <w:jc w:val="center"/>
              <w:rPr>
                <w:rStyle w:val="VerbatimChar"/>
              </w:rPr>
            </w:pPr>
            <w:r>
              <w:rPr>
                <w:rStyle w:val="VerbatimChar"/>
              </w:rPr>
              <w:t>1591.044</w:t>
            </w:r>
          </w:p>
          <w:p w14:paraId="78591817" w14:textId="42137A7B" w:rsidR="00A52A80" w:rsidRDefault="00CE5DA8" w:rsidP="00A52A80">
            <w:pPr>
              <w:pStyle w:val="Compact"/>
              <w:jc w:val="center"/>
              <w:rPr>
                <w:rStyle w:val="VerbatimChar"/>
              </w:rPr>
            </w:pPr>
            <w:r w:rsidRPr="00CE5DA8">
              <w:rPr>
                <w:rStyle w:val="VerbatimChar"/>
                <w:b/>
              </w:rPr>
              <w:t>DE:</w:t>
            </w:r>
            <w:r w:rsidR="00A52A80">
              <w:rPr>
                <w:rStyle w:val="VerbatimChar"/>
              </w:rPr>
              <w:t xml:space="preserve"> </w:t>
            </w:r>
          </w:p>
          <w:p w14:paraId="0CFE26AA" w14:textId="0048FB62" w:rsidR="00A52A80" w:rsidRDefault="00A52A80" w:rsidP="00A52A80">
            <w:pPr>
              <w:pStyle w:val="Compact"/>
              <w:jc w:val="center"/>
              <w:rPr>
                <w:rStyle w:val="VerbatimChar"/>
              </w:rPr>
            </w:pPr>
            <w:r>
              <w:rPr>
                <w:rStyle w:val="VerbatimChar"/>
              </w:rPr>
              <w:t>3542.688</w:t>
            </w:r>
          </w:p>
          <w:p w14:paraId="0D1E086D" w14:textId="472C68D6" w:rsidR="00A52A80" w:rsidRDefault="00CE5DA8" w:rsidP="00A52A80">
            <w:pPr>
              <w:pStyle w:val="Compact"/>
              <w:jc w:val="center"/>
              <w:rPr>
                <w:rStyle w:val="VerbatimChar"/>
              </w:rPr>
            </w:pPr>
            <w:r w:rsidRPr="00CE5DA8">
              <w:rPr>
                <w:rStyle w:val="VerbatimChar"/>
                <w:b/>
              </w:rPr>
              <w:t>IRE:</w:t>
            </w:r>
          </w:p>
          <w:p w14:paraId="7568C175" w14:textId="4EC27241" w:rsidR="00A52A80" w:rsidRDefault="00A52A80" w:rsidP="00A52A80">
            <w:pPr>
              <w:pStyle w:val="Compact"/>
              <w:jc w:val="center"/>
            </w:pPr>
            <w:r>
              <w:t>3096.46</w:t>
            </w:r>
          </w:p>
        </w:tc>
        <w:tc>
          <w:tcPr>
            <w:tcW w:w="1842" w:type="dxa"/>
          </w:tcPr>
          <w:p w14:paraId="59166913" w14:textId="79173631" w:rsidR="00A52A80" w:rsidRDefault="00CE5DA8" w:rsidP="00A52A80">
            <w:pPr>
              <w:pStyle w:val="Compact"/>
              <w:jc w:val="center"/>
              <w:rPr>
                <w:rStyle w:val="VerbatimChar"/>
              </w:rPr>
            </w:pPr>
            <w:r w:rsidRPr="00CE5DA8">
              <w:rPr>
                <w:rStyle w:val="VerbatimChar"/>
                <w:b/>
              </w:rPr>
              <w:t>ESP:</w:t>
            </w:r>
            <w:r w:rsidR="00A52A80">
              <w:rPr>
                <w:rStyle w:val="VerbatimChar"/>
              </w:rPr>
              <w:t xml:space="preserve"> </w:t>
            </w:r>
            <w:r w:rsidR="00A52A80" w:rsidRPr="004A5B3B">
              <w:rPr>
                <w:rStyle w:val="VerbatimChar"/>
              </w:rPr>
              <w:t>[Rivera2007]</w:t>
            </w:r>
          </w:p>
          <w:p w14:paraId="4ED2A3FB" w14:textId="77777777" w:rsidR="00A52A80" w:rsidRDefault="00A52A80" w:rsidP="00A52A80">
            <w:pPr>
              <w:pStyle w:val="Compact"/>
              <w:jc w:val="center"/>
            </w:pPr>
          </w:p>
        </w:tc>
        <w:tc>
          <w:tcPr>
            <w:tcW w:w="3119" w:type="dxa"/>
          </w:tcPr>
          <w:p w14:paraId="394D7D5D" w14:textId="77777777" w:rsidR="00A52A80" w:rsidRDefault="00A52A80" w:rsidP="00A52A80">
            <w:pPr>
              <w:pStyle w:val="Compact"/>
              <w:jc w:val="center"/>
              <w:rPr>
                <w:rStyle w:val="VerbatimChar"/>
              </w:rPr>
            </w:pPr>
            <w:r>
              <w:rPr>
                <w:rStyle w:val="VerbatimChar"/>
              </w:rPr>
              <w:t>Gamma</w:t>
            </w:r>
          </w:p>
          <w:p w14:paraId="6CCF3C96" w14:textId="778F8AFC" w:rsidR="00A52A80" w:rsidRDefault="00CE5DA8" w:rsidP="00A52A80">
            <w:pPr>
              <w:pStyle w:val="Compact"/>
              <w:jc w:val="center"/>
              <w:rPr>
                <w:rStyle w:val="VerbatimChar"/>
              </w:rPr>
            </w:pPr>
            <w:r w:rsidRPr="00CE5DA8">
              <w:rPr>
                <w:rStyle w:val="VerbatimChar"/>
                <w:b/>
              </w:rPr>
              <w:t>ESP:</w:t>
            </w:r>
            <w:r w:rsidR="00A52A80">
              <w:rPr>
                <w:rStyle w:val="VerbatimChar"/>
              </w:rPr>
              <w:t xml:space="preserve"> A,B(100,13.2587)</w:t>
            </w:r>
            <w:r w:rsidR="00A52A80">
              <w:t xml:space="preserve"> </w:t>
            </w:r>
          </w:p>
          <w:p w14:paraId="65544498" w14:textId="626859E7" w:rsidR="00A52A80" w:rsidRDefault="00CE5DA8" w:rsidP="00A52A80">
            <w:pPr>
              <w:pStyle w:val="Compact"/>
              <w:jc w:val="center"/>
              <w:rPr>
                <w:rStyle w:val="VerbatimChar"/>
              </w:rPr>
            </w:pPr>
            <w:r w:rsidRPr="00CE5DA8">
              <w:rPr>
                <w:rStyle w:val="VerbatimChar"/>
                <w:b/>
              </w:rPr>
              <w:t>DE:</w:t>
            </w:r>
            <w:r w:rsidR="00A52A80">
              <w:rPr>
                <w:rStyle w:val="VerbatimChar"/>
              </w:rPr>
              <w:t xml:space="preserve"> </w:t>
            </w:r>
            <w:r w:rsidR="00A52A80">
              <w:t xml:space="preserve"> </w:t>
            </w:r>
            <w:r w:rsidR="00A52A80" w:rsidRPr="00EF4E9D">
              <w:rPr>
                <w:rStyle w:val="VerbatimChar"/>
              </w:rPr>
              <w:t>A,B(</w:t>
            </w:r>
            <w:r w:rsidR="00A52A80">
              <w:rPr>
                <w:rStyle w:val="VerbatimChar"/>
              </w:rPr>
              <w:t>100,</w:t>
            </w:r>
            <w:r w:rsidR="00A52A80">
              <w:t xml:space="preserve"> </w:t>
            </w:r>
            <w:r w:rsidR="00A52A80" w:rsidRPr="006339BD">
              <w:rPr>
                <w:rStyle w:val="VerbatimChar"/>
              </w:rPr>
              <w:t>29.52</w:t>
            </w:r>
            <w:r w:rsidR="00A52A80" w:rsidRPr="00EF4E9D">
              <w:rPr>
                <w:rStyle w:val="VerbatimChar"/>
              </w:rPr>
              <w:t>)</w:t>
            </w:r>
          </w:p>
          <w:p w14:paraId="6CD87008" w14:textId="3B8D76C2" w:rsidR="00A52A80" w:rsidRDefault="00CE5DA8" w:rsidP="00A52A80">
            <w:pPr>
              <w:pStyle w:val="Compact"/>
              <w:jc w:val="center"/>
              <w:rPr>
                <w:rStyle w:val="VerbatimChar"/>
              </w:rPr>
            </w:pPr>
            <w:r w:rsidRPr="00CE5DA8">
              <w:rPr>
                <w:rStyle w:val="VerbatimChar"/>
                <w:b/>
              </w:rPr>
              <w:t>IRE:</w:t>
            </w:r>
            <w:r w:rsidR="00A52A80">
              <w:rPr>
                <w:rStyle w:val="VerbatimChar"/>
              </w:rPr>
              <w:t xml:space="preserve"> </w:t>
            </w:r>
            <w:r w:rsidR="00A52A80">
              <w:t xml:space="preserve"> </w:t>
            </w:r>
            <w:r w:rsidR="00A52A80" w:rsidRPr="00EF4E9D">
              <w:rPr>
                <w:rStyle w:val="VerbatimChar"/>
              </w:rPr>
              <w:t>A,B(</w:t>
            </w:r>
            <w:r w:rsidR="00A52A80">
              <w:rPr>
                <w:rStyle w:val="VerbatimChar"/>
              </w:rPr>
              <w:t>100,25.8</w:t>
            </w:r>
            <w:r w:rsidR="00A52A80" w:rsidRPr="00EF4E9D">
              <w:rPr>
                <w:rStyle w:val="VerbatimChar"/>
              </w:rPr>
              <w:t>)</w:t>
            </w:r>
          </w:p>
          <w:p w14:paraId="01E9C568" w14:textId="2972EF27" w:rsidR="00A52A80" w:rsidRDefault="00A52A80" w:rsidP="00A52A80">
            <w:pPr>
              <w:pStyle w:val="Compact"/>
              <w:jc w:val="center"/>
            </w:pPr>
          </w:p>
        </w:tc>
      </w:tr>
      <w:tr w:rsidR="00A52A80" w14:paraId="2AC42746" w14:textId="77777777" w:rsidTr="00C70681">
        <w:trPr>
          <w:jc w:val="center"/>
        </w:trPr>
        <w:tc>
          <w:tcPr>
            <w:tcW w:w="1843" w:type="dxa"/>
          </w:tcPr>
          <w:p w14:paraId="3613AB7A" w14:textId="4062A126" w:rsidR="00A52A80" w:rsidRDefault="00A52A80" w:rsidP="00A52A80">
            <w:pPr>
              <w:pStyle w:val="Compact"/>
              <w:jc w:val="center"/>
            </w:pPr>
            <w:r>
              <w:t>Administration Cost</w:t>
            </w:r>
          </w:p>
        </w:tc>
        <w:tc>
          <w:tcPr>
            <w:tcW w:w="1418" w:type="dxa"/>
          </w:tcPr>
          <w:p w14:paraId="6FFA0B0A" w14:textId="53BD2CF3" w:rsidR="00A52A80" w:rsidRDefault="00CE5DA8" w:rsidP="00A52A80">
            <w:pPr>
              <w:pStyle w:val="Compact"/>
              <w:jc w:val="center"/>
              <w:rPr>
                <w:rStyle w:val="VerbatimChar"/>
              </w:rPr>
            </w:pPr>
            <w:r w:rsidRPr="00CE5DA8">
              <w:rPr>
                <w:rStyle w:val="VerbatimChar"/>
                <w:b/>
              </w:rPr>
              <w:t>ESP:</w:t>
            </w:r>
            <w:r w:rsidR="00A52A80">
              <w:rPr>
                <w:rStyle w:val="VerbatimChar"/>
              </w:rPr>
              <w:t xml:space="preserve"> </w:t>
            </w:r>
            <w:r w:rsidR="00A52A80" w:rsidRPr="00C70681">
              <w:rPr>
                <w:rStyle w:val="VerbatimChar"/>
              </w:rPr>
              <w:t>314.94</w:t>
            </w:r>
          </w:p>
          <w:p w14:paraId="635A058E" w14:textId="3D4D3C2C" w:rsidR="00A52A80" w:rsidRDefault="00CE5DA8" w:rsidP="00A52A80">
            <w:pPr>
              <w:pStyle w:val="Compact"/>
              <w:jc w:val="center"/>
              <w:rPr>
                <w:rStyle w:val="VerbatimChar"/>
              </w:rPr>
            </w:pPr>
            <w:r w:rsidRPr="00CE5DA8">
              <w:rPr>
                <w:rStyle w:val="VerbatimChar"/>
                <w:b/>
              </w:rPr>
              <w:lastRenderedPageBreak/>
              <w:t>DE:</w:t>
            </w:r>
            <w:r w:rsidR="00A52A80">
              <w:rPr>
                <w:rStyle w:val="VerbatimChar"/>
              </w:rPr>
              <w:t xml:space="preserve"> </w:t>
            </w:r>
            <w:r w:rsidR="00A52A80" w:rsidRPr="000A5788">
              <w:rPr>
                <w:rStyle w:val="VerbatimChar"/>
              </w:rPr>
              <w:t>1794.40</w:t>
            </w:r>
          </w:p>
          <w:p w14:paraId="5406C61B" w14:textId="06E9803D" w:rsidR="00A52A80" w:rsidRDefault="00CE5DA8" w:rsidP="00A52A80">
            <w:pPr>
              <w:pStyle w:val="Compact"/>
              <w:jc w:val="center"/>
              <w:rPr>
                <w:rStyle w:val="VerbatimChar"/>
              </w:rPr>
            </w:pPr>
            <w:r w:rsidRPr="00CE5DA8">
              <w:rPr>
                <w:rStyle w:val="VerbatimChar"/>
                <w:b/>
              </w:rPr>
              <w:t>IRE:</w:t>
            </w:r>
            <w:r w:rsidR="00A52A80">
              <w:rPr>
                <w:rStyle w:val="VerbatimChar"/>
              </w:rPr>
              <w:t xml:space="preserve"> </w:t>
            </w:r>
          </w:p>
          <w:p w14:paraId="2BA627FB" w14:textId="15705B75" w:rsidR="00A52A80" w:rsidRDefault="00A52A80" w:rsidP="00A52A80">
            <w:pPr>
              <w:pStyle w:val="Compact"/>
              <w:jc w:val="center"/>
            </w:pPr>
            <w:r>
              <w:t>365</w:t>
            </w:r>
          </w:p>
        </w:tc>
        <w:tc>
          <w:tcPr>
            <w:tcW w:w="1275" w:type="dxa"/>
          </w:tcPr>
          <w:p w14:paraId="3306E7BE" w14:textId="079FC142" w:rsidR="00A52A80" w:rsidRDefault="00CE5DA8" w:rsidP="00A52A80">
            <w:pPr>
              <w:pStyle w:val="Compact"/>
              <w:jc w:val="center"/>
              <w:rPr>
                <w:rStyle w:val="VerbatimChar"/>
              </w:rPr>
            </w:pPr>
            <w:r w:rsidRPr="00CE5DA8">
              <w:rPr>
                <w:rStyle w:val="VerbatimChar"/>
                <w:b/>
              </w:rPr>
              <w:lastRenderedPageBreak/>
              <w:t>ESP:</w:t>
            </w:r>
            <w:r w:rsidR="00A52A80">
              <w:rPr>
                <w:rStyle w:val="VerbatimChar"/>
              </w:rPr>
              <w:t xml:space="preserve"> </w:t>
            </w:r>
          </w:p>
          <w:p w14:paraId="2AF52776" w14:textId="0940ECE0" w:rsidR="00A52A80" w:rsidRDefault="00A52A80" w:rsidP="00A52A80">
            <w:pPr>
              <w:pStyle w:val="Compact"/>
              <w:jc w:val="center"/>
              <w:rPr>
                <w:rStyle w:val="VerbatimChar"/>
              </w:rPr>
            </w:pPr>
            <w:r>
              <w:rPr>
                <w:rStyle w:val="VerbatimChar"/>
              </w:rPr>
              <w:t>251.952</w:t>
            </w:r>
          </w:p>
          <w:p w14:paraId="19F79FA1" w14:textId="3CB3B331" w:rsidR="00A52A80" w:rsidRDefault="00CE5DA8" w:rsidP="00A52A80">
            <w:pPr>
              <w:pStyle w:val="Compact"/>
              <w:jc w:val="center"/>
              <w:rPr>
                <w:rStyle w:val="VerbatimChar"/>
              </w:rPr>
            </w:pPr>
            <w:r w:rsidRPr="00CE5DA8">
              <w:rPr>
                <w:rStyle w:val="VerbatimChar"/>
                <w:b/>
              </w:rPr>
              <w:t>DE:</w:t>
            </w:r>
            <w:r w:rsidR="00A52A80">
              <w:rPr>
                <w:rStyle w:val="VerbatimChar"/>
              </w:rPr>
              <w:t xml:space="preserve"> </w:t>
            </w:r>
          </w:p>
          <w:p w14:paraId="4BB39B16" w14:textId="118A6BE5" w:rsidR="00A52A80" w:rsidRDefault="00A52A80" w:rsidP="00A52A80">
            <w:pPr>
              <w:pStyle w:val="Compact"/>
              <w:jc w:val="center"/>
              <w:rPr>
                <w:rStyle w:val="VerbatimChar"/>
              </w:rPr>
            </w:pPr>
            <w:r>
              <w:rPr>
                <w:rStyle w:val="VerbatimChar"/>
              </w:rPr>
              <w:lastRenderedPageBreak/>
              <w:t>1435.52</w:t>
            </w:r>
          </w:p>
          <w:p w14:paraId="44516C4A" w14:textId="4571CF7B" w:rsidR="00A52A80" w:rsidRDefault="00CE5DA8" w:rsidP="00A52A80">
            <w:pPr>
              <w:pStyle w:val="Compact"/>
              <w:jc w:val="center"/>
              <w:rPr>
                <w:rStyle w:val="VerbatimChar"/>
              </w:rPr>
            </w:pPr>
            <w:r w:rsidRPr="00CE5DA8">
              <w:rPr>
                <w:rStyle w:val="VerbatimChar"/>
                <w:b/>
              </w:rPr>
              <w:t>IRE:</w:t>
            </w:r>
          </w:p>
          <w:p w14:paraId="20588866" w14:textId="5A5A6524" w:rsidR="00A52A80" w:rsidRDefault="00A52A80" w:rsidP="00A52A80">
            <w:pPr>
              <w:pStyle w:val="Compact"/>
              <w:jc w:val="center"/>
            </w:pPr>
            <w:r>
              <w:t>292</w:t>
            </w:r>
          </w:p>
        </w:tc>
        <w:tc>
          <w:tcPr>
            <w:tcW w:w="1560" w:type="dxa"/>
          </w:tcPr>
          <w:p w14:paraId="559A6193" w14:textId="38C58208" w:rsidR="00A52A80" w:rsidRDefault="00CE5DA8" w:rsidP="00A52A80">
            <w:pPr>
              <w:pStyle w:val="Compact"/>
              <w:jc w:val="center"/>
              <w:rPr>
                <w:rStyle w:val="VerbatimChar"/>
              </w:rPr>
            </w:pPr>
            <w:r w:rsidRPr="00CE5DA8">
              <w:rPr>
                <w:rStyle w:val="VerbatimChar"/>
                <w:b/>
              </w:rPr>
              <w:lastRenderedPageBreak/>
              <w:t>ESP:</w:t>
            </w:r>
            <w:r w:rsidR="00A52A80">
              <w:rPr>
                <w:rStyle w:val="VerbatimChar"/>
              </w:rPr>
              <w:t xml:space="preserve"> </w:t>
            </w:r>
          </w:p>
          <w:p w14:paraId="1E9E34A6" w14:textId="3EDEA1BD" w:rsidR="00A52A80" w:rsidRDefault="00A52A80" w:rsidP="00A52A80">
            <w:pPr>
              <w:pStyle w:val="Compact"/>
              <w:jc w:val="center"/>
              <w:rPr>
                <w:rStyle w:val="VerbatimChar"/>
              </w:rPr>
            </w:pPr>
            <w:r>
              <w:rPr>
                <w:rStyle w:val="VerbatimChar"/>
              </w:rPr>
              <w:t>377.928</w:t>
            </w:r>
          </w:p>
          <w:p w14:paraId="36569288" w14:textId="4EF7A02B" w:rsidR="00A52A80" w:rsidRDefault="00CE5DA8" w:rsidP="00A52A80">
            <w:pPr>
              <w:pStyle w:val="Compact"/>
              <w:jc w:val="center"/>
              <w:rPr>
                <w:rStyle w:val="VerbatimChar"/>
              </w:rPr>
            </w:pPr>
            <w:r w:rsidRPr="00CE5DA8">
              <w:rPr>
                <w:rStyle w:val="VerbatimChar"/>
                <w:b/>
              </w:rPr>
              <w:t>DE:</w:t>
            </w:r>
            <w:r w:rsidR="00A52A80">
              <w:rPr>
                <w:rStyle w:val="VerbatimChar"/>
              </w:rPr>
              <w:t xml:space="preserve"> </w:t>
            </w:r>
          </w:p>
          <w:p w14:paraId="32403729" w14:textId="18FFCD34" w:rsidR="00A52A80" w:rsidRDefault="00A52A80" w:rsidP="00A52A80">
            <w:pPr>
              <w:pStyle w:val="Compact"/>
              <w:jc w:val="center"/>
              <w:rPr>
                <w:rStyle w:val="VerbatimChar"/>
              </w:rPr>
            </w:pPr>
            <w:r>
              <w:rPr>
                <w:rStyle w:val="VerbatimChar"/>
              </w:rPr>
              <w:lastRenderedPageBreak/>
              <w:t>2153.28</w:t>
            </w:r>
          </w:p>
          <w:p w14:paraId="6490EBDF" w14:textId="6DB11FCC" w:rsidR="00A52A80" w:rsidRDefault="00CE5DA8" w:rsidP="00A52A80">
            <w:pPr>
              <w:pStyle w:val="Compact"/>
              <w:jc w:val="center"/>
              <w:rPr>
                <w:rStyle w:val="VerbatimChar"/>
              </w:rPr>
            </w:pPr>
            <w:r w:rsidRPr="00CE5DA8">
              <w:rPr>
                <w:rStyle w:val="VerbatimChar"/>
                <w:b/>
              </w:rPr>
              <w:t>IRE:</w:t>
            </w:r>
          </w:p>
          <w:p w14:paraId="7F757E14" w14:textId="51FDD728" w:rsidR="00A52A80" w:rsidRDefault="00A52A80" w:rsidP="00A52A80">
            <w:pPr>
              <w:pStyle w:val="Compact"/>
              <w:jc w:val="center"/>
            </w:pPr>
            <w:r>
              <w:t>438</w:t>
            </w:r>
          </w:p>
        </w:tc>
        <w:tc>
          <w:tcPr>
            <w:tcW w:w="1842" w:type="dxa"/>
          </w:tcPr>
          <w:p w14:paraId="7B91D398" w14:textId="77777777" w:rsidR="00A52A80" w:rsidRDefault="00A52A80" w:rsidP="00A52A80">
            <w:pPr>
              <w:pStyle w:val="Compact"/>
              <w:jc w:val="center"/>
              <w:rPr>
                <w:rStyle w:val="VerbatimChar"/>
              </w:rPr>
            </w:pPr>
            <w:r>
              <w:rPr>
                <w:rStyle w:val="VerbatimChar"/>
              </w:rPr>
              <w:lastRenderedPageBreak/>
              <w:t>Gamma</w:t>
            </w:r>
          </w:p>
          <w:p w14:paraId="246F65BB" w14:textId="6413A1D8" w:rsidR="00A52A80" w:rsidRDefault="00CE5DA8" w:rsidP="00A52A80">
            <w:pPr>
              <w:pStyle w:val="Compact"/>
              <w:jc w:val="center"/>
              <w:rPr>
                <w:rStyle w:val="VerbatimChar"/>
              </w:rPr>
            </w:pPr>
            <w:r w:rsidRPr="00CE5DA8">
              <w:rPr>
                <w:rStyle w:val="VerbatimChar"/>
                <w:b/>
              </w:rPr>
              <w:t>ESP:</w:t>
            </w:r>
            <w:r w:rsidR="00A52A80">
              <w:rPr>
                <w:rStyle w:val="VerbatimChar"/>
              </w:rPr>
              <w:t xml:space="preserve"> </w:t>
            </w:r>
            <w:r w:rsidR="00A52A80" w:rsidRPr="004A5B3B">
              <w:rPr>
                <w:rStyle w:val="VerbatimChar"/>
              </w:rPr>
              <w:t>[Rivera2007]</w:t>
            </w:r>
          </w:p>
          <w:p w14:paraId="08016C77" w14:textId="7FC3E00E" w:rsidR="00A52A80" w:rsidRDefault="00CE5DA8" w:rsidP="00A52A80">
            <w:pPr>
              <w:pStyle w:val="Compact"/>
              <w:jc w:val="center"/>
              <w:rPr>
                <w:rStyle w:val="VerbatimChar"/>
              </w:rPr>
            </w:pPr>
            <w:r w:rsidRPr="00CE5DA8">
              <w:rPr>
                <w:rStyle w:val="VerbatimChar"/>
                <w:b/>
              </w:rPr>
              <w:lastRenderedPageBreak/>
              <w:t>DE:</w:t>
            </w:r>
          </w:p>
          <w:p w14:paraId="609E85FB" w14:textId="32D74867" w:rsidR="00A52A80" w:rsidRDefault="00A52A80" w:rsidP="00A52A80">
            <w:pPr>
              <w:pStyle w:val="Compact"/>
              <w:jc w:val="center"/>
              <w:rPr>
                <w:rStyle w:val="VerbatimChar"/>
              </w:rPr>
            </w:pPr>
            <w:r>
              <w:rPr>
                <w:rStyle w:val="VerbatimChar"/>
              </w:rPr>
              <w:t>[</w:t>
            </w:r>
            <w:r>
              <w:t xml:space="preserve"> </w:t>
            </w:r>
            <w:r w:rsidRPr="00AD1E78">
              <w:rPr>
                <w:rStyle w:val="VerbatimChar"/>
              </w:rPr>
              <w:t>Goerner</w:t>
            </w:r>
            <w:r>
              <w:rPr>
                <w:rStyle w:val="VerbatimChar"/>
              </w:rPr>
              <w:t>]</w:t>
            </w:r>
          </w:p>
          <w:p w14:paraId="5972BAFA" w14:textId="77777777" w:rsidR="00A52A80" w:rsidRDefault="00A52A80" w:rsidP="00A52A80">
            <w:pPr>
              <w:pStyle w:val="Compact"/>
              <w:jc w:val="center"/>
            </w:pPr>
          </w:p>
        </w:tc>
        <w:tc>
          <w:tcPr>
            <w:tcW w:w="3119" w:type="dxa"/>
          </w:tcPr>
          <w:p w14:paraId="56B15170" w14:textId="77777777" w:rsidR="00A52A80" w:rsidRDefault="00A52A80" w:rsidP="00A52A80">
            <w:pPr>
              <w:pStyle w:val="Compact"/>
              <w:jc w:val="center"/>
              <w:rPr>
                <w:rStyle w:val="VerbatimChar"/>
              </w:rPr>
            </w:pPr>
            <w:r>
              <w:rPr>
                <w:rStyle w:val="VerbatimChar"/>
              </w:rPr>
              <w:lastRenderedPageBreak/>
              <w:t>Gamma</w:t>
            </w:r>
          </w:p>
          <w:p w14:paraId="32CDC1DF" w14:textId="66328EC9" w:rsidR="00A52A80" w:rsidRDefault="00CE5DA8" w:rsidP="00A52A80">
            <w:pPr>
              <w:pStyle w:val="Compact"/>
              <w:jc w:val="center"/>
              <w:rPr>
                <w:rStyle w:val="VerbatimChar"/>
              </w:rPr>
            </w:pPr>
            <w:r w:rsidRPr="00CE5DA8">
              <w:rPr>
                <w:rStyle w:val="VerbatimChar"/>
                <w:b/>
              </w:rPr>
              <w:t>ESP:</w:t>
            </w:r>
            <w:r w:rsidR="00A52A80">
              <w:rPr>
                <w:rStyle w:val="VerbatimChar"/>
              </w:rPr>
              <w:t xml:space="preserve"> A,B(100,3.1494)</w:t>
            </w:r>
          </w:p>
          <w:p w14:paraId="47467990" w14:textId="3AEC8BC3" w:rsidR="00A52A80" w:rsidRDefault="00CE5DA8" w:rsidP="00A52A80">
            <w:pPr>
              <w:pStyle w:val="Compact"/>
              <w:jc w:val="center"/>
              <w:rPr>
                <w:rStyle w:val="VerbatimChar"/>
              </w:rPr>
            </w:pPr>
            <w:r w:rsidRPr="00CE5DA8">
              <w:rPr>
                <w:rStyle w:val="VerbatimChar"/>
                <w:b/>
              </w:rPr>
              <w:t>DE:</w:t>
            </w:r>
            <w:r w:rsidR="00A52A80">
              <w:rPr>
                <w:rStyle w:val="VerbatimChar"/>
              </w:rPr>
              <w:t xml:space="preserve"> </w:t>
            </w:r>
            <w:r w:rsidR="00A52A80">
              <w:t xml:space="preserve"> </w:t>
            </w:r>
            <w:r w:rsidR="00A52A80" w:rsidRPr="00EF4E9D">
              <w:rPr>
                <w:rStyle w:val="VerbatimChar"/>
              </w:rPr>
              <w:t>A,B(</w:t>
            </w:r>
            <w:r w:rsidR="00A52A80">
              <w:t xml:space="preserve"> </w:t>
            </w:r>
            <w:r w:rsidR="00A52A80" w:rsidRPr="00CC107D">
              <w:rPr>
                <w:rStyle w:val="VerbatimChar"/>
              </w:rPr>
              <w:t>100</w:t>
            </w:r>
            <w:r w:rsidR="00A52A80">
              <w:rPr>
                <w:rStyle w:val="VerbatimChar"/>
              </w:rPr>
              <w:t>,</w:t>
            </w:r>
            <w:r w:rsidR="00A52A80">
              <w:t xml:space="preserve"> </w:t>
            </w:r>
            <w:r w:rsidR="00A52A80" w:rsidRPr="00CC107D">
              <w:rPr>
                <w:rStyle w:val="VerbatimChar"/>
              </w:rPr>
              <w:t>17.94</w:t>
            </w:r>
            <w:r w:rsidR="00A52A80" w:rsidRPr="00EF4E9D">
              <w:rPr>
                <w:rStyle w:val="VerbatimChar"/>
              </w:rPr>
              <w:t>)</w:t>
            </w:r>
          </w:p>
          <w:p w14:paraId="75B26EB0" w14:textId="33D2A82F" w:rsidR="00A52A80" w:rsidRDefault="00CE5DA8" w:rsidP="00A52A80">
            <w:pPr>
              <w:pStyle w:val="Compact"/>
              <w:jc w:val="center"/>
              <w:rPr>
                <w:rStyle w:val="VerbatimChar"/>
              </w:rPr>
            </w:pPr>
            <w:r w:rsidRPr="00CE5DA8">
              <w:rPr>
                <w:rStyle w:val="VerbatimChar"/>
                <w:b/>
              </w:rPr>
              <w:lastRenderedPageBreak/>
              <w:t>IRE:</w:t>
            </w:r>
            <w:r w:rsidR="00A52A80">
              <w:rPr>
                <w:rStyle w:val="VerbatimChar"/>
              </w:rPr>
              <w:t xml:space="preserve"> </w:t>
            </w:r>
            <w:r w:rsidR="00A52A80">
              <w:t xml:space="preserve"> </w:t>
            </w:r>
            <w:r w:rsidR="00A52A80" w:rsidRPr="00EF4E9D">
              <w:rPr>
                <w:rStyle w:val="VerbatimChar"/>
              </w:rPr>
              <w:t>A,B(</w:t>
            </w:r>
            <w:r w:rsidR="00A52A80">
              <w:rPr>
                <w:rStyle w:val="VerbatimChar"/>
              </w:rPr>
              <w:t>100,3.65</w:t>
            </w:r>
            <w:r w:rsidR="00A52A80" w:rsidRPr="00EF4E9D">
              <w:rPr>
                <w:rStyle w:val="VerbatimChar"/>
              </w:rPr>
              <w:t>)</w:t>
            </w:r>
          </w:p>
          <w:p w14:paraId="217BF073" w14:textId="464EC390" w:rsidR="00A52A80" w:rsidRDefault="00A52A80" w:rsidP="00A52A80">
            <w:pPr>
              <w:pStyle w:val="Compact"/>
              <w:jc w:val="center"/>
            </w:pPr>
          </w:p>
        </w:tc>
      </w:tr>
      <w:tr w:rsidR="00A52A80" w14:paraId="4AB91382" w14:textId="77777777" w:rsidTr="00C70681">
        <w:trPr>
          <w:jc w:val="center"/>
        </w:trPr>
        <w:tc>
          <w:tcPr>
            <w:tcW w:w="1843" w:type="dxa"/>
          </w:tcPr>
          <w:p w14:paraId="42236473" w14:textId="28E4EA0A" w:rsidR="00A52A80" w:rsidRDefault="00A52A80" w:rsidP="00A52A80">
            <w:pPr>
              <w:pStyle w:val="Compact"/>
              <w:jc w:val="center"/>
            </w:pPr>
            <w:r>
              <w:rPr>
                <w:b/>
                <w:bCs/>
              </w:rPr>
              <w:lastRenderedPageBreak/>
              <w:t>Adverse Event Cost</w:t>
            </w:r>
          </w:p>
        </w:tc>
        <w:tc>
          <w:tcPr>
            <w:tcW w:w="1418" w:type="dxa"/>
          </w:tcPr>
          <w:p w14:paraId="62D15635" w14:textId="77777777" w:rsidR="00A52A80" w:rsidRDefault="00A52A80" w:rsidP="00A52A80">
            <w:pPr>
              <w:pStyle w:val="Compact"/>
              <w:jc w:val="center"/>
            </w:pPr>
          </w:p>
        </w:tc>
        <w:tc>
          <w:tcPr>
            <w:tcW w:w="1275" w:type="dxa"/>
          </w:tcPr>
          <w:p w14:paraId="13E52592" w14:textId="77777777" w:rsidR="00A52A80" w:rsidRDefault="00A52A80" w:rsidP="00A52A80">
            <w:pPr>
              <w:pStyle w:val="Compact"/>
              <w:jc w:val="center"/>
            </w:pPr>
          </w:p>
        </w:tc>
        <w:tc>
          <w:tcPr>
            <w:tcW w:w="1560" w:type="dxa"/>
          </w:tcPr>
          <w:p w14:paraId="58DEFE3F" w14:textId="77777777" w:rsidR="00A52A80" w:rsidRDefault="00A52A80" w:rsidP="00A52A80">
            <w:pPr>
              <w:pStyle w:val="Compact"/>
              <w:jc w:val="center"/>
            </w:pPr>
          </w:p>
        </w:tc>
        <w:tc>
          <w:tcPr>
            <w:tcW w:w="1842" w:type="dxa"/>
          </w:tcPr>
          <w:p w14:paraId="7DCC972B" w14:textId="77777777" w:rsidR="00A52A80" w:rsidRDefault="00A52A80" w:rsidP="00A52A80">
            <w:pPr>
              <w:pStyle w:val="Compact"/>
              <w:jc w:val="center"/>
            </w:pPr>
          </w:p>
        </w:tc>
        <w:tc>
          <w:tcPr>
            <w:tcW w:w="3119" w:type="dxa"/>
          </w:tcPr>
          <w:p w14:paraId="2CD0361F" w14:textId="769E1051" w:rsidR="00A52A80" w:rsidRDefault="00A52A80" w:rsidP="00A52A80">
            <w:pPr>
              <w:pStyle w:val="Compact"/>
              <w:jc w:val="center"/>
            </w:pPr>
          </w:p>
        </w:tc>
      </w:tr>
      <w:tr w:rsidR="00A52A80" w14:paraId="388D6A25" w14:textId="77777777" w:rsidTr="00C70681">
        <w:trPr>
          <w:jc w:val="center"/>
        </w:trPr>
        <w:tc>
          <w:tcPr>
            <w:tcW w:w="1843" w:type="dxa"/>
          </w:tcPr>
          <w:p w14:paraId="392E50AC" w14:textId="0A36A88C" w:rsidR="00A52A80" w:rsidRDefault="00A52A80" w:rsidP="00A52A80">
            <w:pPr>
              <w:pStyle w:val="Compact"/>
              <w:jc w:val="center"/>
            </w:pPr>
            <w:r>
              <w:t>Leukopenia</w:t>
            </w:r>
          </w:p>
        </w:tc>
        <w:tc>
          <w:tcPr>
            <w:tcW w:w="1418" w:type="dxa"/>
          </w:tcPr>
          <w:p w14:paraId="1D773FF9" w14:textId="5F0169FF" w:rsidR="00A52A80" w:rsidRDefault="00CE5DA8" w:rsidP="00A52A80">
            <w:pPr>
              <w:pStyle w:val="Compact"/>
              <w:jc w:val="center"/>
              <w:rPr>
                <w:rStyle w:val="VerbatimChar"/>
              </w:rPr>
            </w:pPr>
            <w:r w:rsidRPr="00CE5DA8">
              <w:rPr>
                <w:rStyle w:val="VerbatimChar"/>
                <w:b/>
              </w:rPr>
              <w:t>ESP:</w:t>
            </w:r>
            <w:r w:rsidR="00A52A80">
              <w:t xml:space="preserve"> </w:t>
            </w:r>
            <w:r w:rsidR="00A52A80" w:rsidRPr="00C70681">
              <w:rPr>
                <w:rStyle w:val="VerbatimChar"/>
              </w:rPr>
              <w:t>4885.95</w:t>
            </w:r>
          </w:p>
          <w:p w14:paraId="149F3D00" w14:textId="54006B8B" w:rsidR="00A52A80" w:rsidRDefault="00CE5DA8" w:rsidP="00A52A80">
            <w:pPr>
              <w:pStyle w:val="Compact"/>
              <w:jc w:val="center"/>
            </w:pPr>
            <w:r w:rsidRPr="00CE5DA8">
              <w:rPr>
                <w:b/>
              </w:rPr>
              <w:t>DE:</w:t>
            </w:r>
            <w:r w:rsidR="00A52A80">
              <w:t xml:space="preserve"> </w:t>
            </w:r>
          </w:p>
          <w:p w14:paraId="191B077A" w14:textId="76778977" w:rsidR="00A52A80" w:rsidRDefault="00A52A80" w:rsidP="00A52A80">
            <w:pPr>
              <w:pStyle w:val="Compact"/>
              <w:jc w:val="center"/>
            </w:pPr>
            <w:r w:rsidRPr="004E6744">
              <w:t>3837</w:t>
            </w:r>
          </w:p>
          <w:p w14:paraId="497D2FB2" w14:textId="5ACD3109" w:rsidR="00A52A80" w:rsidRDefault="00CE5DA8" w:rsidP="00A52A80">
            <w:pPr>
              <w:pStyle w:val="Compact"/>
              <w:jc w:val="center"/>
            </w:pPr>
            <w:r w:rsidRPr="00CE5DA8">
              <w:rPr>
                <w:b/>
              </w:rPr>
              <w:t>IRE:</w:t>
            </w:r>
          </w:p>
          <w:p w14:paraId="40D9A649" w14:textId="278754A3" w:rsidR="00A52A80" w:rsidRDefault="00A52A80" w:rsidP="00A52A80">
            <w:pPr>
              <w:pStyle w:val="Compact"/>
              <w:jc w:val="center"/>
            </w:pPr>
            <w:r>
              <w:t>2835.89</w:t>
            </w:r>
          </w:p>
        </w:tc>
        <w:tc>
          <w:tcPr>
            <w:tcW w:w="1275" w:type="dxa"/>
          </w:tcPr>
          <w:p w14:paraId="5A942F06" w14:textId="0AF437C3" w:rsidR="00A52A80" w:rsidRDefault="00CE5DA8" w:rsidP="00A52A80">
            <w:pPr>
              <w:pStyle w:val="Compact"/>
              <w:jc w:val="center"/>
              <w:rPr>
                <w:rStyle w:val="VerbatimChar"/>
              </w:rPr>
            </w:pPr>
            <w:r w:rsidRPr="00CE5DA8">
              <w:rPr>
                <w:rStyle w:val="VerbatimChar"/>
                <w:b/>
              </w:rPr>
              <w:t>ESP:</w:t>
            </w:r>
            <w:r w:rsidR="00A52A80">
              <w:rPr>
                <w:rStyle w:val="VerbatimChar"/>
              </w:rPr>
              <w:t xml:space="preserve"> </w:t>
            </w:r>
          </w:p>
          <w:p w14:paraId="01DCDFE9" w14:textId="4F2C71D1" w:rsidR="00A52A80" w:rsidRDefault="00A52A80" w:rsidP="00A52A80">
            <w:pPr>
              <w:pStyle w:val="Compact"/>
              <w:jc w:val="center"/>
              <w:rPr>
                <w:rStyle w:val="VerbatimChar"/>
              </w:rPr>
            </w:pPr>
            <w:r>
              <w:rPr>
                <w:rStyle w:val="VerbatimChar"/>
              </w:rPr>
              <w:t>3908.76</w:t>
            </w:r>
          </w:p>
          <w:p w14:paraId="1186A23F" w14:textId="12A75DF0" w:rsidR="00A52A80" w:rsidRDefault="00CE5DA8" w:rsidP="00A52A80">
            <w:pPr>
              <w:pStyle w:val="Compact"/>
              <w:jc w:val="center"/>
              <w:rPr>
                <w:rStyle w:val="VerbatimChar"/>
              </w:rPr>
            </w:pPr>
            <w:r w:rsidRPr="00CE5DA8">
              <w:rPr>
                <w:rStyle w:val="VerbatimChar"/>
                <w:b/>
              </w:rPr>
              <w:t>DE:</w:t>
            </w:r>
            <w:r w:rsidR="00A52A80">
              <w:rPr>
                <w:rStyle w:val="VerbatimChar"/>
              </w:rPr>
              <w:t xml:space="preserve"> </w:t>
            </w:r>
          </w:p>
          <w:p w14:paraId="750B11FE" w14:textId="0939586B" w:rsidR="00A52A80" w:rsidRDefault="00A52A80" w:rsidP="00A52A80">
            <w:pPr>
              <w:pStyle w:val="Compact"/>
              <w:jc w:val="center"/>
              <w:rPr>
                <w:rStyle w:val="VerbatimChar"/>
              </w:rPr>
            </w:pPr>
            <w:r>
              <w:rPr>
                <w:rStyle w:val="VerbatimChar"/>
              </w:rPr>
              <w:t>3069.6</w:t>
            </w:r>
          </w:p>
          <w:p w14:paraId="44BE3C94" w14:textId="4E7DBCA0" w:rsidR="00A52A80" w:rsidRDefault="00CE5DA8" w:rsidP="00A52A80">
            <w:pPr>
              <w:pStyle w:val="Compact"/>
              <w:jc w:val="center"/>
              <w:rPr>
                <w:rStyle w:val="VerbatimChar"/>
              </w:rPr>
            </w:pPr>
            <w:r w:rsidRPr="00CE5DA8">
              <w:rPr>
                <w:rStyle w:val="VerbatimChar"/>
                <w:b/>
              </w:rPr>
              <w:t>IRE:</w:t>
            </w:r>
          </w:p>
          <w:p w14:paraId="78CD0327" w14:textId="3BEA69DC" w:rsidR="00A52A80" w:rsidRDefault="00A52A80" w:rsidP="00A52A80">
            <w:pPr>
              <w:pStyle w:val="Compact"/>
              <w:jc w:val="center"/>
            </w:pPr>
            <w:r>
              <w:t>2268.71</w:t>
            </w:r>
          </w:p>
        </w:tc>
        <w:tc>
          <w:tcPr>
            <w:tcW w:w="1560" w:type="dxa"/>
          </w:tcPr>
          <w:p w14:paraId="5751CCD8" w14:textId="23736C0E" w:rsidR="00A52A80" w:rsidRDefault="00CE5DA8" w:rsidP="00A52A80">
            <w:pPr>
              <w:pStyle w:val="Compact"/>
              <w:jc w:val="center"/>
              <w:rPr>
                <w:rStyle w:val="VerbatimChar"/>
              </w:rPr>
            </w:pPr>
            <w:r w:rsidRPr="00CE5DA8">
              <w:rPr>
                <w:rStyle w:val="VerbatimChar"/>
                <w:b/>
              </w:rPr>
              <w:t>ESP:</w:t>
            </w:r>
            <w:r w:rsidR="00A52A80">
              <w:rPr>
                <w:rStyle w:val="VerbatimChar"/>
              </w:rPr>
              <w:t xml:space="preserve"> </w:t>
            </w:r>
          </w:p>
          <w:p w14:paraId="782C6670" w14:textId="33300756" w:rsidR="00A52A80" w:rsidRDefault="00A52A80" w:rsidP="00A52A80">
            <w:pPr>
              <w:pStyle w:val="Compact"/>
              <w:jc w:val="center"/>
              <w:rPr>
                <w:rStyle w:val="VerbatimChar"/>
              </w:rPr>
            </w:pPr>
            <w:r>
              <w:rPr>
                <w:rStyle w:val="VerbatimChar"/>
              </w:rPr>
              <w:t>5863.14</w:t>
            </w:r>
          </w:p>
          <w:p w14:paraId="5A62CD13" w14:textId="4DE76981" w:rsidR="00A52A80" w:rsidRDefault="00CE5DA8" w:rsidP="00A52A80">
            <w:pPr>
              <w:pStyle w:val="Compact"/>
              <w:jc w:val="center"/>
              <w:rPr>
                <w:rStyle w:val="VerbatimChar"/>
              </w:rPr>
            </w:pPr>
            <w:r w:rsidRPr="00CE5DA8">
              <w:rPr>
                <w:rStyle w:val="VerbatimChar"/>
                <w:b/>
              </w:rPr>
              <w:t>DE:</w:t>
            </w:r>
            <w:r w:rsidR="00A52A80">
              <w:rPr>
                <w:rStyle w:val="VerbatimChar"/>
              </w:rPr>
              <w:t xml:space="preserve"> </w:t>
            </w:r>
          </w:p>
          <w:p w14:paraId="1B622B72" w14:textId="5994B847" w:rsidR="00A52A80" w:rsidRDefault="00A52A80" w:rsidP="00A52A80">
            <w:pPr>
              <w:pStyle w:val="Compact"/>
              <w:jc w:val="center"/>
              <w:rPr>
                <w:rStyle w:val="VerbatimChar"/>
              </w:rPr>
            </w:pPr>
            <w:r>
              <w:rPr>
                <w:rStyle w:val="VerbatimChar"/>
              </w:rPr>
              <w:t>4604.4</w:t>
            </w:r>
          </w:p>
          <w:p w14:paraId="20296A37" w14:textId="00BCA141" w:rsidR="00A52A80" w:rsidRDefault="00CE5DA8" w:rsidP="00A52A80">
            <w:pPr>
              <w:pStyle w:val="Compact"/>
              <w:jc w:val="center"/>
              <w:rPr>
                <w:rStyle w:val="VerbatimChar"/>
              </w:rPr>
            </w:pPr>
            <w:r w:rsidRPr="00CE5DA8">
              <w:rPr>
                <w:rStyle w:val="VerbatimChar"/>
                <w:b/>
              </w:rPr>
              <w:t>IRE:</w:t>
            </w:r>
          </w:p>
          <w:p w14:paraId="6BFED7B1" w14:textId="00BD5527" w:rsidR="00A52A80" w:rsidRDefault="00A52A80" w:rsidP="00A52A80">
            <w:pPr>
              <w:pStyle w:val="Compact"/>
              <w:jc w:val="center"/>
            </w:pPr>
            <w:r>
              <w:t>3403.07</w:t>
            </w:r>
          </w:p>
        </w:tc>
        <w:tc>
          <w:tcPr>
            <w:tcW w:w="1842" w:type="dxa"/>
          </w:tcPr>
          <w:p w14:paraId="448B7B64" w14:textId="4417979C" w:rsidR="00A52A80" w:rsidRDefault="00CE5DA8" w:rsidP="00A52A80">
            <w:pPr>
              <w:pStyle w:val="Compact"/>
              <w:jc w:val="center"/>
              <w:rPr>
                <w:rStyle w:val="VerbatimChar"/>
              </w:rPr>
            </w:pPr>
            <w:r w:rsidRPr="00CE5DA8">
              <w:rPr>
                <w:rStyle w:val="VerbatimChar"/>
                <w:b/>
              </w:rPr>
              <w:t>ESP:</w:t>
            </w:r>
          </w:p>
          <w:p w14:paraId="71D2C493" w14:textId="47E140F5" w:rsidR="00A52A80" w:rsidRDefault="00A52A80" w:rsidP="00A52A80">
            <w:pPr>
              <w:pStyle w:val="Compact"/>
              <w:jc w:val="center"/>
              <w:rPr>
                <w:rStyle w:val="VerbatimChar"/>
              </w:rPr>
            </w:pPr>
            <w:r>
              <w:rPr>
                <w:rStyle w:val="VerbatimChar"/>
              </w:rPr>
              <w:t>[</w:t>
            </w:r>
            <w:r w:rsidRPr="004A5B3B">
              <w:rPr>
                <w:rStyle w:val="VerbatimChar"/>
              </w:rPr>
              <w:t>Mayordomo2009]</w:t>
            </w:r>
          </w:p>
          <w:p w14:paraId="307D2A36" w14:textId="1A32EBEA" w:rsidR="00A52A80" w:rsidRDefault="00CE5DA8" w:rsidP="00A52A80">
            <w:pPr>
              <w:pStyle w:val="Compact"/>
              <w:jc w:val="center"/>
              <w:rPr>
                <w:rStyle w:val="VerbatimChar"/>
              </w:rPr>
            </w:pPr>
            <w:r w:rsidRPr="00CE5DA8">
              <w:rPr>
                <w:rStyle w:val="VerbatimChar"/>
                <w:b/>
              </w:rPr>
              <w:t>DE:</w:t>
            </w:r>
          </w:p>
          <w:p w14:paraId="2AA58A21" w14:textId="0F715C06" w:rsidR="00A52A80" w:rsidRPr="00A52A80" w:rsidRDefault="00A52A80" w:rsidP="00A52A80">
            <w:pPr>
              <w:pStyle w:val="Compact"/>
              <w:jc w:val="center"/>
              <w:rPr>
                <w:rFonts w:ascii="Consolas" w:hAnsi="Consolas"/>
                <w:shd w:val="clear" w:color="auto" w:fill="F8F8F8"/>
              </w:rPr>
            </w:pPr>
            <w:r w:rsidRPr="00E16BD9">
              <w:rPr>
                <w:rStyle w:val="VerbatimChar"/>
              </w:rPr>
              <w:t>[Butzke2016]</w:t>
            </w:r>
          </w:p>
        </w:tc>
        <w:tc>
          <w:tcPr>
            <w:tcW w:w="3119" w:type="dxa"/>
          </w:tcPr>
          <w:p w14:paraId="058CE4A9" w14:textId="77777777" w:rsidR="00A52A80" w:rsidRDefault="00A52A80" w:rsidP="00A52A80">
            <w:pPr>
              <w:pStyle w:val="Compact"/>
              <w:jc w:val="center"/>
              <w:rPr>
                <w:rStyle w:val="VerbatimChar"/>
              </w:rPr>
            </w:pPr>
            <w:r>
              <w:rPr>
                <w:rStyle w:val="VerbatimChar"/>
              </w:rPr>
              <w:t>Gamma</w:t>
            </w:r>
          </w:p>
          <w:p w14:paraId="092CE297" w14:textId="6439197D" w:rsidR="00A52A80" w:rsidRDefault="00CE5DA8" w:rsidP="00A52A80">
            <w:pPr>
              <w:pStyle w:val="Compact"/>
              <w:jc w:val="center"/>
              <w:rPr>
                <w:rStyle w:val="VerbatimChar"/>
              </w:rPr>
            </w:pPr>
            <w:r w:rsidRPr="00CE5DA8">
              <w:rPr>
                <w:rStyle w:val="VerbatimChar"/>
                <w:b/>
              </w:rPr>
              <w:t>ESP:</w:t>
            </w:r>
            <w:r w:rsidR="00A52A80">
              <w:rPr>
                <w:rStyle w:val="VerbatimChar"/>
              </w:rPr>
              <w:t xml:space="preserve"> A,B(100, 48.8595)</w:t>
            </w:r>
          </w:p>
          <w:p w14:paraId="19FD815E" w14:textId="12C2E9EF" w:rsidR="00A52A80" w:rsidRDefault="00CE5DA8" w:rsidP="00A52A80">
            <w:pPr>
              <w:pStyle w:val="Compact"/>
              <w:jc w:val="center"/>
              <w:rPr>
                <w:rStyle w:val="VerbatimChar"/>
              </w:rPr>
            </w:pPr>
            <w:r w:rsidRPr="00CE5DA8">
              <w:rPr>
                <w:rStyle w:val="VerbatimChar"/>
                <w:b/>
              </w:rPr>
              <w:t>DE:</w:t>
            </w:r>
            <w:r w:rsidR="00A52A80">
              <w:rPr>
                <w:rStyle w:val="VerbatimChar"/>
              </w:rPr>
              <w:t xml:space="preserve"> </w:t>
            </w:r>
            <w:r w:rsidR="00A52A80">
              <w:t xml:space="preserve"> </w:t>
            </w:r>
            <w:r w:rsidR="00A52A80" w:rsidRPr="00EF4E9D">
              <w:rPr>
                <w:rStyle w:val="VerbatimChar"/>
              </w:rPr>
              <w:t>A,B(</w:t>
            </w:r>
            <w:r w:rsidR="00A52A80">
              <w:t xml:space="preserve"> </w:t>
            </w:r>
            <w:r w:rsidR="00A52A80" w:rsidRPr="00CC107D">
              <w:rPr>
                <w:rStyle w:val="VerbatimChar"/>
              </w:rPr>
              <w:t>100</w:t>
            </w:r>
            <w:r w:rsidR="00A52A80">
              <w:rPr>
                <w:rStyle w:val="VerbatimChar"/>
              </w:rPr>
              <w:t>,</w:t>
            </w:r>
            <w:r w:rsidR="00A52A80">
              <w:t xml:space="preserve"> </w:t>
            </w:r>
            <w:r w:rsidR="00A52A80" w:rsidRPr="00CC107D">
              <w:rPr>
                <w:rStyle w:val="VerbatimChar"/>
              </w:rPr>
              <w:t>38.37</w:t>
            </w:r>
            <w:r w:rsidR="00A52A80" w:rsidRPr="00EF4E9D">
              <w:rPr>
                <w:rStyle w:val="VerbatimChar"/>
              </w:rPr>
              <w:t>)</w:t>
            </w:r>
          </w:p>
          <w:p w14:paraId="2D58A3B4" w14:textId="2C7E0AC0" w:rsidR="00A52A80" w:rsidRDefault="00CE5DA8" w:rsidP="00A52A80">
            <w:pPr>
              <w:pStyle w:val="Compact"/>
              <w:jc w:val="center"/>
              <w:rPr>
                <w:rStyle w:val="VerbatimChar"/>
              </w:rPr>
            </w:pPr>
            <w:r w:rsidRPr="00CE5DA8">
              <w:rPr>
                <w:rStyle w:val="VerbatimChar"/>
                <w:b/>
              </w:rPr>
              <w:t>IRE:</w:t>
            </w:r>
            <w:r w:rsidR="00A52A80">
              <w:rPr>
                <w:rStyle w:val="VerbatimChar"/>
              </w:rPr>
              <w:t xml:space="preserve"> </w:t>
            </w:r>
            <w:r w:rsidR="00A52A80">
              <w:t xml:space="preserve"> </w:t>
            </w:r>
            <w:r w:rsidR="00A52A80" w:rsidRPr="00EF4E9D">
              <w:rPr>
                <w:rStyle w:val="VerbatimChar"/>
              </w:rPr>
              <w:t>A,B(</w:t>
            </w:r>
            <w:r w:rsidR="00A52A80">
              <w:rPr>
                <w:rStyle w:val="VerbatimChar"/>
              </w:rPr>
              <w:t>100,28.36</w:t>
            </w:r>
            <w:r w:rsidR="00A52A80" w:rsidRPr="00EF4E9D">
              <w:rPr>
                <w:rStyle w:val="VerbatimChar"/>
              </w:rPr>
              <w:t>)</w:t>
            </w:r>
          </w:p>
          <w:p w14:paraId="2BB0CBF6" w14:textId="594D4CEC" w:rsidR="00A52A80" w:rsidRDefault="00A52A80" w:rsidP="00A52A80">
            <w:pPr>
              <w:pStyle w:val="Compact"/>
              <w:jc w:val="center"/>
            </w:pPr>
          </w:p>
        </w:tc>
      </w:tr>
      <w:tr w:rsidR="00A52A80" w14:paraId="07A97A23" w14:textId="77777777" w:rsidTr="00C70681">
        <w:trPr>
          <w:jc w:val="center"/>
        </w:trPr>
        <w:tc>
          <w:tcPr>
            <w:tcW w:w="1843" w:type="dxa"/>
          </w:tcPr>
          <w:p w14:paraId="242DD5C0" w14:textId="20C2D705" w:rsidR="00A52A80" w:rsidRDefault="00A52A80" w:rsidP="00A52A80">
            <w:pPr>
              <w:pStyle w:val="Compact"/>
              <w:jc w:val="center"/>
            </w:pPr>
            <w:r>
              <w:t>Diarrhea</w:t>
            </w:r>
          </w:p>
        </w:tc>
        <w:tc>
          <w:tcPr>
            <w:tcW w:w="1418" w:type="dxa"/>
          </w:tcPr>
          <w:p w14:paraId="1BF7B6FA" w14:textId="2949D922" w:rsidR="00A52A80" w:rsidRDefault="00CE5DA8" w:rsidP="00A52A80">
            <w:pPr>
              <w:pStyle w:val="Compact"/>
              <w:jc w:val="center"/>
              <w:rPr>
                <w:rStyle w:val="VerbatimChar"/>
              </w:rPr>
            </w:pPr>
            <w:r w:rsidRPr="00CE5DA8">
              <w:rPr>
                <w:rStyle w:val="VerbatimChar"/>
                <w:b/>
              </w:rPr>
              <w:t>ESP:</w:t>
            </w:r>
            <w:r w:rsidR="00A52A80">
              <w:t xml:space="preserve"> </w:t>
            </w:r>
            <w:r w:rsidR="00A52A80" w:rsidRPr="00C70681">
              <w:rPr>
                <w:rStyle w:val="VerbatimChar"/>
              </w:rPr>
              <w:t>- 507.36</w:t>
            </w:r>
          </w:p>
          <w:p w14:paraId="27959E20" w14:textId="2A8BBC0C" w:rsidR="00A52A80" w:rsidRDefault="00CE5DA8" w:rsidP="00A52A80">
            <w:pPr>
              <w:pStyle w:val="Compact"/>
              <w:jc w:val="center"/>
            </w:pPr>
            <w:r w:rsidRPr="00CE5DA8">
              <w:rPr>
                <w:b/>
              </w:rPr>
              <w:t>DE:</w:t>
            </w:r>
            <w:r w:rsidR="00A52A80">
              <w:t xml:space="preserve"> </w:t>
            </w:r>
          </w:p>
          <w:p w14:paraId="31E0083E" w14:textId="5AC04053" w:rsidR="00A52A80" w:rsidRDefault="00A52A80" w:rsidP="00A52A80">
            <w:pPr>
              <w:pStyle w:val="Compact"/>
              <w:jc w:val="center"/>
            </w:pPr>
            <w:r>
              <w:t>1816.37</w:t>
            </w:r>
          </w:p>
          <w:p w14:paraId="211548FD" w14:textId="363C2370" w:rsidR="00A52A80" w:rsidRDefault="00CE5DA8" w:rsidP="00A52A80">
            <w:pPr>
              <w:pStyle w:val="Compact"/>
              <w:jc w:val="center"/>
            </w:pPr>
            <w:r w:rsidRPr="00CE5DA8">
              <w:rPr>
                <w:b/>
              </w:rPr>
              <w:t>IRE:</w:t>
            </w:r>
          </w:p>
          <w:p w14:paraId="0D6DE518" w14:textId="6B79CAAA" w:rsidR="00A52A80" w:rsidRDefault="00A52A80" w:rsidP="00A52A80">
            <w:pPr>
              <w:pStyle w:val="Compact"/>
              <w:jc w:val="center"/>
            </w:pPr>
            <w:r>
              <w:t>1458.80</w:t>
            </w:r>
          </w:p>
        </w:tc>
        <w:tc>
          <w:tcPr>
            <w:tcW w:w="1275" w:type="dxa"/>
          </w:tcPr>
          <w:p w14:paraId="79AD457F" w14:textId="6F990CC9" w:rsidR="00A52A80" w:rsidRDefault="00CE5DA8" w:rsidP="00A52A80">
            <w:pPr>
              <w:pStyle w:val="Compact"/>
              <w:jc w:val="center"/>
              <w:rPr>
                <w:rStyle w:val="VerbatimChar"/>
              </w:rPr>
            </w:pPr>
            <w:r w:rsidRPr="00CE5DA8">
              <w:rPr>
                <w:rStyle w:val="VerbatimChar"/>
                <w:b/>
              </w:rPr>
              <w:t>ESP:</w:t>
            </w:r>
            <w:r w:rsidR="00A52A80">
              <w:rPr>
                <w:rStyle w:val="VerbatimChar"/>
              </w:rPr>
              <w:t xml:space="preserve"> </w:t>
            </w:r>
          </w:p>
          <w:p w14:paraId="07501958" w14:textId="3273C0A9" w:rsidR="00A52A80" w:rsidRDefault="00A52A80" w:rsidP="00A52A80">
            <w:pPr>
              <w:pStyle w:val="Compact"/>
              <w:jc w:val="center"/>
              <w:rPr>
                <w:rStyle w:val="VerbatimChar"/>
              </w:rPr>
            </w:pPr>
            <w:r>
              <w:rPr>
                <w:rStyle w:val="VerbatimChar"/>
              </w:rPr>
              <w:t>405.888</w:t>
            </w:r>
          </w:p>
          <w:p w14:paraId="26E8F05B" w14:textId="6F2EDB7C" w:rsidR="00A52A80" w:rsidRDefault="00CE5DA8" w:rsidP="00A52A80">
            <w:pPr>
              <w:pStyle w:val="Compact"/>
              <w:jc w:val="center"/>
              <w:rPr>
                <w:rStyle w:val="VerbatimChar"/>
              </w:rPr>
            </w:pPr>
            <w:r w:rsidRPr="00CE5DA8">
              <w:rPr>
                <w:rStyle w:val="VerbatimChar"/>
                <w:b/>
              </w:rPr>
              <w:t>DE:</w:t>
            </w:r>
            <w:r w:rsidR="00A52A80">
              <w:rPr>
                <w:rStyle w:val="VerbatimChar"/>
              </w:rPr>
              <w:t xml:space="preserve"> </w:t>
            </w:r>
          </w:p>
          <w:p w14:paraId="51598D0D" w14:textId="0D022295" w:rsidR="00A52A80" w:rsidRDefault="00A52A80" w:rsidP="00A52A80">
            <w:pPr>
              <w:pStyle w:val="Compact"/>
              <w:jc w:val="center"/>
              <w:rPr>
                <w:rStyle w:val="VerbatimChar"/>
              </w:rPr>
            </w:pPr>
            <w:r>
              <w:rPr>
                <w:rStyle w:val="VerbatimChar"/>
              </w:rPr>
              <w:t>1453.096</w:t>
            </w:r>
          </w:p>
          <w:p w14:paraId="73851C30" w14:textId="66779F12" w:rsidR="00A52A80" w:rsidRDefault="00CE5DA8" w:rsidP="00A52A80">
            <w:pPr>
              <w:pStyle w:val="Compact"/>
              <w:jc w:val="center"/>
              <w:rPr>
                <w:rStyle w:val="VerbatimChar"/>
              </w:rPr>
            </w:pPr>
            <w:r w:rsidRPr="00CE5DA8">
              <w:rPr>
                <w:rStyle w:val="VerbatimChar"/>
                <w:b/>
              </w:rPr>
              <w:t>IRE:</w:t>
            </w:r>
          </w:p>
          <w:p w14:paraId="4BFA81FD" w14:textId="06C28A69" w:rsidR="00A52A80" w:rsidRDefault="00A52A80" w:rsidP="00A52A80">
            <w:pPr>
              <w:pStyle w:val="Compact"/>
              <w:jc w:val="center"/>
            </w:pPr>
            <w:r>
              <w:t>1167.04</w:t>
            </w:r>
          </w:p>
        </w:tc>
        <w:tc>
          <w:tcPr>
            <w:tcW w:w="1560" w:type="dxa"/>
          </w:tcPr>
          <w:p w14:paraId="4BE225EB" w14:textId="6CAE8182" w:rsidR="00A52A80" w:rsidRDefault="00CE5DA8" w:rsidP="00A52A80">
            <w:pPr>
              <w:pStyle w:val="Compact"/>
              <w:jc w:val="center"/>
              <w:rPr>
                <w:rStyle w:val="VerbatimChar"/>
              </w:rPr>
            </w:pPr>
            <w:r w:rsidRPr="00CE5DA8">
              <w:rPr>
                <w:rStyle w:val="VerbatimChar"/>
                <w:b/>
              </w:rPr>
              <w:t>ESP:</w:t>
            </w:r>
            <w:r w:rsidR="00A52A80">
              <w:rPr>
                <w:rStyle w:val="VerbatimChar"/>
              </w:rPr>
              <w:t xml:space="preserve"> </w:t>
            </w:r>
          </w:p>
          <w:p w14:paraId="3DD574A6" w14:textId="1B80A14A" w:rsidR="00A52A80" w:rsidRDefault="00A52A80" w:rsidP="00A52A80">
            <w:pPr>
              <w:pStyle w:val="Compact"/>
              <w:jc w:val="center"/>
              <w:rPr>
                <w:rStyle w:val="VerbatimChar"/>
              </w:rPr>
            </w:pPr>
            <w:r>
              <w:rPr>
                <w:rStyle w:val="VerbatimChar"/>
              </w:rPr>
              <w:t>608.832</w:t>
            </w:r>
          </w:p>
          <w:p w14:paraId="40E8DAB3" w14:textId="6C29B3F6" w:rsidR="00A52A80" w:rsidRDefault="00CE5DA8" w:rsidP="00A52A80">
            <w:pPr>
              <w:pStyle w:val="Compact"/>
              <w:jc w:val="center"/>
              <w:rPr>
                <w:rStyle w:val="VerbatimChar"/>
              </w:rPr>
            </w:pPr>
            <w:r w:rsidRPr="00CE5DA8">
              <w:rPr>
                <w:rStyle w:val="VerbatimChar"/>
                <w:b/>
              </w:rPr>
              <w:t>DE:</w:t>
            </w:r>
            <w:r w:rsidR="00A52A80">
              <w:rPr>
                <w:rStyle w:val="VerbatimChar"/>
              </w:rPr>
              <w:t xml:space="preserve"> </w:t>
            </w:r>
          </w:p>
          <w:p w14:paraId="401AC910" w14:textId="2393709B" w:rsidR="00A52A80" w:rsidRDefault="00A52A80" w:rsidP="00A52A80">
            <w:pPr>
              <w:pStyle w:val="Compact"/>
              <w:jc w:val="center"/>
              <w:rPr>
                <w:rStyle w:val="VerbatimChar"/>
              </w:rPr>
            </w:pPr>
            <w:r>
              <w:rPr>
                <w:rStyle w:val="VerbatimChar"/>
              </w:rPr>
              <w:t>2179.644</w:t>
            </w:r>
          </w:p>
          <w:p w14:paraId="5EA041F4" w14:textId="278E3364" w:rsidR="00A52A80" w:rsidRDefault="00CE5DA8" w:rsidP="00A52A80">
            <w:pPr>
              <w:pStyle w:val="Compact"/>
              <w:jc w:val="center"/>
              <w:rPr>
                <w:rStyle w:val="VerbatimChar"/>
              </w:rPr>
            </w:pPr>
            <w:r w:rsidRPr="00CE5DA8">
              <w:rPr>
                <w:rStyle w:val="VerbatimChar"/>
                <w:b/>
              </w:rPr>
              <w:t>IRE:</w:t>
            </w:r>
          </w:p>
          <w:p w14:paraId="6459B08F" w14:textId="6380895A" w:rsidR="00A52A80" w:rsidRDefault="00A52A80" w:rsidP="00A52A80">
            <w:pPr>
              <w:pStyle w:val="Compact"/>
              <w:jc w:val="center"/>
            </w:pPr>
            <w:r>
              <w:t>1750.56</w:t>
            </w:r>
          </w:p>
        </w:tc>
        <w:tc>
          <w:tcPr>
            <w:tcW w:w="1842" w:type="dxa"/>
          </w:tcPr>
          <w:p w14:paraId="7A4611DC" w14:textId="31D6A0D9" w:rsidR="00A52A80" w:rsidRDefault="00CE5DA8" w:rsidP="00A52A80">
            <w:pPr>
              <w:pStyle w:val="Compact"/>
              <w:jc w:val="center"/>
              <w:rPr>
                <w:rStyle w:val="VerbatimChar"/>
              </w:rPr>
            </w:pPr>
            <w:r w:rsidRPr="00CE5DA8">
              <w:rPr>
                <w:rStyle w:val="VerbatimChar"/>
                <w:b/>
              </w:rPr>
              <w:t>ESP:</w:t>
            </w:r>
          </w:p>
          <w:p w14:paraId="019B9D1A" w14:textId="0C5D81B7" w:rsidR="00A52A80" w:rsidRDefault="00A52A80" w:rsidP="00A52A80">
            <w:pPr>
              <w:pStyle w:val="Compact"/>
              <w:jc w:val="center"/>
              <w:rPr>
                <w:rStyle w:val="VerbatimChar"/>
              </w:rPr>
            </w:pPr>
            <w:r w:rsidRPr="004A5B3B">
              <w:rPr>
                <w:rStyle w:val="VerbatimChar"/>
              </w:rPr>
              <w:t>[Asensio2013]</w:t>
            </w:r>
          </w:p>
          <w:p w14:paraId="5FD73C22" w14:textId="224F30B1" w:rsidR="00A52A80" w:rsidRDefault="00CE5DA8" w:rsidP="00A52A80">
            <w:pPr>
              <w:pStyle w:val="Compact"/>
              <w:jc w:val="center"/>
            </w:pPr>
            <w:r w:rsidRPr="00CE5DA8">
              <w:rPr>
                <w:rStyle w:val="VerbatimChar"/>
                <w:b/>
              </w:rPr>
              <w:t>DE:</w:t>
            </w:r>
            <w:r w:rsidR="00A52A80">
              <w:rPr>
                <w:rStyle w:val="VerbatimChar"/>
              </w:rPr>
              <w:t xml:space="preserve"> [</w:t>
            </w:r>
            <w:r w:rsidR="00A52A80" w:rsidRPr="00E16BD9">
              <w:rPr>
                <w:rStyle w:val="VerbatimChar"/>
              </w:rPr>
              <w:t>Butzke</w:t>
            </w:r>
            <w:r w:rsidR="00A52A80">
              <w:rPr>
                <w:rStyle w:val="VerbatimChar"/>
              </w:rPr>
              <w:t>2016]</w:t>
            </w:r>
          </w:p>
        </w:tc>
        <w:tc>
          <w:tcPr>
            <w:tcW w:w="3119" w:type="dxa"/>
          </w:tcPr>
          <w:p w14:paraId="08195EC4" w14:textId="77777777" w:rsidR="00A52A80" w:rsidRDefault="00A52A80" w:rsidP="00A52A80">
            <w:pPr>
              <w:pStyle w:val="Compact"/>
              <w:jc w:val="center"/>
              <w:rPr>
                <w:rStyle w:val="VerbatimChar"/>
              </w:rPr>
            </w:pPr>
            <w:r>
              <w:rPr>
                <w:rStyle w:val="VerbatimChar"/>
              </w:rPr>
              <w:t>Gamma</w:t>
            </w:r>
          </w:p>
          <w:p w14:paraId="505544D1" w14:textId="2C505D20" w:rsidR="00A52A80" w:rsidRDefault="00CE5DA8" w:rsidP="00A52A80">
            <w:pPr>
              <w:pStyle w:val="Compact"/>
              <w:jc w:val="center"/>
              <w:rPr>
                <w:rStyle w:val="VerbatimChar"/>
              </w:rPr>
            </w:pPr>
            <w:r w:rsidRPr="00CE5DA8">
              <w:rPr>
                <w:rStyle w:val="VerbatimChar"/>
                <w:b/>
              </w:rPr>
              <w:t>ESP:</w:t>
            </w:r>
            <w:r w:rsidR="00A52A80">
              <w:rPr>
                <w:rStyle w:val="VerbatimChar"/>
              </w:rPr>
              <w:t xml:space="preserve"> A,B(100, 5.0736</w:t>
            </w:r>
            <w:r w:rsidR="00A52A80">
              <w:rPr>
                <w:rStyle w:val="VerbatimChar"/>
              </w:rPr>
              <w:t>)</w:t>
            </w:r>
          </w:p>
          <w:p w14:paraId="723DE7EE" w14:textId="0157AAA6" w:rsidR="00A52A80" w:rsidRDefault="00CE5DA8" w:rsidP="00A52A80">
            <w:pPr>
              <w:pStyle w:val="Compact"/>
              <w:jc w:val="center"/>
              <w:rPr>
                <w:rStyle w:val="VerbatimChar"/>
              </w:rPr>
            </w:pPr>
            <w:r w:rsidRPr="00CE5DA8">
              <w:rPr>
                <w:rStyle w:val="VerbatimChar"/>
                <w:b/>
              </w:rPr>
              <w:t>DE:</w:t>
            </w:r>
            <w:r w:rsidR="00A52A80">
              <w:rPr>
                <w:rStyle w:val="VerbatimChar"/>
              </w:rPr>
              <w:t xml:space="preserve"> </w:t>
            </w:r>
            <w:r w:rsidR="00A52A80">
              <w:t xml:space="preserve"> </w:t>
            </w:r>
            <w:r w:rsidR="00A52A80" w:rsidRPr="00EF4E9D">
              <w:rPr>
                <w:rStyle w:val="VerbatimChar"/>
              </w:rPr>
              <w:t>A,B(</w:t>
            </w:r>
            <w:r w:rsidR="00A52A80">
              <w:t xml:space="preserve"> </w:t>
            </w:r>
            <w:r w:rsidR="00A52A80" w:rsidRPr="00CC107D">
              <w:rPr>
                <w:rStyle w:val="VerbatimChar"/>
              </w:rPr>
              <w:t>100</w:t>
            </w:r>
            <w:r w:rsidR="00A52A80">
              <w:rPr>
                <w:rStyle w:val="VerbatimChar"/>
              </w:rPr>
              <w:t>,</w:t>
            </w:r>
            <w:r w:rsidR="00A52A80">
              <w:t xml:space="preserve"> </w:t>
            </w:r>
            <w:r w:rsidR="00A52A80" w:rsidRPr="00CC107D">
              <w:rPr>
                <w:rStyle w:val="VerbatimChar"/>
              </w:rPr>
              <w:t>18.16</w:t>
            </w:r>
            <w:r w:rsidR="00A52A80">
              <w:rPr>
                <w:rStyle w:val="VerbatimChar"/>
              </w:rPr>
              <w:t>)</w:t>
            </w:r>
          </w:p>
          <w:p w14:paraId="4BF785C7" w14:textId="2D792A5E" w:rsidR="00A52A80" w:rsidRDefault="00CE5DA8" w:rsidP="00A52A80">
            <w:pPr>
              <w:pStyle w:val="Compact"/>
              <w:jc w:val="center"/>
              <w:rPr>
                <w:rStyle w:val="VerbatimChar"/>
              </w:rPr>
            </w:pPr>
            <w:r w:rsidRPr="00CE5DA8">
              <w:rPr>
                <w:rStyle w:val="VerbatimChar"/>
                <w:b/>
              </w:rPr>
              <w:t>IRE:</w:t>
            </w:r>
            <w:r w:rsidR="00A52A80">
              <w:rPr>
                <w:rStyle w:val="VerbatimChar"/>
              </w:rPr>
              <w:t xml:space="preserve"> </w:t>
            </w:r>
            <w:r w:rsidR="00A52A80">
              <w:t xml:space="preserve"> </w:t>
            </w:r>
            <w:r w:rsidR="00A52A80" w:rsidRPr="00EF4E9D">
              <w:rPr>
                <w:rStyle w:val="VerbatimChar"/>
              </w:rPr>
              <w:t>A,B(</w:t>
            </w:r>
            <w:r w:rsidR="00A52A80">
              <w:rPr>
                <w:rStyle w:val="VerbatimChar"/>
              </w:rPr>
              <w:t>100, 14.59</w:t>
            </w:r>
            <w:r w:rsidR="00A52A80" w:rsidRPr="00EF4E9D">
              <w:rPr>
                <w:rStyle w:val="VerbatimChar"/>
              </w:rPr>
              <w:t>)</w:t>
            </w:r>
          </w:p>
          <w:p w14:paraId="5F2ACA8D" w14:textId="3C8CFED7" w:rsidR="00A52A80" w:rsidRDefault="00A52A80" w:rsidP="00A52A80">
            <w:pPr>
              <w:pStyle w:val="Compact"/>
              <w:jc w:val="center"/>
            </w:pPr>
          </w:p>
        </w:tc>
      </w:tr>
      <w:tr w:rsidR="00A52A80" w14:paraId="1A4ED5E3" w14:textId="77777777" w:rsidTr="00C70681">
        <w:trPr>
          <w:jc w:val="center"/>
        </w:trPr>
        <w:tc>
          <w:tcPr>
            <w:tcW w:w="1843" w:type="dxa"/>
          </w:tcPr>
          <w:p w14:paraId="0BBF4E4F" w14:textId="2C4F9637" w:rsidR="00A52A80" w:rsidRDefault="00A52A80" w:rsidP="00A52A80">
            <w:pPr>
              <w:pStyle w:val="Compact"/>
              <w:jc w:val="center"/>
            </w:pPr>
            <w:r>
              <w:t>Nausea</w:t>
            </w:r>
          </w:p>
        </w:tc>
        <w:tc>
          <w:tcPr>
            <w:tcW w:w="1418" w:type="dxa"/>
          </w:tcPr>
          <w:p w14:paraId="16854471" w14:textId="0CC59696" w:rsidR="00A52A80" w:rsidRDefault="00CE5DA8" w:rsidP="00A52A80">
            <w:pPr>
              <w:pStyle w:val="Compact"/>
              <w:jc w:val="center"/>
              <w:rPr>
                <w:rStyle w:val="VerbatimChar"/>
              </w:rPr>
            </w:pPr>
            <w:r w:rsidRPr="00CE5DA8">
              <w:rPr>
                <w:rStyle w:val="VerbatimChar"/>
                <w:b/>
              </w:rPr>
              <w:t>ESP:</w:t>
            </w:r>
            <w:r w:rsidR="00A52A80">
              <w:t xml:space="preserve"> </w:t>
            </w:r>
            <w:r w:rsidR="00A52A80" w:rsidRPr="00C70681">
              <w:rPr>
                <w:rStyle w:val="VerbatimChar"/>
              </w:rPr>
              <w:t>95.03</w:t>
            </w:r>
          </w:p>
          <w:p w14:paraId="60CEDE07" w14:textId="2A2FF1DB" w:rsidR="00A52A80" w:rsidRDefault="00CE5DA8" w:rsidP="00A52A80">
            <w:pPr>
              <w:pStyle w:val="Compact"/>
              <w:jc w:val="center"/>
            </w:pPr>
            <w:r w:rsidRPr="00CE5DA8">
              <w:rPr>
                <w:b/>
              </w:rPr>
              <w:t>DE:</w:t>
            </w:r>
            <w:r w:rsidR="00A52A80">
              <w:t xml:space="preserve"> </w:t>
            </w:r>
          </w:p>
          <w:p w14:paraId="7B2890F3" w14:textId="70111973" w:rsidR="00A52A80" w:rsidRDefault="00A52A80" w:rsidP="00A52A80">
            <w:pPr>
              <w:pStyle w:val="Compact"/>
              <w:jc w:val="center"/>
            </w:pPr>
            <w:r>
              <w:t>526.70</w:t>
            </w:r>
          </w:p>
          <w:p w14:paraId="5D7E9C8F" w14:textId="0E426B77" w:rsidR="00A52A80" w:rsidRDefault="00CE5DA8" w:rsidP="00A52A80">
            <w:pPr>
              <w:pStyle w:val="Compact"/>
              <w:jc w:val="center"/>
            </w:pPr>
            <w:r w:rsidRPr="00CE5DA8">
              <w:rPr>
                <w:b/>
              </w:rPr>
              <w:t>IRE:</w:t>
            </w:r>
          </w:p>
          <w:p w14:paraId="452BEC03" w14:textId="3DEBDA84" w:rsidR="00A52A80" w:rsidRDefault="00A52A80" w:rsidP="00A52A80">
            <w:pPr>
              <w:pStyle w:val="Compact"/>
              <w:jc w:val="center"/>
            </w:pPr>
            <w:r>
              <w:t>409.03</w:t>
            </w:r>
          </w:p>
        </w:tc>
        <w:tc>
          <w:tcPr>
            <w:tcW w:w="1275" w:type="dxa"/>
          </w:tcPr>
          <w:p w14:paraId="6E0BDAEE" w14:textId="7FF2A17D" w:rsidR="00A52A80" w:rsidRDefault="00CE5DA8" w:rsidP="00A52A80">
            <w:pPr>
              <w:pStyle w:val="Compact"/>
              <w:jc w:val="center"/>
              <w:rPr>
                <w:rStyle w:val="VerbatimChar"/>
              </w:rPr>
            </w:pPr>
            <w:r w:rsidRPr="00CE5DA8">
              <w:rPr>
                <w:rStyle w:val="VerbatimChar"/>
                <w:b/>
              </w:rPr>
              <w:t>ESP:</w:t>
            </w:r>
            <w:r w:rsidR="00A52A80">
              <w:rPr>
                <w:rStyle w:val="VerbatimChar"/>
              </w:rPr>
              <w:t xml:space="preserve"> </w:t>
            </w:r>
          </w:p>
          <w:p w14:paraId="57DAC390" w14:textId="5F1B3B9A" w:rsidR="00A52A80" w:rsidRDefault="00A52A80" w:rsidP="00A52A80">
            <w:pPr>
              <w:pStyle w:val="Compact"/>
              <w:jc w:val="center"/>
              <w:rPr>
                <w:rStyle w:val="VerbatimChar"/>
              </w:rPr>
            </w:pPr>
            <w:r>
              <w:rPr>
                <w:rStyle w:val="VerbatimChar"/>
              </w:rPr>
              <w:t>76.024</w:t>
            </w:r>
          </w:p>
          <w:p w14:paraId="7E8D42C0" w14:textId="10A01C9A" w:rsidR="00A52A80" w:rsidRDefault="00CE5DA8" w:rsidP="00A52A80">
            <w:pPr>
              <w:pStyle w:val="Compact"/>
              <w:jc w:val="center"/>
              <w:rPr>
                <w:rStyle w:val="VerbatimChar"/>
              </w:rPr>
            </w:pPr>
            <w:r w:rsidRPr="00CE5DA8">
              <w:rPr>
                <w:rStyle w:val="VerbatimChar"/>
                <w:b/>
              </w:rPr>
              <w:t>DE:</w:t>
            </w:r>
            <w:r w:rsidR="00A52A80">
              <w:rPr>
                <w:rStyle w:val="VerbatimChar"/>
              </w:rPr>
              <w:t xml:space="preserve"> </w:t>
            </w:r>
          </w:p>
          <w:p w14:paraId="0C46BEFB" w14:textId="0CB68B23" w:rsidR="00A52A80" w:rsidRDefault="00A52A80" w:rsidP="00A52A80">
            <w:pPr>
              <w:pStyle w:val="Compact"/>
              <w:jc w:val="center"/>
              <w:rPr>
                <w:rStyle w:val="VerbatimChar"/>
              </w:rPr>
            </w:pPr>
            <w:r>
              <w:rPr>
                <w:rStyle w:val="VerbatimChar"/>
              </w:rPr>
              <w:t>421.36</w:t>
            </w:r>
          </w:p>
          <w:p w14:paraId="11196726" w14:textId="09308343" w:rsidR="00A52A80" w:rsidRDefault="00CE5DA8" w:rsidP="00A52A80">
            <w:pPr>
              <w:pStyle w:val="Compact"/>
              <w:jc w:val="center"/>
              <w:rPr>
                <w:rStyle w:val="VerbatimChar"/>
              </w:rPr>
            </w:pPr>
            <w:r w:rsidRPr="00CE5DA8">
              <w:rPr>
                <w:rStyle w:val="VerbatimChar"/>
                <w:b/>
              </w:rPr>
              <w:t>IRE:</w:t>
            </w:r>
          </w:p>
          <w:p w14:paraId="410A1B96" w14:textId="6A3A9192" w:rsidR="00A52A80" w:rsidRDefault="00A52A80" w:rsidP="00A52A80">
            <w:pPr>
              <w:pStyle w:val="Compact"/>
              <w:jc w:val="center"/>
            </w:pPr>
            <w:r>
              <w:t>327.22</w:t>
            </w:r>
          </w:p>
        </w:tc>
        <w:tc>
          <w:tcPr>
            <w:tcW w:w="1560" w:type="dxa"/>
          </w:tcPr>
          <w:p w14:paraId="314E5C83" w14:textId="5E580CF9" w:rsidR="00A52A80" w:rsidRDefault="00CE5DA8" w:rsidP="00A52A80">
            <w:pPr>
              <w:pStyle w:val="Compact"/>
              <w:jc w:val="center"/>
              <w:rPr>
                <w:rStyle w:val="VerbatimChar"/>
              </w:rPr>
            </w:pPr>
            <w:r w:rsidRPr="00CE5DA8">
              <w:rPr>
                <w:rStyle w:val="VerbatimChar"/>
                <w:b/>
              </w:rPr>
              <w:t>ESP:</w:t>
            </w:r>
            <w:r w:rsidR="00A52A80">
              <w:rPr>
                <w:rStyle w:val="VerbatimChar"/>
              </w:rPr>
              <w:t xml:space="preserve"> </w:t>
            </w:r>
          </w:p>
          <w:p w14:paraId="263FE183" w14:textId="1603770C" w:rsidR="00A52A80" w:rsidRDefault="00A52A80" w:rsidP="00A52A80">
            <w:pPr>
              <w:pStyle w:val="Compact"/>
              <w:jc w:val="center"/>
              <w:rPr>
                <w:rStyle w:val="VerbatimChar"/>
              </w:rPr>
            </w:pPr>
            <w:r>
              <w:rPr>
                <w:rStyle w:val="VerbatimChar"/>
              </w:rPr>
              <w:t>114.036</w:t>
            </w:r>
          </w:p>
          <w:p w14:paraId="7BBB22D9" w14:textId="703FD2DA" w:rsidR="00A52A80" w:rsidRDefault="00CE5DA8" w:rsidP="00A52A80">
            <w:pPr>
              <w:pStyle w:val="Compact"/>
              <w:jc w:val="center"/>
              <w:rPr>
                <w:rStyle w:val="VerbatimChar"/>
              </w:rPr>
            </w:pPr>
            <w:r w:rsidRPr="00CE5DA8">
              <w:rPr>
                <w:rStyle w:val="VerbatimChar"/>
                <w:b/>
              </w:rPr>
              <w:t>DE:</w:t>
            </w:r>
            <w:r w:rsidR="00A52A80">
              <w:rPr>
                <w:rStyle w:val="VerbatimChar"/>
              </w:rPr>
              <w:t xml:space="preserve"> </w:t>
            </w:r>
          </w:p>
          <w:p w14:paraId="5534CAE1" w14:textId="1DCBE08D" w:rsidR="00A52A80" w:rsidRDefault="00A52A80" w:rsidP="00A52A80">
            <w:pPr>
              <w:pStyle w:val="Compact"/>
              <w:jc w:val="center"/>
              <w:rPr>
                <w:rStyle w:val="VerbatimChar"/>
              </w:rPr>
            </w:pPr>
            <w:r>
              <w:rPr>
                <w:rStyle w:val="VerbatimChar"/>
              </w:rPr>
              <w:t>632.04</w:t>
            </w:r>
          </w:p>
          <w:p w14:paraId="6557F0E1" w14:textId="1C68899F" w:rsidR="00A52A80" w:rsidRDefault="00CE5DA8" w:rsidP="00A52A80">
            <w:pPr>
              <w:pStyle w:val="Compact"/>
              <w:jc w:val="center"/>
              <w:rPr>
                <w:rStyle w:val="VerbatimChar"/>
              </w:rPr>
            </w:pPr>
            <w:r w:rsidRPr="00CE5DA8">
              <w:rPr>
                <w:rStyle w:val="VerbatimChar"/>
                <w:b/>
              </w:rPr>
              <w:t>IRE:</w:t>
            </w:r>
          </w:p>
          <w:p w14:paraId="3BD123EE" w14:textId="130376A4" w:rsidR="00A52A80" w:rsidRDefault="00A52A80" w:rsidP="00A52A80">
            <w:pPr>
              <w:pStyle w:val="Compact"/>
              <w:jc w:val="center"/>
            </w:pPr>
            <w:r>
              <w:t>490.84</w:t>
            </w:r>
          </w:p>
        </w:tc>
        <w:tc>
          <w:tcPr>
            <w:tcW w:w="1842" w:type="dxa"/>
          </w:tcPr>
          <w:p w14:paraId="6E3BC051" w14:textId="79EC1C5A" w:rsidR="00A52A80" w:rsidRDefault="00CE5DA8" w:rsidP="00A52A80">
            <w:pPr>
              <w:pStyle w:val="Compact"/>
              <w:jc w:val="center"/>
              <w:rPr>
                <w:rStyle w:val="VerbatimChar"/>
              </w:rPr>
            </w:pPr>
            <w:r w:rsidRPr="00CE5DA8">
              <w:rPr>
                <w:rStyle w:val="VerbatimChar"/>
                <w:b/>
              </w:rPr>
              <w:t>ESP:</w:t>
            </w:r>
            <w:r w:rsidR="00A52A80">
              <w:rPr>
                <w:rStyle w:val="VerbatimChar"/>
              </w:rPr>
              <w:t xml:space="preserve"> </w:t>
            </w:r>
            <w:r w:rsidR="00A52A80" w:rsidRPr="004A5B3B">
              <w:rPr>
                <w:rStyle w:val="VerbatimChar"/>
              </w:rPr>
              <w:t>[Nilsson2021]</w:t>
            </w:r>
          </w:p>
          <w:p w14:paraId="10084DCC" w14:textId="2E948EBD" w:rsidR="00A52A80" w:rsidRDefault="00CE5DA8" w:rsidP="00A52A80">
            <w:pPr>
              <w:pStyle w:val="Compact"/>
              <w:jc w:val="center"/>
              <w:rPr>
                <w:rStyle w:val="VerbatimChar"/>
              </w:rPr>
            </w:pPr>
            <w:r w:rsidRPr="00CE5DA8">
              <w:rPr>
                <w:rStyle w:val="VerbatimChar"/>
                <w:b/>
              </w:rPr>
              <w:t>DE:</w:t>
            </w:r>
          </w:p>
          <w:p w14:paraId="615C4484" w14:textId="58494627" w:rsidR="00A52A80" w:rsidRDefault="00A52A80" w:rsidP="00A52A80">
            <w:pPr>
              <w:pStyle w:val="Compact"/>
              <w:jc w:val="center"/>
            </w:pPr>
            <w:r>
              <w:rPr>
                <w:rStyle w:val="VerbatimChar"/>
              </w:rPr>
              <w:t>[</w:t>
            </w:r>
            <w:r w:rsidRPr="0009510E">
              <w:rPr>
                <w:rStyle w:val="VerbatimChar"/>
              </w:rPr>
              <w:t>Ihbe-Heffinger</w:t>
            </w:r>
            <w:r>
              <w:rPr>
                <w:rStyle w:val="VerbatimChar"/>
              </w:rPr>
              <w:t>2004]</w:t>
            </w:r>
          </w:p>
        </w:tc>
        <w:tc>
          <w:tcPr>
            <w:tcW w:w="3119" w:type="dxa"/>
          </w:tcPr>
          <w:p w14:paraId="6E40C066" w14:textId="77777777" w:rsidR="00A52A80" w:rsidRDefault="00A52A80" w:rsidP="00A52A80">
            <w:pPr>
              <w:pStyle w:val="Compact"/>
              <w:jc w:val="center"/>
              <w:rPr>
                <w:rStyle w:val="VerbatimChar"/>
              </w:rPr>
            </w:pPr>
            <w:r>
              <w:rPr>
                <w:rStyle w:val="VerbatimChar"/>
              </w:rPr>
              <w:t>Gamma</w:t>
            </w:r>
          </w:p>
          <w:p w14:paraId="4521F6F9" w14:textId="4F4A6810" w:rsidR="00A52A80" w:rsidRDefault="00CE5DA8" w:rsidP="00A52A80">
            <w:pPr>
              <w:pStyle w:val="Compact"/>
              <w:rPr>
                <w:rStyle w:val="VerbatimChar"/>
              </w:rPr>
            </w:pPr>
            <w:r w:rsidRPr="00CE5DA8">
              <w:rPr>
                <w:rStyle w:val="VerbatimChar"/>
                <w:b/>
              </w:rPr>
              <w:t>ESP:</w:t>
            </w:r>
            <w:r w:rsidR="00A52A80">
              <w:rPr>
                <w:rStyle w:val="VerbatimChar"/>
              </w:rPr>
              <w:t xml:space="preserve"> A,B(100, 0.9503)</w:t>
            </w:r>
            <w:r w:rsidR="00A52A80">
              <w:t xml:space="preserve"> </w:t>
            </w:r>
          </w:p>
          <w:p w14:paraId="430C9A47" w14:textId="0EE67D15" w:rsidR="00A52A80" w:rsidRDefault="00CE5DA8" w:rsidP="00A52A80">
            <w:pPr>
              <w:pStyle w:val="Compact"/>
              <w:rPr>
                <w:rStyle w:val="VerbatimChar"/>
              </w:rPr>
            </w:pPr>
            <w:r w:rsidRPr="00CE5DA8">
              <w:rPr>
                <w:rStyle w:val="VerbatimChar"/>
                <w:b/>
              </w:rPr>
              <w:t>DE:</w:t>
            </w:r>
            <w:r w:rsidR="00A52A80">
              <w:rPr>
                <w:rStyle w:val="VerbatimChar"/>
              </w:rPr>
              <w:t xml:space="preserve"> </w:t>
            </w:r>
            <w:r w:rsidR="00A52A80">
              <w:t xml:space="preserve"> </w:t>
            </w:r>
            <w:r w:rsidR="00A52A80" w:rsidRPr="00EF4E9D">
              <w:rPr>
                <w:rStyle w:val="VerbatimChar"/>
              </w:rPr>
              <w:t>A,B(</w:t>
            </w:r>
            <w:r w:rsidR="00A52A80">
              <w:t xml:space="preserve"> </w:t>
            </w:r>
            <w:r w:rsidR="00A52A80" w:rsidRPr="00CC107D">
              <w:rPr>
                <w:rStyle w:val="VerbatimChar"/>
              </w:rPr>
              <w:t>100</w:t>
            </w:r>
            <w:r w:rsidR="00A52A80">
              <w:rPr>
                <w:rStyle w:val="VerbatimChar"/>
              </w:rPr>
              <w:t>,</w:t>
            </w:r>
            <w:r w:rsidR="00A52A80">
              <w:t xml:space="preserve"> </w:t>
            </w:r>
            <w:r w:rsidR="00A52A80" w:rsidRPr="00CC107D">
              <w:rPr>
                <w:rStyle w:val="VerbatimChar"/>
              </w:rPr>
              <w:t>5.267</w:t>
            </w:r>
            <w:r w:rsidR="00A52A80" w:rsidRPr="00EF4E9D">
              <w:rPr>
                <w:rStyle w:val="VerbatimChar"/>
              </w:rPr>
              <w:t>)</w:t>
            </w:r>
          </w:p>
          <w:p w14:paraId="55877E3E" w14:textId="0E414757" w:rsidR="00A52A80" w:rsidRDefault="00CE5DA8" w:rsidP="00A52A80">
            <w:pPr>
              <w:pStyle w:val="Compact"/>
              <w:rPr>
                <w:rStyle w:val="VerbatimChar"/>
              </w:rPr>
            </w:pPr>
            <w:r w:rsidRPr="00CE5DA8">
              <w:rPr>
                <w:rStyle w:val="VerbatimChar"/>
                <w:b/>
              </w:rPr>
              <w:t>IRE:</w:t>
            </w:r>
            <w:r w:rsidR="00A52A80">
              <w:rPr>
                <w:rStyle w:val="VerbatimChar"/>
              </w:rPr>
              <w:t xml:space="preserve"> </w:t>
            </w:r>
            <w:r w:rsidR="00A52A80">
              <w:t xml:space="preserve"> </w:t>
            </w:r>
            <w:r w:rsidR="00A52A80" w:rsidRPr="00EF4E9D">
              <w:rPr>
                <w:rStyle w:val="VerbatimChar"/>
              </w:rPr>
              <w:t>A,B(</w:t>
            </w:r>
            <w:r w:rsidR="00A52A80">
              <w:rPr>
                <w:rStyle w:val="VerbatimChar"/>
              </w:rPr>
              <w:t>100,4.09</w:t>
            </w:r>
            <w:r w:rsidR="00A52A80" w:rsidRPr="00EF4E9D">
              <w:rPr>
                <w:rStyle w:val="VerbatimChar"/>
              </w:rPr>
              <w:t>)</w:t>
            </w:r>
          </w:p>
          <w:p w14:paraId="2BBD5ABD" w14:textId="71D407EB" w:rsidR="00A52A80" w:rsidRDefault="00A52A80" w:rsidP="00A52A80">
            <w:pPr>
              <w:pStyle w:val="Compact"/>
              <w:jc w:val="center"/>
            </w:pPr>
          </w:p>
        </w:tc>
      </w:tr>
      <w:tr w:rsidR="00A52A80" w14:paraId="610A1F9E" w14:textId="77777777" w:rsidTr="00C70681">
        <w:trPr>
          <w:jc w:val="center"/>
        </w:trPr>
        <w:tc>
          <w:tcPr>
            <w:tcW w:w="1843" w:type="dxa"/>
          </w:tcPr>
          <w:p w14:paraId="5D70150B" w14:textId="22DF0C07" w:rsidR="00A52A80" w:rsidRDefault="00A52A80" w:rsidP="00A52A80">
            <w:pPr>
              <w:pStyle w:val="Compact"/>
              <w:jc w:val="center"/>
            </w:pPr>
          </w:p>
        </w:tc>
        <w:tc>
          <w:tcPr>
            <w:tcW w:w="1418" w:type="dxa"/>
          </w:tcPr>
          <w:p w14:paraId="2FE42DF3" w14:textId="77777777" w:rsidR="00A52A80" w:rsidRDefault="00A52A80" w:rsidP="00A52A80">
            <w:pPr>
              <w:pStyle w:val="Compact"/>
              <w:jc w:val="center"/>
            </w:pPr>
          </w:p>
        </w:tc>
        <w:tc>
          <w:tcPr>
            <w:tcW w:w="1275" w:type="dxa"/>
          </w:tcPr>
          <w:p w14:paraId="5FC38CC8" w14:textId="77777777" w:rsidR="00A52A80" w:rsidRDefault="00A52A80" w:rsidP="00A52A80">
            <w:pPr>
              <w:pStyle w:val="Compact"/>
              <w:jc w:val="center"/>
            </w:pPr>
          </w:p>
        </w:tc>
        <w:tc>
          <w:tcPr>
            <w:tcW w:w="1560" w:type="dxa"/>
          </w:tcPr>
          <w:p w14:paraId="6BFCB5C3" w14:textId="77777777" w:rsidR="00A52A80" w:rsidRDefault="00A52A80" w:rsidP="00A52A80">
            <w:pPr>
              <w:pStyle w:val="Compact"/>
              <w:jc w:val="center"/>
            </w:pPr>
          </w:p>
        </w:tc>
        <w:tc>
          <w:tcPr>
            <w:tcW w:w="1842" w:type="dxa"/>
          </w:tcPr>
          <w:p w14:paraId="58D5E343" w14:textId="77777777" w:rsidR="00A52A80" w:rsidRDefault="00A52A80" w:rsidP="00A52A80">
            <w:pPr>
              <w:pStyle w:val="Compact"/>
              <w:jc w:val="center"/>
            </w:pPr>
          </w:p>
        </w:tc>
        <w:tc>
          <w:tcPr>
            <w:tcW w:w="3119" w:type="dxa"/>
          </w:tcPr>
          <w:p w14:paraId="207C710F" w14:textId="6B0E6900" w:rsidR="00A52A80" w:rsidRDefault="00A52A80" w:rsidP="00A52A80">
            <w:pPr>
              <w:pStyle w:val="Compact"/>
              <w:jc w:val="center"/>
            </w:pPr>
          </w:p>
        </w:tc>
      </w:tr>
      <w:tr w:rsidR="00A52A80" w14:paraId="5825E931" w14:textId="77777777" w:rsidTr="00C70681">
        <w:trPr>
          <w:jc w:val="center"/>
        </w:trPr>
        <w:tc>
          <w:tcPr>
            <w:tcW w:w="1843" w:type="dxa"/>
          </w:tcPr>
          <w:p w14:paraId="5C6BE210" w14:textId="2DCEA14A" w:rsidR="00A52A80" w:rsidRDefault="00A52A80" w:rsidP="00A52A80">
            <w:pPr>
              <w:pStyle w:val="Compact"/>
              <w:jc w:val="center"/>
            </w:pPr>
            <w:r>
              <w:rPr>
                <w:b/>
                <w:bCs/>
              </w:rPr>
              <w:t>Adverse Event Incidence - With Bevacizumab</w:t>
            </w:r>
          </w:p>
        </w:tc>
        <w:tc>
          <w:tcPr>
            <w:tcW w:w="1418" w:type="dxa"/>
          </w:tcPr>
          <w:p w14:paraId="31CC6EB5" w14:textId="77777777" w:rsidR="00A52A80" w:rsidRDefault="00A52A80" w:rsidP="00A52A80">
            <w:pPr>
              <w:pStyle w:val="Compact"/>
              <w:jc w:val="center"/>
            </w:pPr>
          </w:p>
        </w:tc>
        <w:tc>
          <w:tcPr>
            <w:tcW w:w="1275" w:type="dxa"/>
          </w:tcPr>
          <w:p w14:paraId="0ABFE901" w14:textId="77777777" w:rsidR="00A52A80" w:rsidRDefault="00A52A80" w:rsidP="00A52A80">
            <w:pPr>
              <w:pStyle w:val="Compact"/>
              <w:jc w:val="center"/>
            </w:pPr>
          </w:p>
        </w:tc>
        <w:tc>
          <w:tcPr>
            <w:tcW w:w="1560" w:type="dxa"/>
          </w:tcPr>
          <w:p w14:paraId="7F5A7745" w14:textId="77777777" w:rsidR="00A52A80" w:rsidRDefault="00A52A80" w:rsidP="00A52A80">
            <w:pPr>
              <w:pStyle w:val="Compact"/>
              <w:jc w:val="center"/>
            </w:pPr>
          </w:p>
        </w:tc>
        <w:tc>
          <w:tcPr>
            <w:tcW w:w="1842" w:type="dxa"/>
          </w:tcPr>
          <w:p w14:paraId="4C9E7CD7" w14:textId="77777777" w:rsidR="00A52A80" w:rsidRDefault="00A52A80" w:rsidP="00A52A80">
            <w:pPr>
              <w:pStyle w:val="Compact"/>
              <w:jc w:val="center"/>
            </w:pPr>
          </w:p>
        </w:tc>
        <w:tc>
          <w:tcPr>
            <w:tcW w:w="3119" w:type="dxa"/>
          </w:tcPr>
          <w:p w14:paraId="772817CC" w14:textId="233E7301" w:rsidR="00A52A80" w:rsidRDefault="00A52A80" w:rsidP="00A52A80">
            <w:pPr>
              <w:pStyle w:val="Compact"/>
              <w:jc w:val="center"/>
            </w:pPr>
          </w:p>
        </w:tc>
      </w:tr>
      <w:tr w:rsidR="00A52A80" w14:paraId="24367E67" w14:textId="77777777" w:rsidTr="00C70681">
        <w:trPr>
          <w:jc w:val="center"/>
        </w:trPr>
        <w:tc>
          <w:tcPr>
            <w:tcW w:w="1843" w:type="dxa"/>
          </w:tcPr>
          <w:p w14:paraId="416FCED9" w14:textId="5C903497" w:rsidR="00A52A80" w:rsidRDefault="00A52A80" w:rsidP="00A52A80">
            <w:pPr>
              <w:pStyle w:val="Compact"/>
              <w:jc w:val="center"/>
            </w:pPr>
            <w:r>
              <w:t>Leukopenia</w:t>
            </w:r>
          </w:p>
        </w:tc>
        <w:tc>
          <w:tcPr>
            <w:tcW w:w="1418" w:type="dxa"/>
          </w:tcPr>
          <w:p w14:paraId="795F30B2" w14:textId="68CAF20D" w:rsidR="00A52A80" w:rsidRDefault="00A52A80" w:rsidP="00A52A80">
            <w:pPr>
              <w:pStyle w:val="Compact"/>
              <w:jc w:val="center"/>
            </w:pPr>
            <w:r>
              <w:t>0.07</w:t>
            </w:r>
          </w:p>
        </w:tc>
        <w:tc>
          <w:tcPr>
            <w:tcW w:w="1275" w:type="dxa"/>
          </w:tcPr>
          <w:p w14:paraId="53DC2302" w14:textId="2625C491" w:rsidR="00A52A80" w:rsidRDefault="00A52A80" w:rsidP="00A52A80">
            <w:pPr>
              <w:pStyle w:val="Compact"/>
              <w:jc w:val="center"/>
            </w:pPr>
            <w:r>
              <w:t>0.056</w:t>
            </w:r>
          </w:p>
        </w:tc>
        <w:tc>
          <w:tcPr>
            <w:tcW w:w="1560" w:type="dxa"/>
          </w:tcPr>
          <w:p w14:paraId="3F37F7CA" w14:textId="3EB47310" w:rsidR="00A52A80" w:rsidRDefault="00A52A80" w:rsidP="00A52A80">
            <w:pPr>
              <w:pStyle w:val="Compact"/>
              <w:jc w:val="center"/>
            </w:pPr>
            <w:r>
              <w:t>0.084</w:t>
            </w:r>
          </w:p>
        </w:tc>
        <w:tc>
          <w:tcPr>
            <w:tcW w:w="1842" w:type="dxa"/>
          </w:tcPr>
          <w:p w14:paraId="6129E815" w14:textId="795A8F61" w:rsidR="00A52A80" w:rsidRPr="00CD7D91" w:rsidRDefault="00A52A80" w:rsidP="00A52A80">
            <w:pPr>
              <w:pStyle w:val="Compact"/>
              <w:jc w:val="center"/>
              <w:rPr>
                <w:rFonts w:ascii="Consolas" w:hAnsi="Consolas"/>
                <w:shd w:val="clear" w:color="auto" w:fill="F8F8F8"/>
              </w:rPr>
            </w:pPr>
            <w:r>
              <w:rPr>
                <w:rStyle w:val="VerbatimChar"/>
              </w:rPr>
              <w:t>[</w:t>
            </w:r>
            <w:r w:rsidRPr="00BF262C">
              <w:rPr>
                <w:rStyle w:val="VerbatimChar"/>
              </w:rPr>
              <w:t>Hochster2008]</w:t>
            </w:r>
          </w:p>
        </w:tc>
        <w:tc>
          <w:tcPr>
            <w:tcW w:w="3119" w:type="dxa"/>
          </w:tcPr>
          <w:p w14:paraId="6E1675BF" w14:textId="77777777" w:rsidR="00A52A80" w:rsidRDefault="00A52A80" w:rsidP="00A52A80">
            <w:pPr>
              <w:pStyle w:val="Compact"/>
              <w:jc w:val="center"/>
              <w:rPr>
                <w:rStyle w:val="VerbatimChar"/>
              </w:rPr>
            </w:pPr>
            <w:r>
              <w:rPr>
                <w:rStyle w:val="VerbatimChar"/>
              </w:rPr>
              <w:t>Beta</w:t>
            </w:r>
          </w:p>
          <w:p w14:paraId="1FB95675" w14:textId="344EB83C" w:rsidR="00A52A80" w:rsidRDefault="00A52A80" w:rsidP="00A52A80">
            <w:pPr>
              <w:pStyle w:val="Compact"/>
              <w:jc w:val="center"/>
            </w:pPr>
            <w:r>
              <w:rPr>
                <w:rStyle w:val="VerbatimChar"/>
              </w:rPr>
              <w:t xml:space="preserve"> A,B(92.93,1235)</w:t>
            </w:r>
            <w:r>
              <w:rPr>
                <w:rStyle w:val="VerbatimChar"/>
              </w:rPr>
              <w:t xml:space="preserve"> </w:t>
            </w:r>
          </w:p>
        </w:tc>
      </w:tr>
      <w:tr w:rsidR="00A52A80" w14:paraId="1F297E76" w14:textId="77777777" w:rsidTr="00C70681">
        <w:trPr>
          <w:jc w:val="center"/>
        </w:trPr>
        <w:tc>
          <w:tcPr>
            <w:tcW w:w="1843" w:type="dxa"/>
          </w:tcPr>
          <w:p w14:paraId="599BFC39" w14:textId="0C8E6040" w:rsidR="00A52A80" w:rsidRDefault="00A52A80" w:rsidP="00A52A80">
            <w:pPr>
              <w:pStyle w:val="Compact"/>
              <w:jc w:val="center"/>
            </w:pPr>
            <w:r>
              <w:t>Diarrhea</w:t>
            </w:r>
          </w:p>
        </w:tc>
        <w:tc>
          <w:tcPr>
            <w:tcW w:w="1418" w:type="dxa"/>
          </w:tcPr>
          <w:p w14:paraId="5028097F" w14:textId="022A0921" w:rsidR="00A52A80" w:rsidRDefault="00A52A80" w:rsidP="00A52A80">
            <w:pPr>
              <w:pStyle w:val="Compact"/>
              <w:jc w:val="center"/>
            </w:pPr>
            <w:r>
              <w:t>0.11</w:t>
            </w:r>
          </w:p>
        </w:tc>
        <w:tc>
          <w:tcPr>
            <w:tcW w:w="1275" w:type="dxa"/>
          </w:tcPr>
          <w:p w14:paraId="2B013178" w14:textId="41738431" w:rsidR="00A52A80" w:rsidRDefault="00A52A80" w:rsidP="00A52A80">
            <w:pPr>
              <w:pStyle w:val="Compact"/>
              <w:jc w:val="center"/>
            </w:pPr>
            <w:r>
              <w:t>0.088</w:t>
            </w:r>
          </w:p>
        </w:tc>
        <w:tc>
          <w:tcPr>
            <w:tcW w:w="1560" w:type="dxa"/>
          </w:tcPr>
          <w:p w14:paraId="67D38462" w14:textId="4E00FC32" w:rsidR="00A52A80" w:rsidRDefault="00A52A80" w:rsidP="00A52A80">
            <w:pPr>
              <w:pStyle w:val="Compact"/>
              <w:jc w:val="center"/>
            </w:pPr>
            <w:r>
              <w:t>0.132</w:t>
            </w:r>
          </w:p>
        </w:tc>
        <w:tc>
          <w:tcPr>
            <w:tcW w:w="1842" w:type="dxa"/>
          </w:tcPr>
          <w:p w14:paraId="388AA1DB" w14:textId="74722F8D" w:rsidR="00A52A80" w:rsidRDefault="00A52A80" w:rsidP="00A52A80">
            <w:pPr>
              <w:pStyle w:val="Compact"/>
              <w:jc w:val="center"/>
            </w:pPr>
            <w:r w:rsidRPr="00BF262C">
              <w:rPr>
                <w:rStyle w:val="VerbatimChar"/>
              </w:rPr>
              <w:t>[Hochster2008]</w:t>
            </w:r>
          </w:p>
        </w:tc>
        <w:tc>
          <w:tcPr>
            <w:tcW w:w="3119" w:type="dxa"/>
          </w:tcPr>
          <w:p w14:paraId="29BD1CAF" w14:textId="77777777" w:rsidR="00A52A80" w:rsidRDefault="00A52A80" w:rsidP="00A52A80">
            <w:pPr>
              <w:pStyle w:val="Compact"/>
              <w:jc w:val="center"/>
              <w:rPr>
                <w:rStyle w:val="VerbatimChar"/>
              </w:rPr>
            </w:pPr>
            <w:r>
              <w:rPr>
                <w:rStyle w:val="VerbatimChar"/>
              </w:rPr>
              <w:t>Beta</w:t>
            </w:r>
          </w:p>
          <w:p w14:paraId="39702ADF" w14:textId="564D2410" w:rsidR="00A52A80" w:rsidRDefault="00A52A80" w:rsidP="00A52A80">
            <w:pPr>
              <w:pStyle w:val="Compact"/>
              <w:jc w:val="center"/>
            </w:pPr>
            <w:r>
              <w:rPr>
                <w:rStyle w:val="VerbatimChar"/>
              </w:rPr>
              <w:t xml:space="preserve">  A,B(88.89,</w:t>
            </w:r>
            <w:r>
              <w:t xml:space="preserve"> </w:t>
            </w:r>
            <w:r w:rsidRPr="00BC19B0">
              <w:rPr>
                <w:rStyle w:val="VerbatimChar"/>
              </w:rPr>
              <w:t>719.2</w:t>
            </w:r>
            <w:r>
              <w:rPr>
                <w:rStyle w:val="VerbatimChar"/>
              </w:rPr>
              <w:t>0)</w:t>
            </w:r>
            <w:r>
              <w:rPr>
                <w:rStyle w:val="VerbatimChar"/>
              </w:rPr>
              <w:t xml:space="preserve"> </w:t>
            </w:r>
          </w:p>
        </w:tc>
      </w:tr>
      <w:tr w:rsidR="00A52A80" w14:paraId="3919DBE7" w14:textId="77777777" w:rsidTr="00C70681">
        <w:trPr>
          <w:jc w:val="center"/>
        </w:trPr>
        <w:tc>
          <w:tcPr>
            <w:tcW w:w="1843" w:type="dxa"/>
          </w:tcPr>
          <w:p w14:paraId="15E5395B" w14:textId="0D43D4EE" w:rsidR="00A52A80" w:rsidRDefault="00A52A80" w:rsidP="00A52A80">
            <w:pPr>
              <w:pStyle w:val="Compact"/>
              <w:jc w:val="center"/>
            </w:pPr>
            <w:r>
              <w:t>Nausea</w:t>
            </w:r>
          </w:p>
        </w:tc>
        <w:tc>
          <w:tcPr>
            <w:tcW w:w="1418" w:type="dxa"/>
          </w:tcPr>
          <w:p w14:paraId="15D60C49" w14:textId="5F0E6CE1" w:rsidR="00A52A80" w:rsidRDefault="00A52A80" w:rsidP="00A52A80">
            <w:pPr>
              <w:pStyle w:val="Compact"/>
              <w:jc w:val="center"/>
            </w:pPr>
            <w:r>
              <w:t>0.07</w:t>
            </w:r>
          </w:p>
        </w:tc>
        <w:tc>
          <w:tcPr>
            <w:tcW w:w="1275" w:type="dxa"/>
          </w:tcPr>
          <w:p w14:paraId="4FA21726" w14:textId="266DD8E0" w:rsidR="00A52A80" w:rsidRDefault="00A52A80" w:rsidP="00A52A80">
            <w:pPr>
              <w:pStyle w:val="Compact"/>
              <w:jc w:val="center"/>
            </w:pPr>
            <w:r>
              <w:t>0.056</w:t>
            </w:r>
          </w:p>
        </w:tc>
        <w:tc>
          <w:tcPr>
            <w:tcW w:w="1560" w:type="dxa"/>
          </w:tcPr>
          <w:p w14:paraId="185EE35A" w14:textId="59B5371A" w:rsidR="00A52A80" w:rsidRDefault="00A52A80" w:rsidP="00A52A80">
            <w:pPr>
              <w:pStyle w:val="Compact"/>
              <w:jc w:val="center"/>
            </w:pPr>
            <w:r>
              <w:t>0.084</w:t>
            </w:r>
          </w:p>
        </w:tc>
        <w:tc>
          <w:tcPr>
            <w:tcW w:w="1842" w:type="dxa"/>
          </w:tcPr>
          <w:p w14:paraId="0B449F4F" w14:textId="12798DED" w:rsidR="00A52A80" w:rsidRDefault="00A52A80" w:rsidP="00A52A80">
            <w:pPr>
              <w:pStyle w:val="Compact"/>
              <w:jc w:val="center"/>
            </w:pPr>
            <w:r w:rsidRPr="00BF262C">
              <w:rPr>
                <w:rStyle w:val="VerbatimChar"/>
              </w:rPr>
              <w:t>[Hochster2008]</w:t>
            </w:r>
          </w:p>
        </w:tc>
        <w:tc>
          <w:tcPr>
            <w:tcW w:w="3119" w:type="dxa"/>
          </w:tcPr>
          <w:p w14:paraId="72B14558" w14:textId="77777777" w:rsidR="00A52A80" w:rsidRDefault="00A52A80" w:rsidP="00A52A80">
            <w:pPr>
              <w:pStyle w:val="Compact"/>
              <w:jc w:val="center"/>
              <w:rPr>
                <w:rStyle w:val="VerbatimChar"/>
              </w:rPr>
            </w:pPr>
            <w:r>
              <w:rPr>
                <w:rStyle w:val="VerbatimChar"/>
              </w:rPr>
              <w:t>Beta</w:t>
            </w:r>
          </w:p>
          <w:p w14:paraId="62A0423C" w14:textId="4EB64049" w:rsidR="00A52A80" w:rsidRDefault="00A52A80" w:rsidP="00A52A80">
            <w:pPr>
              <w:pStyle w:val="Compact"/>
              <w:jc w:val="center"/>
            </w:pPr>
            <w:r>
              <w:rPr>
                <w:rStyle w:val="VerbatimChar"/>
              </w:rPr>
              <w:t xml:space="preserve">  A,B(</w:t>
            </w:r>
            <w:r>
              <w:t xml:space="preserve"> </w:t>
            </w:r>
            <w:r w:rsidRPr="00BC19B0">
              <w:rPr>
                <w:rStyle w:val="VerbatimChar"/>
              </w:rPr>
              <w:t>92.93</w:t>
            </w:r>
            <w:r>
              <w:rPr>
                <w:rStyle w:val="VerbatimChar"/>
              </w:rPr>
              <w:t>,</w:t>
            </w:r>
            <w:r>
              <w:t xml:space="preserve"> </w:t>
            </w:r>
            <w:r w:rsidRPr="00BC19B0">
              <w:rPr>
                <w:rStyle w:val="VerbatimChar"/>
              </w:rPr>
              <w:t>1235</w:t>
            </w:r>
            <w:r>
              <w:rPr>
                <w:rStyle w:val="VerbatimChar"/>
              </w:rPr>
              <w:t>)</w:t>
            </w:r>
            <w:r>
              <w:rPr>
                <w:rStyle w:val="VerbatimChar"/>
              </w:rPr>
              <w:t xml:space="preserve"> </w:t>
            </w:r>
          </w:p>
        </w:tc>
      </w:tr>
      <w:tr w:rsidR="00A52A80" w14:paraId="18A6171E" w14:textId="77777777" w:rsidTr="00C70681">
        <w:trPr>
          <w:jc w:val="center"/>
        </w:trPr>
        <w:tc>
          <w:tcPr>
            <w:tcW w:w="1843" w:type="dxa"/>
          </w:tcPr>
          <w:p w14:paraId="3015FA2C" w14:textId="332463B7" w:rsidR="00A52A80" w:rsidRDefault="00A52A80" w:rsidP="00A52A80">
            <w:pPr>
              <w:pStyle w:val="Compact"/>
              <w:jc w:val="center"/>
            </w:pPr>
            <w:r>
              <w:rPr>
                <w:b/>
                <w:bCs/>
              </w:rPr>
              <w:t>Adverse Event Incidence - Without Bevacizumab</w:t>
            </w:r>
          </w:p>
        </w:tc>
        <w:tc>
          <w:tcPr>
            <w:tcW w:w="1418" w:type="dxa"/>
          </w:tcPr>
          <w:p w14:paraId="562B27E0" w14:textId="77777777" w:rsidR="00A52A80" w:rsidRDefault="00A52A80" w:rsidP="00A52A80">
            <w:pPr>
              <w:pStyle w:val="Compact"/>
              <w:jc w:val="center"/>
            </w:pPr>
          </w:p>
        </w:tc>
        <w:tc>
          <w:tcPr>
            <w:tcW w:w="1275" w:type="dxa"/>
          </w:tcPr>
          <w:p w14:paraId="50A59790" w14:textId="77777777" w:rsidR="00A52A80" w:rsidRDefault="00A52A80" w:rsidP="00A52A80">
            <w:pPr>
              <w:pStyle w:val="Compact"/>
              <w:jc w:val="center"/>
            </w:pPr>
          </w:p>
        </w:tc>
        <w:tc>
          <w:tcPr>
            <w:tcW w:w="1560" w:type="dxa"/>
          </w:tcPr>
          <w:p w14:paraId="7BB44B52" w14:textId="77777777" w:rsidR="00A52A80" w:rsidRDefault="00A52A80" w:rsidP="00A52A80">
            <w:pPr>
              <w:pStyle w:val="Compact"/>
              <w:jc w:val="center"/>
            </w:pPr>
          </w:p>
        </w:tc>
        <w:tc>
          <w:tcPr>
            <w:tcW w:w="1842" w:type="dxa"/>
          </w:tcPr>
          <w:p w14:paraId="4EBA8B17" w14:textId="77777777" w:rsidR="00A52A80" w:rsidRDefault="00A52A80" w:rsidP="00A52A80">
            <w:pPr>
              <w:pStyle w:val="Compact"/>
              <w:jc w:val="center"/>
            </w:pPr>
          </w:p>
        </w:tc>
        <w:tc>
          <w:tcPr>
            <w:tcW w:w="3119" w:type="dxa"/>
          </w:tcPr>
          <w:p w14:paraId="6576C666" w14:textId="60DDAC35" w:rsidR="00A52A80" w:rsidRDefault="00A52A80" w:rsidP="00A52A80">
            <w:pPr>
              <w:pStyle w:val="Compact"/>
              <w:jc w:val="center"/>
            </w:pPr>
          </w:p>
        </w:tc>
      </w:tr>
      <w:tr w:rsidR="00A52A80" w14:paraId="145B4BD0" w14:textId="77777777" w:rsidTr="00C70681">
        <w:trPr>
          <w:jc w:val="center"/>
        </w:trPr>
        <w:tc>
          <w:tcPr>
            <w:tcW w:w="1843" w:type="dxa"/>
          </w:tcPr>
          <w:p w14:paraId="36D18821" w14:textId="66839450" w:rsidR="00A52A80" w:rsidRDefault="00A52A80" w:rsidP="00A52A80">
            <w:pPr>
              <w:pStyle w:val="Compact"/>
              <w:jc w:val="center"/>
            </w:pPr>
            <w:r>
              <w:t>Leukopenia</w:t>
            </w:r>
          </w:p>
        </w:tc>
        <w:tc>
          <w:tcPr>
            <w:tcW w:w="1418" w:type="dxa"/>
          </w:tcPr>
          <w:p w14:paraId="1F60369A" w14:textId="212F8622" w:rsidR="00A52A80" w:rsidRDefault="00A52A80" w:rsidP="00A52A80">
            <w:pPr>
              <w:pStyle w:val="Compact"/>
              <w:jc w:val="center"/>
            </w:pPr>
            <w:r>
              <w:t>0.04</w:t>
            </w:r>
          </w:p>
        </w:tc>
        <w:tc>
          <w:tcPr>
            <w:tcW w:w="1275" w:type="dxa"/>
          </w:tcPr>
          <w:p w14:paraId="491B78E7" w14:textId="55C2065E" w:rsidR="00A52A80" w:rsidRDefault="00A52A80" w:rsidP="00A52A80">
            <w:pPr>
              <w:pStyle w:val="Compact"/>
              <w:jc w:val="center"/>
            </w:pPr>
            <w:r>
              <w:t>0.032</w:t>
            </w:r>
          </w:p>
        </w:tc>
        <w:tc>
          <w:tcPr>
            <w:tcW w:w="1560" w:type="dxa"/>
          </w:tcPr>
          <w:p w14:paraId="3DFA1048" w14:textId="112C7EFC" w:rsidR="00A52A80" w:rsidRDefault="00A52A80" w:rsidP="00A52A80">
            <w:pPr>
              <w:pStyle w:val="Compact"/>
              <w:jc w:val="center"/>
            </w:pPr>
            <w:r>
              <w:t>0.048</w:t>
            </w:r>
          </w:p>
        </w:tc>
        <w:tc>
          <w:tcPr>
            <w:tcW w:w="1842" w:type="dxa"/>
          </w:tcPr>
          <w:p w14:paraId="3D4F763E" w14:textId="722AFD27" w:rsidR="00A52A80" w:rsidRDefault="00A52A80" w:rsidP="00A52A80">
            <w:pPr>
              <w:pStyle w:val="Compact"/>
              <w:jc w:val="center"/>
            </w:pPr>
            <w:r>
              <w:rPr>
                <w:rStyle w:val="VerbatimChar"/>
              </w:rPr>
              <w:t>[</w:t>
            </w:r>
            <w:r w:rsidRPr="00BF262C">
              <w:rPr>
                <w:rStyle w:val="VerbatimChar"/>
              </w:rPr>
              <w:t>Hochster2008]</w:t>
            </w:r>
          </w:p>
        </w:tc>
        <w:tc>
          <w:tcPr>
            <w:tcW w:w="3119" w:type="dxa"/>
          </w:tcPr>
          <w:p w14:paraId="68513C9D" w14:textId="77777777" w:rsidR="00A52A80" w:rsidRDefault="00A52A80" w:rsidP="00A52A80">
            <w:pPr>
              <w:pStyle w:val="Compact"/>
              <w:jc w:val="center"/>
              <w:rPr>
                <w:rStyle w:val="VerbatimChar"/>
              </w:rPr>
            </w:pPr>
            <w:r>
              <w:rPr>
                <w:rStyle w:val="VerbatimChar"/>
              </w:rPr>
              <w:t>Beta</w:t>
            </w:r>
          </w:p>
          <w:p w14:paraId="2C780B6E" w14:textId="5772D171" w:rsidR="00A52A80" w:rsidRDefault="00A52A80" w:rsidP="00A52A80">
            <w:pPr>
              <w:pStyle w:val="Compact"/>
              <w:jc w:val="center"/>
            </w:pPr>
            <w:r>
              <w:rPr>
                <w:rStyle w:val="VerbatimChar"/>
              </w:rPr>
              <w:t xml:space="preserve">  A,B(</w:t>
            </w:r>
            <w:r>
              <w:t xml:space="preserve"> </w:t>
            </w:r>
            <w:r w:rsidRPr="00BC19B0">
              <w:rPr>
                <w:rStyle w:val="VerbatimChar"/>
              </w:rPr>
              <w:t>95.96</w:t>
            </w:r>
            <w:r>
              <w:rPr>
                <w:rStyle w:val="VerbatimChar"/>
              </w:rPr>
              <w:t>,</w:t>
            </w:r>
            <w:r>
              <w:t xml:space="preserve"> </w:t>
            </w:r>
            <w:r w:rsidRPr="00BC19B0">
              <w:rPr>
                <w:rStyle w:val="VerbatimChar"/>
              </w:rPr>
              <w:t>2303</w:t>
            </w:r>
            <w:r>
              <w:rPr>
                <w:rStyle w:val="VerbatimChar"/>
              </w:rPr>
              <w:t>)</w:t>
            </w:r>
            <w:r>
              <w:rPr>
                <w:rStyle w:val="VerbatimChar"/>
              </w:rPr>
              <w:t xml:space="preserve"> </w:t>
            </w:r>
          </w:p>
        </w:tc>
      </w:tr>
      <w:tr w:rsidR="00A52A80" w14:paraId="40C05673" w14:textId="77777777" w:rsidTr="00C70681">
        <w:trPr>
          <w:jc w:val="center"/>
        </w:trPr>
        <w:tc>
          <w:tcPr>
            <w:tcW w:w="1843" w:type="dxa"/>
          </w:tcPr>
          <w:p w14:paraId="0D781DAB" w14:textId="55111037" w:rsidR="00A52A80" w:rsidRDefault="00A52A80" w:rsidP="00A52A80">
            <w:pPr>
              <w:pStyle w:val="Compact"/>
              <w:jc w:val="center"/>
            </w:pPr>
            <w:r>
              <w:t>Diarrhea</w:t>
            </w:r>
          </w:p>
        </w:tc>
        <w:tc>
          <w:tcPr>
            <w:tcW w:w="1418" w:type="dxa"/>
          </w:tcPr>
          <w:p w14:paraId="5416D7F3" w14:textId="2597B951" w:rsidR="00A52A80" w:rsidRDefault="00A52A80" w:rsidP="00A52A80">
            <w:pPr>
              <w:pStyle w:val="Compact"/>
              <w:jc w:val="center"/>
            </w:pPr>
            <w:r>
              <w:t>0.31</w:t>
            </w:r>
          </w:p>
        </w:tc>
        <w:tc>
          <w:tcPr>
            <w:tcW w:w="1275" w:type="dxa"/>
          </w:tcPr>
          <w:p w14:paraId="0B677347" w14:textId="4C55D025" w:rsidR="00A52A80" w:rsidRDefault="00A52A80" w:rsidP="00A52A80">
            <w:pPr>
              <w:pStyle w:val="Compact"/>
              <w:jc w:val="center"/>
            </w:pPr>
            <w:r>
              <w:t>0.248</w:t>
            </w:r>
          </w:p>
        </w:tc>
        <w:tc>
          <w:tcPr>
            <w:tcW w:w="1560" w:type="dxa"/>
          </w:tcPr>
          <w:p w14:paraId="1ABE10C9" w14:textId="153F19CD" w:rsidR="00A52A80" w:rsidRDefault="00A52A80" w:rsidP="00A52A80">
            <w:pPr>
              <w:pStyle w:val="Compact"/>
              <w:jc w:val="center"/>
            </w:pPr>
            <w:r>
              <w:t>0.372</w:t>
            </w:r>
          </w:p>
        </w:tc>
        <w:tc>
          <w:tcPr>
            <w:tcW w:w="1842" w:type="dxa"/>
          </w:tcPr>
          <w:p w14:paraId="0896A605" w14:textId="3AEB85CF" w:rsidR="00A52A80" w:rsidRDefault="00A52A80" w:rsidP="00A52A80">
            <w:pPr>
              <w:pStyle w:val="Compact"/>
              <w:jc w:val="center"/>
            </w:pPr>
            <w:r w:rsidRPr="00BF262C">
              <w:rPr>
                <w:rStyle w:val="VerbatimChar"/>
              </w:rPr>
              <w:t>[Hochster2008]</w:t>
            </w:r>
          </w:p>
        </w:tc>
        <w:tc>
          <w:tcPr>
            <w:tcW w:w="3119" w:type="dxa"/>
          </w:tcPr>
          <w:p w14:paraId="452B8CBB" w14:textId="77777777" w:rsidR="00A52A80" w:rsidRDefault="00A52A80" w:rsidP="00A52A80">
            <w:pPr>
              <w:pStyle w:val="Compact"/>
              <w:jc w:val="center"/>
              <w:rPr>
                <w:rStyle w:val="VerbatimChar"/>
              </w:rPr>
            </w:pPr>
            <w:r>
              <w:rPr>
                <w:rStyle w:val="VerbatimChar"/>
              </w:rPr>
              <w:t>Beta</w:t>
            </w:r>
          </w:p>
          <w:p w14:paraId="166BCDBC" w14:textId="18E92EDA" w:rsidR="00A52A80" w:rsidRDefault="00A52A80" w:rsidP="00A52A80">
            <w:pPr>
              <w:pStyle w:val="Compact"/>
              <w:jc w:val="center"/>
            </w:pPr>
            <w:r>
              <w:rPr>
                <w:rStyle w:val="VerbatimChar"/>
              </w:rPr>
              <w:t xml:space="preserve">  A,B(</w:t>
            </w:r>
            <w:r>
              <w:t xml:space="preserve"> </w:t>
            </w:r>
            <w:r w:rsidRPr="00BC19B0">
              <w:rPr>
                <w:rStyle w:val="VerbatimChar"/>
              </w:rPr>
              <w:t>68.69</w:t>
            </w:r>
            <w:r>
              <w:rPr>
                <w:rStyle w:val="VerbatimChar"/>
              </w:rPr>
              <w:t>,</w:t>
            </w:r>
            <w:r>
              <w:t xml:space="preserve"> </w:t>
            </w:r>
            <w:r w:rsidRPr="00BC19B0">
              <w:rPr>
                <w:rStyle w:val="VerbatimChar"/>
              </w:rPr>
              <w:t>152.9</w:t>
            </w:r>
            <w:r>
              <w:rPr>
                <w:rStyle w:val="VerbatimChar"/>
              </w:rPr>
              <w:t>0 )</w:t>
            </w:r>
          </w:p>
        </w:tc>
      </w:tr>
      <w:tr w:rsidR="00A52A80" w14:paraId="78C9591F" w14:textId="77777777" w:rsidTr="00C70681">
        <w:trPr>
          <w:jc w:val="center"/>
        </w:trPr>
        <w:tc>
          <w:tcPr>
            <w:tcW w:w="1843" w:type="dxa"/>
          </w:tcPr>
          <w:p w14:paraId="2DC1599D" w14:textId="5DA930F4" w:rsidR="00A52A80" w:rsidRDefault="00A52A80" w:rsidP="00A52A80">
            <w:pPr>
              <w:pStyle w:val="Compact"/>
              <w:jc w:val="center"/>
            </w:pPr>
            <w:r>
              <w:lastRenderedPageBreak/>
              <w:t>Nausea</w:t>
            </w:r>
          </w:p>
        </w:tc>
        <w:tc>
          <w:tcPr>
            <w:tcW w:w="1418" w:type="dxa"/>
          </w:tcPr>
          <w:p w14:paraId="6D979BB9" w14:textId="380DA881" w:rsidR="00A52A80" w:rsidRDefault="00A52A80" w:rsidP="00A52A80">
            <w:pPr>
              <w:pStyle w:val="Compact"/>
              <w:jc w:val="center"/>
            </w:pPr>
            <w:r>
              <w:t>0.31</w:t>
            </w:r>
          </w:p>
        </w:tc>
        <w:tc>
          <w:tcPr>
            <w:tcW w:w="1275" w:type="dxa"/>
          </w:tcPr>
          <w:p w14:paraId="6C3DF12E" w14:textId="266D3B13" w:rsidR="00A52A80" w:rsidRDefault="00A52A80" w:rsidP="00A52A80">
            <w:pPr>
              <w:pStyle w:val="Compact"/>
              <w:jc w:val="center"/>
            </w:pPr>
            <w:r>
              <w:t>0.248</w:t>
            </w:r>
          </w:p>
        </w:tc>
        <w:tc>
          <w:tcPr>
            <w:tcW w:w="1560" w:type="dxa"/>
          </w:tcPr>
          <w:p w14:paraId="1F5A5DFC" w14:textId="1BAC20B0" w:rsidR="00A52A80" w:rsidRDefault="00A52A80" w:rsidP="00A52A80">
            <w:pPr>
              <w:pStyle w:val="Compact"/>
              <w:jc w:val="center"/>
            </w:pPr>
            <w:r>
              <w:t>0.372</w:t>
            </w:r>
          </w:p>
        </w:tc>
        <w:tc>
          <w:tcPr>
            <w:tcW w:w="1842" w:type="dxa"/>
          </w:tcPr>
          <w:p w14:paraId="68D45227" w14:textId="5806FEDB" w:rsidR="00A52A80" w:rsidRDefault="00A52A80" w:rsidP="00A52A80">
            <w:pPr>
              <w:pStyle w:val="Compact"/>
              <w:jc w:val="center"/>
            </w:pPr>
            <w:r>
              <w:rPr>
                <w:rStyle w:val="VerbatimChar"/>
              </w:rPr>
              <w:t>[Hochster2008]</w:t>
            </w:r>
          </w:p>
        </w:tc>
        <w:tc>
          <w:tcPr>
            <w:tcW w:w="3119" w:type="dxa"/>
          </w:tcPr>
          <w:p w14:paraId="4C50A823" w14:textId="77777777" w:rsidR="00A52A80" w:rsidRDefault="00A52A80" w:rsidP="00A52A80">
            <w:pPr>
              <w:pStyle w:val="Compact"/>
              <w:jc w:val="center"/>
              <w:rPr>
                <w:rStyle w:val="VerbatimChar"/>
              </w:rPr>
            </w:pPr>
            <w:r>
              <w:rPr>
                <w:rStyle w:val="VerbatimChar"/>
              </w:rPr>
              <w:t>Beta</w:t>
            </w:r>
          </w:p>
          <w:p w14:paraId="3460988E" w14:textId="394FBA17" w:rsidR="00A52A80" w:rsidRDefault="00A52A80" w:rsidP="001412D3">
            <w:pPr>
              <w:pStyle w:val="Compact"/>
              <w:jc w:val="center"/>
            </w:pPr>
            <w:r>
              <w:rPr>
                <w:rStyle w:val="VerbatimChar"/>
              </w:rPr>
              <w:t xml:space="preserve">  A,B(</w:t>
            </w:r>
            <w:r>
              <w:t xml:space="preserve"> </w:t>
            </w:r>
            <w:r w:rsidRPr="00BC19B0">
              <w:rPr>
                <w:rStyle w:val="VerbatimChar"/>
              </w:rPr>
              <w:t>68.69</w:t>
            </w:r>
            <w:r>
              <w:rPr>
                <w:rStyle w:val="VerbatimChar"/>
              </w:rPr>
              <w:t xml:space="preserve">, </w:t>
            </w:r>
            <w:r w:rsidRPr="00BC19B0">
              <w:rPr>
                <w:rStyle w:val="VerbatimChar"/>
              </w:rPr>
              <w:t>152.9</w:t>
            </w:r>
            <w:r>
              <w:rPr>
                <w:rStyle w:val="VerbatimChar"/>
              </w:rPr>
              <w:t>0)</w:t>
            </w:r>
          </w:p>
        </w:tc>
      </w:tr>
      <w:tr w:rsidR="00A52A80" w14:paraId="7BB398DF" w14:textId="77777777" w:rsidTr="00C70681">
        <w:trPr>
          <w:jc w:val="center"/>
        </w:trPr>
        <w:tc>
          <w:tcPr>
            <w:tcW w:w="1843" w:type="dxa"/>
          </w:tcPr>
          <w:p w14:paraId="5F6CFCC9" w14:textId="7E1E1875" w:rsidR="00A52A80" w:rsidRDefault="00A52A80" w:rsidP="00A52A80">
            <w:pPr>
              <w:pStyle w:val="Compact"/>
              <w:jc w:val="center"/>
            </w:pPr>
            <w:r>
              <w:rPr>
                <w:b/>
                <w:bCs/>
              </w:rPr>
              <w:t>Utility (Per Cycle)</w:t>
            </w:r>
          </w:p>
        </w:tc>
        <w:tc>
          <w:tcPr>
            <w:tcW w:w="1418" w:type="dxa"/>
          </w:tcPr>
          <w:p w14:paraId="732A950A" w14:textId="77777777" w:rsidR="00A52A80" w:rsidRDefault="00A52A80" w:rsidP="00A52A80">
            <w:pPr>
              <w:pStyle w:val="Compact"/>
              <w:jc w:val="center"/>
            </w:pPr>
          </w:p>
        </w:tc>
        <w:tc>
          <w:tcPr>
            <w:tcW w:w="1275" w:type="dxa"/>
          </w:tcPr>
          <w:p w14:paraId="43A4A1A9" w14:textId="77777777" w:rsidR="00A52A80" w:rsidRDefault="00A52A80" w:rsidP="00A52A80">
            <w:pPr>
              <w:pStyle w:val="Compact"/>
              <w:jc w:val="center"/>
            </w:pPr>
          </w:p>
        </w:tc>
        <w:tc>
          <w:tcPr>
            <w:tcW w:w="1560" w:type="dxa"/>
          </w:tcPr>
          <w:p w14:paraId="1DDAA225" w14:textId="77777777" w:rsidR="00A52A80" w:rsidRDefault="00A52A80" w:rsidP="00A52A80">
            <w:pPr>
              <w:pStyle w:val="Compact"/>
              <w:jc w:val="center"/>
            </w:pPr>
          </w:p>
        </w:tc>
        <w:tc>
          <w:tcPr>
            <w:tcW w:w="1842" w:type="dxa"/>
          </w:tcPr>
          <w:p w14:paraId="678B1F6F" w14:textId="77777777" w:rsidR="00A52A80" w:rsidRDefault="00A52A80" w:rsidP="00A52A80">
            <w:pPr>
              <w:pStyle w:val="Compact"/>
              <w:jc w:val="center"/>
            </w:pPr>
          </w:p>
        </w:tc>
        <w:tc>
          <w:tcPr>
            <w:tcW w:w="3119" w:type="dxa"/>
          </w:tcPr>
          <w:p w14:paraId="5F41D5CA" w14:textId="6F2F2151" w:rsidR="00A52A80" w:rsidRDefault="00A52A80" w:rsidP="00A52A80">
            <w:pPr>
              <w:pStyle w:val="Compact"/>
              <w:jc w:val="center"/>
            </w:pPr>
          </w:p>
        </w:tc>
      </w:tr>
      <w:tr w:rsidR="00A52A80" w14:paraId="67DF6818" w14:textId="77777777" w:rsidTr="00C70681">
        <w:trPr>
          <w:jc w:val="center"/>
        </w:trPr>
        <w:tc>
          <w:tcPr>
            <w:tcW w:w="1843" w:type="dxa"/>
          </w:tcPr>
          <w:p w14:paraId="33FC91D5" w14:textId="509E97B7" w:rsidR="00A52A80" w:rsidRDefault="00A52A80" w:rsidP="00A52A80">
            <w:pPr>
              <w:pStyle w:val="Compact"/>
              <w:jc w:val="center"/>
            </w:pPr>
            <w:r>
              <w:t>Progression Free Survival</w:t>
            </w:r>
          </w:p>
        </w:tc>
        <w:tc>
          <w:tcPr>
            <w:tcW w:w="1418" w:type="dxa"/>
          </w:tcPr>
          <w:p w14:paraId="7B7364BA" w14:textId="25E5147F" w:rsidR="00A52A80" w:rsidRDefault="00A52A80" w:rsidP="00A52A80">
            <w:pPr>
              <w:pStyle w:val="Compact"/>
              <w:jc w:val="center"/>
            </w:pPr>
            <w:r w:rsidRPr="00C70681">
              <w:rPr>
                <w:rStyle w:val="VerbatimChar"/>
              </w:rPr>
              <w:t>0.850</w:t>
            </w:r>
          </w:p>
        </w:tc>
        <w:tc>
          <w:tcPr>
            <w:tcW w:w="1275" w:type="dxa"/>
          </w:tcPr>
          <w:p w14:paraId="6D277170" w14:textId="0E9794E2" w:rsidR="00A52A80" w:rsidRDefault="00A52A80" w:rsidP="00A52A80">
            <w:pPr>
              <w:pStyle w:val="Compact"/>
              <w:jc w:val="center"/>
              <w:rPr>
                <w:rStyle w:val="VerbatimChar"/>
              </w:rPr>
            </w:pPr>
            <w:r>
              <w:rPr>
                <w:rStyle w:val="VerbatimChar"/>
              </w:rPr>
              <w:t>0.68</w:t>
            </w:r>
          </w:p>
          <w:p w14:paraId="14EC374C" w14:textId="592024BE" w:rsidR="00A52A80" w:rsidRDefault="00A52A80" w:rsidP="00A52A80">
            <w:pPr>
              <w:pStyle w:val="Compact"/>
              <w:jc w:val="center"/>
            </w:pPr>
          </w:p>
        </w:tc>
        <w:tc>
          <w:tcPr>
            <w:tcW w:w="1560" w:type="dxa"/>
          </w:tcPr>
          <w:p w14:paraId="78F75696" w14:textId="16611A35" w:rsidR="00A52A80" w:rsidRDefault="00A52A80" w:rsidP="00A52A80">
            <w:pPr>
              <w:pStyle w:val="Compact"/>
              <w:jc w:val="center"/>
              <w:rPr>
                <w:rStyle w:val="VerbatimChar"/>
              </w:rPr>
            </w:pPr>
            <w:r>
              <w:rPr>
                <w:rStyle w:val="VerbatimChar"/>
              </w:rPr>
              <w:t>1</w:t>
            </w:r>
          </w:p>
          <w:p w14:paraId="45121EAC" w14:textId="1D37C9E7" w:rsidR="00A52A80" w:rsidRDefault="00A52A80" w:rsidP="00A52A80">
            <w:pPr>
              <w:pStyle w:val="Compact"/>
              <w:jc w:val="center"/>
            </w:pPr>
          </w:p>
        </w:tc>
        <w:tc>
          <w:tcPr>
            <w:tcW w:w="1842" w:type="dxa"/>
          </w:tcPr>
          <w:p w14:paraId="632F91EF" w14:textId="60D5876F" w:rsidR="00A52A80" w:rsidRDefault="00A52A80" w:rsidP="001412D3">
            <w:pPr>
              <w:pStyle w:val="Compact"/>
              <w:jc w:val="center"/>
            </w:pPr>
            <w:r w:rsidRPr="00A60312">
              <w:rPr>
                <w:rStyle w:val="VerbatimChar"/>
              </w:rPr>
              <w:t>[@ramsey2000]</w:t>
            </w:r>
          </w:p>
        </w:tc>
        <w:tc>
          <w:tcPr>
            <w:tcW w:w="3119" w:type="dxa"/>
          </w:tcPr>
          <w:p w14:paraId="13A3874F" w14:textId="77777777" w:rsidR="00A52A80" w:rsidRDefault="00A52A80" w:rsidP="00A52A80">
            <w:pPr>
              <w:pStyle w:val="Compact"/>
              <w:jc w:val="center"/>
              <w:rPr>
                <w:rStyle w:val="VerbatimChar"/>
              </w:rPr>
            </w:pPr>
            <w:r>
              <w:rPr>
                <w:rStyle w:val="VerbatimChar"/>
              </w:rPr>
              <w:t>Beta</w:t>
            </w:r>
          </w:p>
          <w:p w14:paraId="32FE7BC8" w14:textId="711DEDE5" w:rsidR="00A52A80" w:rsidRDefault="00A52A80" w:rsidP="001412D3">
            <w:pPr>
              <w:pStyle w:val="Compact"/>
              <w:jc w:val="center"/>
            </w:pPr>
            <w:r>
              <w:rPr>
                <w:rStyle w:val="VerbatimChar"/>
              </w:rPr>
              <w:t xml:space="preserve">  A,B(</w:t>
            </w:r>
            <w:r>
              <w:t xml:space="preserve"> </w:t>
            </w:r>
            <w:r w:rsidRPr="00CC107D">
              <w:rPr>
                <w:rStyle w:val="VerbatimChar"/>
              </w:rPr>
              <w:t>15.41</w:t>
            </w:r>
            <w:r>
              <w:rPr>
                <w:rStyle w:val="VerbatimChar"/>
              </w:rPr>
              <w:t>,</w:t>
            </w:r>
            <w:r>
              <w:t xml:space="preserve"> </w:t>
            </w:r>
            <w:r w:rsidRPr="00CC107D">
              <w:rPr>
                <w:rStyle w:val="VerbatimChar"/>
              </w:rPr>
              <w:t>2.72</w:t>
            </w:r>
            <w:r>
              <w:rPr>
                <w:rStyle w:val="VerbatimChar"/>
              </w:rPr>
              <w:t>)</w:t>
            </w:r>
          </w:p>
        </w:tc>
      </w:tr>
      <w:tr w:rsidR="00A52A80" w14:paraId="08345011" w14:textId="77777777" w:rsidTr="00C70681">
        <w:trPr>
          <w:jc w:val="center"/>
        </w:trPr>
        <w:tc>
          <w:tcPr>
            <w:tcW w:w="1843" w:type="dxa"/>
          </w:tcPr>
          <w:p w14:paraId="00A942A7" w14:textId="32366CBF" w:rsidR="00A52A80" w:rsidRDefault="00A52A80" w:rsidP="00A52A80">
            <w:pPr>
              <w:pStyle w:val="Compact"/>
              <w:jc w:val="center"/>
            </w:pPr>
            <w:r>
              <w:t>Overall Survival</w:t>
            </w:r>
          </w:p>
        </w:tc>
        <w:tc>
          <w:tcPr>
            <w:tcW w:w="1418" w:type="dxa"/>
          </w:tcPr>
          <w:p w14:paraId="786EC3A7" w14:textId="0BFFA0E1" w:rsidR="00A52A80" w:rsidRDefault="00A52A80" w:rsidP="00A52A80">
            <w:pPr>
              <w:pStyle w:val="Compact"/>
              <w:jc w:val="center"/>
            </w:pPr>
            <w:r w:rsidRPr="00C70681">
              <w:rPr>
                <w:rStyle w:val="VerbatimChar"/>
              </w:rPr>
              <w:t>0.650</w:t>
            </w:r>
          </w:p>
        </w:tc>
        <w:tc>
          <w:tcPr>
            <w:tcW w:w="1275" w:type="dxa"/>
          </w:tcPr>
          <w:p w14:paraId="42E2032C" w14:textId="29C14E8F" w:rsidR="00A52A80" w:rsidRDefault="00A52A80" w:rsidP="00A52A80">
            <w:pPr>
              <w:pStyle w:val="Compact"/>
              <w:jc w:val="center"/>
              <w:rPr>
                <w:rStyle w:val="VerbatimChar"/>
              </w:rPr>
            </w:pPr>
            <w:r>
              <w:rPr>
                <w:rStyle w:val="VerbatimChar"/>
              </w:rPr>
              <w:t>0.52</w:t>
            </w:r>
          </w:p>
          <w:p w14:paraId="4C54C658" w14:textId="43C1C0B6" w:rsidR="00A52A80" w:rsidRDefault="00A52A80" w:rsidP="00A52A80">
            <w:pPr>
              <w:pStyle w:val="Compact"/>
              <w:jc w:val="center"/>
            </w:pPr>
          </w:p>
        </w:tc>
        <w:tc>
          <w:tcPr>
            <w:tcW w:w="1560" w:type="dxa"/>
          </w:tcPr>
          <w:p w14:paraId="707AEC72" w14:textId="5C1411F8" w:rsidR="00A52A80" w:rsidRDefault="00A52A80" w:rsidP="00A52A80">
            <w:pPr>
              <w:pStyle w:val="Compact"/>
              <w:jc w:val="center"/>
              <w:rPr>
                <w:rStyle w:val="VerbatimChar"/>
              </w:rPr>
            </w:pPr>
            <w:r>
              <w:rPr>
                <w:rStyle w:val="VerbatimChar"/>
              </w:rPr>
              <w:t>0.78</w:t>
            </w:r>
          </w:p>
          <w:p w14:paraId="6B49F9E7" w14:textId="73A09243" w:rsidR="00A52A80" w:rsidRDefault="00A52A80" w:rsidP="00A52A80">
            <w:pPr>
              <w:pStyle w:val="Compact"/>
              <w:jc w:val="center"/>
            </w:pPr>
          </w:p>
        </w:tc>
        <w:tc>
          <w:tcPr>
            <w:tcW w:w="1842" w:type="dxa"/>
          </w:tcPr>
          <w:p w14:paraId="10050E41" w14:textId="292E9E87" w:rsidR="00A52A80" w:rsidRDefault="00A52A80" w:rsidP="001412D3">
            <w:pPr>
              <w:pStyle w:val="Compact"/>
              <w:jc w:val="center"/>
            </w:pPr>
            <w:r w:rsidRPr="00A60312">
              <w:rPr>
                <w:rStyle w:val="VerbatimChar"/>
              </w:rPr>
              <w:t>[@ramsey2000]</w:t>
            </w:r>
          </w:p>
        </w:tc>
        <w:tc>
          <w:tcPr>
            <w:tcW w:w="3119" w:type="dxa"/>
          </w:tcPr>
          <w:p w14:paraId="137F1BBD" w14:textId="77777777" w:rsidR="00A52A80" w:rsidRDefault="00A52A80" w:rsidP="00A52A80">
            <w:pPr>
              <w:pStyle w:val="Compact"/>
              <w:jc w:val="center"/>
              <w:rPr>
                <w:rStyle w:val="VerbatimChar"/>
              </w:rPr>
            </w:pPr>
            <w:r>
              <w:rPr>
                <w:rStyle w:val="VerbatimChar"/>
              </w:rPr>
              <w:t>Beta</w:t>
            </w:r>
          </w:p>
          <w:p w14:paraId="2D00867E" w14:textId="0FD31F23" w:rsidR="00A52A80" w:rsidRDefault="00A52A80" w:rsidP="001412D3">
            <w:pPr>
              <w:pStyle w:val="Compact"/>
              <w:jc w:val="center"/>
            </w:pPr>
            <w:r>
              <w:rPr>
                <w:rStyle w:val="VerbatimChar"/>
              </w:rPr>
              <w:t xml:space="preserve">  A,B(</w:t>
            </w:r>
            <w:r>
              <w:t xml:space="preserve"> </w:t>
            </w:r>
            <w:r w:rsidRPr="00CC107D">
              <w:rPr>
                <w:rStyle w:val="VerbatimChar"/>
              </w:rPr>
              <w:t>32.96</w:t>
            </w:r>
            <w:r>
              <w:rPr>
                <w:rStyle w:val="VerbatimChar"/>
              </w:rPr>
              <w:t>,</w:t>
            </w:r>
            <w:r>
              <w:t xml:space="preserve"> </w:t>
            </w:r>
            <w:r w:rsidRPr="00BC19B0">
              <w:rPr>
                <w:rStyle w:val="VerbatimChar"/>
              </w:rPr>
              <w:t>17.75</w:t>
            </w:r>
            <w:r w:rsidR="001412D3">
              <w:rPr>
                <w:rStyle w:val="VerbatimChar"/>
              </w:rPr>
              <w:t>)</w:t>
            </w:r>
          </w:p>
        </w:tc>
      </w:tr>
      <w:tr w:rsidR="00A52A80" w14:paraId="1C05AD9A" w14:textId="77777777" w:rsidTr="00C70681">
        <w:trPr>
          <w:jc w:val="center"/>
        </w:trPr>
        <w:tc>
          <w:tcPr>
            <w:tcW w:w="1843" w:type="dxa"/>
          </w:tcPr>
          <w:p w14:paraId="59F049CE" w14:textId="1ABB6EF2" w:rsidR="00A52A80" w:rsidRDefault="00A52A80" w:rsidP="00A52A80">
            <w:pPr>
              <w:pStyle w:val="Compact"/>
              <w:jc w:val="center"/>
            </w:pPr>
            <w:r>
              <w:rPr>
                <w:b/>
                <w:bCs/>
              </w:rPr>
              <w:t>Adverse Event Disutility</w:t>
            </w:r>
          </w:p>
        </w:tc>
        <w:tc>
          <w:tcPr>
            <w:tcW w:w="1418" w:type="dxa"/>
          </w:tcPr>
          <w:p w14:paraId="724C556D" w14:textId="77777777" w:rsidR="00A52A80" w:rsidRDefault="00A52A80" w:rsidP="00A52A80">
            <w:pPr>
              <w:pStyle w:val="Compact"/>
              <w:jc w:val="center"/>
            </w:pPr>
          </w:p>
        </w:tc>
        <w:tc>
          <w:tcPr>
            <w:tcW w:w="1275" w:type="dxa"/>
          </w:tcPr>
          <w:p w14:paraId="75761E85" w14:textId="77777777" w:rsidR="00A52A80" w:rsidRDefault="00A52A80" w:rsidP="00A52A80">
            <w:pPr>
              <w:pStyle w:val="Compact"/>
              <w:jc w:val="center"/>
            </w:pPr>
          </w:p>
        </w:tc>
        <w:tc>
          <w:tcPr>
            <w:tcW w:w="1560" w:type="dxa"/>
          </w:tcPr>
          <w:p w14:paraId="4F7DD21F" w14:textId="77777777" w:rsidR="00A52A80" w:rsidRDefault="00A52A80" w:rsidP="00A52A80">
            <w:pPr>
              <w:pStyle w:val="Compact"/>
              <w:jc w:val="center"/>
            </w:pPr>
          </w:p>
        </w:tc>
        <w:tc>
          <w:tcPr>
            <w:tcW w:w="1842" w:type="dxa"/>
          </w:tcPr>
          <w:p w14:paraId="28F2C834" w14:textId="77777777" w:rsidR="00A52A80" w:rsidRDefault="00A52A80" w:rsidP="00A52A80">
            <w:pPr>
              <w:pStyle w:val="Compact"/>
              <w:jc w:val="center"/>
            </w:pPr>
          </w:p>
        </w:tc>
        <w:tc>
          <w:tcPr>
            <w:tcW w:w="3119" w:type="dxa"/>
          </w:tcPr>
          <w:p w14:paraId="04F73DAC" w14:textId="3DC3C723" w:rsidR="00A52A80" w:rsidRDefault="00A52A80" w:rsidP="00A52A80">
            <w:pPr>
              <w:pStyle w:val="Compact"/>
              <w:jc w:val="center"/>
            </w:pPr>
          </w:p>
        </w:tc>
      </w:tr>
      <w:tr w:rsidR="00A52A80" w14:paraId="55A8CA8E" w14:textId="77777777" w:rsidTr="00C70681">
        <w:trPr>
          <w:jc w:val="center"/>
        </w:trPr>
        <w:tc>
          <w:tcPr>
            <w:tcW w:w="1843" w:type="dxa"/>
          </w:tcPr>
          <w:p w14:paraId="20E1B6AD" w14:textId="317A5962" w:rsidR="00A52A80" w:rsidRDefault="00A52A80" w:rsidP="00A52A80">
            <w:pPr>
              <w:pStyle w:val="Compact"/>
              <w:jc w:val="center"/>
            </w:pPr>
            <w:r>
              <w:t>Leukopenia</w:t>
            </w:r>
          </w:p>
        </w:tc>
        <w:tc>
          <w:tcPr>
            <w:tcW w:w="1418" w:type="dxa"/>
          </w:tcPr>
          <w:p w14:paraId="0E29DA80" w14:textId="38DCE215" w:rsidR="00A52A80" w:rsidRDefault="00A52A80" w:rsidP="00A52A80">
            <w:pPr>
              <w:pStyle w:val="Compact"/>
              <w:jc w:val="center"/>
            </w:pPr>
            <w:r w:rsidRPr="00C70681">
              <w:rPr>
                <w:rStyle w:val="VerbatimChar"/>
              </w:rPr>
              <w:t>0.45</w:t>
            </w:r>
          </w:p>
        </w:tc>
        <w:tc>
          <w:tcPr>
            <w:tcW w:w="1275" w:type="dxa"/>
          </w:tcPr>
          <w:p w14:paraId="76B01732" w14:textId="0AF053E1" w:rsidR="00A52A80" w:rsidRDefault="00A52A80" w:rsidP="00A52A80">
            <w:pPr>
              <w:pStyle w:val="Compact"/>
              <w:jc w:val="center"/>
            </w:pPr>
            <w:r>
              <w:t>0.36</w:t>
            </w:r>
          </w:p>
        </w:tc>
        <w:tc>
          <w:tcPr>
            <w:tcW w:w="1560" w:type="dxa"/>
          </w:tcPr>
          <w:p w14:paraId="5C76C9EE" w14:textId="7CCE4A83" w:rsidR="00A52A80" w:rsidRDefault="00A52A80" w:rsidP="00A52A80">
            <w:pPr>
              <w:pStyle w:val="Compact"/>
              <w:jc w:val="center"/>
            </w:pPr>
            <w:r>
              <w:t>0.54</w:t>
            </w:r>
          </w:p>
        </w:tc>
        <w:tc>
          <w:tcPr>
            <w:tcW w:w="1842" w:type="dxa"/>
          </w:tcPr>
          <w:p w14:paraId="542D9789" w14:textId="023C360A" w:rsidR="00A52A80" w:rsidRDefault="001412D3" w:rsidP="00A52A80">
            <w:pPr>
              <w:pStyle w:val="Compact"/>
              <w:jc w:val="center"/>
            </w:pPr>
            <w:r>
              <w:rPr>
                <w:rStyle w:val="VerbatimChar"/>
              </w:rPr>
              <w:t>[</w:t>
            </w:r>
            <w:r w:rsidR="00A52A80" w:rsidRPr="00B520C5">
              <w:rPr>
                <w:rStyle w:val="VerbatimChar"/>
              </w:rPr>
              <w:t>Aballéa2007]</w:t>
            </w:r>
          </w:p>
        </w:tc>
        <w:tc>
          <w:tcPr>
            <w:tcW w:w="3119" w:type="dxa"/>
          </w:tcPr>
          <w:p w14:paraId="3479DCDE" w14:textId="77777777" w:rsidR="00A52A80" w:rsidRDefault="00A52A80" w:rsidP="00A52A80">
            <w:pPr>
              <w:pStyle w:val="Compact"/>
              <w:jc w:val="center"/>
              <w:rPr>
                <w:rStyle w:val="VerbatimChar"/>
              </w:rPr>
            </w:pPr>
            <w:r>
              <w:rPr>
                <w:rStyle w:val="VerbatimChar"/>
              </w:rPr>
              <w:t>Beta</w:t>
            </w:r>
          </w:p>
          <w:p w14:paraId="741B4812" w14:textId="5D332EEA" w:rsidR="00A52A80" w:rsidRDefault="00A52A80" w:rsidP="001412D3">
            <w:pPr>
              <w:pStyle w:val="Compact"/>
              <w:jc w:val="center"/>
            </w:pPr>
            <w:r>
              <w:rPr>
                <w:rStyle w:val="VerbatimChar"/>
              </w:rPr>
              <w:t xml:space="preserve">  A,B(</w:t>
            </w:r>
            <w:r>
              <w:t xml:space="preserve"> </w:t>
            </w:r>
            <w:r w:rsidRPr="00BC19B0">
              <w:rPr>
                <w:rStyle w:val="VerbatimChar"/>
              </w:rPr>
              <w:t>54.55</w:t>
            </w:r>
            <w:r>
              <w:rPr>
                <w:rStyle w:val="VerbatimChar"/>
              </w:rPr>
              <w:t xml:space="preserve">, </w:t>
            </w:r>
            <w:r>
              <w:t xml:space="preserve"> </w:t>
            </w:r>
            <w:r w:rsidRPr="00BC19B0">
              <w:rPr>
                <w:rStyle w:val="VerbatimChar"/>
              </w:rPr>
              <w:t>66.67</w:t>
            </w:r>
            <w:r>
              <w:rPr>
                <w:rStyle w:val="VerbatimChar"/>
              </w:rPr>
              <w:t>)</w:t>
            </w:r>
          </w:p>
        </w:tc>
      </w:tr>
      <w:tr w:rsidR="00A52A80" w14:paraId="6F2879A0" w14:textId="77777777" w:rsidTr="00C70681">
        <w:trPr>
          <w:jc w:val="center"/>
        </w:trPr>
        <w:tc>
          <w:tcPr>
            <w:tcW w:w="1843" w:type="dxa"/>
          </w:tcPr>
          <w:p w14:paraId="476F98B4" w14:textId="206F4D65" w:rsidR="00A52A80" w:rsidRDefault="00A52A80" w:rsidP="00A52A80">
            <w:pPr>
              <w:pStyle w:val="Compact"/>
              <w:jc w:val="center"/>
            </w:pPr>
            <w:r>
              <w:t>Diarrhea</w:t>
            </w:r>
          </w:p>
        </w:tc>
        <w:tc>
          <w:tcPr>
            <w:tcW w:w="1418" w:type="dxa"/>
          </w:tcPr>
          <w:p w14:paraId="1F42198B" w14:textId="77217BE8" w:rsidR="00A52A80" w:rsidRDefault="00A52A80" w:rsidP="00A52A80">
            <w:pPr>
              <w:pStyle w:val="Compact"/>
              <w:jc w:val="center"/>
            </w:pPr>
            <w:r w:rsidRPr="00C70681">
              <w:rPr>
                <w:rStyle w:val="VerbatimChar"/>
              </w:rPr>
              <w:t>0.19</w:t>
            </w:r>
          </w:p>
        </w:tc>
        <w:tc>
          <w:tcPr>
            <w:tcW w:w="1275" w:type="dxa"/>
          </w:tcPr>
          <w:p w14:paraId="45DAAF67" w14:textId="0697AEA5" w:rsidR="00A52A80" w:rsidRDefault="00A52A80" w:rsidP="00A52A80">
            <w:pPr>
              <w:pStyle w:val="Compact"/>
              <w:jc w:val="center"/>
            </w:pPr>
            <w:r>
              <w:t>0.152</w:t>
            </w:r>
          </w:p>
        </w:tc>
        <w:tc>
          <w:tcPr>
            <w:tcW w:w="1560" w:type="dxa"/>
          </w:tcPr>
          <w:p w14:paraId="7187EE50" w14:textId="0BB684F9" w:rsidR="00A52A80" w:rsidRDefault="00A52A80" w:rsidP="00A52A80">
            <w:pPr>
              <w:pStyle w:val="Compact"/>
              <w:jc w:val="center"/>
            </w:pPr>
            <w:r>
              <w:t>0.228</w:t>
            </w:r>
          </w:p>
        </w:tc>
        <w:tc>
          <w:tcPr>
            <w:tcW w:w="1842" w:type="dxa"/>
          </w:tcPr>
          <w:p w14:paraId="06CE627C" w14:textId="5122EA14" w:rsidR="00A52A80" w:rsidRDefault="00A52A80" w:rsidP="001412D3">
            <w:pPr>
              <w:pStyle w:val="Compact"/>
              <w:jc w:val="center"/>
            </w:pPr>
            <w:r w:rsidRPr="00B520C5">
              <w:rPr>
                <w:rStyle w:val="VerbatimChar"/>
              </w:rPr>
              <w:t>[Aballéa2007]</w:t>
            </w:r>
          </w:p>
        </w:tc>
        <w:tc>
          <w:tcPr>
            <w:tcW w:w="3119" w:type="dxa"/>
          </w:tcPr>
          <w:p w14:paraId="59073F76" w14:textId="77777777" w:rsidR="00A52A80" w:rsidRDefault="00A52A80" w:rsidP="00A52A80">
            <w:pPr>
              <w:pStyle w:val="Compact"/>
              <w:jc w:val="center"/>
              <w:rPr>
                <w:rStyle w:val="VerbatimChar"/>
              </w:rPr>
            </w:pPr>
            <w:r>
              <w:rPr>
                <w:rStyle w:val="VerbatimChar"/>
              </w:rPr>
              <w:t>Beta</w:t>
            </w:r>
          </w:p>
          <w:p w14:paraId="36A4E66B" w14:textId="34D2C204" w:rsidR="00A52A80" w:rsidRDefault="00A52A80" w:rsidP="001412D3">
            <w:pPr>
              <w:pStyle w:val="Compact"/>
              <w:jc w:val="center"/>
            </w:pPr>
            <w:r>
              <w:rPr>
                <w:rStyle w:val="VerbatimChar"/>
              </w:rPr>
              <w:t xml:space="preserve">  A,B(</w:t>
            </w:r>
            <w:r>
              <w:t xml:space="preserve"> </w:t>
            </w:r>
            <w:r w:rsidRPr="00BC19B0">
              <w:rPr>
                <w:rStyle w:val="VerbatimChar"/>
              </w:rPr>
              <w:t>80.81</w:t>
            </w:r>
            <w:r>
              <w:rPr>
                <w:rStyle w:val="VerbatimChar"/>
              </w:rPr>
              <w:t>,</w:t>
            </w:r>
            <w:r>
              <w:t xml:space="preserve"> </w:t>
            </w:r>
            <w:r w:rsidRPr="00BC19B0">
              <w:rPr>
                <w:rStyle w:val="VerbatimChar"/>
              </w:rPr>
              <w:t>344.5</w:t>
            </w:r>
            <w:r>
              <w:rPr>
                <w:rStyle w:val="VerbatimChar"/>
              </w:rPr>
              <w:t>)</w:t>
            </w:r>
          </w:p>
        </w:tc>
      </w:tr>
      <w:tr w:rsidR="00A52A80" w14:paraId="275A1276" w14:textId="77777777" w:rsidTr="00C70681">
        <w:trPr>
          <w:jc w:val="center"/>
        </w:trPr>
        <w:tc>
          <w:tcPr>
            <w:tcW w:w="1843" w:type="dxa"/>
          </w:tcPr>
          <w:p w14:paraId="7ECED865" w14:textId="39769984" w:rsidR="00A52A80" w:rsidRDefault="00A52A80" w:rsidP="00A52A80">
            <w:pPr>
              <w:pStyle w:val="Compact"/>
              <w:jc w:val="center"/>
            </w:pPr>
            <w:r>
              <w:t>Vomiting</w:t>
            </w:r>
          </w:p>
        </w:tc>
        <w:tc>
          <w:tcPr>
            <w:tcW w:w="1418" w:type="dxa"/>
          </w:tcPr>
          <w:p w14:paraId="6050A2D6" w14:textId="61730067" w:rsidR="00A52A80" w:rsidRDefault="00A52A80" w:rsidP="00A52A80">
            <w:pPr>
              <w:pStyle w:val="Compact"/>
              <w:jc w:val="center"/>
            </w:pPr>
            <w:r w:rsidRPr="00C70681">
              <w:rPr>
                <w:rStyle w:val="VerbatimChar"/>
              </w:rPr>
              <w:t>0.36</w:t>
            </w:r>
          </w:p>
        </w:tc>
        <w:tc>
          <w:tcPr>
            <w:tcW w:w="1275" w:type="dxa"/>
          </w:tcPr>
          <w:p w14:paraId="1083C73C" w14:textId="1CB1FA17" w:rsidR="00A52A80" w:rsidRDefault="00A52A80" w:rsidP="00A52A80">
            <w:pPr>
              <w:pStyle w:val="Compact"/>
              <w:jc w:val="center"/>
            </w:pPr>
            <w:r>
              <w:t>0.288</w:t>
            </w:r>
          </w:p>
        </w:tc>
        <w:tc>
          <w:tcPr>
            <w:tcW w:w="1560" w:type="dxa"/>
          </w:tcPr>
          <w:p w14:paraId="2A7EF3F5" w14:textId="1EC18399" w:rsidR="00A52A80" w:rsidRDefault="00A52A80" w:rsidP="00A52A80">
            <w:pPr>
              <w:pStyle w:val="Compact"/>
              <w:jc w:val="center"/>
            </w:pPr>
            <w:r>
              <w:t>0.432</w:t>
            </w:r>
          </w:p>
        </w:tc>
        <w:tc>
          <w:tcPr>
            <w:tcW w:w="1842" w:type="dxa"/>
          </w:tcPr>
          <w:p w14:paraId="6361C974" w14:textId="4A3F275D" w:rsidR="00A52A80" w:rsidRDefault="00A52A80" w:rsidP="001412D3">
            <w:pPr>
              <w:pStyle w:val="Compact"/>
              <w:jc w:val="center"/>
            </w:pPr>
            <w:r w:rsidRPr="00B520C5">
              <w:rPr>
                <w:rStyle w:val="VerbatimChar"/>
              </w:rPr>
              <w:t>[Aballéa2007]</w:t>
            </w:r>
          </w:p>
        </w:tc>
        <w:tc>
          <w:tcPr>
            <w:tcW w:w="3119" w:type="dxa"/>
          </w:tcPr>
          <w:p w14:paraId="4DCADD36" w14:textId="77777777" w:rsidR="00A52A80" w:rsidRDefault="00A52A80" w:rsidP="00A52A80">
            <w:pPr>
              <w:pStyle w:val="Compact"/>
              <w:jc w:val="center"/>
              <w:rPr>
                <w:rStyle w:val="VerbatimChar"/>
              </w:rPr>
            </w:pPr>
            <w:r>
              <w:rPr>
                <w:rStyle w:val="VerbatimChar"/>
              </w:rPr>
              <w:t>Beta</w:t>
            </w:r>
          </w:p>
          <w:p w14:paraId="397A63F9" w14:textId="0AE84FCC" w:rsidR="00A52A80" w:rsidRDefault="00A52A80" w:rsidP="001412D3">
            <w:pPr>
              <w:pStyle w:val="Compact"/>
              <w:jc w:val="center"/>
            </w:pPr>
            <w:r>
              <w:rPr>
                <w:rStyle w:val="VerbatimChar"/>
              </w:rPr>
              <w:t xml:space="preserve">  A,B(</w:t>
            </w:r>
            <w:r>
              <w:t xml:space="preserve"> </w:t>
            </w:r>
            <w:r w:rsidRPr="008B7F6A">
              <w:rPr>
                <w:rStyle w:val="VerbatimChar"/>
              </w:rPr>
              <w:t>63.64</w:t>
            </w:r>
            <w:r>
              <w:rPr>
                <w:rStyle w:val="VerbatimChar"/>
              </w:rPr>
              <w:t>,</w:t>
            </w:r>
            <w:r>
              <w:t xml:space="preserve"> </w:t>
            </w:r>
            <w:r w:rsidRPr="008B7F6A">
              <w:rPr>
                <w:rStyle w:val="VerbatimChar"/>
              </w:rPr>
              <w:t>113.1</w:t>
            </w:r>
            <w:r w:rsidR="001412D3">
              <w:rPr>
                <w:rStyle w:val="VerbatimChar"/>
              </w:rPr>
              <w:t>)</w:t>
            </w:r>
          </w:p>
        </w:tc>
      </w:tr>
      <w:tr w:rsidR="00A52A80" w14:paraId="16C207C2" w14:textId="77777777" w:rsidTr="00C70681">
        <w:trPr>
          <w:jc w:val="center"/>
        </w:trPr>
        <w:tc>
          <w:tcPr>
            <w:tcW w:w="1843" w:type="dxa"/>
          </w:tcPr>
          <w:p w14:paraId="45830BE3" w14:textId="462000E8" w:rsidR="00A52A80" w:rsidRDefault="00A52A80" w:rsidP="00A52A80">
            <w:pPr>
              <w:pStyle w:val="Compact"/>
              <w:jc w:val="center"/>
            </w:pPr>
            <w:r>
              <w:rPr>
                <w:b/>
                <w:bCs/>
              </w:rPr>
              <w:t>Hazard Ratios</w:t>
            </w:r>
          </w:p>
        </w:tc>
        <w:tc>
          <w:tcPr>
            <w:tcW w:w="1418" w:type="dxa"/>
          </w:tcPr>
          <w:p w14:paraId="4F6BE732" w14:textId="77777777" w:rsidR="00A52A80" w:rsidRDefault="00A52A80" w:rsidP="00A52A80">
            <w:pPr>
              <w:pStyle w:val="Compact"/>
              <w:jc w:val="center"/>
            </w:pPr>
          </w:p>
        </w:tc>
        <w:tc>
          <w:tcPr>
            <w:tcW w:w="1275" w:type="dxa"/>
          </w:tcPr>
          <w:p w14:paraId="799139EF" w14:textId="77777777" w:rsidR="00A52A80" w:rsidRDefault="00A52A80" w:rsidP="00A52A80">
            <w:pPr>
              <w:pStyle w:val="Compact"/>
              <w:jc w:val="center"/>
            </w:pPr>
          </w:p>
        </w:tc>
        <w:tc>
          <w:tcPr>
            <w:tcW w:w="1560" w:type="dxa"/>
          </w:tcPr>
          <w:p w14:paraId="53687EAF" w14:textId="77777777" w:rsidR="00A52A80" w:rsidRDefault="00A52A80" w:rsidP="00A52A80">
            <w:pPr>
              <w:pStyle w:val="Compact"/>
              <w:jc w:val="center"/>
            </w:pPr>
          </w:p>
        </w:tc>
        <w:tc>
          <w:tcPr>
            <w:tcW w:w="1842" w:type="dxa"/>
          </w:tcPr>
          <w:p w14:paraId="6AD0D8F6" w14:textId="77777777" w:rsidR="00A52A80" w:rsidRDefault="00A52A80" w:rsidP="00A52A80">
            <w:pPr>
              <w:pStyle w:val="Compact"/>
              <w:jc w:val="center"/>
            </w:pPr>
          </w:p>
        </w:tc>
        <w:tc>
          <w:tcPr>
            <w:tcW w:w="3119" w:type="dxa"/>
          </w:tcPr>
          <w:p w14:paraId="692049F4" w14:textId="38A5A7B8" w:rsidR="00A52A80" w:rsidRDefault="00A52A80" w:rsidP="00A52A80">
            <w:pPr>
              <w:pStyle w:val="Compact"/>
              <w:jc w:val="center"/>
            </w:pPr>
          </w:p>
        </w:tc>
      </w:tr>
      <w:tr w:rsidR="00A52A80" w14:paraId="0116A2A9" w14:textId="77777777" w:rsidTr="00C70681">
        <w:trPr>
          <w:jc w:val="center"/>
        </w:trPr>
        <w:tc>
          <w:tcPr>
            <w:tcW w:w="1843" w:type="dxa"/>
          </w:tcPr>
          <w:p w14:paraId="2CB06975" w14:textId="59C6BF4C" w:rsidR="00A52A80" w:rsidRDefault="00A52A80" w:rsidP="00A52A80">
            <w:pPr>
              <w:pStyle w:val="Compact"/>
              <w:jc w:val="center"/>
            </w:pPr>
            <w:r>
              <w:t>PFS to OS under the Experimental Strategy</w:t>
            </w:r>
          </w:p>
        </w:tc>
        <w:tc>
          <w:tcPr>
            <w:tcW w:w="1418" w:type="dxa"/>
          </w:tcPr>
          <w:p w14:paraId="06CA6807" w14:textId="1771D4EC" w:rsidR="00A52A80" w:rsidRDefault="00A52A80" w:rsidP="00A52A80">
            <w:pPr>
              <w:pStyle w:val="Compact"/>
              <w:jc w:val="center"/>
            </w:pPr>
            <w:r w:rsidRPr="009B0C18">
              <w:rPr>
                <w:rStyle w:val="VerbatimChar"/>
              </w:rPr>
              <w:t>0.68</w:t>
            </w:r>
          </w:p>
        </w:tc>
        <w:tc>
          <w:tcPr>
            <w:tcW w:w="1275" w:type="dxa"/>
          </w:tcPr>
          <w:p w14:paraId="1E0582B4" w14:textId="3BE3F888" w:rsidR="00A52A80" w:rsidRDefault="00A52A80" w:rsidP="00A52A80">
            <w:pPr>
              <w:pStyle w:val="Compact"/>
              <w:jc w:val="center"/>
            </w:pPr>
            <w:r>
              <w:t>0.53</w:t>
            </w:r>
          </w:p>
        </w:tc>
        <w:tc>
          <w:tcPr>
            <w:tcW w:w="1560" w:type="dxa"/>
          </w:tcPr>
          <w:p w14:paraId="5473E2AB" w14:textId="612AAD66" w:rsidR="00A52A80" w:rsidRDefault="00A52A80" w:rsidP="00A52A80">
            <w:pPr>
              <w:pStyle w:val="Compact"/>
              <w:jc w:val="center"/>
            </w:pPr>
            <w:r>
              <w:t>0.87</w:t>
            </w:r>
          </w:p>
        </w:tc>
        <w:tc>
          <w:tcPr>
            <w:tcW w:w="1842" w:type="dxa"/>
          </w:tcPr>
          <w:p w14:paraId="7CCBAB8F" w14:textId="1A580B56" w:rsidR="00A52A80" w:rsidRDefault="00CE5DA8" w:rsidP="00CE5DA8">
            <w:pPr>
              <w:pStyle w:val="Compact"/>
              <w:jc w:val="center"/>
            </w:pPr>
            <w:r>
              <w:t>[Smeets</w:t>
            </w:r>
            <w:r w:rsidR="00A52A80">
              <w:t>2018</w:t>
            </w:r>
            <w:r>
              <w:t>]</w:t>
            </w:r>
          </w:p>
        </w:tc>
        <w:tc>
          <w:tcPr>
            <w:tcW w:w="3119" w:type="dxa"/>
          </w:tcPr>
          <w:p w14:paraId="2C818D4E" w14:textId="33AAD4CB" w:rsidR="00A52A80" w:rsidRDefault="001B1513" w:rsidP="001B1513">
            <w:pPr>
              <w:pStyle w:val="Compact"/>
              <w:jc w:val="center"/>
            </w:pPr>
            <w:r>
              <w:t>lnorm()</w:t>
            </w:r>
          </w:p>
        </w:tc>
      </w:tr>
      <w:tr w:rsidR="001B1513" w14:paraId="7816A1EC" w14:textId="77777777" w:rsidTr="00C70681">
        <w:trPr>
          <w:jc w:val="center"/>
        </w:trPr>
        <w:tc>
          <w:tcPr>
            <w:tcW w:w="1843" w:type="dxa"/>
          </w:tcPr>
          <w:p w14:paraId="5C6ADF25" w14:textId="0418CACF" w:rsidR="001B1513" w:rsidRDefault="00933F85" w:rsidP="00933F85">
            <w:pPr>
              <w:pStyle w:val="Compact"/>
              <w:jc w:val="center"/>
            </w:pPr>
            <w:r>
              <w:t>PF</w:t>
            </w:r>
            <w:r w:rsidR="001B1513">
              <w:t xml:space="preserve">S to </w:t>
            </w:r>
            <w:r>
              <w:t>Dead</w:t>
            </w:r>
            <w:r w:rsidR="001B1513">
              <w:t xml:space="preserve"> under the Experimental Strategy</w:t>
            </w:r>
          </w:p>
        </w:tc>
        <w:tc>
          <w:tcPr>
            <w:tcW w:w="1418" w:type="dxa"/>
          </w:tcPr>
          <w:p w14:paraId="0AFF7FAA" w14:textId="0F1A404F" w:rsidR="001B1513" w:rsidRDefault="001B1513" w:rsidP="001B1513">
            <w:pPr>
              <w:pStyle w:val="Compact"/>
              <w:jc w:val="center"/>
            </w:pPr>
            <w:r w:rsidRPr="009B0C18">
              <w:rPr>
                <w:rStyle w:val="VerbatimChar"/>
              </w:rPr>
              <w:t>0.65</w:t>
            </w:r>
          </w:p>
        </w:tc>
        <w:tc>
          <w:tcPr>
            <w:tcW w:w="1275" w:type="dxa"/>
          </w:tcPr>
          <w:p w14:paraId="06D146F2" w14:textId="306690AB" w:rsidR="001B1513" w:rsidRDefault="001B1513" w:rsidP="001B1513">
            <w:pPr>
              <w:pStyle w:val="Compact"/>
              <w:jc w:val="center"/>
            </w:pPr>
            <w:r>
              <w:t>0.49</w:t>
            </w:r>
          </w:p>
        </w:tc>
        <w:tc>
          <w:tcPr>
            <w:tcW w:w="1560" w:type="dxa"/>
          </w:tcPr>
          <w:p w14:paraId="259B6F82" w14:textId="597C3315" w:rsidR="001B1513" w:rsidRDefault="001B1513" w:rsidP="001B1513">
            <w:pPr>
              <w:pStyle w:val="Compact"/>
              <w:jc w:val="center"/>
            </w:pPr>
            <w:r>
              <w:t>0.86</w:t>
            </w:r>
          </w:p>
        </w:tc>
        <w:tc>
          <w:tcPr>
            <w:tcW w:w="1842" w:type="dxa"/>
          </w:tcPr>
          <w:p w14:paraId="57118D8A" w14:textId="3FEBC11F" w:rsidR="001B1513" w:rsidRDefault="00CE5DA8" w:rsidP="00CE5DA8">
            <w:pPr>
              <w:pStyle w:val="Compact"/>
              <w:jc w:val="center"/>
            </w:pPr>
            <w:r>
              <w:t>[</w:t>
            </w:r>
            <w:r w:rsidR="001B1513">
              <w:t>Smeets et al. 2018</w:t>
            </w:r>
            <w:r>
              <w:t>]</w:t>
            </w:r>
          </w:p>
        </w:tc>
        <w:tc>
          <w:tcPr>
            <w:tcW w:w="3119" w:type="dxa"/>
          </w:tcPr>
          <w:p w14:paraId="576FD3A1" w14:textId="2CCA6430" w:rsidR="001B1513" w:rsidRDefault="001B1513" w:rsidP="001B1513">
            <w:pPr>
              <w:pStyle w:val="Compact"/>
              <w:jc w:val="center"/>
            </w:pPr>
            <w:r>
              <w:t>lnorm()</w:t>
            </w:r>
          </w:p>
        </w:tc>
      </w:tr>
      <w:tr w:rsidR="00A52A80" w14:paraId="36DE4292" w14:textId="77777777" w:rsidTr="00C70681">
        <w:trPr>
          <w:jc w:val="center"/>
        </w:trPr>
        <w:tc>
          <w:tcPr>
            <w:tcW w:w="1843" w:type="dxa"/>
          </w:tcPr>
          <w:p w14:paraId="174EE428" w14:textId="24E1CA01" w:rsidR="00A52A80" w:rsidRPr="006B626A" w:rsidRDefault="00A52A80" w:rsidP="00A52A80">
            <w:pPr>
              <w:pStyle w:val="Compact"/>
              <w:jc w:val="center"/>
            </w:pPr>
            <w:r w:rsidRPr="006B626A">
              <w:rPr>
                <w:bCs/>
              </w:rPr>
              <w:t>Probability of Dying under Second-Line Treatment</w:t>
            </w:r>
          </w:p>
        </w:tc>
        <w:tc>
          <w:tcPr>
            <w:tcW w:w="1418" w:type="dxa"/>
          </w:tcPr>
          <w:p w14:paraId="48938B1A" w14:textId="067B90F6" w:rsidR="00A52A80" w:rsidRDefault="00A52A80" w:rsidP="00A52A80">
            <w:pPr>
              <w:pStyle w:val="Compact"/>
              <w:jc w:val="center"/>
            </w:pPr>
            <w:r w:rsidRPr="009B0C18">
              <w:rPr>
                <w:rStyle w:val="VerbatimChar"/>
              </w:rPr>
              <w:t>0.17</w:t>
            </w:r>
          </w:p>
        </w:tc>
        <w:tc>
          <w:tcPr>
            <w:tcW w:w="1275" w:type="dxa"/>
          </w:tcPr>
          <w:p w14:paraId="5F4C439A" w14:textId="3F6ABCDE" w:rsidR="00A52A80" w:rsidRDefault="00A52A80" w:rsidP="00A52A80">
            <w:pPr>
              <w:pStyle w:val="Compact"/>
              <w:jc w:val="center"/>
            </w:pPr>
            <w:r>
              <w:t>0.12</w:t>
            </w:r>
          </w:p>
        </w:tc>
        <w:tc>
          <w:tcPr>
            <w:tcW w:w="1560" w:type="dxa"/>
          </w:tcPr>
          <w:p w14:paraId="0BCA5F03" w14:textId="41285D3F" w:rsidR="00A52A80" w:rsidRDefault="00A52A80" w:rsidP="00A52A80">
            <w:pPr>
              <w:pStyle w:val="Compact"/>
              <w:jc w:val="center"/>
            </w:pPr>
            <w:r>
              <w:t>0.22</w:t>
            </w:r>
          </w:p>
        </w:tc>
        <w:tc>
          <w:tcPr>
            <w:tcW w:w="1842" w:type="dxa"/>
          </w:tcPr>
          <w:p w14:paraId="6DABB76D" w14:textId="762083A6" w:rsidR="00A52A80" w:rsidRDefault="00A52A80" w:rsidP="001412D3">
            <w:pPr>
              <w:pStyle w:val="Compact"/>
              <w:jc w:val="center"/>
            </w:pPr>
            <w:r>
              <w:rPr>
                <w:rStyle w:val="VerbatimChar"/>
              </w:rPr>
              <w:t>[Wen2016]</w:t>
            </w:r>
          </w:p>
        </w:tc>
        <w:tc>
          <w:tcPr>
            <w:tcW w:w="3119" w:type="dxa"/>
          </w:tcPr>
          <w:p w14:paraId="3B4EEACA" w14:textId="77777777" w:rsidR="00A52A80" w:rsidRDefault="00A52A80" w:rsidP="00A52A80">
            <w:pPr>
              <w:pStyle w:val="Compact"/>
              <w:jc w:val="center"/>
              <w:rPr>
                <w:rStyle w:val="VerbatimChar"/>
              </w:rPr>
            </w:pPr>
            <w:r>
              <w:rPr>
                <w:rStyle w:val="VerbatimChar"/>
              </w:rPr>
              <w:t>Beta</w:t>
            </w:r>
          </w:p>
          <w:p w14:paraId="6FA8B96B" w14:textId="4CAC7B7E" w:rsidR="00A52A80" w:rsidRDefault="00A52A80" w:rsidP="001412D3">
            <w:pPr>
              <w:pStyle w:val="Compact"/>
              <w:jc w:val="center"/>
            </w:pPr>
            <w:r>
              <w:rPr>
                <w:rStyle w:val="VerbatimChar"/>
              </w:rPr>
              <w:t xml:space="preserve">  A,B(</w:t>
            </w:r>
            <w:r>
              <w:t xml:space="preserve"> </w:t>
            </w:r>
            <w:r w:rsidRPr="008B7F6A">
              <w:rPr>
                <w:rStyle w:val="VerbatimChar"/>
              </w:rPr>
              <w:t>36.69</w:t>
            </w:r>
            <w:r>
              <w:rPr>
                <w:rStyle w:val="VerbatimChar"/>
              </w:rPr>
              <w:t>,</w:t>
            </w:r>
            <w:r>
              <w:t xml:space="preserve"> </w:t>
            </w:r>
            <w:r w:rsidRPr="008B7F6A">
              <w:rPr>
                <w:rStyle w:val="VerbatimChar"/>
              </w:rPr>
              <w:t>179.1</w:t>
            </w:r>
            <w:r>
              <w:rPr>
                <w:rStyle w:val="VerbatimChar"/>
              </w:rPr>
              <w:t>)</w:t>
            </w:r>
          </w:p>
        </w:tc>
      </w:tr>
      <w:tr w:rsidR="008B7F6A" w14:paraId="7748A862" w14:textId="77777777" w:rsidTr="00C70681">
        <w:trPr>
          <w:jc w:val="center"/>
        </w:trPr>
        <w:tc>
          <w:tcPr>
            <w:tcW w:w="1843" w:type="dxa"/>
          </w:tcPr>
          <w:p w14:paraId="108AE32D" w14:textId="654F7A67" w:rsidR="008B7F6A" w:rsidRDefault="008B7F6A" w:rsidP="007303C1">
            <w:pPr>
              <w:pStyle w:val="Compact"/>
              <w:jc w:val="center"/>
              <w:rPr>
                <w:b/>
                <w:bCs/>
              </w:rPr>
            </w:pPr>
            <w:r>
              <w:rPr>
                <w:b/>
                <w:bCs/>
              </w:rPr>
              <w:t>Discount Rate</w:t>
            </w:r>
          </w:p>
        </w:tc>
        <w:tc>
          <w:tcPr>
            <w:tcW w:w="1418" w:type="dxa"/>
          </w:tcPr>
          <w:p w14:paraId="3B39F410" w14:textId="77777777" w:rsidR="008B7F6A" w:rsidRDefault="008B7F6A" w:rsidP="007303C1">
            <w:pPr>
              <w:pStyle w:val="Compact"/>
              <w:jc w:val="center"/>
            </w:pPr>
          </w:p>
        </w:tc>
        <w:tc>
          <w:tcPr>
            <w:tcW w:w="1275" w:type="dxa"/>
          </w:tcPr>
          <w:p w14:paraId="3954E4ED" w14:textId="77777777" w:rsidR="008B7F6A" w:rsidRDefault="008B7F6A" w:rsidP="007303C1">
            <w:pPr>
              <w:pStyle w:val="Compact"/>
              <w:jc w:val="center"/>
            </w:pPr>
          </w:p>
        </w:tc>
        <w:tc>
          <w:tcPr>
            <w:tcW w:w="1560" w:type="dxa"/>
          </w:tcPr>
          <w:p w14:paraId="08DF2D25" w14:textId="77777777" w:rsidR="008B7F6A" w:rsidRDefault="008B7F6A" w:rsidP="007303C1">
            <w:pPr>
              <w:pStyle w:val="Compact"/>
              <w:jc w:val="center"/>
            </w:pPr>
          </w:p>
        </w:tc>
        <w:tc>
          <w:tcPr>
            <w:tcW w:w="1842" w:type="dxa"/>
          </w:tcPr>
          <w:p w14:paraId="74D39E22" w14:textId="77777777" w:rsidR="008B7F6A" w:rsidRDefault="008B7F6A" w:rsidP="007303C1">
            <w:pPr>
              <w:pStyle w:val="Compact"/>
              <w:jc w:val="center"/>
            </w:pPr>
          </w:p>
        </w:tc>
        <w:tc>
          <w:tcPr>
            <w:tcW w:w="3119" w:type="dxa"/>
          </w:tcPr>
          <w:p w14:paraId="7566794E" w14:textId="3517B61D" w:rsidR="008B7F6A" w:rsidRDefault="008B7F6A" w:rsidP="008B7F6A">
            <w:pPr>
              <w:pStyle w:val="Compact"/>
              <w:jc w:val="center"/>
            </w:pPr>
          </w:p>
        </w:tc>
      </w:tr>
      <w:tr w:rsidR="008B7F6A" w14:paraId="1BB876D0" w14:textId="77777777" w:rsidTr="00C70681">
        <w:trPr>
          <w:jc w:val="center"/>
        </w:trPr>
        <w:tc>
          <w:tcPr>
            <w:tcW w:w="1843" w:type="dxa"/>
          </w:tcPr>
          <w:p w14:paraId="3FF99DBD" w14:textId="79F2F6D6" w:rsidR="008B7F6A" w:rsidRDefault="008B7F6A" w:rsidP="008B7F6A">
            <w:pPr>
              <w:pStyle w:val="Compact"/>
              <w:jc w:val="center"/>
              <w:rPr>
                <w:b/>
                <w:bCs/>
              </w:rPr>
            </w:pPr>
            <w:r>
              <w:t>Costs</w:t>
            </w:r>
          </w:p>
        </w:tc>
        <w:tc>
          <w:tcPr>
            <w:tcW w:w="1418" w:type="dxa"/>
          </w:tcPr>
          <w:p w14:paraId="6625320D" w14:textId="78F460A8" w:rsidR="008B7F6A" w:rsidRDefault="008B7F6A" w:rsidP="008B7F6A">
            <w:pPr>
              <w:pStyle w:val="Compact"/>
              <w:jc w:val="center"/>
            </w:pPr>
            <w:r>
              <w:rPr>
                <w:rStyle w:val="VerbatimChar"/>
              </w:rPr>
              <w:t>0.04</w:t>
            </w:r>
          </w:p>
        </w:tc>
        <w:tc>
          <w:tcPr>
            <w:tcW w:w="1275" w:type="dxa"/>
          </w:tcPr>
          <w:p w14:paraId="3BFE071F" w14:textId="522D030B" w:rsidR="008B7F6A" w:rsidRDefault="008B7F6A" w:rsidP="008B7F6A">
            <w:pPr>
              <w:pStyle w:val="Compact"/>
              <w:jc w:val="center"/>
            </w:pPr>
            <w:r>
              <w:rPr>
                <w:rStyle w:val="VerbatimChar"/>
              </w:rPr>
              <w:t>0</w:t>
            </w:r>
          </w:p>
        </w:tc>
        <w:tc>
          <w:tcPr>
            <w:tcW w:w="1560" w:type="dxa"/>
          </w:tcPr>
          <w:p w14:paraId="1B640768" w14:textId="23DA9A22" w:rsidR="008B7F6A" w:rsidRDefault="008B7F6A" w:rsidP="008B7F6A">
            <w:pPr>
              <w:pStyle w:val="Compact"/>
              <w:jc w:val="center"/>
            </w:pPr>
            <w:r>
              <w:rPr>
                <w:rStyle w:val="VerbatimChar"/>
              </w:rPr>
              <w:t>0.08</w:t>
            </w:r>
          </w:p>
        </w:tc>
        <w:tc>
          <w:tcPr>
            <w:tcW w:w="1842" w:type="dxa"/>
          </w:tcPr>
          <w:p w14:paraId="677CDDC5" w14:textId="77777777" w:rsidR="008B7F6A" w:rsidRDefault="008B7F6A" w:rsidP="008B7F6A">
            <w:pPr>
              <w:pStyle w:val="Compact"/>
              <w:jc w:val="center"/>
            </w:pPr>
          </w:p>
        </w:tc>
        <w:tc>
          <w:tcPr>
            <w:tcW w:w="3119" w:type="dxa"/>
          </w:tcPr>
          <w:p w14:paraId="3C54C939" w14:textId="09952C17" w:rsidR="008B7F6A" w:rsidRDefault="008B7F6A" w:rsidP="008B7F6A">
            <w:pPr>
              <w:pStyle w:val="Compact"/>
              <w:jc w:val="center"/>
            </w:pPr>
            <w:r>
              <w:t>Uniform(</w:t>
            </w:r>
            <w:r w:rsidRPr="00566CB7">
              <w:t>0.0</w:t>
            </w:r>
            <w:r>
              <w:t>0,</w:t>
            </w:r>
            <w:r w:rsidRPr="00566CB7">
              <w:t>0.08</w:t>
            </w:r>
            <w:r>
              <w:t>)</w:t>
            </w:r>
          </w:p>
        </w:tc>
      </w:tr>
      <w:tr w:rsidR="008B7F6A" w14:paraId="16974961" w14:textId="77777777" w:rsidTr="00C70681">
        <w:trPr>
          <w:jc w:val="center"/>
        </w:trPr>
        <w:tc>
          <w:tcPr>
            <w:tcW w:w="1843" w:type="dxa"/>
          </w:tcPr>
          <w:p w14:paraId="07ACA8E5" w14:textId="51DE91A5" w:rsidR="008B7F6A" w:rsidRDefault="008B7F6A" w:rsidP="007303C1">
            <w:pPr>
              <w:pStyle w:val="Compact"/>
              <w:jc w:val="center"/>
            </w:pPr>
            <w:r>
              <w:t>Outcomes</w:t>
            </w:r>
          </w:p>
        </w:tc>
        <w:tc>
          <w:tcPr>
            <w:tcW w:w="1418" w:type="dxa"/>
          </w:tcPr>
          <w:p w14:paraId="05D8021B" w14:textId="62864101" w:rsidR="008B7F6A" w:rsidRDefault="008B7F6A" w:rsidP="007303C1">
            <w:pPr>
              <w:pStyle w:val="Compact"/>
              <w:jc w:val="center"/>
            </w:pPr>
            <w:r>
              <w:rPr>
                <w:rStyle w:val="VerbatimChar"/>
              </w:rPr>
              <w:t>0.04</w:t>
            </w:r>
          </w:p>
        </w:tc>
        <w:tc>
          <w:tcPr>
            <w:tcW w:w="1275" w:type="dxa"/>
          </w:tcPr>
          <w:p w14:paraId="4AD58007" w14:textId="5378A9F0" w:rsidR="008B7F6A" w:rsidRDefault="008B7F6A" w:rsidP="007303C1">
            <w:pPr>
              <w:pStyle w:val="Compact"/>
              <w:jc w:val="center"/>
            </w:pPr>
            <w:r>
              <w:rPr>
                <w:rStyle w:val="VerbatimChar"/>
              </w:rPr>
              <w:t>0</w:t>
            </w:r>
          </w:p>
        </w:tc>
        <w:tc>
          <w:tcPr>
            <w:tcW w:w="1560" w:type="dxa"/>
          </w:tcPr>
          <w:p w14:paraId="7B9D6B8C" w14:textId="571C4F93" w:rsidR="008B7F6A" w:rsidRDefault="008B7F6A" w:rsidP="007303C1">
            <w:pPr>
              <w:pStyle w:val="Compact"/>
              <w:jc w:val="center"/>
            </w:pPr>
            <w:r>
              <w:rPr>
                <w:rStyle w:val="VerbatimChar"/>
              </w:rPr>
              <w:t>0.08</w:t>
            </w:r>
          </w:p>
        </w:tc>
        <w:tc>
          <w:tcPr>
            <w:tcW w:w="1842" w:type="dxa"/>
          </w:tcPr>
          <w:p w14:paraId="6133E659" w14:textId="77777777" w:rsidR="008B7F6A" w:rsidRDefault="008B7F6A" w:rsidP="007303C1">
            <w:pPr>
              <w:pStyle w:val="Compact"/>
              <w:jc w:val="center"/>
            </w:pPr>
          </w:p>
        </w:tc>
        <w:tc>
          <w:tcPr>
            <w:tcW w:w="3119" w:type="dxa"/>
          </w:tcPr>
          <w:p w14:paraId="1F18D45A" w14:textId="7425B01D" w:rsidR="008B7F6A" w:rsidRDefault="008B7F6A" w:rsidP="007303C1">
            <w:pPr>
              <w:pStyle w:val="Compact"/>
              <w:jc w:val="center"/>
            </w:pPr>
            <w:r>
              <w:t>Uniform(</w:t>
            </w:r>
            <w:r w:rsidRPr="00566CB7">
              <w:t>0.0</w:t>
            </w:r>
            <w:r>
              <w:t>0,</w:t>
            </w:r>
            <w:r w:rsidRPr="00566CB7">
              <w:t>0.08</w:t>
            </w:r>
            <w:r>
              <w:t>)</w:t>
            </w:r>
          </w:p>
        </w:tc>
      </w:tr>
    </w:tbl>
    <w:p w14:paraId="00598CDC" w14:textId="45D62A17" w:rsidR="00B90876" w:rsidRDefault="00B90876" w:rsidP="00195182">
      <w:pPr>
        <w:jc w:val="both"/>
      </w:pPr>
    </w:p>
    <w:p w14:paraId="4419983C" w14:textId="1CA47BA3" w:rsidR="00B90876" w:rsidRPr="001C29CA" w:rsidRDefault="001C29CA" w:rsidP="00195182">
      <w:pPr>
        <w:jc w:val="both"/>
        <w:rPr>
          <w:b/>
        </w:rPr>
      </w:pPr>
      <w:r>
        <w:rPr>
          <w:b/>
        </w:rPr>
        <w:t>RESULTS:</w:t>
      </w:r>
    </w:p>
    <w:p w14:paraId="539AC722" w14:textId="2A30A98A" w:rsidR="001C29CA" w:rsidRDefault="001C29CA" w:rsidP="001C29CA">
      <w:pPr>
        <w:spacing w:before="240" w:after="240"/>
        <w:jc w:val="both"/>
      </w:pPr>
      <w:r>
        <w:t xml:space="preserve">We compared the effectiveness and costs of chemotherapy with and without the addition of Bevacizumab in the base case analysis. In Germany, Ireland and Spain, the addition of Bevacizumab to therapy provided </w:t>
      </w:r>
      <w:r w:rsidR="00B20791" w:rsidRPr="00B20791">
        <w:t>0.646</w:t>
      </w:r>
      <w:r w:rsidR="00B20791">
        <w:t xml:space="preserve"> </w:t>
      </w:r>
      <w:r>
        <w:t>QALYS at a cost of €</w:t>
      </w:r>
      <w:r w:rsidR="00B20791" w:rsidRPr="00B20791">
        <w:t>149</w:t>
      </w:r>
      <w:r w:rsidR="00B20791">
        <w:t>,</w:t>
      </w:r>
      <w:r w:rsidR="00B20791" w:rsidRPr="00B20791">
        <w:t>699.48</w:t>
      </w:r>
      <w:r>
        <w:t>, €</w:t>
      </w:r>
      <w:r w:rsidR="00B20791" w:rsidRPr="00B20791">
        <w:t>78</w:t>
      </w:r>
      <w:r w:rsidR="00B20791">
        <w:t>,</w:t>
      </w:r>
      <w:r w:rsidR="00B20791" w:rsidRPr="00B20791">
        <w:t>860.21</w:t>
      </w:r>
      <w:r>
        <w:t>, and €</w:t>
      </w:r>
      <w:r w:rsidR="00B20791" w:rsidRPr="00B20791">
        <w:t>50</w:t>
      </w:r>
      <w:r w:rsidR="00B20791">
        <w:t>,</w:t>
      </w:r>
      <w:r w:rsidR="00B20791" w:rsidRPr="00B20791">
        <w:t>539.94</w:t>
      </w:r>
      <w:r>
        <w:t xml:space="preserve"> respectively. Standard of care (FOLFOX without Bevacizumab) provided </w:t>
      </w:r>
      <w:r w:rsidR="00A22A8C">
        <w:t>0.</w:t>
      </w:r>
      <w:r w:rsidR="00A22A8C" w:rsidRPr="00A22A8C">
        <w:t>33</w:t>
      </w:r>
      <w:r w:rsidR="00A22A8C">
        <w:t>5</w:t>
      </w:r>
      <w:r>
        <w:t xml:space="preserve"> QALYS at a cost of €</w:t>
      </w:r>
      <w:r w:rsidR="009B1C14" w:rsidRPr="009B1C14">
        <w:t>76</w:t>
      </w:r>
      <w:r w:rsidR="009B1C14">
        <w:t>,</w:t>
      </w:r>
      <w:r w:rsidR="009B1C14" w:rsidRPr="009B1C14">
        <w:t>365.86</w:t>
      </w:r>
      <w:r w:rsidR="009B1C14">
        <w:t>,</w:t>
      </w:r>
      <w:r>
        <w:t xml:space="preserve"> €</w:t>
      </w:r>
      <w:r w:rsidR="009B1C14" w:rsidRPr="009B1C14">
        <w:t>24</w:t>
      </w:r>
      <w:r w:rsidR="009B1C14">
        <w:t>,</w:t>
      </w:r>
      <w:r w:rsidR="009B1C14" w:rsidRPr="009B1C14">
        <w:t>703.48</w:t>
      </w:r>
      <w:r>
        <w:t>, and €</w:t>
      </w:r>
      <w:r w:rsidR="009B1C14" w:rsidRPr="009B1C14">
        <w:t>17</w:t>
      </w:r>
      <w:r w:rsidR="009B1C14">
        <w:t>,</w:t>
      </w:r>
      <w:r w:rsidR="009B1C14" w:rsidRPr="009B1C14">
        <w:t>591.16</w:t>
      </w:r>
      <w:r w:rsidR="009B1C14">
        <w:t xml:space="preserve"> </w:t>
      </w:r>
      <w:r>
        <w:t xml:space="preserve">respectively in these same countries. In terms of life years (LYs), the addition of Bevacizumab provided identical </w:t>
      </w:r>
      <w:r w:rsidR="00210F03">
        <w:t>1.00</w:t>
      </w:r>
      <w:r>
        <w:t xml:space="preserve"> LYs in each country compared with chemotherapy alone which provided </w:t>
      </w:r>
      <w:r w:rsidR="00210F03" w:rsidRPr="00210F03">
        <w:t>0.79</w:t>
      </w:r>
      <w:r w:rsidR="00210F03">
        <w:t xml:space="preserve"> </w:t>
      </w:r>
      <w:r>
        <w:t xml:space="preserve">LYs. Thus, in Ireland, Germany and Spain, the addition of Bevacizumab to therapy provided an improvement in life expectancy of </w:t>
      </w:r>
      <w:r w:rsidR="00210F03">
        <w:t>73</w:t>
      </w:r>
      <w:r>
        <w:t xml:space="preserve"> days.</w:t>
      </w:r>
      <w:r w:rsidR="00210F03">
        <w:t xml:space="preserve"> </w:t>
      </w:r>
      <w:r w:rsidR="00B20791">
        <w:t xml:space="preserve">The highest ICER was in Germany </w:t>
      </w:r>
      <w:r w:rsidR="00B20791">
        <w:lastRenderedPageBreak/>
        <w:t>(€</w:t>
      </w:r>
      <w:r w:rsidR="00B20791" w:rsidRPr="00E15EB5">
        <w:t>235</w:t>
      </w:r>
      <w:r w:rsidR="00B20791">
        <w:t>,</w:t>
      </w:r>
      <w:r w:rsidR="00B20791" w:rsidRPr="00E15EB5">
        <w:t>404.5</w:t>
      </w:r>
      <w:r w:rsidR="00B20791">
        <w:t>/QALY), while the lowest was in Spain (€</w:t>
      </w:r>
      <w:r w:rsidR="00B20791" w:rsidRPr="00E15EB5">
        <w:t>105</w:t>
      </w:r>
      <w:r w:rsidR="00B20791">
        <w:t>,</w:t>
      </w:r>
      <w:r w:rsidR="00B20791" w:rsidRPr="00E15EB5">
        <w:t>767.2</w:t>
      </w:r>
      <w:r w:rsidR="00B20791">
        <w:t>/QALY). In Ireland, the ICER was €</w:t>
      </w:r>
      <w:r w:rsidR="00B20791" w:rsidRPr="00E15EB5">
        <w:t>173</w:t>
      </w:r>
      <w:r w:rsidR="00B20791">
        <w:t>,</w:t>
      </w:r>
      <w:r w:rsidR="00B20791" w:rsidRPr="00E15EB5">
        <w:t>845.8</w:t>
      </w:r>
      <w:r w:rsidR="00B20791">
        <w:t xml:space="preserve"> per QALY.</w:t>
      </w:r>
      <w:r>
        <w:t xml:space="preserve"> All values are significantly higher than currently accepted WTP thresholds in these countries, and all results are summarised in Table 2.</w:t>
      </w:r>
    </w:p>
    <w:tbl>
      <w:tblPr>
        <w:tblW w:w="0" w:type="auto"/>
        <w:jc w:val="center"/>
        <w:tblLayout w:type="fixed"/>
        <w:tblCellMar>
          <w:left w:w="0" w:type="dxa"/>
          <w:right w:w="0" w:type="dxa"/>
        </w:tblCellMar>
        <w:tblLook w:val="01E0" w:firstRow="1" w:lastRow="1" w:firstColumn="1" w:lastColumn="1" w:noHBand="0" w:noVBand="0"/>
      </w:tblPr>
      <w:tblGrid>
        <w:gridCol w:w="2971"/>
        <w:gridCol w:w="1394"/>
        <w:gridCol w:w="1394"/>
        <w:gridCol w:w="1394"/>
      </w:tblGrid>
      <w:tr w:rsidR="005A5012" w:rsidRPr="005A5012" w14:paraId="5A1EE593" w14:textId="77777777" w:rsidTr="005A5012">
        <w:trPr>
          <w:gridAfter w:val="3"/>
          <w:wAfter w:w="4182" w:type="dxa"/>
          <w:trHeight w:val="284"/>
          <w:jc w:val="center"/>
        </w:trPr>
        <w:tc>
          <w:tcPr>
            <w:tcW w:w="2971" w:type="dxa"/>
            <w:tcBorders>
              <w:bottom w:val="single" w:sz="6" w:space="0" w:color="231F20"/>
            </w:tcBorders>
            <w:shd w:val="clear" w:color="auto" w:fill="auto"/>
          </w:tcPr>
          <w:p w14:paraId="29C0209D" w14:textId="77777777" w:rsidR="005A5012" w:rsidRPr="005A5012" w:rsidRDefault="005A5012" w:rsidP="005A5012">
            <w:pPr>
              <w:jc w:val="both"/>
              <w:rPr>
                <w:lang w:val="en-US"/>
              </w:rPr>
            </w:pPr>
            <w:r w:rsidRPr="005A5012">
              <w:rPr>
                <w:lang w:val="en-US"/>
              </w:rPr>
              <w:t>Table 2. Base case results</w:t>
            </w:r>
          </w:p>
        </w:tc>
      </w:tr>
      <w:tr w:rsidR="005A5012" w:rsidRPr="005A5012" w14:paraId="73157CCC" w14:textId="77777777" w:rsidTr="005A5012">
        <w:trPr>
          <w:trHeight w:val="283"/>
          <w:jc w:val="center"/>
        </w:trPr>
        <w:tc>
          <w:tcPr>
            <w:tcW w:w="2971" w:type="dxa"/>
            <w:tcBorders>
              <w:top w:val="single" w:sz="6" w:space="0" w:color="231F20"/>
              <w:bottom w:val="single" w:sz="6" w:space="0" w:color="231F20"/>
            </w:tcBorders>
            <w:shd w:val="clear" w:color="auto" w:fill="auto"/>
          </w:tcPr>
          <w:p w14:paraId="6E5A2BF0" w14:textId="77777777" w:rsidR="005A5012" w:rsidRPr="005A5012" w:rsidRDefault="005A5012" w:rsidP="005A5012">
            <w:pPr>
              <w:jc w:val="both"/>
              <w:rPr>
                <w:lang w:val="en-US"/>
              </w:rPr>
            </w:pPr>
            <w:r w:rsidRPr="005A5012">
              <w:rPr>
                <w:lang w:val="en-US"/>
              </w:rPr>
              <w:t>Result</w:t>
            </w:r>
          </w:p>
        </w:tc>
        <w:tc>
          <w:tcPr>
            <w:tcW w:w="1394" w:type="dxa"/>
            <w:tcBorders>
              <w:top w:val="single" w:sz="6" w:space="0" w:color="231F20"/>
              <w:bottom w:val="single" w:sz="6" w:space="0" w:color="231F20"/>
            </w:tcBorders>
            <w:shd w:val="clear" w:color="auto" w:fill="auto"/>
          </w:tcPr>
          <w:p w14:paraId="145499D7" w14:textId="2C2C63DD" w:rsidR="005A5012" w:rsidRPr="005A5012" w:rsidRDefault="005A5012" w:rsidP="005A5012">
            <w:pPr>
              <w:jc w:val="both"/>
              <w:rPr>
                <w:lang w:val="en-US"/>
              </w:rPr>
            </w:pPr>
            <w:r>
              <w:rPr>
                <w:lang w:val="en-US"/>
              </w:rPr>
              <w:t>Germany</w:t>
            </w:r>
          </w:p>
        </w:tc>
        <w:tc>
          <w:tcPr>
            <w:tcW w:w="1394" w:type="dxa"/>
            <w:tcBorders>
              <w:top w:val="single" w:sz="6" w:space="0" w:color="231F20"/>
              <w:bottom w:val="single" w:sz="6" w:space="0" w:color="231F20"/>
            </w:tcBorders>
            <w:shd w:val="clear" w:color="auto" w:fill="auto"/>
          </w:tcPr>
          <w:p w14:paraId="0C9E8621" w14:textId="192E23EE" w:rsidR="005A5012" w:rsidRPr="005A5012" w:rsidRDefault="005A5012" w:rsidP="005A5012">
            <w:pPr>
              <w:jc w:val="both"/>
              <w:rPr>
                <w:lang w:val="en-US"/>
              </w:rPr>
            </w:pPr>
            <w:r>
              <w:rPr>
                <w:lang w:val="en-US"/>
              </w:rPr>
              <w:t>Ireland</w:t>
            </w:r>
          </w:p>
        </w:tc>
        <w:tc>
          <w:tcPr>
            <w:tcW w:w="1394" w:type="dxa"/>
            <w:tcBorders>
              <w:top w:val="single" w:sz="6" w:space="0" w:color="231F20"/>
              <w:bottom w:val="single" w:sz="6" w:space="0" w:color="231F20"/>
            </w:tcBorders>
            <w:shd w:val="clear" w:color="auto" w:fill="auto"/>
          </w:tcPr>
          <w:p w14:paraId="388C5C3B" w14:textId="4C517519" w:rsidR="005A5012" w:rsidRPr="005A5012" w:rsidRDefault="005A5012" w:rsidP="005A5012">
            <w:pPr>
              <w:jc w:val="both"/>
              <w:rPr>
                <w:lang w:val="en-US"/>
              </w:rPr>
            </w:pPr>
            <w:r>
              <w:rPr>
                <w:lang w:val="en-US"/>
              </w:rPr>
              <w:t>Spain</w:t>
            </w:r>
          </w:p>
        </w:tc>
      </w:tr>
      <w:tr w:rsidR="005A5012" w:rsidRPr="005A5012" w14:paraId="72770905" w14:textId="77777777" w:rsidTr="005A5012">
        <w:trPr>
          <w:trHeight w:val="265"/>
          <w:jc w:val="center"/>
        </w:trPr>
        <w:tc>
          <w:tcPr>
            <w:tcW w:w="2971" w:type="dxa"/>
            <w:tcBorders>
              <w:top w:val="single" w:sz="6" w:space="0" w:color="231F20"/>
            </w:tcBorders>
            <w:shd w:val="clear" w:color="auto" w:fill="auto"/>
          </w:tcPr>
          <w:p w14:paraId="1A6181C4" w14:textId="712E1E67" w:rsidR="005A5012" w:rsidRPr="005A5012" w:rsidRDefault="005A5012" w:rsidP="005A5012">
            <w:pPr>
              <w:jc w:val="both"/>
              <w:rPr>
                <w:lang w:val="en-US"/>
              </w:rPr>
            </w:pPr>
            <w:r w:rsidRPr="005A5012">
              <w:rPr>
                <w:lang w:val="en-US"/>
              </w:rPr>
              <w:t xml:space="preserve">Total incremental cost </w:t>
            </w:r>
            <w:r>
              <w:rPr>
                <w:lang w:val="en-US"/>
              </w:rPr>
              <w:t>(Euros</w:t>
            </w:r>
            <w:r w:rsidRPr="005A5012">
              <w:rPr>
                <w:lang w:val="en-US"/>
              </w:rPr>
              <w:t>)</w:t>
            </w:r>
          </w:p>
        </w:tc>
        <w:tc>
          <w:tcPr>
            <w:tcW w:w="1394" w:type="dxa"/>
            <w:tcBorders>
              <w:top w:val="single" w:sz="6" w:space="0" w:color="231F20"/>
            </w:tcBorders>
            <w:shd w:val="clear" w:color="auto" w:fill="auto"/>
          </w:tcPr>
          <w:p w14:paraId="29BC0629" w14:textId="4AFE54DF" w:rsidR="005A5012" w:rsidRPr="005A5012" w:rsidRDefault="00CE15EE" w:rsidP="005A5012">
            <w:pPr>
              <w:jc w:val="both"/>
              <w:rPr>
                <w:lang w:val="en-US"/>
              </w:rPr>
            </w:pPr>
            <w:r w:rsidRPr="00CE15EE">
              <w:rPr>
                <w:lang w:val="en-US"/>
              </w:rPr>
              <w:t>73</w:t>
            </w:r>
            <w:r>
              <w:rPr>
                <w:lang w:val="en-US"/>
              </w:rPr>
              <w:t>,</w:t>
            </w:r>
            <w:r w:rsidRPr="00CE15EE">
              <w:rPr>
                <w:lang w:val="en-US"/>
              </w:rPr>
              <w:t>333.61</w:t>
            </w:r>
          </w:p>
        </w:tc>
        <w:tc>
          <w:tcPr>
            <w:tcW w:w="1394" w:type="dxa"/>
            <w:tcBorders>
              <w:top w:val="single" w:sz="6" w:space="0" w:color="231F20"/>
            </w:tcBorders>
            <w:shd w:val="clear" w:color="auto" w:fill="auto"/>
          </w:tcPr>
          <w:p w14:paraId="2D451116" w14:textId="662531DF" w:rsidR="005A5012" w:rsidRPr="005A5012" w:rsidRDefault="00893970" w:rsidP="005A5012">
            <w:pPr>
              <w:jc w:val="both"/>
              <w:rPr>
                <w:lang w:val="en-US"/>
              </w:rPr>
            </w:pPr>
            <w:r w:rsidRPr="00893970">
              <w:rPr>
                <w:lang w:val="en-US"/>
              </w:rPr>
              <w:t>54</w:t>
            </w:r>
            <w:r>
              <w:rPr>
                <w:lang w:val="en-US"/>
              </w:rPr>
              <w:t>,</w:t>
            </w:r>
            <w:r w:rsidRPr="00893970">
              <w:rPr>
                <w:lang w:val="en-US"/>
              </w:rPr>
              <w:t>156.73</w:t>
            </w:r>
          </w:p>
        </w:tc>
        <w:tc>
          <w:tcPr>
            <w:tcW w:w="1394" w:type="dxa"/>
            <w:tcBorders>
              <w:top w:val="single" w:sz="6" w:space="0" w:color="231F20"/>
            </w:tcBorders>
            <w:shd w:val="clear" w:color="auto" w:fill="auto"/>
          </w:tcPr>
          <w:p w14:paraId="4DAD49B0" w14:textId="3BB18E56" w:rsidR="005A5012" w:rsidRPr="005A5012" w:rsidRDefault="008A61A5" w:rsidP="005A5012">
            <w:pPr>
              <w:jc w:val="both"/>
              <w:rPr>
                <w:lang w:val="en-US"/>
              </w:rPr>
            </w:pPr>
            <w:r w:rsidRPr="008A61A5">
              <w:rPr>
                <w:lang w:val="en-US"/>
              </w:rPr>
              <w:t>32</w:t>
            </w:r>
            <w:r>
              <w:rPr>
                <w:lang w:val="en-US"/>
              </w:rPr>
              <w:t>,</w:t>
            </w:r>
            <w:r w:rsidRPr="008A61A5">
              <w:rPr>
                <w:lang w:val="en-US"/>
              </w:rPr>
              <w:t>948.78</w:t>
            </w:r>
          </w:p>
        </w:tc>
      </w:tr>
      <w:tr w:rsidR="00CE15EE" w:rsidRPr="005A5012" w14:paraId="49C04B5B" w14:textId="77777777" w:rsidTr="005A5012">
        <w:trPr>
          <w:trHeight w:val="268"/>
          <w:jc w:val="center"/>
        </w:trPr>
        <w:tc>
          <w:tcPr>
            <w:tcW w:w="2971" w:type="dxa"/>
            <w:shd w:val="clear" w:color="auto" w:fill="auto"/>
          </w:tcPr>
          <w:p w14:paraId="5BA1FE93" w14:textId="35A65224" w:rsidR="00CE15EE" w:rsidRPr="005A5012" w:rsidRDefault="00CE15EE" w:rsidP="00CE15EE">
            <w:pPr>
              <w:jc w:val="both"/>
              <w:rPr>
                <w:lang w:val="en-US"/>
              </w:rPr>
            </w:pPr>
            <w:r w:rsidRPr="005A5012">
              <w:rPr>
                <w:lang w:val="en-US"/>
              </w:rPr>
              <w:t xml:space="preserve">Total incremental </w:t>
            </w:r>
            <w:r>
              <w:rPr>
                <w:lang w:val="en-US"/>
              </w:rPr>
              <w:t>effect</w:t>
            </w:r>
            <w:r w:rsidRPr="005A5012">
              <w:rPr>
                <w:lang w:val="en-US"/>
              </w:rPr>
              <w:t xml:space="preserve"> </w:t>
            </w:r>
            <w:r>
              <w:rPr>
                <w:lang w:val="en-US"/>
              </w:rPr>
              <w:t>(QALYs</w:t>
            </w:r>
            <w:r w:rsidRPr="005A5012">
              <w:rPr>
                <w:lang w:val="en-US"/>
              </w:rPr>
              <w:t>)</w:t>
            </w:r>
          </w:p>
        </w:tc>
        <w:tc>
          <w:tcPr>
            <w:tcW w:w="1394" w:type="dxa"/>
            <w:shd w:val="clear" w:color="auto" w:fill="auto"/>
          </w:tcPr>
          <w:p w14:paraId="70B02DAF" w14:textId="2046A8F5" w:rsidR="00CE15EE" w:rsidRPr="005A5012" w:rsidRDefault="00CE15EE" w:rsidP="00CE15EE">
            <w:pPr>
              <w:jc w:val="both"/>
              <w:rPr>
                <w:lang w:val="en-US"/>
              </w:rPr>
            </w:pPr>
            <w:r>
              <w:rPr>
                <w:lang w:val="en-US"/>
              </w:rPr>
              <w:t>0.312</w:t>
            </w:r>
          </w:p>
        </w:tc>
        <w:tc>
          <w:tcPr>
            <w:tcW w:w="1394" w:type="dxa"/>
            <w:shd w:val="clear" w:color="auto" w:fill="auto"/>
          </w:tcPr>
          <w:p w14:paraId="31D57C13" w14:textId="3EB9D987" w:rsidR="00CE15EE" w:rsidRPr="005A5012" w:rsidRDefault="00CE15EE" w:rsidP="00CE15EE">
            <w:pPr>
              <w:jc w:val="both"/>
              <w:rPr>
                <w:lang w:val="en-US"/>
              </w:rPr>
            </w:pPr>
            <w:r>
              <w:rPr>
                <w:lang w:val="en-US"/>
              </w:rPr>
              <w:t>0.312</w:t>
            </w:r>
          </w:p>
        </w:tc>
        <w:tc>
          <w:tcPr>
            <w:tcW w:w="1394" w:type="dxa"/>
            <w:shd w:val="clear" w:color="auto" w:fill="auto"/>
          </w:tcPr>
          <w:p w14:paraId="6605B526" w14:textId="4BE89B9A" w:rsidR="00CE15EE" w:rsidRPr="005A5012" w:rsidRDefault="00CE15EE" w:rsidP="00CE15EE">
            <w:pPr>
              <w:jc w:val="both"/>
              <w:rPr>
                <w:lang w:val="en-US"/>
              </w:rPr>
            </w:pPr>
            <w:r>
              <w:rPr>
                <w:lang w:val="en-US"/>
              </w:rPr>
              <w:t>0.312</w:t>
            </w:r>
          </w:p>
        </w:tc>
      </w:tr>
      <w:tr w:rsidR="005A5012" w:rsidRPr="005A5012" w14:paraId="2F720EB8" w14:textId="77777777" w:rsidTr="005A5012">
        <w:trPr>
          <w:trHeight w:val="264"/>
          <w:jc w:val="center"/>
        </w:trPr>
        <w:tc>
          <w:tcPr>
            <w:tcW w:w="2971" w:type="dxa"/>
            <w:tcBorders>
              <w:bottom w:val="single" w:sz="4" w:space="0" w:color="231F20"/>
            </w:tcBorders>
            <w:shd w:val="clear" w:color="auto" w:fill="auto"/>
          </w:tcPr>
          <w:p w14:paraId="7117CA95" w14:textId="55E635EA" w:rsidR="005A5012" w:rsidRPr="005A5012" w:rsidRDefault="005A5012" w:rsidP="005A5012">
            <w:pPr>
              <w:jc w:val="both"/>
              <w:rPr>
                <w:lang w:val="en-US"/>
              </w:rPr>
            </w:pPr>
            <w:r w:rsidRPr="005A5012">
              <w:rPr>
                <w:lang w:val="en-US"/>
              </w:rPr>
              <w:t>ICER (</w:t>
            </w:r>
            <w:r>
              <w:rPr>
                <w:lang w:val="en-US"/>
              </w:rPr>
              <w:t>Euros</w:t>
            </w:r>
            <w:r w:rsidRPr="005A5012">
              <w:rPr>
                <w:lang w:val="en-US"/>
              </w:rPr>
              <w:t>/QALY)</w:t>
            </w:r>
          </w:p>
        </w:tc>
        <w:tc>
          <w:tcPr>
            <w:tcW w:w="1394" w:type="dxa"/>
            <w:tcBorders>
              <w:bottom w:val="single" w:sz="4" w:space="0" w:color="231F20"/>
            </w:tcBorders>
            <w:shd w:val="clear" w:color="auto" w:fill="auto"/>
          </w:tcPr>
          <w:p w14:paraId="38C39EE1" w14:textId="1AB93AC3" w:rsidR="005A5012" w:rsidRPr="005A5012" w:rsidRDefault="00CE15EE" w:rsidP="005A5012">
            <w:pPr>
              <w:jc w:val="both"/>
              <w:rPr>
                <w:lang w:val="en-US"/>
              </w:rPr>
            </w:pPr>
            <w:r w:rsidRPr="00CE15EE">
              <w:t>235</w:t>
            </w:r>
            <w:r>
              <w:t>,</w:t>
            </w:r>
            <w:r w:rsidRPr="00CE15EE">
              <w:t>404.5</w:t>
            </w:r>
            <w:r>
              <w:t>0</w:t>
            </w:r>
          </w:p>
        </w:tc>
        <w:tc>
          <w:tcPr>
            <w:tcW w:w="1394" w:type="dxa"/>
            <w:tcBorders>
              <w:bottom w:val="single" w:sz="4" w:space="0" w:color="231F20"/>
            </w:tcBorders>
            <w:shd w:val="clear" w:color="auto" w:fill="auto"/>
          </w:tcPr>
          <w:p w14:paraId="43B2F52E" w14:textId="23C49ABA" w:rsidR="005A5012" w:rsidRPr="005A5012" w:rsidRDefault="00893970" w:rsidP="005A5012">
            <w:pPr>
              <w:jc w:val="both"/>
              <w:rPr>
                <w:lang w:val="en-US"/>
              </w:rPr>
            </w:pPr>
            <w:r w:rsidRPr="00893970">
              <w:rPr>
                <w:lang w:val="en-US"/>
              </w:rPr>
              <w:t>173</w:t>
            </w:r>
            <w:r>
              <w:rPr>
                <w:lang w:val="en-US"/>
              </w:rPr>
              <w:t>,</w:t>
            </w:r>
            <w:r w:rsidRPr="00893970">
              <w:rPr>
                <w:lang w:val="en-US"/>
              </w:rPr>
              <w:t>845.8</w:t>
            </w:r>
            <w:r>
              <w:rPr>
                <w:lang w:val="en-US"/>
              </w:rPr>
              <w:t>0</w:t>
            </w:r>
          </w:p>
        </w:tc>
        <w:tc>
          <w:tcPr>
            <w:tcW w:w="1394" w:type="dxa"/>
            <w:tcBorders>
              <w:bottom w:val="single" w:sz="4" w:space="0" w:color="231F20"/>
            </w:tcBorders>
            <w:shd w:val="clear" w:color="auto" w:fill="auto"/>
          </w:tcPr>
          <w:p w14:paraId="4374BE93" w14:textId="3FCCB5FA" w:rsidR="005A5012" w:rsidRPr="005A5012" w:rsidRDefault="00893970" w:rsidP="005A5012">
            <w:pPr>
              <w:jc w:val="both"/>
              <w:rPr>
                <w:lang w:val="en-US"/>
              </w:rPr>
            </w:pPr>
            <w:r w:rsidRPr="00893970">
              <w:rPr>
                <w:lang w:val="en-US"/>
              </w:rPr>
              <w:t>105</w:t>
            </w:r>
            <w:r>
              <w:rPr>
                <w:lang w:val="en-US"/>
              </w:rPr>
              <w:t>,</w:t>
            </w:r>
            <w:r w:rsidRPr="00893970">
              <w:rPr>
                <w:lang w:val="en-US"/>
              </w:rPr>
              <w:t>767.2</w:t>
            </w:r>
            <w:r>
              <w:rPr>
                <w:lang w:val="en-US"/>
              </w:rPr>
              <w:t>0</w:t>
            </w:r>
          </w:p>
        </w:tc>
      </w:tr>
    </w:tbl>
    <w:p w14:paraId="44AECDC1" w14:textId="179E4A4C" w:rsidR="00B90876" w:rsidRDefault="00B90876" w:rsidP="00195182">
      <w:pPr>
        <w:jc w:val="both"/>
      </w:pPr>
    </w:p>
    <w:p w14:paraId="4477F5EB" w14:textId="77777777" w:rsidR="001C29CA" w:rsidRDefault="001C29CA" w:rsidP="001C29CA">
      <w:pPr>
        <w:spacing w:before="240" w:after="240"/>
        <w:jc w:val="both"/>
      </w:pPr>
      <w:r>
        <w:t>We evaluated the relative weight of each parameter individually in our model on the overall uncertainty of cost-effectiveness in a one-way sensitivity analysis [@hamdyelsisi2019]. In Figure 2, we create a tornado plot of this one-way sensitivity analysis to describe which parameters are driving the majority of the variation in the outcome. In this diagram, "Parameter Level High/Low" correspond to parameter values above or below the median point estimates reported in Table 1 to highlight where differences in the magnitude of input values (across the minimum and maximum values described in Table 1) result in changes in the expected outcome value.</w:t>
      </w:r>
    </w:p>
    <w:p w14:paraId="49220DB7" w14:textId="77777777" w:rsidR="001C29CA" w:rsidRDefault="001C29CA" w:rsidP="001C29CA">
      <w:pPr>
        <w:spacing w:before="240" w:after="240"/>
        <w:jc w:val="both"/>
      </w:pPr>
      <w:r>
        <w:t>Across the univariate analyses, parameters that influenced ICERs were comparable across countries. The most significant influence on the ICER consistently came from the level of utility in the first-line health state and the cost of Bevacizumab. This is not unexpected given that Bevacizumab is ten times larger than any other included treatment cost in Ireland and Spain and three times larger in Germany. The significance of utility in the first-line health state is also not surprising, given that the mechanism of action in Bevacizumab is to keep patients in the first-line health state for as long as possible. Within a relatively narrow range, there was a limited influence of variation in other parameters on the ICER. Results remained robust to adjustments, with an ICER consistently above the threshold of WTP per QALY in the countries studied across parameter values.</w:t>
      </w:r>
    </w:p>
    <w:p w14:paraId="7326C42A" w14:textId="520AEFB2" w:rsidR="00B90876" w:rsidRDefault="00B90876" w:rsidP="00195182">
      <w:pPr>
        <w:jc w:val="both"/>
      </w:pPr>
    </w:p>
    <w:p w14:paraId="089A5FCD" w14:textId="6B6C3D8B" w:rsidR="0032243F" w:rsidRDefault="0032243F" w:rsidP="00195182">
      <w:pPr>
        <w:jc w:val="both"/>
      </w:pPr>
    </w:p>
    <w:p w14:paraId="3281F0D0" w14:textId="4EBAF236" w:rsidR="0032243F" w:rsidRDefault="0032243F" w:rsidP="00195182">
      <w:pPr>
        <w:jc w:val="both"/>
      </w:pPr>
    </w:p>
    <w:p w14:paraId="74EAD143" w14:textId="38D9BCC8" w:rsidR="0032243F" w:rsidRDefault="0032243F" w:rsidP="00195182">
      <w:pPr>
        <w:jc w:val="both"/>
      </w:pPr>
    </w:p>
    <w:p w14:paraId="142C1B6D" w14:textId="13359BAC" w:rsidR="0032243F" w:rsidRDefault="0032243F" w:rsidP="00195182">
      <w:pPr>
        <w:jc w:val="both"/>
      </w:pPr>
    </w:p>
    <w:p w14:paraId="0AA1CAC3" w14:textId="79A19D51" w:rsidR="0032243F" w:rsidRDefault="0032243F" w:rsidP="00195182">
      <w:pPr>
        <w:jc w:val="both"/>
      </w:pPr>
    </w:p>
    <w:p w14:paraId="481D1C08" w14:textId="18FD2A6A" w:rsidR="0032243F" w:rsidRDefault="0032243F" w:rsidP="00195182">
      <w:pPr>
        <w:jc w:val="both"/>
      </w:pPr>
    </w:p>
    <w:p w14:paraId="4350EC4A" w14:textId="66B85C94" w:rsidR="0032243F" w:rsidRDefault="0032243F" w:rsidP="00195182">
      <w:pPr>
        <w:jc w:val="both"/>
      </w:pPr>
    </w:p>
    <w:p w14:paraId="49C49758" w14:textId="51F01AB1" w:rsidR="0032243F" w:rsidRDefault="0032243F" w:rsidP="00195182">
      <w:pPr>
        <w:jc w:val="both"/>
      </w:pPr>
    </w:p>
    <w:p w14:paraId="033CEC72" w14:textId="7775C7FC" w:rsidR="0032243F" w:rsidRDefault="0032243F" w:rsidP="00195182">
      <w:pPr>
        <w:jc w:val="both"/>
      </w:pPr>
    </w:p>
    <w:p w14:paraId="7C86012F" w14:textId="08B36D0A" w:rsidR="0032243F" w:rsidRDefault="0032243F" w:rsidP="00195182">
      <w:pPr>
        <w:jc w:val="both"/>
      </w:pPr>
    </w:p>
    <w:p w14:paraId="129ECE8C" w14:textId="0C8BB5A5" w:rsidR="00B90876" w:rsidRDefault="005A5012" w:rsidP="005A5012">
      <w:pPr>
        <w:jc w:val="center"/>
      </w:pPr>
      <w:r>
        <w:rPr>
          <w:noProof/>
          <w:lang w:eastAsia="en-IE"/>
        </w:rPr>
        <w:lastRenderedPageBreak/>
        <w:drawing>
          <wp:inline distT="0" distB="0" distL="0" distR="0" wp14:anchorId="1C161883" wp14:editId="73A39308">
            <wp:extent cx="3864945" cy="276225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83799" cy="2775725"/>
                    </a:xfrm>
                    <a:prstGeom prst="rect">
                      <a:avLst/>
                    </a:prstGeom>
                    <a:noFill/>
                    <a:ln>
                      <a:noFill/>
                    </a:ln>
                  </pic:spPr>
                </pic:pic>
              </a:graphicData>
            </a:graphic>
          </wp:inline>
        </w:drawing>
      </w:r>
    </w:p>
    <w:p w14:paraId="77EE1F42" w14:textId="274071DA" w:rsidR="005A5012" w:rsidRDefault="005A5012" w:rsidP="005A5012">
      <w:pPr>
        <w:jc w:val="center"/>
      </w:pPr>
      <w:r>
        <w:rPr>
          <w:noProof/>
          <w:lang w:eastAsia="en-IE"/>
        </w:rPr>
        <w:drawing>
          <wp:inline distT="0" distB="0" distL="0" distR="0" wp14:anchorId="0A22E704" wp14:editId="72F4C685">
            <wp:extent cx="4422679" cy="2609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53863" cy="2628252"/>
                    </a:xfrm>
                    <a:prstGeom prst="rect">
                      <a:avLst/>
                    </a:prstGeom>
                    <a:noFill/>
                    <a:ln>
                      <a:noFill/>
                    </a:ln>
                  </pic:spPr>
                </pic:pic>
              </a:graphicData>
            </a:graphic>
          </wp:inline>
        </w:drawing>
      </w:r>
    </w:p>
    <w:p w14:paraId="6D44AEF9" w14:textId="77732679" w:rsidR="005A5012" w:rsidRDefault="005A5012" w:rsidP="005A5012">
      <w:pPr>
        <w:jc w:val="center"/>
      </w:pPr>
      <w:r>
        <w:rPr>
          <w:noProof/>
          <w:lang w:eastAsia="en-IE"/>
        </w:rPr>
        <w:drawing>
          <wp:inline distT="0" distB="0" distL="0" distR="0" wp14:anchorId="2CFDD495" wp14:editId="165A7DD2">
            <wp:extent cx="3714750" cy="26671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52113" cy="2693962"/>
                    </a:xfrm>
                    <a:prstGeom prst="rect">
                      <a:avLst/>
                    </a:prstGeom>
                    <a:noFill/>
                    <a:ln>
                      <a:noFill/>
                    </a:ln>
                  </pic:spPr>
                </pic:pic>
              </a:graphicData>
            </a:graphic>
          </wp:inline>
        </w:drawing>
      </w:r>
    </w:p>
    <w:p w14:paraId="3B3BAF9E" w14:textId="4D5D1914" w:rsidR="005A5012" w:rsidRDefault="005A5012" w:rsidP="00195182">
      <w:pPr>
        <w:jc w:val="both"/>
      </w:pPr>
    </w:p>
    <w:p w14:paraId="0797FB5F" w14:textId="3E529836" w:rsidR="005A5012" w:rsidRPr="005A5012" w:rsidRDefault="005A5012" w:rsidP="005A5012">
      <w:pPr>
        <w:jc w:val="center"/>
        <w:rPr>
          <w:b/>
        </w:rPr>
      </w:pPr>
      <w:r>
        <w:rPr>
          <w:b/>
        </w:rPr>
        <w:t>Figure 2: Tornado Plot: Germany, Ireland and Spain</w:t>
      </w:r>
    </w:p>
    <w:p w14:paraId="1B36A3F0" w14:textId="0352D605" w:rsidR="001C29CA" w:rsidRDefault="001C29CA" w:rsidP="001C29CA">
      <w:pPr>
        <w:spacing w:before="240" w:after="240"/>
        <w:jc w:val="both"/>
      </w:pPr>
      <w:r>
        <w:lastRenderedPageBreak/>
        <w:t xml:space="preserve">While a tornado plot provides a useful visual aid to identify which individual parameters are driving the majority of the variation in the outcome of interest, varying individual parameters while fixing all others at their base case understates uncertainty, as in reality, parameters do not vary in isolation. To jointly propagate uncertainty throughout the model, we assigned distributions to any parameters not estimated with certainty. We considered whether values within a plausible range for input </w:t>
      </w:r>
      <w:r w:rsidR="00851818">
        <w:t xml:space="preserve">parameter </w:t>
      </w:r>
      <w:r>
        <w:t xml:space="preserve">alter the conclusions of cost-effectiveness drawn from the original analysis. In the PSA, we computed model outcomes (total discounted costs and QALYs) for the experimental strategy and standard of care for each sampled set of parameter values in Table 1. Probabilistic results were remarkably similar to the deterministic analysis, per Table 3, demonstrating the robustness of the model. </w:t>
      </w:r>
    </w:p>
    <w:p w14:paraId="0E6B34EB" w14:textId="77777777" w:rsidR="001C29CA" w:rsidRDefault="001C29CA" w:rsidP="001C29CA">
      <w:pPr>
        <w:spacing w:before="240" w:after="240"/>
        <w:jc w:val="both"/>
      </w:pPr>
      <w:r>
        <w:t>The results of the probabilistic sensitivity analysis are illustrated in the cost-effectiveness scatter plot in Figure 3. This illustrates the distribution of costs and effects for treatment with and without Bevacizumab. We randomly sampled from each specified parameter distribution in the probabilistic analysis, calculating the expected costs and effects of that combination of parameter values. Each point in this plot represents a single sample of parameter values. In total, 10,000 replications were completed to determine the possible distribution of the resulting costs and effects with and without Bevacizumab. The ellipses around points represent 95% confidence incidences. Figure 3 demonstrates a greater degree of uncertainty surrounding the mean point estimates for the addition of Bevacizumab to the standard of care, illustrated by the magnitude of the 95%-confidence ellipses surrounding these estimates. Per Figure 2, this is likely a consequence of the leverage Bevacizumab has in affecting the model outcome, both in terms of cost and effectiveness. However, no ICER value is sufficiently close to the WTP threshold to be considered cost-effective, regardless of the country under study.</w:t>
      </w:r>
    </w:p>
    <w:p w14:paraId="59D1AC7A" w14:textId="77777777" w:rsidR="001C29CA" w:rsidRDefault="001C29CA" w:rsidP="001C29CA">
      <w:pPr>
        <w:spacing w:before="240" w:after="240"/>
        <w:jc w:val="both"/>
      </w:pPr>
      <w:r>
        <w:t>We derived cost-effectiveness acceptability curves (CEACs) from the probabilistic sensitivity analysis. The results are shown in Figure 4. This describes the probability that the addition of Bevacizumab was cost-effective across increasing WTP values. Results demonstrate that for the addition of Bevacizumab to be considered cost-effective in the countries studied, the WTP thresholds would have to increase to many times their current value, often three to five times currently accepted levels.</w:t>
      </w:r>
    </w:p>
    <w:tbl>
      <w:tblPr>
        <w:tblW w:w="0" w:type="auto"/>
        <w:jc w:val="center"/>
        <w:tblLayout w:type="fixed"/>
        <w:tblCellMar>
          <w:left w:w="0" w:type="dxa"/>
          <w:right w:w="0" w:type="dxa"/>
        </w:tblCellMar>
        <w:tblLook w:val="01E0" w:firstRow="1" w:lastRow="1" w:firstColumn="1" w:lastColumn="1" w:noHBand="0" w:noVBand="0"/>
      </w:tblPr>
      <w:tblGrid>
        <w:gridCol w:w="2971"/>
        <w:gridCol w:w="1394"/>
        <w:gridCol w:w="1394"/>
        <w:gridCol w:w="1394"/>
      </w:tblGrid>
      <w:tr w:rsidR="00126831" w:rsidRPr="005A5012" w14:paraId="5B48AC38" w14:textId="77777777" w:rsidTr="00262C70">
        <w:trPr>
          <w:gridAfter w:val="3"/>
          <w:wAfter w:w="4182" w:type="dxa"/>
          <w:trHeight w:val="284"/>
          <w:jc w:val="center"/>
        </w:trPr>
        <w:tc>
          <w:tcPr>
            <w:tcW w:w="2971" w:type="dxa"/>
            <w:tcBorders>
              <w:bottom w:val="single" w:sz="6" w:space="0" w:color="231F20"/>
            </w:tcBorders>
            <w:shd w:val="clear" w:color="auto" w:fill="auto"/>
          </w:tcPr>
          <w:p w14:paraId="5E5AC51C" w14:textId="77777777" w:rsidR="00126831" w:rsidRPr="005A5012" w:rsidRDefault="00126831" w:rsidP="00262C70">
            <w:pPr>
              <w:jc w:val="both"/>
              <w:rPr>
                <w:lang w:val="en-US"/>
              </w:rPr>
            </w:pPr>
            <w:r w:rsidRPr="005A5012">
              <w:rPr>
                <w:lang w:val="en-US"/>
              </w:rPr>
              <w:t xml:space="preserve">Table </w:t>
            </w:r>
            <w:r>
              <w:rPr>
                <w:lang w:val="en-US"/>
              </w:rPr>
              <w:t>3</w:t>
            </w:r>
            <w:r w:rsidRPr="005A5012">
              <w:rPr>
                <w:lang w:val="en-US"/>
              </w:rPr>
              <w:t xml:space="preserve">. </w:t>
            </w:r>
            <w:r>
              <w:rPr>
                <w:lang w:val="en-US"/>
              </w:rPr>
              <w:t>Probabilistic Sensitivity Analysis</w:t>
            </w:r>
          </w:p>
        </w:tc>
      </w:tr>
      <w:tr w:rsidR="00126831" w:rsidRPr="005A5012" w14:paraId="170492CB" w14:textId="77777777" w:rsidTr="00262C70">
        <w:trPr>
          <w:trHeight w:val="283"/>
          <w:jc w:val="center"/>
        </w:trPr>
        <w:tc>
          <w:tcPr>
            <w:tcW w:w="2971" w:type="dxa"/>
            <w:tcBorders>
              <w:top w:val="single" w:sz="6" w:space="0" w:color="231F20"/>
              <w:bottom w:val="single" w:sz="6" w:space="0" w:color="231F20"/>
            </w:tcBorders>
            <w:shd w:val="clear" w:color="auto" w:fill="auto"/>
          </w:tcPr>
          <w:p w14:paraId="0E03D383" w14:textId="77777777" w:rsidR="00126831" w:rsidRPr="005A5012" w:rsidRDefault="00126831" w:rsidP="00262C70">
            <w:pPr>
              <w:jc w:val="both"/>
              <w:rPr>
                <w:lang w:val="en-US"/>
              </w:rPr>
            </w:pPr>
            <w:r w:rsidRPr="005A5012">
              <w:rPr>
                <w:lang w:val="en-US"/>
              </w:rPr>
              <w:t>Result</w:t>
            </w:r>
          </w:p>
        </w:tc>
        <w:tc>
          <w:tcPr>
            <w:tcW w:w="1394" w:type="dxa"/>
            <w:tcBorders>
              <w:top w:val="single" w:sz="6" w:space="0" w:color="231F20"/>
              <w:bottom w:val="single" w:sz="6" w:space="0" w:color="231F20"/>
            </w:tcBorders>
            <w:shd w:val="clear" w:color="auto" w:fill="auto"/>
          </w:tcPr>
          <w:p w14:paraId="43D60309" w14:textId="77777777" w:rsidR="00126831" w:rsidRPr="005A5012" w:rsidRDefault="00126831" w:rsidP="00262C70">
            <w:pPr>
              <w:jc w:val="both"/>
              <w:rPr>
                <w:lang w:val="en-US"/>
              </w:rPr>
            </w:pPr>
            <w:r>
              <w:rPr>
                <w:lang w:val="en-US"/>
              </w:rPr>
              <w:t>Germany</w:t>
            </w:r>
          </w:p>
        </w:tc>
        <w:tc>
          <w:tcPr>
            <w:tcW w:w="1394" w:type="dxa"/>
            <w:tcBorders>
              <w:top w:val="single" w:sz="6" w:space="0" w:color="231F20"/>
              <w:bottom w:val="single" w:sz="6" w:space="0" w:color="231F20"/>
            </w:tcBorders>
            <w:shd w:val="clear" w:color="auto" w:fill="auto"/>
          </w:tcPr>
          <w:p w14:paraId="043F3DD3" w14:textId="77777777" w:rsidR="00126831" w:rsidRPr="005A5012" w:rsidRDefault="00126831" w:rsidP="00262C70">
            <w:pPr>
              <w:jc w:val="both"/>
              <w:rPr>
                <w:lang w:val="en-US"/>
              </w:rPr>
            </w:pPr>
            <w:r>
              <w:rPr>
                <w:lang w:val="en-US"/>
              </w:rPr>
              <w:t>Ireland</w:t>
            </w:r>
          </w:p>
        </w:tc>
        <w:tc>
          <w:tcPr>
            <w:tcW w:w="1394" w:type="dxa"/>
            <w:tcBorders>
              <w:top w:val="single" w:sz="6" w:space="0" w:color="231F20"/>
              <w:bottom w:val="single" w:sz="6" w:space="0" w:color="231F20"/>
            </w:tcBorders>
            <w:shd w:val="clear" w:color="auto" w:fill="auto"/>
          </w:tcPr>
          <w:p w14:paraId="09337B0F" w14:textId="77777777" w:rsidR="00126831" w:rsidRPr="005A5012" w:rsidRDefault="00126831" w:rsidP="00262C70">
            <w:pPr>
              <w:jc w:val="both"/>
              <w:rPr>
                <w:lang w:val="en-US"/>
              </w:rPr>
            </w:pPr>
            <w:r>
              <w:rPr>
                <w:lang w:val="en-US"/>
              </w:rPr>
              <w:t>Spain</w:t>
            </w:r>
          </w:p>
        </w:tc>
      </w:tr>
      <w:tr w:rsidR="00B95B80" w:rsidRPr="005A5012" w14:paraId="2EF51E51" w14:textId="77777777" w:rsidTr="00262C70">
        <w:trPr>
          <w:trHeight w:val="265"/>
          <w:jc w:val="center"/>
        </w:trPr>
        <w:tc>
          <w:tcPr>
            <w:tcW w:w="2971" w:type="dxa"/>
            <w:tcBorders>
              <w:top w:val="single" w:sz="6" w:space="0" w:color="231F20"/>
            </w:tcBorders>
            <w:shd w:val="clear" w:color="auto" w:fill="auto"/>
          </w:tcPr>
          <w:p w14:paraId="25802CE5" w14:textId="2051085D" w:rsidR="00B95B80" w:rsidRPr="005A5012" w:rsidRDefault="00B95B80" w:rsidP="00B95B80">
            <w:pPr>
              <w:jc w:val="both"/>
              <w:rPr>
                <w:lang w:val="en-US"/>
              </w:rPr>
            </w:pPr>
            <w:r w:rsidRPr="005A5012">
              <w:rPr>
                <w:lang w:val="en-US"/>
              </w:rPr>
              <w:t xml:space="preserve">Total incremental cost </w:t>
            </w:r>
            <w:r>
              <w:rPr>
                <w:lang w:val="en-US"/>
              </w:rPr>
              <w:t>(Euros</w:t>
            </w:r>
            <w:r w:rsidRPr="005A5012">
              <w:rPr>
                <w:lang w:val="en-US"/>
              </w:rPr>
              <w:t>)</w:t>
            </w:r>
          </w:p>
        </w:tc>
        <w:tc>
          <w:tcPr>
            <w:tcW w:w="1394" w:type="dxa"/>
            <w:tcBorders>
              <w:top w:val="single" w:sz="6" w:space="0" w:color="231F20"/>
            </w:tcBorders>
            <w:shd w:val="clear" w:color="auto" w:fill="auto"/>
          </w:tcPr>
          <w:p w14:paraId="41471B0B" w14:textId="4B7AC126" w:rsidR="00B95B80" w:rsidRPr="005A5012" w:rsidRDefault="008D732E" w:rsidP="00B95B80">
            <w:pPr>
              <w:jc w:val="both"/>
              <w:rPr>
                <w:lang w:val="en-US"/>
              </w:rPr>
            </w:pPr>
            <w:r w:rsidRPr="008D732E">
              <w:rPr>
                <w:lang w:val="en-US"/>
              </w:rPr>
              <w:t>73</w:t>
            </w:r>
            <w:r>
              <w:rPr>
                <w:lang w:val="en-US"/>
              </w:rPr>
              <w:t>,</w:t>
            </w:r>
            <w:r w:rsidRPr="008D732E">
              <w:rPr>
                <w:lang w:val="en-US"/>
              </w:rPr>
              <w:t>367</w:t>
            </w:r>
          </w:p>
        </w:tc>
        <w:tc>
          <w:tcPr>
            <w:tcW w:w="1394" w:type="dxa"/>
            <w:tcBorders>
              <w:top w:val="single" w:sz="6" w:space="0" w:color="231F20"/>
            </w:tcBorders>
            <w:shd w:val="clear" w:color="auto" w:fill="auto"/>
          </w:tcPr>
          <w:p w14:paraId="5FE54445" w14:textId="105AEB7D" w:rsidR="00B95B80" w:rsidRPr="005A5012" w:rsidRDefault="008D732E" w:rsidP="00B95B80">
            <w:pPr>
              <w:jc w:val="both"/>
              <w:rPr>
                <w:lang w:val="en-US"/>
              </w:rPr>
            </w:pPr>
            <w:r w:rsidRPr="008D732E">
              <w:rPr>
                <w:lang w:val="en-US"/>
              </w:rPr>
              <w:t>54,214</w:t>
            </w:r>
          </w:p>
        </w:tc>
        <w:tc>
          <w:tcPr>
            <w:tcW w:w="1394" w:type="dxa"/>
            <w:tcBorders>
              <w:top w:val="single" w:sz="6" w:space="0" w:color="231F20"/>
            </w:tcBorders>
            <w:shd w:val="clear" w:color="auto" w:fill="auto"/>
          </w:tcPr>
          <w:p w14:paraId="7978EBA5" w14:textId="117EC202" w:rsidR="00B95B80" w:rsidRPr="005A5012" w:rsidRDefault="00F821F3" w:rsidP="00B95B80">
            <w:pPr>
              <w:jc w:val="both"/>
              <w:rPr>
                <w:lang w:val="en-US"/>
              </w:rPr>
            </w:pPr>
            <w:r w:rsidRPr="00F821F3">
              <w:rPr>
                <w:lang w:val="en-US"/>
              </w:rPr>
              <w:t>32,977</w:t>
            </w:r>
          </w:p>
        </w:tc>
      </w:tr>
      <w:tr w:rsidR="008D732E" w:rsidRPr="005A5012" w14:paraId="547170CD" w14:textId="77777777" w:rsidTr="00262C70">
        <w:trPr>
          <w:trHeight w:val="268"/>
          <w:jc w:val="center"/>
        </w:trPr>
        <w:tc>
          <w:tcPr>
            <w:tcW w:w="2971" w:type="dxa"/>
            <w:shd w:val="clear" w:color="auto" w:fill="auto"/>
          </w:tcPr>
          <w:p w14:paraId="0C98C931" w14:textId="38BFCA91" w:rsidR="008D732E" w:rsidRPr="005A5012" w:rsidRDefault="008D732E" w:rsidP="008D732E">
            <w:pPr>
              <w:jc w:val="both"/>
              <w:rPr>
                <w:lang w:val="en-US"/>
              </w:rPr>
            </w:pPr>
            <w:r w:rsidRPr="005A5012">
              <w:rPr>
                <w:lang w:val="en-US"/>
              </w:rPr>
              <w:t xml:space="preserve">Total incremental </w:t>
            </w:r>
            <w:r>
              <w:rPr>
                <w:lang w:val="en-US"/>
              </w:rPr>
              <w:t>effect</w:t>
            </w:r>
            <w:r w:rsidRPr="005A5012">
              <w:rPr>
                <w:lang w:val="en-US"/>
              </w:rPr>
              <w:t xml:space="preserve"> </w:t>
            </w:r>
            <w:r>
              <w:rPr>
                <w:lang w:val="en-US"/>
              </w:rPr>
              <w:t>(QALYs</w:t>
            </w:r>
            <w:r w:rsidRPr="005A5012">
              <w:rPr>
                <w:lang w:val="en-US"/>
              </w:rPr>
              <w:t>)</w:t>
            </w:r>
          </w:p>
        </w:tc>
        <w:tc>
          <w:tcPr>
            <w:tcW w:w="1394" w:type="dxa"/>
            <w:shd w:val="clear" w:color="auto" w:fill="auto"/>
          </w:tcPr>
          <w:p w14:paraId="5C6B2661" w14:textId="54962CAE" w:rsidR="008D732E" w:rsidRPr="005A5012" w:rsidRDefault="008D732E" w:rsidP="008D732E">
            <w:pPr>
              <w:jc w:val="both"/>
              <w:rPr>
                <w:lang w:val="en-US"/>
              </w:rPr>
            </w:pPr>
            <w:r>
              <w:rPr>
                <w:lang w:val="en-US"/>
              </w:rPr>
              <w:t>0.312</w:t>
            </w:r>
          </w:p>
        </w:tc>
        <w:tc>
          <w:tcPr>
            <w:tcW w:w="1394" w:type="dxa"/>
            <w:shd w:val="clear" w:color="auto" w:fill="auto"/>
          </w:tcPr>
          <w:p w14:paraId="15AC3F51" w14:textId="3DD946B0" w:rsidR="008D732E" w:rsidRPr="005A5012" w:rsidRDefault="008D732E" w:rsidP="008D732E">
            <w:pPr>
              <w:jc w:val="both"/>
              <w:rPr>
                <w:lang w:val="en-US"/>
              </w:rPr>
            </w:pPr>
            <w:r>
              <w:rPr>
                <w:lang w:val="en-US"/>
              </w:rPr>
              <w:t>0.312</w:t>
            </w:r>
          </w:p>
        </w:tc>
        <w:tc>
          <w:tcPr>
            <w:tcW w:w="1394" w:type="dxa"/>
            <w:shd w:val="clear" w:color="auto" w:fill="auto"/>
          </w:tcPr>
          <w:p w14:paraId="0C05C55E" w14:textId="5CC97CA6" w:rsidR="008D732E" w:rsidRPr="005A5012" w:rsidRDefault="008D732E" w:rsidP="008D732E">
            <w:pPr>
              <w:jc w:val="both"/>
              <w:rPr>
                <w:lang w:val="en-US"/>
              </w:rPr>
            </w:pPr>
            <w:r>
              <w:rPr>
                <w:lang w:val="en-US"/>
              </w:rPr>
              <w:t>0.312</w:t>
            </w:r>
          </w:p>
        </w:tc>
      </w:tr>
      <w:tr w:rsidR="00B95B80" w:rsidRPr="005A5012" w14:paraId="37D7B770" w14:textId="77777777" w:rsidTr="00262C70">
        <w:trPr>
          <w:trHeight w:val="264"/>
          <w:jc w:val="center"/>
        </w:trPr>
        <w:tc>
          <w:tcPr>
            <w:tcW w:w="2971" w:type="dxa"/>
            <w:tcBorders>
              <w:bottom w:val="single" w:sz="4" w:space="0" w:color="231F20"/>
            </w:tcBorders>
            <w:shd w:val="clear" w:color="auto" w:fill="auto"/>
          </w:tcPr>
          <w:p w14:paraId="1F015785" w14:textId="06804580" w:rsidR="00B95B80" w:rsidRPr="005A5012" w:rsidRDefault="00B95B80" w:rsidP="00B95B80">
            <w:pPr>
              <w:jc w:val="both"/>
              <w:rPr>
                <w:lang w:val="en-US"/>
              </w:rPr>
            </w:pPr>
            <w:r w:rsidRPr="005A5012">
              <w:rPr>
                <w:lang w:val="en-US"/>
              </w:rPr>
              <w:t>ICER (</w:t>
            </w:r>
            <w:r>
              <w:rPr>
                <w:lang w:val="en-US"/>
              </w:rPr>
              <w:t>Euros</w:t>
            </w:r>
            <w:r w:rsidRPr="005A5012">
              <w:rPr>
                <w:lang w:val="en-US"/>
              </w:rPr>
              <w:t>/QALY)</w:t>
            </w:r>
          </w:p>
        </w:tc>
        <w:tc>
          <w:tcPr>
            <w:tcW w:w="1394" w:type="dxa"/>
            <w:tcBorders>
              <w:bottom w:val="single" w:sz="4" w:space="0" w:color="231F20"/>
            </w:tcBorders>
            <w:shd w:val="clear" w:color="auto" w:fill="auto"/>
          </w:tcPr>
          <w:p w14:paraId="11874423" w14:textId="7AC206E7" w:rsidR="00B95B80" w:rsidRPr="005A5012" w:rsidRDefault="008D732E" w:rsidP="00B95B80">
            <w:pPr>
              <w:jc w:val="both"/>
              <w:rPr>
                <w:lang w:val="en-US"/>
              </w:rPr>
            </w:pPr>
            <w:r w:rsidRPr="008D732E">
              <w:rPr>
                <w:lang w:val="en-US"/>
              </w:rPr>
              <w:t>235</w:t>
            </w:r>
            <w:r>
              <w:rPr>
                <w:lang w:val="en-US"/>
              </w:rPr>
              <w:t>,</w:t>
            </w:r>
            <w:r w:rsidRPr="008D732E">
              <w:rPr>
                <w:lang w:val="en-US"/>
              </w:rPr>
              <w:t>076</w:t>
            </w:r>
          </w:p>
        </w:tc>
        <w:tc>
          <w:tcPr>
            <w:tcW w:w="1394" w:type="dxa"/>
            <w:tcBorders>
              <w:bottom w:val="single" w:sz="4" w:space="0" w:color="231F20"/>
            </w:tcBorders>
            <w:shd w:val="clear" w:color="auto" w:fill="auto"/>
          </w:tcPr>
          <w:p w14:paraId="0D4DBCBF" w14:textId="5024B712" w:rsidR="00B95B80" w:rsidRPr="005A5012" w:rsidRDefault="008D732E" w:rsidP="00B95B80">
            <w:pPr>
              <w:jc w:val="both"/>
              <w:rPr>
                <w:lang w:val="en-US"/>
              </w:rPr>
            </w:pPr>
            <w:r w:rsidRPr="008D732E">
              <w:rPr>
                <w:lang w:val="en-US"/>
              </w:rPr>
              <w:t>173,707</w:t>
            </w:r>
          </w:p>
        </w:tc>
        <w:tc>
          <w:tcPr>
            <w:tcW w:w="1394" w:type="dxa"/>
            <w:tcBorders>
              <w:bottom w:val="single" w:sz="4" w:space="0" w:color="231F20"/>
            </w:tcBorders>
            <w:shd w:val="clear" w:color="auto" w:fill="auto"/>
          </w:tcPr>
          <w:p w14:paraId="7A4EB08B" w14:textId="542B4C0D" w:rsidR="00B95B80" w:rsidRPr="005A5012" w:rsidRDefault="00F821F3" w:rsidP="00B95B80">
            <w:pPr>
              <w:jc w:val="both"/>
              <w:rPr>
                <w:lang w:val="en-US"/>
              </w:rPr>
            </w:pPr>
            <w:r w:rsidRPr="00F821F3">
              <w:rPr>
                <w:lang w:val="en-US"/>
              </w:rPr>
              <w:t>105,663</w:t>
            </w:r>
          </w:p>
        </w:tc>
      </w:tr>
    </w:tbl>
    <w:p w14:paraId="1FBD1F70" w14:textId="1D8022C0" w:rsidR="00126831" w:rsidRDefault="00126831" w:rsidP="00195182">
      <w:pPr>
        <w:jc w:val="both"/>
      </w:pPr>
    </w:p>
    <w:p w14:paraId="57C1F338" w14:textId="5835ACE1" w:rsidR="00126831" w:rsidRDefault="00126831" w:rsidP="00195182">
      <w:pPr>
        <w:jc w:val="both"/>
      </w:pPr>
    </w:p>
    <w:p w14:paraId="1E361778" w14:textId="064F4547" w:rsidR="00126831" w:rsidRDefault="00126831" w:rsidP="00195182">
      <w:pPr>
        <w:jc w:val="both"/>
      </w:pPr>
    </w:p>
    <w:p w14:paraId="2A216CEA" w14:textId="664DE1D3" w:rsidR="00126831" w:rsidRDefault="00126831" w:rsidP="00195182">
      <w:pPr>
        <w:jc w:val="both"/>
      </w:pPr>
    </w:p>
    <w:p w14:paraId="54DD3C9C" w14:textId="33F8F479" w:rsidR="00126831" w:rsidRDefault="00126831" w:rsidP="00195182">
      <w:pPr>
        <w:jc w:val="both"/>
      </w:pPr>
    </w:p>
    <w:p w14:paraId="16BD1AD1" w14:textId="33709743" w:rsidR="00D63411" w:rsidRDefault="00D63411" w:rsidP="00D63411">
      <w:pPr>
        <w:jc w:val="center"/>
      </w:pPr>
      <w:r>
        <w:rPr>
          <w:noProof/>
          <w:lang w:eastAsia="en-IE"/>
        </w:rPr>
        <w:lastRenderedPageBreak/>
        <w:drawing>
          <wp:inline distT="0" distB="0" distL="0" distR="0" wp14:anchorId="76D694A2" wp14:editId="2A922C70">
            <wp:extent cx="3686109" cy="25469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18593" cy="2569430"/>
                    </a:xfrm>
                    <a:prstGeom prst="rect">
                      <a:avLst/>
                    </a:prstGeom>
                    <a:noFill/>
                    <a:ln>
                      <a:noFill/>
                    </a:ln>
                  </pic:spPr>
                </pic:pic>
              </a:graphicData>
            </a:graphic>
          </wp:inline>
        </w:drawing>
      </w:r>
    </w:p>
    <w:p w14:paraId="0167A9D4" w14:textId="2749ECF1" w:rsidR="00D63411" w:rsidRDefault="00D63411" w:rsidP="00D63411">
      <w:pPr>
        <w:jc w:val="center"/>
      </w:pPr>
      <w:r>
        <w:rPr>
          <w:noProof/>
          <w:lang w:eastAsia="en-IE"/>
        </w:rPr>
        <w:drawing>
          <wp:inline distT="0" distB="0" distL="0" distR="0" wp14:anchorId="3EFF15D5" wp14:editId="4EB89B78">
            <wp:extent cx="3581400" cy="26191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95886" cy="2629750"/>
                    </a:xfrm>
                    <a:prstGeom prst="rect">
                      <a:avLst/>
                    </a:prstGeom>
                    <a:noFill/>
                    <a:ln>
                      <a:noFill/>
                    </a:ln>
                  </pic:spPr>
                </pic:pic>
              </a:graphicData>
            </a:graphic>
          </wp:inline>
        </w:drawing>
      </w:r>
    </w:p>
    <w:p w14:paraId="07FD1603" w14:textId="71687E8A" w:rsidR="00D63411" w:rsidRDefault="00D63411" w:rsidP="00D63411">
      <w:pPr>
        <w:jc w:val="center"/>
      </w:pPr>
      <w:r>
        <w:rPr>
          <w:noProof/>
          <w:lang w:eastAsia="en-IE"/>
        </w:rPr>
        <w:drawing>
          <wp:inline distT="0" distB="0" distL="0" distR="0" wp14:anchorId="249D91A9" wp14:editId="6708F9CC">
            <wp:extent cx="3606800" cy="25777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19803" cy="2587048"/>
                    </a:xfrm>
                    <a:prstGeom prst="rect">
                      <a:avLst/>
                    </a:prstGeom>
                    <a:noFill/>
                    <a:ln>
                      <a:noFill/>
                    </a:ln>
                  </pic:spPr>
                </pic:pic>
              </a:graphicData>
            </a:graphic>
          </wp:inline>
        </w:drawing>
      </w:r>
    </w:p>
    <w:p w14:paraId="028011F0" w14:textId="257149DE" w:rsidR="00D63411" w:rsidRDefault="00D63411" w:rsidP="00195182">
      <w:pPr>
        <w:jc w:val="both"/>
      </w:pPr>
    </w:p>
    <w:p w14:paraId="742F1062" w14:textId="311CC519" w:rsidR="00D63411" w:rsidRPr="005A5012" w:rsidRDefault="00D63411" w:rsidP="00D63411">
      <w:pPr>
        <w:jc w:val="center"/>
        <w:rPr>
          <w:b/>
        </w:rPr>
      </w:pPr>
      <w:r>
        <w:rPr>
          <w:b/>
        </w:rPr>
        <w:t>Figure 3: Cost-effectiveness Scatter Plot: Germany, Ireland and Spain</w:t>
      </w:r>
      <w:r w:rsidR="00351B20" w:rsidRPr="00351B20">
        <w:t xml:space="preserve"> </w:t>
      </w:r>
      <w:r w:rsidR="00351B20" w:rsidRPr="00351B20">
        <w:rPr>
          <w:b/>
        </w:rPr>
        <w:t>(n = 10,000)</w:t>
      </w:r>
    </w:p>
    <w:p w14:paraId="062B8166" w14:textId="10A78910" w:rsidR="00D63411" w:rsidRDefault="00D63411" w:rsidP="00195182">
      <w:pPr>
        <w:jc w:val="both"/>
      </w:pPr>
    </w:p>
    <w:p w14:paraId="0641E5A3" w14:textId="4289ADD0" w:rsidR="00D63411" w:rsidRDefault="00AA3408" w:rsidP="00AA3408">
      <w:pPr>
        <w:jc w:val="center"/>
      </w:pPr>
      <w:r>
        <w:rPr>
          <w:noProof/>
          <w:lang w:eastAsia="en-IE"/>
        </w:rPr>
        <w:lastRenderedPageBreak/>
        <w:drawing>
          <wp:inline distT="0" distB="0" distL="0" distR="0" wp14:anchorId="1C1D3FE9" wp14:editId="0236C0C1">
            <wp:extent cx="3697724" cy="2609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11243" cy="2619392"/>
                    </a:xfrm>
                    <a:prstGeom prst="rect">
                      <a:avLst/>
                    </a:prstGeom>
                    <a:noFill/>
                    <a:ln>
                      <a:noFill/>
                    </a:ln>
                  </pic:spPr>
                </pic:pic>
              </a:graphicData>
            </a:graphic>
          </wp:inline>
        </w:drawing>
      </w:r>
    </w:p>
    <w:p w14:paraId="36DDCA79" w14:textId="0F75AEC0" w:rsidR="00AA3408" w:rsidRDefault="00AA3408" w:rsidP="00AA3408">
      <w:pPr>
        <w:jc w:val="center"/>
      </w:pPr>
      <w:r>
        <w:rPr>
          <w:noProof/>
          <w:lang w:eastAsia="en-IE"/>
        </w:rPr>
        <w:drawing>
          <wp:inline distT="0" distB="0" distL="0" distR="0" wp14:anchorId="342ED3C3" wp14:editId="653EF09E">
            <wp:extent cx="3727629" cy="267335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47350" cy="2687493"/>
                    </a:xfrm>
                    <a:prstGeom prst="rect">
                      <a:avLst/>
                    </a:prstGeom>
                    <a:noFill/>
                    <a:ln>
                      <a:noFill/>
                    </a:ln>
                  </pic:spPr>
                </pic:pic>
              </a:graphicData>
            </a:graphic>
          </wp:inline>
        </w:drawing>
      </w:r>
    </w:p>
    <w:p w14:paraId="01271C51" w14:textId="7E2311FC" w:rsidR="00E3763C" w:rsidRDefault="00AA3408" w:rsidP="00AA3408">
      <w:pPr>
        <w:jc w:val="center"/>
      </w:pPr>
      <w:r>
        <w:rPr>
          <w:noProof/>
          <w:lang w:eastAsia="en-IE"/>
        </w:rPr>
        <w:drawing>
          <wp:inline distT="0" distB="0" distL="0" distR="0" wp14:anchorId="121253F0" wp14:editId="0B8E338F">
            <wp:extent cx="3726560" cy="265432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44450" cy="2667062"/>
                    </a:xfrm>
                    <a:prstGeom prst="rect">
                      <a:avLst/>
                    </a:prstGeom>
                    <a:noFill/>
                    <a:ln>
                      <a:noFill/>
                    </a:ln>
                  </pic:spPr>
                </pic:pic>
              </a:graphicData>
            </a:graphic>
          </wp:inline>
        </w:drawing>
      </w:r>
    </w:p>
    <w:p w14:paraId="25D5143B" w14:textId="77777777" w:rsidR="00AA3408" w:rsidRDefault="00AA3408" w:rsidP="00E3763C">
      <w:pPr>
        <w:jc w:val="center"/>
        <w:rPr>
          <w:b/>
        </w:rPr>
      </w:pPr>
    </w:p>
    <w:p w14:paraId="01110931" w14:textId="64803744" w:rsidR="00E3763C" w:rsidRPr="005A5012" w:rsidRDefault="00E3763C" w:rsidP="00E3763C">
      <w:pPr>
        <w:jc w:val="center"/>
        <w:rPr>
          <w:b/>
        </w:rPr>
      </w:pPr>
      <w:r>
        <w:rPr>
          <w:b/>
        </w:rPr>
        <w:t>Figure 4</w:t>
      </w:r>
      <w:r w:rsidRPr="00E3763C">
        <w:t xml:space="preserve"> </w:t>
      </w:r>
      <w:r w:rsidRPr="00E3763C">
        <w:rPr>
          <w:b/>
        </w:rPr>
        <w:t>Cost-</w:t>
      </w:r>
      <w:r>
        <w:rPr>
          <w:b/>
        </w:rPr>
        <w:t>E</w:t>
      </w:r>
      <w:r w:rsidRPr="00E3763C">
        <w:rPr>
          <w:b/>
        </w:rPr>
        <w:t xml:space="preserve">ffectiveness </w:t>
      </w:r>
      <w:r>
        <w:rPr>
          <w:b/>
        </w:rPr>
        <w:t>A</w:t>
      </w:r>
      <w:r w:rsidRPr="00E3763C">
        <w:rPr>
          <w:b/>
        </w:rPr>
        <w:t xml:space="preserve">cceptability </w:t>
      </w:r>
      <w:r>
        <w:rPr>
          <w:b/>
        </w:rPr>
        <w:t>C</w:t>
      </w:r>
      <w:r w:rsidRPr="00E3763C">
        <w:rPr>
          <w:b/>
        </w:rPr>
        <w:t>urve</w:t>
      </w:r>
      <w:r>
        <w:rPr>
          <w:b/>
        </w:rPr>
        <w:t>s</w:t>
      </w:r>
      <w:r w:rsidRPr="00E3763C">
        <w:rPr>
          <w:b/>
        </w:rPr>
        <w:t xml:space="preserve"> (CEAC</w:t>
      </w:r>
      <w:r>
        <w:rPr>
          <w:b/>
        </w:rPr>
        <w:t>s</w:t>
      </w:r>
      <w:r w:rsidRPr="00E3763C">
        <w:rPr>
          <w:b/>
        </w:rPr>
        <w:t>):</w:t>
      </w:r>
      <w:r>
        <w:rPr>
          <w:b/>
        </w:rPr>
        <w:t>Germany, Ireland and Spain</w:t>
      </w:r>
    </w:p>
    <w:p w14:paraId="4005A3E3" w14:textId="2F4B1102" w:rsidR="001C29CA" w:rsidRDefault="0032243F" w:rsidP="001C29CA">
      <w:pPr>
        <w:spacing w:before="240" w:after="240"/>
        <w:jc w:val="both"/>
      </w:pPr>
      <w:r>
        <w:rPr>
          <w:b/>
          <w:bCs/>
        </w:rPr>
        <w:lastRenderedPageBreak/>
        <w:t>DISCUSSION</w:t>
      </w:r>
      <w:r w:rsidR="001C29CA">
        <w:rPr>
          <w:b/>
          <w:bCs/>
        </w:rPr>
        <w:t>:</w:t>
      </w:r>
    </w:p>
    <w:p w14:paraId="336D0A24" w14:textId="77777777" w:rsidR="001C29CA" w:rsidRDefault="001C29CA" w:rsidP="001C29CA">
      <w:pPr>
        <w:spacing w:before="240" w:after="240"/>
        <w:jc w:val="both"/>
      </w:pPr>
      <w:r>
        <w:t>Greater than 5 million people are estimated to be living with CRC worldwide [@vabi2021]. Consequently, although urgently required, expansion to treatment options for mCRC can be expected to impact healthcare costs significantly. At the same time, because healthcare resources are finite, investments in one area of the healthcare system are necessarily at the expense of others. Against this background of increased demands on finite resources, the financial characteristics of emerging therapies are quickly becoming a critical consideration in clinical decision-making. Thus, for novel cancer therapy to constitute a useful addition to care, it must be both an effective and efficient use of constrained resources. Where this is not the case, providing additional care in one area of the health system might require contracting the provision of care in others in a manner which leads to a net loss, rather than gain, in the total health produced.</w:t>
      </w:r>
    </w:p>
    <w:p w14:paraId="792AD646" w14:textId="77777777" w:rsidR="001C29CA" w:rsidRDefault="001C29CA" w:rsidP="001C29CA">
      <w:pPr>
        <w:spacing w:before="240" w:after="240"/>
        <w:jc w:val="both"/>
      </w:pPr>
      <w:r>
        <w:t xml:space="preserve">ANGIOPREDICT demonstrated a level of benefit when Bevacizumab was added to a chemotherapy backbone that surpassed that seen previously in treatment [Hurwitz2004] [Saltz2008]. We hypothesised that this improved efficacy may consequently increase efficiency, such that Bevacizumab may finally reach a reasonable cost-per-QALY threshold to be deemed cost-effective. It would then be possible to determine that the gains from introducing this intervention now outweigh those foregone when reallocating existing health budgets, thus facilitating optimal decision-making by maximising the expected overall benefits from available resources in the health care system. </w:t>
      </w:r>
    </w:p>
    <w:p w14:paraId="7B6B3B67" w14:textId="77777777" w:rsidR="001C29CA" w:rsidRDefault="001C29CA" w:rsidP="001C29CA">
      <w:pPr>
        <w:spacing w:before="240" w:after="240"/>
        <w:jc w:val="both"/>
      </w:pPr>
      <w:r>
        <w:t>The challenge to drawing compelling conclusions from such an analysis is the heterogeneity of treatment costs between countries and differences in what is considered an acceptable threshold for cost per QALY. It is not possible to simply extrapolate cost-effectiveness data globally. In response to such concerns, we evaluated the cost-effectiveness of Bevacizumab in the first-line treatment of metastatic colorectal cancer (mCRC) for those patients with chromosomal instability described by the ANGIOPREDICT consortium from the perspective of payers across three selected countries, namely Germany, Ireland and Spain. Current health expenditure in Germany is the largest share of gross domestic product (GDP) of all 27 EU Member States [@destatisstatistischesbundesamt], while health spending in Spain is below the EU average [@europeanobservatoryonhealth2019]. Ireland's public health spending has historically been low but has increased dramatically over the past half-century, quadrupling as a percentage of national income [@casey].</w:t>
      </w:r>
    </w:p>
    <w:p w14:paraId="5BD2E7E9" w14:textId="77777777" w:rsidR="001C29CA" w:rsidRDefault="001C29CA" w:rsidP="001C29CA">
      <w:pPr>
        <w:spacing w:before="240" w:after="240"/>
        <w:jc w:val="both"/>
      </w:pPr>
      <w:r>
        <w:t>While health improvements warrant increased demands on healthcare services, treatment with Bevacizumab continues to provide minimal incremental benefit at a high incremental cost per QALY, even in this particularly responsive patient group. This result is consistent across variability in pricing, healthcare costs, willingness to pay thresholds and multiple international payers. While the cost-effectiveness of this treatment strategy for additional countries remains to be discovered, our application of this model to countries with a mixed health expenditure profile suggests it is unlikely that other EU member states would derive a significantly more optimal value for money.</w:t>
      </w:r>
    </w:p>
    <w:p w14:paraId="4517BB79" w14:textId="77777777" w:rsidR="001C29CA" w:rsidRDefault="001C29CA" w:rsidP="001C29CA">
      <w:pPr>
        <w:spacing w:before="240" w:after="240"/>
        <w:jc w:val="both"/>
      </w:pPr>
      <w:r>
        <w:t>Our study does have some other limitations. In particular, we assess cost-effectiveness for an originator drug at a time of increased approval of biosimilar therapeutics. This is particularly likely in Europe when one considers that biological treatments account for almost a third of all pharmaceutical spending [Troein2020]. The provision of such pharmaceutical options may suggest an alternative that would make our analysis cost-effective. That is, perhaps health systems could reduce their expenditure while maintaining a therapy that sustains the safety and efficacy of Bevacizumab.</w:t>
      </w:r>
    </w:p>
    <w:p w14:paraId="3A7FE507" w14:textId="77777777" w:rsidR="001C29CA" w:rsidRDefault="001C29CA" w:rsidP="001C29CA">
      <w:pPr>
        <w:spacing w:before="240" w:after="240"/>
        <w:jc w:val="both"/>
      </w:pPr>
      <w:r>
        <w:lastRenderedPageBreak/>
        <w:t>Available therapeutic options with clinical profiles most similar to that of the originator are Zirabev (Pfizer), MVASI (Amgen) and Aybintio (MSD) [Bachu2022]. The proposed reductions in price for these biosimilars are typically a maximum decrease of 30% [Yang2021]. We calculate that a reduction in the cost of Bevacizumab of 80%, 75% and 74% would be necessary to make the treatment strategy assessed cost-effective at the WTP thresholds of Germany, Ireland and Spain. Thus we believe that the introduction of biosimilars as currently described would not generate sufficient cost savings in the health systems under study to alter the conclusions of our analysis.</w:t>
      </w:r>
    </w:p>
    <w:p w14:paraId="57820FBD" w14:textId="77777777" w:rsidR="001C29CA" w:rsidRDefault="001C29CA" w:rsidP="001C29CA">
      <w:pPr>
        <w:spacing w:before="240" w:after="240"/>
        <w:jc w:val="both"/>
      </w:pPr>
      <w:r>
        <w:t>The ICER values we report may appear excessively large. However, our results are consistent with the results of a global cost-effectiveness analysis of first-line Bevacizumab in patients without chromosomal instability. This analysis reported an ICER of between $278,000–$358,000 per QALY gained in the U.K., Australia, Israel, and Canada. In the U.S., the ICER was $571,000 per QALY gained [Goldstein2017]. This result is not uncommon in biological treatments. For example, Cetuximab is an epidermal growth factor receptor (EGFR) inhibitor with a recent cost-effectiveness analysis reporting an ICER of $268,094, driven entirely by the price of Cetuximab [Wong2019]. Like our analysis, the study authors also find that the magnitude of clinical benefit does not offset the additional cost of the biological treatment. A similar study reported an ICER of $3.2 million for the first-line use of an Epidermal Growth Factor Receptor Inhibitor in mCRC [Riesco-Martínez2016]. Biologics may simply be too expensive compared with standard chemotherapy when considering the benefit that they provide.</w:t>
      </w:r>
    </w:p>
    <w:p w14:paraId="33A2A977" w14:textId="77777777" w:rsidR="001C29CA" w:rsidRDefault="001C29CA" w:rsidP="001C29CA">
      <w:pPr>
        <w:spacing w:before="240" w:after="240"/>
        <w:jc w:val="both"/>
      </w:pPr>
      <w:r>
        <w:t>In Germany, the practical value of our analysis for decision makers needs to be clarified. The German statutory authority that assesses the degree of benefit of emerging therapies, the Federal Joint Committee (GBA), applies an assortment of methodologies for assessing cost-effectiveness when making reimbursement decisions [Sieg2020]. These methods may not incorporate those techniques applied in this analysis. However, by providing detailed information on input parameters and reporting ICERs directly, we contribute data that will doubtless support any such analysis conducted by the GBA.</w:t>
      </w:r>
    </w:p>
    <w:p w14:paraId="024C11FA" w14:textId="201F9D86" w:rsidR="001C29CA" w:rsidRDefault="001C29CA" w:rsidP="001C29CA">
      <w:pPr>
        <w:spacing w:before="240" w:after="240"/>
        <w:jc w:val="both"/>
      </w:pPr>
      <w:r>
        <w:t>Finally, we developed our model applying data from the ANGIOPREDICT study, subsequently, it may not exhaustively reflect the real-world experience of a population of patients. However, the ranges we apply across various sensitivity analyses will likely account for variations between populations. Our sensitivity analysis will similarly account for any possible variations in true utility values as a product of applying utility data in our study from an external source, per common practice in health economic analysis [Goldstein2015]. Variations in cost are similarly subsumed in the ranges and distributions applied across sensitivity analyses.</w:t>
      </w:r>
    </w:p>
    <w:p w14:paraId="121C0413" w14:textId="77777777" w:rsidR="001C29CA" w:rsidRDefault="001C29CA" w:rsidP="001C29CA">
      <w:pPr>
        <w:spacing w:before="240" w:after="240"/>
        <w:jc w:val="both"/>
      </w:pPr>
      <w:r>
        <w:rPr>
          <w:b/>
          <w:bCs/>
        </w:rPr>
        <w:t>CONCLUSIONS:</w:t>
      </w:r>
    </w:p>
    <w:p w14:paraId="57D50147" w14:textId="01062795" w:rsidR="001C29CA" w:rsidRDefault="001C29CA" w:rsidP="001C29CA">
      <w:pPr>
        <w:spacing w:before="240" w:after="240"/>
        <w:jc w:val="both"/>
      </w:pPr>
      <w:r>
        <w:t>While Bevacizumab has demonstrated improvements in patient outcomes, without analogous improvements in efficiency we cannot conclude that the expected benefits of care outweigh the expected costs in Germany, Ireland or Spain.</w:t>
      </w:r>
    </w:p>
    <w:p w14:paraId="642937FF" w14:textId="49C1C427" w:rsidR="00DA7F59" w:rsidRDefault="00DA7F59" w:rsidP="001C29CA">
      <w:pPr>
        <w:spacing w:before="240" w:after="240"/>
        <w:jc w:val="both"/>
      </w:pPr>
    </w:p>
    <w:p w14:paraId="298EEA81" w14:textId="46FC4837" w:rsidR="00DA7F59" w:rsidRDefault="00DA7F59" w:rsidP="001C29CA">
      <w:pPr>
        <w:spacing w:before="240" w:after="240"/>
        <w:jc w:val="both"/>
      </w:pPr>
    </w:p>
    <w:p w14:paraId="576B3C5F" w14:textId="2414C44B" w:rsidR="00DA7F59" w:rsidRDefault="00DA7F59" w:rsidP="001C29CA">
      <w:pPr>
        <w:spacing w:before="240" w:after="240"/>
        <w:jc w:val="both"/>
      </w:pPr>
    </w:p>
    <w:p w14:paraId="4BBB35CE" w14:textId="3CA7F62B" w:rsidR="00DA7F59" w:rsidRDefault="00DA7F59" w:rsidP="001C29CA">
      <w:pPr>
        <w:spacing w:before="240" w:after="240"/>
        <w:jc w:val="both"/>
      </w:pPr>
    </w:p>
    <w:p w14:paraId="2D0EFF11" w14:textId="0FD2DBA5" w:rsidR="002C3D6D" w:rsidRPr="00195182" w:rsidRDefault="002C3D6D" w:rsidP="002C3D6D">
      <w:pPr>
        <w:jc w:val="center"/>
        <w:rPr>
          <w:b/>
          <w:bCs/>
          <w:lang w:val="en-US"/>
        </w:rPr>
      </w:pPr>
      <w:r>
        <w:rPr>
          <w:b/>
          <w:bCs/>
          <w:lang w:val="en-US"/>
        </w:rPr>
        <w:t>Appendix:</w:t>
      </w:r>
    </w:p>
    <w:p w14:paraId="03D54670" w14:textId="77777777" w:rsidR="00195182" w:rsidRDefault="00195182" w:rsidP="00195182">
      <w:pPr>
        <w:jc w:val="both"/>
      </w:pPr>
    </w:p>
    <w:p w14:paraId="27FBDF27" w14:textId="77777777" w:rsidR="00195182" w:rsidRDefault="00195182" w:rsidP="00195182">
      <w:pPr>
        <w:jc w:val="both"/>
      </w:pPr>
    </w:p>
    <w:p w14:paraId="04AC91F2" w14:textId="3295AD13" w:rsidR="00195182" w:rsidRDefault="0041299D" w:rsidP="00877DD1">
      <w:pPr>
        <w:jc w:val="center"/>
      </w:pPr>
      <w:r>
        <w:rPr>
          <w:noProof/>
          <w:lang w:eastAsia="en-IE"/>
        </w:rPr>
        <w:drawing>
          <wp:inline distT="0" distB="0" distL="0" distR="0" wp14:anchorId="29812CD4" wp14:editId="55900006">
            <wp:extent cx="5727700" cy="73977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7700" cy="7397750"/>
                    </a:xfrm>
                    <a:prstGeom prst="rect">
                      <a:avLst/>
                    </a:prstGeom>
                    <a:noFill/>
                    <a:ln>
                      <a:noFill/>
                    </a:ln>
                  </pic:spPr>
                </pic:pic>
              </a:graphicData>
            </a:graphic>
          </wp:inline>
        </w:drawing>
      </w:r>
    </w:p>
    <w:p w14:paraId="331D8BBE" w14:textId="039343B0" w:rsidR="00A4728F" w:rsidRPr="00A4728F" w:rsidRDefault="00A4728F" w:rsidP="00A4728F">
      <w:pPr>
        <w:jc w:val="center"/>
        <w:rPr>
          <w:b/>
        </w:rPr>
      </w:pPr>
      <w:r w:rsidRPr="00A4728F">
        <w:rPr>
          <w:b/>
        </w:rPr>
        <w:t>Figure A1</w:t>
      </w:r>
    </w:p>
    <w:p w14:paraId="43987BB9" w14:textId="0FF62B7A" w:rsidR="00A4728F" w:rsidRDefault="00A4728F" w:rsidP="00195182">
      <w:pPr>
        <w:jc w:val="both"/>
      </w:pPr>
    </w:p>
    <w:p w14:paraId="71EEB086" w14:textId="0FB6F161" w:rsidR="00A4728F" w:rsidRDefault="00877DD1" w:rsidP="00877DD1">
      <w:pPr>
        <w:jc w:val="center"/>
      </w:pPr>
      <w:r>
        <w:rPr>
          <w:noProof/>
          <w:lang w:eastAsia="en-IE"/>
        </w:rPr>
        <w:lastRenderedPageBreak/>
        <w:drawing>
          <wp:inline distT="0" distB="0" distL="0" distR="0" wp14:anchorId="44D47BB7" wp14:editId="391D46D3">
            <wp:extent cx="5289550" cy="4203700"/>
            <wp:effectExtent l="0" t="0" r="6350" b="635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Markov_3state_files/figure-docx/unnamed-chunk-24-1.png"/>
                    <pic:cNvPicPr>
                      <a:picLocks noChangeAspect="1" noChangeArrowheads="1"/>
                    </pic:cNvPicPr>
                  </pic:nvPicPr>
                  <pic:blipFill>
                    <a:blip r:embed="rId22"/>
                    <a:stretch>
                      <a:fillRect/>
                    </a:stretch>
                  </pic:blipFill>
                  <pic:spPr bwMode="auto">
                    <a:xfrm>
                      <a:off x="0" y="0"/>
                      <a:ext cx="5290129" cy="4204160"/>
                    </a:xfrm>
                    <a:prstGeom prst="rect">
                      <a:avLst/>
                    </a:prstGeom>
                    <a:noFill/>
                    <a:ln w="9525">
                      <a:noFill/>
                      <a:headEnd/>
                      <a:tailEnd/>
                    </a:ln>
                  </pic:spPr>
                </pic:pic>
              </a:graphicData>
            </a:graphic>
          </wp:inline>
        </w:drawing>
      </w:r>
    </w:p>
    <w:p w14:paraId="55A3223C" w14:textId="6F65DDFA" w:rsidR="00877DD1" w:rsidRPr="00877DD1" w:rsidRDefault="00877DD1" w:rsidP="00877DD1">
      <w:pPr>
        <w:jc w:val="center"/>
        <w:rPr>
          <w:b/>
        </w:rPr>
      </w:pPr>
      <w:r w:rsidRPr="00877DD1">
        <w:rPr>
          <w:b/>
        </w:rPr>
        <w:t>Figure A2</w:t>
      </w:r>
    </w:p>
    <w:p w14:paraId="463B3553" w14:textId="02DA32A8" w:rsidR="00877DD1" w:rsidRDefault="00877DD1" w:rsidP="00195182">
      <w:pPr>
        <w:jc w:val="both"/>
      </w:pPr>
    </w:p>
    <w:p w14:paraId="07D60A5C" w14:textId="1A00BB28" w:rsidR="00877DD1" w:rsidRDefault="00877DD1" w:rsidP="00195182">
      <w:pPr>
        <w:jc w:val="both"/>
      </w:pPr>
    </w:p>
    <w:tbl>
      <w:tblPr>
        <w:tblStyle w:val="TableGrid"/>
        <w:tblW w:w="0" w:type="auto"/>
        <w:tblLook w:val="04A0" w:firstRow="1" w:lastRow="0" w:firstColumn="1" w:lastColumn="0" w:noHBand="0" w:noVBand="1"/>
      </w:tblPr>
      <w:tblGrid>
        <w:gridCol w:w="1308"/>
        <w:gridCol w:w="1396"/>
        <w:gridCol w:w="1258"/>
        <w:gridCol w:w="1322"/>
        <w:gridCol w:w="1237"/>
        <w:gridCol w:w="1241"/>
        <w:gridCol w:w="1254"/>
      </w:tblGrid>
      <w:tr w:rsidR="00251569" w14:paraId="638C9609" w14:textId="77777777" w:rsidTr="00251569">
        <w:tc>
          <w:tcPr>
            <w:tcW w:w="1308" w:type="dxa"/>
          </w:tcPr>
          <w:p w14:paraId="5903C8FD" w14:textId="6FE11940" w:rsidR="00251569" w:rsidRPr="00251569" w:rsidRDefault="00251569" w:rsidP="00195182">
            <w:pPr>
              <w:jc w:val="both"/>
              <w:rPr>
                <w:b/>
              </w:rPr>
            </w:pPr>
            <w:r>
              <w:rPr>
                <w:b/>
              </w:rPr>
              <w:t>Distribution</w:t>
            </w:r>
          </w:p>
        </w:tc>
        <w:tc>
          <w:tcPr>
            <w:tcW w:w="1396" w:type="dxa"/>
          </w:tcPr>
          <w:p w14:paraId="42DE59CD" w14:textId="24C29CBD" w:rsidR="00251569" w:rsidRDefault="00251569" w:rsidP="00195182">
            <w:pPr>
              <w:jc w:val="both"/>
            </w:pPr>
            <w:r>
              <w:t>Exponential</w:t>
            </w:r>
          </w:p>
        </w:tc>
        <w:tc>
          <w:tcPr>
            <w:tcW w:w="1258" w:type="dxa"/>
          </w:tcPr>
          <w:p w14:paraId="6727D5A0" w14:textId="5E9F4FEE" w:rsidR="00251569" w:rsidRDefault="00251569" w:rsidP="00251569">
            <w:pPr>
              <w:jc w:val="both"/>
            </w:pPr>
            <w:r>
              <w:t>Gamma</w:t>
            </w:r>
          </w:p>
        </w:tc>
        <w:tc>
          <w:tcPr>
            <w:tcW w:w="1322" w:type="dxa"/>
          </w:tcPr>
          <w:p w14:paraId="7E3B5840" w14:textId="7E16538E" w:rsidR="00251569" w:rsidRDefault="00251569" w:rsidP="00195182">
            <w:pPr>
              <w:jc w:val="both"/>
            </w:pPr>
            <w:r>
              <w:t>Gompertz</w:t>
            </w:r>
          </w:p>
        </w:tc>
        <w:tc>
          <w:tcPr>
            <w:tcW w:w="1237" w:type="dxa"/>
          </w:tcPr>
          <w:p w14:paraId="45B59C7D" w14:textId="039D39F2" w:rsidR="00251569" w:rsidRDefault="00251569" w:rsidP="00195182">
            <w:pPr>
              <w:jc w:val="both"/>
            </w:pPr>
            <w:r>
              <w:t>Log-</w:t>
            </w:r>
            <w:r w:rsidRPr="00251569">
              <w:t>logistic</w:t>
            </w:r>
          </w:p>
        </w:tc>
        <w:tc>
          <w:tcPr>
            <w:tcW w:w="1241" w:type="dxa"/>
          </w:tcPr>
          <w:p w14:paraId="63415062" w14:textId="117A4525" w:rsidR="00251569" w:rsidRDefault="00251569" w:rsidP="00195182">
            <w:pPr>
              <w:jc w:val="both"/>
            </w:pPr>
            <w:r w:rsidRPr="00251569">
              <w:t>Log-normal</w:t>
            </w:r>
          </w:p>
        </w:tc>
        <w:tc>
          <w:tcPr>
            <w:tcW w:w="1254" w:type="dxa"/>
          </w:tcPr>
          <w:p w14:paraId="5BB5ABCC" w14:textId="770D02EA" w:rsidR="00251569" w:rsidRDefault="00251569" w:rsidP="00195182">
            <w:pPr>
              <w:jc w:val="both"/>
            </w:pPr>
            <w:r>
              <w:t>Weibull</w:t>
            </w:r>
          </w:p>
        </w:tc>
      </w:tr>
      <w:tr w:rsidR="00251569" w14:paraId="2CE888F6" w14:textId="77777777" w:rsidTr="00251569">
        <w:tc>
          <w:tcPr>
            <w:tcW w:w="1308" w:type="dxa"/>
          </w:tcPr>
          <w:p w14:paraId="6D406A01" w14:textId="6F47D04E" w:rsidR="00251569" w:rsidRDefault="00251569" w:rsidP="00195182">
            <w:pPr>
              <w:jc w:val="both"/>
            </w:pPr>
            <w:r>
              <w:t>Time-to-progression</w:t>
            </w:r>
          </w:p>
        </w:tc>
        <w:tc>
          <w:tcPr>
            <w:tcW w:w="1396" w:type="dxa"/>
          </w:tcPr>
          <w:p w14:paraId="2364CAD0" w14:textId="068EACB7" w:rsidR="00251569" w:rsidRDefault="00251569" w:rsidP="00195182">
            <w:pPr>
              <w:jc w:val="both"/>
            </w:pPr>
            <w:r>
              <w:t>2604.383</w:t>
            </w:r>
          </w:p>
        </w:tc>
        <w:tc>
          <w:tcPr>
            <w:tcW w:w="1258" w:type="dxa"/>
          </w:tcPr>
          <w:p w14:paraId="6CC5447C" w14:textId="3266BD12" w:rsidR="00251569" w:rsidRDefault="00251569" w:rsidP="00195182">
            <w:pPr>
              <w:jc w:val="both"/>
            </w:pPr>
            <w:r>
              <w:t>2570.365</w:t>
            </w:r>
          </w:p>
        </w:tc>
        <w:tc>
          <w:tcPr>
            <w:tcW w:w="1322" w:type="dxa"/>
          </w:tcPr>
          <w:p w14:paraId="66E1285B" w14:textId="60BE4D01" w:rsidR="00251569" w:rsidRDefault="00251569" w:rsidP="00195182">
            <w:pPr>
              <w:jc w:val="both"/>
            </w:pPr>
            <w:r>
              <w:t>2594.880</w:t>
            </w:r>
          </w:p>
        </w:tc>
        <w:tc>
          <w:tcPr>
            <w:tcW w:w="1237" w:type="dxa"/>
          </w:tcPr>
          <w:p w14:paraId="66D606B2" w14:textId="075DBC94" w:rsidR="00251569" w:rsidRDefault="00251569" w:rsidP="00195182">
            <w:pPr>
              <w:jc w:val="both"/>
            </w:pPr>
            <w:r>
              <w:t>2579.625</w:t>
            </w:r>
          </w:p>
        </w:tc>
        <w:tc>
          <w:tcPr>
            <w:tcW w:w="1241" w:type="dxa"/>
          </w:tcPr>
          <w:p w14:paraId="3BCBBA20" w14:textId="740E5FFC" w:rsidR="00251569" w:rsidRDefault="00251569" w:rsidP="00195182">
            <w:pPr>
              <w:jc w:val="both"/>
            </w:pPr>
            <w:r>
              <w:t>2580.161</w:t>
            </w:r>
          </w:p>
        </w:tc>
        <w:tc>
          <w:tcPr>
            <w:tcW w:w="1254" w:type="dxa"/>
          </w:tcPr>
          <w:p w14:paraId="11B020D7" w14:textId="7E911FDE" w:rsidR="00251569" w:rsidRDefault="00251569" w:rsidP="00195182">
            <w:pPr>
              <w:jc w:val="both"/>
            </w:pPr>
            <w:r>
              <w:t>2574.970</w:t>
            </w:r>
          </w:p>
        </w:tc>
      </w:tr>
      <w:tr w:rsidR="00251569" w14:paraId="1A4079D8" w14:textId="77777777" w:rsidTr="00251569">
        <w:tc>
          <w:tcPr>
            <w:tcW w:w="1308" w:type="dxa"/>
          </w:tcPr>
          <w:p w14:paraId="4C85756E" w14:textId="77C4E4B0" w:rsidR="00251569" w:rsidRDefault="00251569" w:rsidP="00251569">
            <w:pPr>
              <w:jc w:val="both"/>
            </w:pPr>
            <w:r>
              <w:t>Time-to-dead</w:t>
            </w:r>
          </w:p>
        </w:tc>
        <w:tc>
          <w:tcPr>
            <w:tcW w:w="1396" w:type="dxa"/>
          </w:tcPr>
          <w:p w14:paraId="6FDB0953" w14:textId="1D4EA860" w:rsidR="00251569" w:rsidRDefault="00251569" w:rsidP="00251569">
            <w:pPr>
              <w:jc w:val="both"/>
            </w:pPr>
            <w:r w:rsidRPr="00251569">
              <w:rPr>
                <w:lang w:val="en-US"/>
              </w:rPr>
              <w:t>2664.472</w:t>
            </w:r>
          </w:p>
        </w:tc>
        <w:tc>
          <w:tcPr>
            <w:tcW w:w="1258" w:type="dxa"/>
          </w:tcPr>
          <w:p w14:paraId="4101ABB0" w14:textId="1DA5391D" w:rsidR="00251569" w:rsidRDefault="00251569" w:rsidP="00251569">
            <w:pPr>
              <w:jc w:val="both"/>
            </w:pPr>
            <w:r w:rsidRPr="00251569">
              <w:rPr>
                <w:lang w:val="en-US"/>
              </w:rPr>
              <w:t>2648.915</w:t>
            </w:r>
          </w:p>
        </w:tc>
        <w:tc>
          <w:tcPr>
            <w:tcW w:w="1322" w:type="dxa"/>
          </w:tcPr>
          <w:p w14:paraId="7824668F" w14:textId="4D8C0F37" w:rsidR="00251569" w:rsidRDefault="00251569" w:rsidP="00251569">
            <w:pPr>
              <w:jc w:val="both"/>
            </w:pPr>
            <w:r w:rsidRPr="00251569">
              <w:rPr>
                <w:lang w:val="en-US"/>
              </w:rPr>
              <w:t>2648.350</w:t>
            </w:r>
          </w:p>
        </w:tc>
        <w:tc>
          <w:tcPr>
            <w:tcW w:w="1237" w:type="dxa"/>
          </w:tcPr>
          <w:p w14:paraId="277F842C" w14:textId="3D49D51B" w:rsidR="00251569" w:rsidRDefault="00251569" w:rsidP="00251569">
            <w:pPr>
              <w:jc w:val="both"/>
            </w:pPr>
            <w:r w:rsidRPr="00251569">
              <w:rPr>
                <w:lang w:val="en-US"/>
              </w:rPr>
              <w:t>2665.054</w:t>
            </w:r>
          </w:p>
        </w:tc>
        <w:tc>
          <w:tcPr>
            <w:tcW w:w="1241" w:type="dxa"/>
          </w:tcPr>
          <w:p w14:paraId="61FE4826" w14:textId="270F1952" w:rsidR="00251569" w:rsidRDefault="00251569" w:rsidP="00251569">
            <w:pPr>
              <w:jc w:val="both"/>
            </w:pPr>
            <w:r w:rsidRPr="00251569">
              <w:rPr>
                <w:lang w:val="en-US"/>
              </w:rPr>
              <w:t>2680.234</w:t>
            </w:r>
          </w:p>
        </w:tc>
        <w:tc>
          <w:tcPr>
            <w:tcW w:w="1254" w:type="dxa"/>
          </w:tcPr>
          <w:p w14:paraId="7322D489" w14:textId="57AA395D" w:rsidR="00251569" w:rsidRDefault="00251569" w:rsidP="00251569">
            <w:pPr>
              <w:jc w:val="both"/>
            </w:pPr>
            <w:r w:rsidRPr="00251569">
              <w:t>2646.087</w:t>
            </w:r>
          </w:p>
        </w:tc>
      </w:tr>
    </w:tbl>
    <w:p w14:paraId="426BDCD9" w14:textId="77777777" w:rsidR="009F1733" w:rsidRPr="009F1733" w:rsidRDefault="009F1733" w:rsidP="009F1733">
      <w:pPr>
        <w:jc w:val="center"/>
      </w:pPr>
    </w:p>
    <w:p w14:paraId="2918AEB8" w14:textId="1387238F" w:rsidR="00251569" w:rsidRPr="009F1733" w:rsidRDefault="009F1733" w:rsidP="009F1733">
      <w:pPr>
        <w:jc w:val="center"/>
        <w:rPr>
          <w:b/>
        </w:rPr>
      </w:pPr>
      <w:r w:rsidRPr="009F1733">
        <w:rPr>
          <w:b/>
        </w:rPr>
        <w:t>Table A1</w:t>
      </w:r>
    </w:p>
    <w:p w14:paraId="0AAB9C20" w14:textId="77777777" w:rsidR="00251569" w:rsidRDefault="00251569" w:rsidP="00251569">
      <w:pPr>
        <w:jc w:val="both"/>
      </w:pPr>
    </w:p>
    <w:p w14:paraId="00D5909E" w14:textId="4B402660" w:rsidR="00195182" w:rsidRDefault="006404B9" w:rsidP="00251569">
      <w:pPr>
        <w:jc w:val="center"/>
      </w:pPr>
      <w:r>
        <w:rPr>
          <w:noProof/>
          <w:lang w:eastAsia="en-IE"/>
        </w:rPr>
        <w:lastRenderedPageBreak/>
        <w:drawing>
          <wp:inline distT="0" distB="0" distL="0" distR="0" wp14:anchorId="416A49B0" wp14:editId="613555D2">
            <wp:extent cx="4940300" cy="396875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Markov_3state_files/figure-docx/unnamed-chunk-7-1.png"/>
                    <pic:cNvPicPr>
                      <a:picLocks noChangeAspect="1" noChangeArrowheads="1"/>
                    </pic:cNvPicPr>
                  </pic:nvPicPr>
                  <pic:blipFill>
                    <a:blip r:embed="rId23"/>
                    <a:stretch>
                      <a:fillRect/>
                    </a:stretch>
                  </pic:blipFill>
                  <pic:spPr bwMode="auto">
                    <a:xfrm>
                      <a:off x="0" y="0"/>
                      <a:ext cx="4940841" cy="3969185"/>
                    </a:xfrm>
                    <a:prstGeom prst="rect">
                      <a:avLst/>
                    </a:prstGeom>
                    <a:noFill/>
                    <a:ln w="9525">
                      <a:noFill/>
                      <a:headEnd/>
                      <a:tailEnd/>
                    </a:ln>
                  </pic:spPr>
                </pic:pic>
              </a:graphicData>
            </a:graphic>
          </wp:inline>
        </w:drawing>
      </w:r>
      <w:r>
        <w:rPr>
          <w:noProof/>
          <w:lang w:eastAsia="en-IE"/>
        </w:rPr>
        <w:drawing>
          <wp:inline distT="0" distB="0" distL="0" distR="0" wp14:anchorId="03AECB67" wp14:editId="0649A3FA">
            <wp:extent cx="5295900" cy="44386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Markov_3state_files/figure-docx/unnamed-chunk-11-1.png"/>
                    <pic:cNvPicPr>
                      <a:picLocks noChangeAspect="1" noChangeArrowheads="1"/>
                    </pic:cNvPicPr>
                  </pic:nvPicPr>
                  <pic:blipFill>
                    <a:blip r:embed="rId24"/>
                    <a:stretch>
                      <a:fillRect/>
                    </a:stretch>
                  </pic:blipFill>
                  <pic:spPr bwMode="auto">
                    <a:xfrm>
                      <a:off x="0" y="0"/>
                      <a:ext cx="5296485" cy="4439140"/>
                    </a:xfrm>
                    <a:prstGeom prst="rect">
                      <a:avLst/>
                    </a:prstGeom>
                    <a:noFill/>
                    <a:ln w="9525">
                      <a:noFill/>
                      <a:headEnd/>
                      <a:tailEnd/>
                    </a:ln>
                  </pic:spPr>
                </pic:pic>
              </a:graphicData>
            </a:graphic>
          </wp:inline>
        </w:drawing>
      </w:r>
    </w:p>
    <w:p w14:paraId="28FB12E9" w14:textId="4F5843CB" w:rsidR="00195182" w:rsidRDefault="006404B9" w:rsidP="00AF06DA">
      <w:pPr>
        <w:jc w:val="center"/>
        <w:rPr>
          <w:b/>
        </w:rPr>
      </w:pPr>
      <w:r w:rsidRPr="006404B9">
        <w:rPr>
          <w:b/>
        </w:rPr>
        <w:t>Figure A3</w:t>
      </w:r>
    </w:p>
    <w:p w14:paraId="591E479C" w14:textId="77777777" w:rsidR="00255CCD" w:rsidRPr="001504DC" w:rsidRDefault="00255CCD" w:rsidP="001504DC">
      <w:pPr>
        <w:jc w:val="center"/>
        <w:rPr>
          <w:b/>
        </w:rPr>
      </w:pPr>
      <w:r w:rsidRPr="001504DC">
        <w:rPr>
          <w:b/>
        </w:rPr>
        <w:t>References:</w:t>
      </w:r>
    </w:p>
    <w:p w14:paraId="79ADFFBD" w14:textId="77777777" w:rsidR="00255CCD" w:rsidRDefault="00255CCD" w:rsidP="00255CCD">
      <w:r>
        <w:t>Aballéa, Samuel, Jeremy V. M. Chancellor, Maria Raikou, Michael F. Drummond, Milton C. Weinstein, Sophia Jourdan, and John Bridgewater.</w:t>
      </w:r>
    </w:p>
    <w:p w14:paraId="2338EE39" w14:textId="77777777" w:rsidR="00255CCD" w:rsidRDefault="00255CCD" w:rsidP="00255CCD">
      <w:r>
        <w:t>2007. “Cost-Effectiveness Analysis of Oxali</w:t>
      </w:r>
      <w:bookmarkStart w:id="0" w:name="_GoBack"/>
      <w:bookmarkEnd w:id="0"/>
      <w:r>
        <w:t>platin Compared with 5-Fluorouracil/Leucovorin in Adjuvant Treatment of Stage III Colon Cancer in</w:t>
      </w:r>
    </w:p>
    <w:p w14:paraId="5A17BE39" w14:textId="77777777" w:rsidR="00255CCD" w:rsidRDefault="00255CCD" w:rsidP="00255CCD">
      <w:r>
        <w:t>the US.” Cancer 109 (6): 1082–89. https://doi.org/10.1002/cncr.22512 (https://doi.org/10.1002/cncr.22512).</w:t>
      </w:r>
    </w:p>
    <w:p w14:paraId="5BE96F6A" w14:textId="77777777" w:rsidR="00255CCD" w:rsidRDefault="00255CCD" w:rsidP="00255CCD">
      <w:r>
        <w:t>Alarid-Escudero, Fernando, Eline M. Krijkamp, Eva A. Enns, Alan Yang, M. G. Myriam Hunink, Petros Pechlivanoglou, and Hawre Jalal. 2021. “An</w:t>
      </w:r>
    </w:p>
    <w:p w14:paraId="25642621" w14:textId="77777777" w:rsidR="00255CCD" w:rsidRDefault="00255CCD" w:rsidP="00255CCD">
      <w:r>
        <w:t>Introductory Tutorial on Cohort State-Transition Models in r Using a Cost-Effectiveness Analysis Example.” arXiv:2001.07824 [q-Bio, Stat],</w:t>
      </w:r>
    </w:p>
    <w:p w14:paraId="0E1773B1" w14:textId="77777777" w:rsidR="00255CCD" w:rsidRDefault="00255CCD" w:rsidP="00255CCD">
      <w:r>
        <w:t>August. http://arxiv.org/abs/2001.07824 (http://arxiv.org/abs/2001.07824).</w:t>
      </w:r>
    </w:p>
    <w:p w14:paraId="34BE0D84" w14:textId="77777777" w:rsidR="00255CCD" w:rsidRDefault="00255CCD" w:rsidP="00255CCD">
      <w:r>
        <w:t>Briggs, Andrew H., Milton C. Weinstein, Elisabeth AL Fenwick, Jonathan Karnon, Mark J. Sculpher, and A. David Paltiel. 2012. “Model Parameter</w:t>
      </w:r>
    </w:p>
    <w:p w14:paraId="7A194DFA" w14:textId="77777777" w:rsidR="00255CCD" w:rsidRDefault="00255CCD" w:rsidP="00255CCD">
      <w:r>
        <w:t>Estimation and Uncertainty Analysis: A Report of the ISPOR-SMDM Modeling Good Research Practices Task Force Working Group6.” Medical</w:t>
      </w:r>
    </w:p>
    <w:p w14:paraId="37D16589" w14:textId="77777777" w:rsidR="00255CCD" w:rsidRDefault="00255CCD" w:rsidP="00255CCD">
      <w:r>
        <w:t>Decision Making 32 (5): 722732.</w:t>
      </w:r>
    </w:p>
    <w:p w14:paraId="7730FA07" w14:textId="77777777" w:rsidR="00255CCD" w:rsidRDefault="00255CCD" w:rsidP="00255CCD">
      <w:r>
        <w:t>Franken, M. D., E. M. van Rooijen, A. M. May, H. Koffijberg, H. van Tinteren, L. Mol, A. J. ten Tije, et al. 2017. “Cost-Effectiveness of Capecitabine</w:t>
      </w:r>
    </w:p>
    <w:p w14:paraId="2CF4E6C4" w14:textId="77777777" w:rsidR="00255CCD" w:rsidRDefault="00255CCD" w:rsidP="00255CCD">
      <w:r>
        <w:t>and Bevacizumab Maintenance Treatment After First-Line Induction Treatment in Metastatic Colorectal Cancer.” European Journal of Cancer</w:t>
      </w:r>
    </w:p>
    <w:p w14:paraId="4A45A95F" w14:textId="77777777" w:rsidR="00255CCD" w:rsidRDefault="00255CCD" w:rsidP="00255CCD">
      <w:r>
        <w:t>75 (April): 204–12. https://doi.org/10.1016/j.ejca.2017.01.019 (https://doi.org/10.1016/j.ejca.2017.01.019).</w:t>
      </w:r>
    </w:p>
    <w:p w14:paraId="6D7F75E1" w14:textId="77777777" w:rsidR="00255CCD" w:rsidRDefault="00255CCD" w:rsidP="00255CCD">
      <w:r>
        <w:t>Goldstein, Daniel A., Bilal B. Ahmad, Qiushi Chen, Turgay Ayer, David H. Howard, Joseph Lipscomb, Bassel F. El-Rayes, and Christopher R.</w:t>
      </w:r>
    </w:p>
    <w:p w14:paraId="4DDA26CF" w14:textId="77777777" w:rsidR="00255CCD" w:rsidRDefault="00255CCD" w:rsidP="00255CCD">
      <w:r>
        <w:t>Flowers. 2015. “Cost-Effectiveness Analysis of Regorafenib for Metastatic Colorectal Cancer.” Journal of Clinical Oncology: Official Journal of</w:t>
      </w:r>
    </w:p>
    <w:p w14:paraId="450FA698" w14:textId="77777777" w:rsidR="00255CCD" w:rsidRDefault="00255CCD" w:rsidP="00255CCD">
      <w:r>
        <w:t>the American Society of Clinical Oncology 33 (32): 3727–32. https://doi.org/10.1200/JCO.2015.61.9569</w:t>
      </w:r>
    </w:p>
    <w:p w14:paraId="0476F56E" w14:textId="77777777" w:rsidR="00255CCD" w:rsidRDefault="00255CCD" w:rsidP="00255CCD">
      <w:r>
        <w:t>(https://doi.org/10.1200/JCO.2015.61.9569).</w:t>
      </w:r>
    </w:p>
    <w:p w14:paraId="62B23920" w14:textId="77777777" w:rsidR="00255CCD" w:rsidRDefault="00255CCD" w:rsidP="00255CCD">
      <w:r>
        <w:t>Goldstein, Daniel A., Qiushi Chen, Turgay Ayer, David H. Howard, Joseph Lipscomb, Bassel F. El-Rayes, and Christopher R. Flowers. 2015a.</w:t>
      </w:r>
    </w:p>
    <w:p w14:paraId="6A467B5B" w14:textId="77777777" w:rsidR="00255CCD" w:rsidRDefault="00255CCD" w:rsidP="00255CCD">
      <w:r>
        <w:t>“First-and Second-Line Bevacizumab in Addition to Chemotherapy for Metastatic Colorectal Cancer: A United Statesbased Cost-Effectiveness</w:t>
      </w:r>
    </w:p>
    <w:p w14:paraId="2CF74021" w14:textId="77777777" w:rsidR="00255CCD" w:rsidRDefault="00255CCD" w:rsidP="00255CCD">
      <w:r>
        <w:t>Analysis.” Journal of Clinical Oncology 33 (10): 1112.</w:t>
      </w:r>
    </w:p>
    <w:p w14:paraId="24640550" w14:textId="77777777" w:rsidR="00255CCD" w:rsidRDefault="00255CCD" w:rsidP="00255CCD">
      <w:r>
        <w:t>———. 2015b. “First- and Second-Line Bevacizumab in Addition to Chemotherapy for Metastatic Colorectal Cancer: A United Statesbased CostEffectiveness Analysis.” Journal of Clinical Oncology 33 (10): 1112–18. https://doi.org/10.1200/JCO.2014.58.4904</w:t>
      </w:r>
    </w:p>
    <w:p w14:paraId="2C2C80F1" w14:textId="77777777" w:rsidR="00255CCD" w:rsidRDefault="00255CCD" w:rsidP="00255CCD">
      <w:r>
        <w:t>(https://doi.org/10.1200/JCO.2014.58.4904).</w:t>
      </w:r>
    </w:p>
    <w:p w14:paraId="425B5DD7" w14:textId="77777777" w:rsidR="00255CCD" w:rsidRDefault="00255CCD" w:rsidP="00255CCD">
      <w:r>
        <w:t>Goldstein, Daniel A., Qiushi Chen, Turgay Ayer, David H. Howard, Joseph Lipscomb, R. Donald Harvey, Bassel F. El-Rayes, and Christopher R.</w:t>
      </w:r>
    </w:p>
    <w:p w14:paraId="462BD51A" w14:textId="77777777" w:rsidR="00255CCD" w:rsidRDefault="00255CCD" w:rsidP="00255CCD">
      <w:r>
        <w:t>Flowers. 2014a. “Cost Effectiveness Analysis of Pharmacokinetically-Guided 5-Fluorouracil in FOLFOX Chemotherapy for Metastatic Colorectal</w:t>
      </w:r>
    </w:p>
    <w:p w14:paraId="1A9B11AD" w14:textId="77777777" w:rsidR="00255CCD" w:rsidRDefault="00255CCD" w:rsidP="00255CCD">
      <w:r>
        <w:t>Cancer.” Clinical Colorectal Cancer 13 (4): 219–25. https://doi.org/10.1016/j.clcc.2014.09.007 (https://doi.org/10.1016/j.clcc.2014.09.007).</w:t>
      </w:r>
    </w:p>
    <w:p w14:paraId="4A01DB69" w14:textId="77777777" w:rsidR="00255CCD" w:rsidRDefault="00255CCD" w:rsidP="00255CCD">
      <w:r>
        <w:t>———. 2014b. “Cost Effectiveness Analysis of Pharmacokinetically-Guided 5-Fluorouracil in FOLFOX Chemotherapy for Metastatic Colorectal</w:t>
      </w:r>
    </w:p>
    <w:p w14:paraId="444B2283" w14:textId="77777777" w:rsidR="00255CCD" w:rsidRDefault="00255CCD" w:rsidP="00255CCD">
      <w:r>
        <w:t>Cancer.” Clinical Colorectal Cancer 13 (4): 219–25. https://doi.org/10.1016/j.clcc.2014.09.007 (https://doi.org/10.1016/j.clcc.2014.09.007).</w:t>
      </w:r>
    </w:p>
    <w:p w14:paraId="1177CD7D" w14:textId="77777777" w:rsidR="00255CCD" w:rsidRDefault="00255CCD" w:rsidP="00255CCD">
      <w:r>
        <w:t>Goldstein, Daniel A., Qiushi Chen, Turgay Ayer, David H. Howard, Joseph Lipscomb, Suresh S. Ramalingam, Fadlo R. Khuri, and Christopher R.</w:t>
      </w:r>
    </w:p>
    <w:p w14:paraId="3C12FC58" w14:textId="77777777" w:rsidR="00255CCD" w:rsidRDefault="00255CCD" w:rsidP="00255CCD">
      <w:r>
        <w:t>Flowers. 2015. “Necitumumab in Metastatic Squamous Cell Lung Cancer: Establishing a Value-Based Cost.” JAMA Oncology 1 (9): 12931300.</w:t>
      </w:r>
    </w:p>
    <w:p w14:paraId="3F677DD5" w14:textId="77777777" w:rsidR="00255CCD" w:rsidRDefault="00255CCD" w:rsidP="00255CCD">
      <w:r>
        <w:t>Goulart, Bernardo, and Scott Ramsey. 2011b. “A Trial-Based Assessment of the Cost-Utility of Bevacizumab and Chemotherapy Versus</w:t>
      </w:r>
    </w:p>
    <w:p w14:paraId="00532142" w14:textId="77777777" w:rsidR="00255CCD" w:rsidRDefault="00255CCD" w:rsidP="00255CCD">
      <w:r>
        <w:t>Chemotherapy Alone for Advanced Non-Small Cell Lung Cancer.” Value in Health 14 (6): 836–45. https://doi.org/10.1016/j.jval.2011.04.004</w:t>
      </w:r>
    </w:p>
    <w:p w14:paraId="102FA264" w14:textId="77777777" w:rsidR="00255CCD" w:rsidRDefault="00255CCD" w:rsidP="00255CCD">
      <w:r>
        <w:t>(https://doi.org/10.1016/j.jval.2011.04.004). ———. 2011a. “A Trial-Based Assessment of the Cost-Utility of Bevacizumab and Chemotherapy Versus Chemotherapy Alone for Advanced NonSmall Cell Lung Cancer.” Value in Health 14 (6): 836–45. https://doi.org/10.1016/j.jval.2011.04.004 (https://doi.org/10.1016/j.jval.2011.04.004).</w:t>
      </w:r>
    </w:p>
    <w:p w14:paraId="0E759FC3" w14:textId="77777777" w:rsidR="00255CCD" w:rsidRDefault="00255CCD" w:rsidP="00255CCD">
      <w:r>
        <w:t>Guan, Xin, Hongchao Li, Xiaomo Xiong, Cike Peng, Ning Wang, Xiao Ma, and Aixia Ma. 2021. “Cost-Effectiveness Analysis of Fruquintinib Versus</w:t>
      </w:r>
    </w:p>
    <w:p w14:paraId="517EBDFB" w14:textId="77777777" w:rsidR="00255CCD" w:rsidRDefault="00255CCD" w:rsidP="00255CCD">
      <w:r>
        <w:t>Regorafenib as the Third-Line Therapy for Metastatic Colorectal Cancer in China.” Journal of Medical Economics 24 (1): 339–44.</w:t>
      </w:r>
    </w:p>
    <w:p w14:paraId="064B36C9" w14:textId="77777777" w:rsidR="00255CCD" w:rsidRDefault="00255CCD" w:rsidP="00255CCD">
      <w:r>
        <w:t>https://doi.org/10.1080/13696998.2021.1888743 (https://doi.org/10.1080/13696998.2021.1888743).</w:t>
      </w:r>
    </w:p>
    <w:p w14:paraId="0E817897" w14:textId="77777777" w:rsidR="00255CCD" w:rsidRDefault="00255CCD" w:rsidP="00255CCD">
      <w:r>
        <w:t>Hamdy Elsisi, Gihan, Yousery Nada, Noha Rashad, and João Carapinha. 2019. “Cost-Effectiveness of Sorafenib Versus Best Supportive Care in</w:t>
      </w:r>
    </w:p>
    <w:p w14:paraId="17FBFBD8" w14:textId="77777777" w:rsidR="00255CCD" w:rsidRDefault="00255CCD" w:rsidP="00255CCD">
      <w:r>
        <w:t>Advanced Hepatocellular Carcinoma in Egypt.” Journal of Medical Economics 22 (2): 163–68. https://doi.org/10.1080/13696998.2018.1552432</w:t>
      </w:r>
    </w:p>
    <w:p w14:paraId="38F94FC8" w14:textId="77777777" w:rsidR="00255CCD" w:rsidRDefault="00255CCD" w:rsidP="00255CCD">
      <w:r>
        <w:t>(https://doi.org/10.1080/13696998.2018.1552432).</w:t>
      </w:r>
    </w:p>
    <w:p w14:paraId="4F767BFB" w14:textId="77777777" w:rsidR="00255CCD" w:rsidRDefault="00255CCD" w:rsidP="00255CCD">
      <w:r>
        <w:t>Hochster, Howard S., Lowell L. Hart, Ramesh K. Ramanathan, Barrett H. Childs, John D. Hainsworth, Allen L. Cohn, Lucas Wong, et al. 2008.</w:t>
      </w:r>
    </w:p>
    <w:p w14:paraId="0F7F1B3C" w14:textId="77777777" w:rsidR="00255CCD" w:rsidRDefault="00255CCD" w:rsidP="00255CCD">
      <w:r>
        <w:t>“Safety and Efficacy of Oxaliplatin and Fluoropyrimidine Regimens With or Without Bevacizumab As First-Line Treatment of Metastatic</w:t>
      </w:r>
    </w:p>
    <w:p w14:paraId="1A44987A" w14:textId="77777777" w:rsidR="00255CCD" w:rsidRDefault="00255CCD" w:rsidP="00255CCD">
      <w:r>
        <w:t>Colorectal Cancer: Results of the TREE Study.” Journal of Clinical Oncology 26 (21): 3523–29. https://doi.org/10.1200/JCO.2007.15.4138</w:t>
      </w:r>
    </w:p>
    <w:p w14:paraId="549A4554" w14:textId="77777777" w:rsidR="00255CCD" w:rsidRDefault="00255CCD" w:rsidP="00255CCD">
      <w:r>
        <w:t>(https://doi.org/10.1200/JCO.2007.15.4138).</w:t>
      </w:r>
    </w:p>
    <w:p w14:paraId="3D628C85" w14:textId="77777777" w:rsidR="00255CCD" w:rsidRDefault="00255CCD" w:rsidP="00255CCD">
      <w:r>
        <w:t>Jalal, Hawre, Petros Pechlivanoglou, Eline Krijkamp, Fernando Alarid-Escudero, Eva Enns, and M. G. Myriam Hunink. 2017. “An Overview of R in</w:t>
      </w:r>
    </w:p>
    <w:p w14:paraId="08B59E77" w14:textId="77777777" w:rsidR="00255CCD" w:rsidRDefault="00255CCD" w:rsidP="00255CCD">
      <w:r>
        <w:t>Health Decision Sciences.” Medical Decision Making 37 (7): 735–46. https://doi.org/10.1177/0272989X16686559</w:t>
      </w:r>
    </w:p>
    <w:p w14:paraId="3A8CEE08" w14:textId="77777777" w:rsidR="00255CCD" w:rsidRDefault="00255CCD" w:rsidP="00255CCD">
      <w:r>
        <w:t>(https://doi.org/10.1177/0272989X16686559).</w:t>
      </w:r>
    </w:p>
    <w:p w14:paraId="4B948897" w14:textId="77777777" w:rsidR="00255CCD" w:rsidRDefault="00255CCD" w:rsidP="00255CCD">
      <w:r>
        <w:t>Krijkamp, Eline M., Fernando Alarid-Escudero, Eva A. Enns, Hawre J. Jalal, M. G. Myriam Hunink, and Petros Pechlivanoglou. 2018.</w:t>
      </w:r>
    </w:p>
    <w:p w14:paraId="1C48E0F9" w14:textId="77777777" w:rsidR="00255CCD" w:rsidRDefault="00255CCD" w:rsidP="00255CCD">
      <w:r>
        <w:t>“Microsimulation Modeling for Health Decision Sciences Using R: A Tutorial.” Medical Decision Making 38 (3): 400–422.</w:t>
      </w:r>
    </w:p>
    <w:p w14:paraId="32EB7B50" w14:textId="77777777" w:rsidR="00255CCD" w:rsidRDefault="00255CCD" w:rsidP="00255CCD">
      <w:r>
        <w:t>https://doi.org/10.1177/0272989X18754513 (https://doi.org/10.1177/0272989X18754513).</w:t>
      </w:r>
    </w:p>
    <w:p w14:paraId="0EE67126" w14:textId="77777777" w:rsidR="00255CCD" w:rsidRDefault="00255CCD" w:rsidP="00255CCD">
      <w:r>
        <w:t>Krijkamp, Eline M., Fernando Alarid-Escudero, Eva A. Enns, Petros Pechlivanoglou, M.G. Myriam Hunink, Alan Yang, and Hawre J. Jalal. 2020. “A</w:t>
      </w:r>
    </w:p>
    <w:p w14:paraId="398F846A" w14:textId="77777777" w:rsidR="00255CCD" w:rsidRDefault="00255CCD" w:rsidP="00255CCD">
      <w:r>
        <w:t>Multidimensional Array Representation of State-Transition Model Dynamics.” Medical Decision Making 40 (2): 242–48.</w:t>
      </w:r>
    </w:p>
    <w:p w14:paraId="51D7A688" w14:textId="77777777" w:rsidR="00255CCD" w:rsidRDefault="00255CCD" w:rsidP="00255CCD">
      <w:r>
        <w:t>https://doi.org/10.1177/0272989X19893973 (https://doi.org/10.1177/0272989X19893973).</w:t>
      </w:r>
    </w:p>
    <w:p w14:paraId="591C88F2" w14:textId="77777777" w:rsidR="00255CCD" w:rsidRDefault="00255CCD" w:rsidP="00255CCD">
      <w:r>
        <w:t>Kristin, Erna, Dwi Endarti, Levina Chandra Khoe, Kartika Widayati Taroeno-Hariadi, Christina Trijayanti, Armansyah Armansyah, and Sudigdo</w:t>
      </w:r>
    </w:p>
    <w:p w14:paraId="36BE8814" w14:textId="77777777" w:rsidR="00255CCD" w:rsidRDefault="00255CCD" w:rsidP="00255CCD">
      <w:r>
        <w:t>Sastroasmoro. 2021. “Economic Evaluation of Adding Bevacizumab to Chemotherapy for Metastatic Colorectal Cancer (mCRC) Patients in</w:t>
      </w:r>
    </w:p>
    <w:p w14:paraId="46772AC7" w14:textId="77777777" w:rsidR="00255CCD" w:rsidRDefault="00255CCD" w:rsidP="00255CCD">
      <w:r>
        <w:t>Indonesia.” Asian Pacific Journal of Cancer Prevention : APJCP 22 (6): 1921–26. https://doi.org/10.31557/APJCP.2021.22.6.1921</w:t>
      </w:r>
    </w:p>
    <w:p w14:paraId="64B0E105" w14:textId="77777777" w:rsidR="00255CCD" w:rsidRDefault="00255CCD" w:rsidP="00255CCD">
      <w:r>
        <w:t>(https://doi.org/10.31557/APJCP.2021.22.6.1921).</w:t>
      </w:r>
    </w:p>
    <w:p w14:paraId="70B556A7" w14:textId="77777777" w:rsidR="00255CCD" w:rsidRDefault="00255CCD" w:rsidP="00255CCD">
      <w:r>
        <w:t>Mitchell, Mark. 2022. Engauge Digitizer Version 12.2. Available from: http://digitizer.sourceforge.net (Available from: http://digitizer.sourceforge.net).</w:t>
      </w:r>
    </w:p>
    <w:p w14:paraId="77CA3CB3" w14:textId="77777777" w:rsidR="00255CCD" w:rsidRDefault="00255CCD" w:rsidP="00255CCD">
      <w:r>
        <w:t>Nebuloni, Daniela R., Milena P. Mak, Fabiano Hahn Souza, Daniel F. Saragiotto, Thiago Júlio, Gilberto De Castro Jr, Jorge Sabbaga, and Paulo M.</w:t>
      </w:r>
    </w:p>
    <w:p w14:paraId="24879EEF" w14:textId="77777777" w:rsidR="00255CCD" w:rsidRDefault="00255CCD" w:rsidP="00255CCD">
      <w:r>
        <w:t>Hoff. 2013. “Modified FLOX as First-Line Chemotherapy for Metastatic Colorectal Cancer Patients in the Public Health System in Brazil:</w:t>
      </w:r>
    </w:p>
    <w:p w14:paraId="01E8ECB4" w14:textId="77777777" w:rsidR="00255CCD" w:rsidRDefault="00255CCD" w:rsidP="00255CCD">
      <w:r>
        <w:t>Effectiveness and Cost-Utility Analysis.” Molecular and Clinical Oncology 1 (1): 175–79. https://doi.org/10.3892/mco.2012.12</w:t>
      </w:r>
    </w:p>
    <w:p w14:paraId="5FCD5981" w14:textId="77777777" w:rsidR="00255CCD" w:rsidRDefault="00255CCD" w:rsidP="00255CCD">
      <w:r>
        <w:t>(https://doi.org/10.3892/mco.2012.12).</w:t>
      </w:r>
    </w:p>
    <w:p w14:paraId="63EF98D5" w14:textId="77777777" w:rsidR="00255CCD" w:rsidRDefault="00255CCD" w:rsidP="00255CCD">
      <w:r>
        <w:t>Nwaokorie, Annabelle, and Dirk Fey. 2021. “Personalised Medicine for Colorectal Cancer Using Mechanism-Based Machine Learning Models.”</w:t>
      </w:r>
    </w:p>
    <w:p w14:paraId="79C71498" w14:textId="77777777" w:rsidR="00255CCD" w:rsidRDefault="00255CCD" w:rsidP="00255CCD">
      <w:r>
        <w:t>International Journal of Molecular Sciences 22 (18): 9970. https://doi.org/10.3390/ijms22189970 (https://doi.org/10.3390/ijms22189970).</w:t>
      </w:r>
    </w:p>
    <w:p w14:paraId="656DF6AA" w14:textId="77777777" w:rsidR="00255CCD" w:rsidRDefault="00255CCD" w:rsidP="00255CCD">
      <w:r>
        <w:t>Ramsey, Scott D., M. Robyn Andersen, Ruth Etzioni, Carol Moinpour, Sue Peacock, Arnold Potosky, and Nicole Urban. 2000. “Quality of Life in</w:t>
      </w:r>
    </w:p>
    <w:p w14:paraId="469CC3E1" w14:textId="77777777" w:rsidR="00255CCD" w:rsidRDefault="00255CCD" w:rsidP="00255CCD">
      <w:r>
        <w:t>Survivors of Colorectal Carcinoma.” Cancer 88 (6): 1294–1303. https://doi.org/https://doi.org/10.1002/(SICI)1097-</w:t>
      </w:r>
    </w:p>
    <w:p w14:paraId="07136CB4" w14:textId="77777777" w:rsidR="00255CCD" w:rsidRDefault="00255CCD" w:rsidP="00255CCD">
      <w:r>
        <w:t>0142(20000315)88:6&lt;1294::AID-CNCR4&gt;3.0.CO;2-M (https://doi.org/10.1002/(SICI)1097-0142(20000315)88:6&lt;1294::AID-CNCR4&gt;3.0.CO;2-</w:t>
      </w:r>
    </w:p>
    <w:p w14:paraId="0F3DE054" w14:textId="77777777" w:rsidR="00255CCD" w:rsidRDefault="00255CCD" w:rsidP="00255CCD">
      <w:r>
        <w:t>M).</w:t>
      </w:r>
    </w:p>
    <w:p w14:paraId="53D3AD10" w14:textId="77777777" w:rsidR="00255CCD" w:rsidRDefault="00255CCD" w:rsidP="00255CCD">
      <w:r>
        <w:t>Refaat, Tamer, Mehee Choi, Germaine Gaber, Krystyna Kiel, Minesh Mehta, William Gradishar, and William Small. 2014. “Markov model and costeffectiveness analysis of bevacizumab in HER2-negative metastatic breast cancer.” American Journal of Clinical Oncology 37 (5): 480–85.</w:t>
      </w:r>
    </w:p>
    <w:p w14:paraId="7AA321A4" w14:textId="77777777" w:rsidR="00255CCD" w:rsidRDefault="00255CCD" w:rsidP="00255CCD">
      <w:r>
        <w:t>https://doi.org/10.1097/COC.0b013e31827e4e9a (https://doi.org/10.1097/COC.0b013e31827e4e9a).</w:t>
      </w:r>
    </w:p>
    <w:p w14:paraId="5F4E80D2" w14:textId="77777777" w:rsidR="00255CCD" w:rsidRDefault="00255CCD" w:rsidP="00255CCD">
      <w:r>
        <w:t>Shih, Ted, and Celeste Lindley. 2006. “Bevacizumab: An Angiogenesis Inhibitor for the Treatment of Solid Malignancies.” Clinical Therapeutics 28</w:t>
      </w:r>
    </w:p>
    <w:p w14:paraId="61B0D606" w14:textId="77777777" w:rsidR="00255CCD" w:rsidRDefault="00255CCD" w:rsidP="00255CCD">
      <w:r>
        <w:t>(11): 1779–1802. https://doi.org/10.1016/j.clinthera.2006.11.015 (https://doi.org/10.1016/j.clinthera.2006.11.015).</w:t>
      </w:r>
    </w:p>
    <w:p w14:paraId="580F86EF" w14:textId="77777777" w:rsidR="00255CCD" w:rsidRDefault="00255CCD" w:rsidP="00255CCD">
      <w:r>
        <w:t>Siegel, Rebecca L., Kimberly D. Miller, and Ahmedin Jemal. 2019. “Cancer Statistics, 2019.” CA: A Cancer Journal for Clinicians 69 (1): 734.</w:t>
      </w:r>
    </w:p>
    <w:p w14:paraId="66B86819" w14:textId="77777777" w:rsidR="00255CCD" w:rsidRDefault="00255CCD" w:rsidP="00255CCD">
      <w:r>
        <w:t>Smeets, Dominiek, Ian S. Miller, Darran P. O’Connor, Sudipto Das, Bruce Moran, Bram Boeckx, Timo Gaiser, Johannes Betge, Ana Barat, and Rut</w:t>
      </w:r>
    </w:p>
    <w:p w14:paraId="4B7E68CA" w14:textId="77777777" w:rsidR="00255CCD" w:rsidRDefault="00255CCD" w:rsidP="00255CCD">
      <w:r>
        <w:t>Klinger. 2018. “Copy Number Load Predicts Outcome of Metastatic Colorectal Cancer Patients Receiving Bevacizumab Combination Therapy.”</w:t>
      </w:r>
    </w:p>
    <w:p w14:paraId="4B86E1D4" w14:textId="77777777" w:rsidR="00255CCD" w:rsidRDefault="00255CCD" w:rsidP="00255CCD">
      <w:r>
        <w:t>Nature Communications 9 (1): 116.</w:t>
      </w:r>
    </w:p>
    <w:p w14:paraId="109250B2" w14:textId="77777777" w:rsidR="00255CCD" w:rsidRDefault="00255CCD" w:rsidP="00255CCD">
      <w:r>
        <w:t>Tiwari, Ankita, Shivani Saraf, Amit Verma, Pritish Kumar Panda, and Sanjay K. Jain. 2018. “Novel Targeting Approaches and Signaling Pathways of</w:t>
      </w:r>
    </w:p>
    <w:p w14:paraId="582E6580" w14:textId="77777777" w:rsidR="00255CCD" w:rsidRDefault="00255CCD" w:rsidP="00255CCD">
      <w:r>
        <w:t>Colorectal Cancer: An Insight.” World Journal of Gastroenterology 24 (39): 4428.</w:t>
      </w:r>
    </w:p>
    <w:p w14:paraId="06F8B91E" w14:textId="77777777" w:rsidR="00255CCD" w:rsidRDefault="00255CCD" w:rsidP="00255CCD">
      <w:r>
        <w:t>Vabi, Benjamin W., John F. Gibbs, and Glenn S. Parker. 2021. “Implications of the Growing Incidence of Global Colorectal Cancer.” Journal of</w:t>
      </w:r>
    </w:p>
    <w:p w14:paraId="0EE270AB" w14:textId="77777777" w:rsidR="00255CCD" w:rsidRDefault="00255CCD" w:rsidP="00255CCD">
      <w:r>
        <w:t>Gastrointestinal Oncology 12 (Suppl 2): S387–98. https://doi.org/10.21037/jgo-2019-gi-06 (https://doi.org/10.21037/jgo-2019-gi-06).</w:t>
      </w:r>
    </w:p>
    <w:p w14:paraId="20090F83" w14:textId="77777777" w:rsidR="00255CCD" w:rsidRDefault="00255CCD" w:rsidP="00255CCD">
      <w:r>
        <w:t>Wang, Huijuan, Lingfei Huang, Peng Gao, Zhengyi Zhu, Weifeng Ye, Haiying Ding, and Luo Fang. 2020. “Cost-Effectiveness Analysis of</w:t>
      </w:r>
    </w:p>
    <w:p w14:paraId="16A4E1B2" w14:textId="77777777" w:rsidR="00255CCD" w:rsidRDefault="00255CCD" w:rsidP="00255CCD">
      <w:r>
        <w:t>Cetuximab Combined with Chemotherapy as a First-Line Treatment for Patients with RAS Wild-Type Metastatic Colorectal Cancer Based on</w:t>
      </w:r>
    </w:p>
    <w:p w14:paraId="4E73199E" w14:textId="77777777" w:rsidR="00255CCD" w:rsidRDefault="00255CCD" w:rsidP="00255CCD">
      <w:r>
        <w:t>the TAILOR Trial.” BMJ Open 10 (2): e030738. https://doi.org/10.1136/bmjopen-2019-030738 (https://doi.org/10.1136/bmjopen-2019-030738).</w:t>
      </w:r>
    </w:p>
    <w:p w14:paraId="30AAA5D4" w14:textId="77777777" w:rsidR="00255CCD" w:rsidRDefault="00255CCD" w:rsidP="00255CCD">
      <w:r>
        <w:t>Wen, Feng, Hanrui Zheng, Yifan Wu, John Wheeler, Xiaoxi Zeng, Ping Fu, and Qiu Li. 2016. “Cost-Effectiveness Analysis of Fluorouracil,</w:t>
      </w:r>
    </w:p>
    <w:p w14:paraId="1DA89148" w14:textId="77777777" w:rsidR="00255CCD" w:rsidRDefault="00255CCD" w:rsidP="00255CCD">
      <w:r>
        <w:t>Leucovorin, and Irinotecan Versus Epirubicin, Cisplatin, and Capecitabine in Patients with Advanced Gastric Adenocarcinoma.” Scientific</w:t>
      </w:r>
    </w:p>
    <w:p w14:paraId="15E27964" w14:textId="66DA33C5" w:rsidR="00255CCD" w:rsidRDefault="00255CCD" w:rsidP="00255CCD">
      <w:r>
        <w:t>Reports 6 (1): 36060. https://doi.org/10.1038/srep36060 (https://doi.org/10.1038/srep36060).</w:t>
      </w:r>
    </w:p>
    <w:p w14:paraId="46159695" w14:textId="1FD4B5AE" w:rsidR="00255CCD" w:rsidRDefault="00255CCD" w:rsidP="00255CCD"/>
    <w:p w14:paraId="3E4A9DB7" w14:textId="77777777" w:rsidR="00255CCD" w:rsidRDefault="00255CCD" w:rsidP="00255CCD"/>
    <w:sectPr w:rsidR="00255CCD">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80FEAA" w14:textId="77777777" w:rsidR="00262C70" w:rsidRDefault="00262C70" w:rsidP="00195182">
      <w:pPr>
        <w:spacing w:after="0" w:line="240" w:lineRule="auto"/>
      </w:pPr>
      <w:r>
        <w:separator/>
      </w:r>
    </w:p>
  </w:endnote>
  <w:endnote w:type="continuationSeparator" w:id="0">
    <w:p w14:paraId="2D889BC2" w14:textId="77777777" w:rsidR="00262C70" w:rsidRDefault="00262C70" w:rsidP="001951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9872478"/>
      <w:docPartObj>
        <w:docPartGallery w:val="Page Numbers (Bottom of Page)"/>
        <w:docPartUnique/>
      </w:docPartObj>
    </w:sdtPr>
    <w:sdtEndPr>
      <w:rPr>
        <w:noProof/>
      </w:rPr>
    </w:sdtEndPr>
    <w:sdtContent>
      <w:p w14:paraId="69D6F689" w14:textId="6574F26E" w:rsidR="00262C70" w:rsidRDefault="00262C70">
        <w:pPr>
          <w:pStyle w:val="Footer"/>
          <w:jc w:val="right"/>
        </w:pPr>
        <w:r>
          <w:fldChar w:fldCharType="begin"/>
        </w:r>
        <w:r>
          <w:instrText xml:space="preserve"> PAGE   \* MERGEFORMAT </w:instrText>
        </w:r>
        <w:r>
          <w:fldChar w:fldCharType="separate"/>
        </w:r>
        <w:r w:rsidR="001504DC">
          <w:rPr>
            <w:noProof/>
          </w:rPr>
          <w:t>22</w:t>
        </w:r>
        <w:r>
          <w:rPr>
            <w:noProof/>
          </w:rPr>
          <w:fldChar w:fldCharType="end"/>
        </w:r>
      </w:p>
    </w:sdtContent>
  </w:sdt>
  <w:p w14:paraId="3A8A4117" w14:textId="77777777" w:rsidR="00262C70" w:rsidRDefault="00262C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E027EA" w14:textId="77777777" w:rsidR="00262C70" w:rsidRDefault="00262C70" w:rsidP="00195182">
      <w:pPr>
        <w:spacing w:after="0" w:line="240" w:lineRule="auto"/>
      </w:pPr>
      <w:r>
        <w:separator/>
      </w:r>
    </w:p>
  </w:footnote>
  <w:footnote w:type="continuationSeparator" w:id="0">
    <w:p w14:paraId="69A49A46" w14:textId="77777777" w:rsidR="00262C70" w:rsidRDefault="00262C70" w:rsidP="00195182">
      <w:pPr>
        <w:spacing w:after="0" w:line="240" w:lineRule="auto"/>
      </w:pPr>
      <w:r>
        <w:continuationSeparator/>
      </w:r>
    </w:p>
  </w:footnote>
  <w:footnote w:id="1">
    <w:p w14:paraId="3ECAECCA" w14:textId="04DA75FF" w:rsidR="00262C70" w:rsidRDefault="00262C70">
      <w:pPr>
        <w:pStyle w:val="FootnoteText"/>
      </w:pPr>
      <w:r>
        <w:rPr>
          <w:rStyle w:val="FootnoteReference"/>
        </w:rPr>
        <w:footnoteRef/>
      </w:r>
      <w:r w:rsidRPr="00B634EA">
        <w:t>This cost-effectiveness analysis was a secondary data analysis and did not directly involve patients. Extensive detail on the original study has been reported previously [@sturrock2018]}</w:t>
      </w:r>
    </w:p>
  </w:footnote>
  <w:footnote w:id="2">
    <w:p w14:paraId="1910AC46" w14:textId="5D56C659" w:rsidR="00262C70" w:rsidRDefault="00262C70">
      <w:pPr>
        <w:pStyle w:val="FootnoteText"/>
      </w:pPr>
      <w:r>
        <w:rPr>
          <w:rStyle w:val="FootnoteReference"/>
        </w:rPr>
        <w:footnoteRef/>
      </w:r>
      <w:r>
        <w:t>A</w:t>
      </w:r>
      <w:r w:rsidRPr="00B634EA">
        <w:t>ssuming the duration of each AE was 7 days</w:t>
      </w:r>
      <w:r>
        <w:t>.</w:t>
      </w:r>
    </w:p>
  </w:footnote>
  <w:footnote w:id="3">
    <w:p w14:paraId="2825D3C2" w14:textId="0DE33A4A" w:rsidR="00262C70" w:rsidRDefault="00262C70">
      <w:pPr>
        <w:pStyle w:val="FootnoteText"/>
      </w:pPr>
      <w:r>
        <w:rPr>
          <w:rStyle w:val="FootnoteReference"/>
        </w:rPr>
        <w:footnoteRef/>
      </w:r>
      <w:r w:rsidRPr="00B634EA">
        <w:t>We do not model AEs for second-line therapy. Because all patients are identically treated with FOLFIRI following progression, we do not expect significantly different rates of AEs between arms. While any such events might influence the total cost of treatment, equivalent occurrence rates mean they would not influence the incremental cost-effecti</w:t>
      </w:r>
      <w:r>
        <w:t>veness ratio [@goldstein2015d].</w:t>
      </w:r>
    </w:p>
  </w:footnote>
  <w:footnote w:id="4">
    <w:p w14:paraId="1CB32ADD" w14:textId="2ABFE40F" w:rsidR="00262C70" w:rsidRDefault="00262C70">
      <w:pPr>
        <w:pStyle w:val="FootnoteText"/>
      </w:pPr>
      <w:r>
        <w:rPr>
          <w:rStyle w:val="FootnoteReference"/>
        </w:rPr>
        <w:footnoteRef/>
      </w:r>
      <w:r w:rsidRPr="00B634EA">
        <w:t>Standard Formula is: (CPI Today/CPI in Original Year)* Euro Value in Original Year = Today's Value.</w:t>
      </w:r>
    </w:p>
  </w:footnote>
  <w:footnote w:id="5">
    <w:p w14:paraId="3A1CEECC" w14:textId="30801CB8" w:rsidR="00262C70" w:rsidRDefault="00262C70">
      <w:pPr>
        <w:pStyle w:val="FootnoteText"/>
      </w:pPr>
      <w:r>
        <w:rPr>
          <w:rStyle w:val="FootnoteReference"/>
        </w:rPr>
        <w:footnoteRef/>
      </w:r>
      <w:r w:rsidRPr="00B634EA">
        <w:t>The value of ratio intervention effects have a lowest possible value of 0, a value of 1 corresponding to no intervention effect, and a highest value possible value of infinity. Logically, a ratio that halves effects and one that doubles effects should average to no effect. However, the average of 0.5 and 2 is 1.25, rather than 1. Thus, a log transformation is applied to make the hazard ratio number scale symmetric: the log of 0 is minus infinity, the log of 1 is zero, and the log of infinity is infinity. The log of 0.5 is –0.69 and the log of the OR of 2 is 0.69, such that when the halving and doubling ratios are averaged, a value of 0 is obtained, i.e., the log transformed value of 1, or no effe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99431"/>
    <w:multiLevelType w:val="multilevel"/>
    <w:tmpl w:val="60C855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95182"/>
    <w:rsid w:val="0009510E"/>
    <w:rsid w:val="000A5788"/>
    <w:rsid w:val="000E5C5D"/>
    <w:rsid w:val="00126831"/>
    <w:rsid w:val="001412D3"/>
    <w:rsid w:val="001504DC"/>
    <w:rsid w:val="00195182"/>
    <w:rsid w:val="001B1513"/>
    <w:rsid w:val="001C29CA"/>
    <w:rsid w:val="002002E3"/>
    <w:rsid w:val="00210F03"/>
    <w:rsid w:val="00251569"/>
    <w:rsid w:val="00255CCD"/>
    <w:rsid w:val="00262C70"/>
    <w:rsid w:val="002A653E"/>
    <w:rsid w:val="002C3D6D"/>
    <w:rsid w:val="0032243F"/>
    <w:rsid w:val="00351B20"/>
    <w:rsid w:val="00353E79"/>
    <w:rsid w:val="0038710F"/>
    <w:rsid w:val="003F1BE2"/>
    <w:rsid w:val="0041299D"/>
    <w:rsid w:val="004A5B3B"/>
    <w:rsid w:val="004D5FAA"/>
    <w:rsid w:val="004E6744"/>
    <w:rsid w:val="00560DC8"/>
    <w:rsid w:val="00566CB7"/>
    <w:rsid w:val="00575A2F"/>
    <w:rsid w:val="00581A78"/>
    <w:rsid w:val="00582F75"/>
    <w:rsid w:val="005A5012"/>
    <w:rsid w:val="00624432"/>
    <w:rsid w:val="0063307A"/>
    <w:rsid w:val="006339BD"/>
    <w:rsid w:val="00634D7D"/>
    <w:rsid w:val="006404B9"/>
    <w:rsid w:val="00641DF4"/>
    <w:rsid w:val="00680040"/>
    <w:rsid w:val="006873A9"/>
    <w:rsid w:val="006B626A"/>
    <w:rsid w:val="00717541"/>
    <w:rsid w:val="007303C1"/>
    <w:rsid w:val="00733472"/>
    <w:rsid w:val="007E58A2"/>
    <w:rsid w:val="008166B4"/>
    <w:rsid w:val="00851818"/>
    <w:rsid w:val="00871A6D"/>
    <w:rsid w:val="0087464D"/>
    <w:rsid w:val="00876095"/>
    <w:rsid w:val="00877DD1"/>
    <w:rsid w:val="00893970"/>
    <w:rsid w:val="008A61A5"/>
    <w:rsid w:val="008B7F6A"/>
    <w:rsid w:val="008D732E"/>
    <w:rsid w:val="00916151"/>
    <w:rsid w:val="00933F85"/>
    <w:rsid w:val="0096616E"/>
    <w:rsid w:val="009B0C18"/>
    <w:rsid w:val="009B1C14"/>
    <w:rsid w:val="009F0AAF"/>
    <w:rsid w:val="009F1733"/>
    <w:rsid w:val="00A22A8C"/>
    <w:rsid w:val="00A2703F"/>
    <w:rsid w:val="00A4728F"/>
    <w:rsid w:val="00A52A80"/>
    <w:rsid w:val="00A60312"/>
    <w:rsid w:val="00AA3408"/>
    <w:rsid w:val="00AD1E78"/>
    <w:rsid w:val="00AF06DA"/>
    <w:rsid w:val="00B172C4"/>
    <w:rsid w:val="00B20791"/>
    <w:rsid w:val="00B520C5"/>
    <w:rsid w:val="00B634EA"/>
    <w:rsid w:val="00B86889"/>
    <w:rsid w:val="00B90876"/>
    <w:rsid w:val="00B95B80"/>
    <w:rsid w:val="00BA70BF"/>
    <w:rsid w:val="00BC19B0"/>
    <w:rsid w:val="00BC3BAB"/>
    <w:rsid w:val="00BF262C"/>
    <w:rsid w:val="00C70681"/>
    <w:rsid w:val="00C81FB6"/>
    <w:rsid w:val="00CC107D"/>
    <w:rsid w:val="00CD7D91"/>
    <w:rsid w:val="00CE15EE"/>
    <w:rsid w:val="00CE5DA8"/>
    <w:rsid w:val="00D21980"/>
    <w:rsid w:val="00D3571F"/>
    <w:rsid w:val="00D63411"/>
    <w:rsid w:val="00DA7F59"/>
    <w:rsid w:val="00DC34B6"/>
    <w:rsid w:val="00DD5252"/>
    <w:rsid w:val="00DF11E8"/>
    <w:rsid w:val="00E15EB5"/>
    <w:rsid w:val="00E16BD9"/>
    <w:rsid w:val="00E3763C"/>
    <w:rsid w:val="00EC2A9E"/>
    <w:rsid w:val="00EF4E9D"/>
    <w:rsid w:val="00F0705F"/>
    <w:rsid w:val="00F5059C"/>
    <w:rsid w:val="00F821F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D1AE5"/>
  <w15:chartTrackingRefBased/>
  <w15:docId w15:val="{75AF3AFF-6608-4780-A36C-51EF0ACF7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04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04B9"/>
  </w:style>
  <w:style w:type="paragraph" w:styleId="Footer">
    <w:name w:val="footer"/>
    <w:basedOn w:val="Normal"/>
    <w:link w:val="FooterChar"/>
    <w:uiPriority w:val="99"/>
    <w:unhideWhenUsed/>
    <w:rsid w:val="006404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04B9"/>
  </w:style>
  <w:style w:type="table" w:styleId="TableGrid">
    <w:name w:val="Table Grid"/>
    <w:basedOn w:val="TableNormal"/>
    <w:uiPriority w:val="39"/>
    <w:rsid w:val="002515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B90876"/>
    <w:pPr>
      <w:spacing w:before="36" w:after="36" w:line="240" w:lineRule="auto"/>
    </w:pPr>
    <w:rPr>
      <w:sz w:val="24"/>
      <w:szCs w:val="24"/>
      <w:lang w:val="en-US"/>
    </w:rPr>
  </w:style>
  <w:style w:type="table" w:customStyle="1" w:styleId="Table">
    <w:name w:val="Table"/>
    <w:semiHidden/>
    <w:unhideWhenUsed/>
    <w:qFormat/>
    <w:rsid w:val="00B90876"/>
    <w:pPr>
      <w:spacing w:after="200"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link w:val="SourceCode"/>
    <w:rsid w:val="00B90876"/>
    <w:rPr>
      <w:rFonts w:ascii="Consolas" w:hAnsi="Consolas"/>
      <w:shd w:val="clear" w:color="auto" w:fill="F8F8F8"/>
    </w:rPr>
  </w:style>
  <w:style w:type="paragraph" w:customStyle="1" w:styleId="SourceCode">
    <w:name w:val="Source Code"/>
    <w:basedOn w:val="Normal"/>
    <w:link w:val="VerbatimChar"/>
    <w:rsid w:val="00B90876"/>
    <w:pPr>
      <w:shd w:val="clear" w:color="auto" w:fill="F8F8F8"/>
      <w:wordWrap w:val="0"/>
      <w:spacing w:after="200" w:line="240" w:lineRule="auto"/>
    </w:pPr>
    <w:rPr>
      <w:rFonts w:ascii="Consolas" w:hAnsi="Consolas"/>
    </w:rPr>
  </w:style>
  <w:style w:type="paragraph" w:styleId="BodyText">
    <w:name w:val="Body Text"/>
    <w:basedOn w:val="Normal"/>
    <w:link w:val="BodyTextChar"/>
    <w:uiPriority w:val="99"/>
    <w:semiHidden/>
    <w:unhideWhenUsed/>
    <w:rsid w:val="00B90876"/>
    <w:pPr>
      <w:spacing w:after="120"/>
    </w:pPr>
  </w:style>
  <w:style w:type="character" w:customStyle="1" w:styleId="BodyTextChar">
    <w:name w:val="Body Text Char"/>
    <w:basedOn w:val="DefaultParagraphFont"/>
    <w:link w:val="BodyText"/>
    <w:uiPriority w:val="99"/>
    <w:semiHidden/>
    <w:rsid w:val="00B90876"/>
  </w:style>
  <w:style w:type="paragraph" w:styleId="FootnoteText">
    <w:name w:val="footnote text"/>
    <w:basedOn w:val="Normal"/>
    <w:link w:val="FootnoteTextChar"/>
    <w:uiPriority w:val="99"/>
    <w:semiHidden/>
    <w:unhideWhenUsed/>
    <w:rsid w:val="00B634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634EA"/>
    <w:rPr>
      <w:sz w:val="20"/>
      <w:szCs w:val="20"/>
    </w:rPr>
  </w:style>
  <w:style w:type="character" w:styleId="FootnoteReference">
    <w:name w:val="footnote reference"/>
    <w:basedOn w:val="DefaultParagraphFont"/>
    <w:uiPriority w:val="99"/>
    <w:semiHidden/>
    <w:unhideWhenUsed/>
    <w:rsid w:val="00B634EA"/>
    <w:rPr>
      <w:vertAlign w:val="superscript"/>
    </w:rPr>
  </w:style>
  <w:style w:type="character" w:styleId="Hyperlink">
    <w:name w:val="Hyperlink"/>
    <w:basedOn w:val="DefaultParagraphFont"/>
    <w:uiPriority w:val="99"/>
    <w:unhideWhenUsed/>
    <w:rsid w:val="00AF06D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1746627">
      <w:bodyDiv w:val="1"/>
      <w:marLeft w:val="0"/>
      <w:marRight w:val="0"/>
      <w:marTop w:val="0"/>
      <w:marBottom w:val="0"/>
      <w:divBdr>
        <w:top w:val="none" w:sz="0" w:space="0" w:color="auto"/>
        <w:left w:val="none" w:sz="0" w:space="0" w:color="auto"/>
        <w:bottom w:val="none" w:sz="0" w:space="0" w:color="auto"/>
        <w:right w:val="none" w:sz="0" w:space="0" w:color="auto"/>
      </w:divBdr>
    </w:div>
    <w:div w:id="1184512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32B6B33D6FE4459A1E072072E78A19" ma:contentTypeVersion="13" ma:contentTypeDescription="Create a new document." ma:contentTypeScope="" ma:versionID="fda3788d03e4c5371a195d83afee6b94">
  <xsd:schema xmlns:xsd="http://www.w3.org/2001/XMLSchema" xmlns:xs="http://www.w3.org/2001/XMLSchema" xmlns:p="http://schemas.microsoft.com/office/2006/metadata/properties" xmlns:ns3="27c8a5dd-1c54-44f8-b110-3ed7bd052aa1" xmlns:ns4="005beb58-9085-4c7b-8e34-0af5c8b9efb8" targetNamespace="http://schemas.microsoft.com/office/2006/metadata/properties" ma:root="true" ma:fieldsID="d2a12a902e8d81a9262f44ad1fe5cb69" ns3:_="" ns4:_="">
    <xsd:import namespace="27c8a5dd-1c54-44f8-b110-3ed7bd052aa1"/>
    <xsd:import namespace="005beb58-9085-4c7b-8e34-0af5c8b9efb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c8a5dd-1c54-44f8-b110-3ed7bd052a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05beb58-9085-4c7b-8e34-0af5c8b9efb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F665F-F17E-488A-A44A-9B009E2ED7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c8a5dd-1c54-44f8-b110-3ed7bd052aa1"/>
    <ds:schemaRef ds:uri="005beb58-9085-4c7b-8e34-0af5c8b9ef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F0D3B0-3E4E-448E-AD3A-8CC03A56E9DA}">
  <ds:schemaRefs>
    <ds:schemaRef ds:uri="http://schemas.microsoft.com/sharepoint/v3/contenttype/forms"/>
  </ds:schemaRefs>
</ds:datastoreItem>
</file>

<file path=customXml/itemProps3.xml><?xml version="1.0" encoding="utf-8"?>
<ds:datastoreItem xmlns:ds="http://schemas.openxmlformats.org/officeDocument/2006/customXml" ds:itemID="{AAF5F57D-89F1-4EEC-B7F9-180086C69E89}">
  <ds:schemaRefs>
    <ds:schemaRef ds:uri="http://schemas.microsoft.com/office/infopath/2007/PartnerControls"/>
    <ds:schemaRef ds:uri="http://schemas.microsoft.com/office/2006/documentManagement/types"/>
    <ds:schemaRef ds:uri="http://purl.org/dc/dcmitype/"/>
    <ds:schemaRef ds:uri="27c8a5dd-1c54-44f8-b110-3ed7bd052aa1"/>
    <ds:schemaRef ds:uri="005beb58-9085-4c7b-8e34-0af5c8b9efb8"/>
    <ds:schemaRef ds:uri="http://purl.org/dc/elements/1.1/"/>
    <ds:schemaRef ds:uri="http://www.w3.org/XML/1998/namespace"/>
    <ds:schemaRef ds:uri="http://schemas.openxmlformats.org/package/2006/metadata/core-properties"/>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8A16E8E8-CB76-4FBB-AE10-8149E3C6A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9</TotalTime>
  <Pages>24</Pages>
  <Words>7086</Words>
  <Characters>40395</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RCSI</Company>
  <LinksUpToDate>false</LinksUpToDate>
  <CharactersWithSpaces>47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Briody</dc:creator>
  <cp:keywords/>
  <dc:description/>
  <cp:lastModifiedBy>Jonathan Briody</cp:lastModifiedBy>
  <cp:revision>93</cp:revision>
  <dcterms:created xsi:type="dcterms:W3CDTF">2022-12-01T01:46:00Z</dcterms:created>
  <dcterms:modified xsi:type="dcterms:W3CDTF">2022-12-01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32B6B33D6FE4459A1E072072E78A19</vt:lpwstr>
  </property>
</Properties>
</file>